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ân</w:t>
      </w:r>
      <w:r>
        <w:t xml:space="preserve"> </w:t>
      </w:r>
      <w:r>
        <w:t xml:space="preserve">Vươ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quân-vương"/>
      <w:bookmarkEnd w:id="21"/>
      <w:r>
        <w:t xml:space="preserve">Quân Vương</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cổ trang cung đình, nhất công nhất thụ, cường công cường thụ, phụ tử (trá hình), HEBiên tập: Mặc NhiênPhượng Vũ rất yêu thương đại hoàng tử Phượng Quân của mình, dốc hết tâm sức dạy dỗ, bồi dưỡng Phượng Quân trở thành người kế vị, để rồi hai mươi năm sau phát hiện ra Phượng Quân không phải con ruột của mình.</w:t>
            </w:r>
            <w:r>
              <w:br w:type="textWrapping"/>
            </w:r>
          </w:p>
        </w:tc>
      </w:tr>
    </w:tbl>
    <w:p>
      <w:pPr>
        <w:pStyle w:val="Compact"/>
      </w:pPr>
      <w:r>
        <w:br w:type="textWrapping"/>
      </w:r>
      <w:r>
        <w:br w:type="textWrapping"/>
      </w:r>
      <w:r>
        <w:rPr>
          <w:i/>
        </w:rPr>
        <w:t xml:space="preserve">Đọc và tải ebook truyện tại: http://truyenclub.com/quan-vuong</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Biên tập: Mặc Nhiên</w:t>
      </w:r>
    </w:p>
    <w:p>
      <w:pPr>
        <w:pStyle w:val="BodyText"/>
      </w:pPr>
      <w:r>
        <w:t xml:space="preserve">——————————————-</w:t>
      </w:r>
    </w:p>
    <w:p>
      <w:pPr>
        <w:pStyle w:val="BodyText"/>
      </w:pPr>
      <w:r>
        <w:t xml:space="preserve">Trong chốn thiên lao âm u ẩm ướt truyền đến một chuỗi tiếng xiềng xích trầm nặng, sau đó một cửa phòng giam mở ra.</w:t>
      </w:r>
    </w:p>
    <w:p>
      <w:pPr>
        <w:pStyle w:val="BodyText"/>
      </w:pPr>
      <w:r>
        <w:t xml:space="preserve">“Hoàng huynh, biệt lai vô dạng.” (một cách chào với người xa cách lâu ngày mới gặp lại)</w:t>
      </w:r>
    </w:p>
    <w:p>
      <w:pPr>
        <w:pStyle w:val="BodyText"/>
      </w:pPr>
      <w:r>
        <w:t xml:space="preserve">Lời nói đầy hàm ý, nam tử một thân hoa y cẩm phục xuất hiện trước cửa nhà lao. Ngữ khí hắn đầy vẻ châm biếm, dưới sự cung kính cúi đầu của ngục tốt, bước vào lao phòng.</w:t>
      </w:r>
    </w:p>
    <w:p>
      <w:pPr>
        <w:pStyle w:val="BodyText"/>
      </w:pPr>
      <w:r>
        <w:t xml:space="preserve">Người trong lao vẫn ngồi xếp bằng, khuôn mặt ẩn trong bóng đêm, không chút để tâm, nhắm mắt dưỡng thần.</w:t>
      </w:r>
    </w:p>
    <w:p>
      <w:pPr>
        <w:pStyle w:val="BodyText"/>
      </w:pPr>
      <w:r>
        <w:t xml:space="preserve">Hoa y nam tử đánh giá một chút nhà tù đơn sơ, giả mù sa mưa cau mày nói.</w:t>
      </w:r>
    </w:p>
    <w:p>
      <w:pPr>
        <w:pStyle w:val="BodyText"/>
      </w:pPr>
      <w:r>
        <w:t xml:space="preserve">“Để hoàng huynh ở đây thật sự là ủy khuất rồi.” Thấy đối phương bất vi sở động, không thèm để mình vào mắt, trong lòng cười lạnh một tiếng, lại nói, “Phụ hoàng cũng thật quá nhẫn tâm, tốt xấu gì hoàng huynh cũng vì quốc gia lập không ít chiến công, sao lại không niệm tình…”</w:t>
      </w:r>
    </w:p>
    <w:p>
      <w:pPr>
        <w:pStyle w:val="BodyText"/>
      </w:pPr>
      <w:r>
        <w:t xml:space="preserve">“Phượng Lăng, ngươi có chuyện gì cứ nói thẳng, không cần quanh co lòng vòng.” Người trong lao cuối cùng đã mở miệng, tiếng nói trầm thấp rõ ràng, không kiêu ngạo không siểm nịnh.</w:t>
      </w:r>
    </w:p>
    <w:p>
      <w:pPr>
        <w:pStyle w:val="BodyText"/>
      </w:pPr>
      <w:r>
        <w:t xml:space="preserve">Trong mắt Phượng Lăng hiện rõ đắc ý nói. “Ta hôm nay là phụng mệnh phụ hoàng mà đến.”</w:t>
      </w:r>
    </w:p>
    <w:p>
      <w:pPr>
        <w:pStyle w:val="BodyText"/>
      </w:pPr>
      <w:r>
        <w:t xml:space="preserve">Người trong lao chậm rãi giương mắt. “Chuyện gì?”</w:t>
      </w:r>
    </w:p>
    <w:p>
      <w:pPr>
        <w:pStyle w:val="BodyText"/>
      </w:pPr>
      <w:r>
        <w:t xml:space="preserve">“Binh phù.” Lúc đôi môi phun ra hai chữ này, vẻ mặt Phượng Lăng càng thêm đắc ý.</w:t>
      </w:r>
    </w:p>
    <w:p>
      <w:pPr>
        <w:pStyle w:val="BodyText"/>
      </w:pPr>
      <w:r>
        <w:t xml:space="preserve">Người trong lao liền khép mắt lại, bên môi ẩn ẩn hiện ra một mạt tươi cười tự giễu.</w:t>
      </w:r>
    </w:p>
    <w:p>
      <w:pPr>
        <w:pStyle w:val="BodyText"/>
      </w:pPr>
      <w:r>
        <w:t xml:space="preserve">“Chỉ cần ngươi giao ra binh phù, phụ hoàng sẽ xử nhẹ cho.” Phượng Lăng ngạo mạn thong thả bước đến trước mặt hắn.</w:t>
      </w:r>
    </w:p>
    <w:p>
      <w:pPr>
        <w:pStyle w:val="BodyText"/>
      </w:pPr>
      <w:r>
        <w:t xml:space="preserve">Người trong lao phút chốc động đậy, Phượng Lăng sợ tới mức không tự chủ lui về sau một bước, khuôn mặt tuấn tú trắng nõn lập tức tái mét.</w:t>
      </w:r>
    </w:p>
    <w:p>
      <w:pPr>
        <w:pStyle w:val="BodyText"/>
      </w:pPr>
      <w:r>
        <w:t xml:space="preserve">Người trong lao đứng lên, đi ra khỏi bóng đêm, khuôn mặt dần hiện rõ dưới ánh đuốc.</w:t>
      </w:r>
    </w:p>
    <w:p>
      <w:pPr>
        <w:pStyle w:val="BodyText"/>
      </w:pPr>
      <w:r>
        <w:t xml:space="preserve">Hàng lông mày tà phi nhập tấn, con ngươi sâu thẳm khôn lường, sống mũi thẳng tắp, đôi môi kiên nghị, ngũ quan dù không tinh xảo bằng Phượng Lăng nhưng lại có một loại đại khí nghiêm nghị tuấn lãng, mặc dù trên người y phục rách rưới cũng không che giấu được khí vũ hiên ngang.</w:t>
      </w:r>
    </w:p>
    <w:p>
      <w:pPr>
        <w:pStyle w:val="BodyText"/>
      </w:pPr>
      <w:r>
        <w:t xml:space="preserve">Người trong lao chính là đại hoàng tử được dân chúng kính yêu nhất Hỏa Phượng quốc, kiêm luôn chức Viễn Chinh đại tương quân —- Phượng Quân.</w:t>
      </w:r>
    </w:p>
    <w:p>
      <w:pPr>
        <w:pStyle w:val="BodyText"/>
      </w:pPr>
      <w:r>
        <w:t xml:space="preserve">Nửa tháng trước hắn từ biên cảnh chinh chiến chiến thắng trở về, thống lĩnh quân đội nhập kinh diện thánh, dân chúng Hỏa Phượng quốc tranh nhau đến xem phong thái dũng mãnh phi thường của hắn, ai có thể đoán được giờ đây hắn lại trở thành tù nhân trong thiên lao hoàng cung!</w:t>
      </w:r>
    </w:p>
    <w:p>
      <w:pPr>
        <w:pStyle w:val="BodyText"/>
      </w:pPr>
      <w:r>
        <w:t xml:space="preserve">Thậm chí bản thân Phượng Quân cũng không dự liệu được điều này.</w:t>
      </w:r>
    </w:p>
    <w:p>
      <w:pPr>
        <w:pStyle w:val="BodyText"/>
      </w:pPr>
      <w:r>
        <w:t xml:space="preserve">Nếu không phải đêm hôm đó ma xui quỷ khiến, đem tâm tình ái mộ che giấu nhiều năm bộc lộ, hắn sao lại phải lưu lạc đến nỗi này?</w:t>
      </w:r>
    </w:p>
    <w:p>
      <w:pPr>
        <w:pStyle w:val="BodyText"/>
      </w:pPr>
      <w:r>
        <w:t xml:space="preserve">Ít nhất, hắn vẫn còn là đứa con khiến phụ hoàng hắn kiêu ngạo.</w:t>
      </w:r>
    </w:p>
    <w:p>
      <w:pPr>
        <w:pStyle w:val="BodyText"/>
      </w:pPr>
      <w:r>
        <w:t xml:space="preserve">Phượng Quân trong lòng cười khổ, chính mình lại tự tay phá hủy hình tượng khổ công xây dựng nhiều năm, hiện tại ngay cả cơ hội gần gũi người nọ cũng đều là ảo tưởng.</w:t>
      </w:r>
    </w:p>
    <w:p>
      <w:pPr>
        <w:pStyle w:val="BodyText"/>
      </w:pPr>
      <w:r>
        <w:t xml:space="preserve">Nhìn sắc mặt khó coi của Phượng Lăng, Phượng Quân cũng không còn tâm tình cười nhạo, chỉ bình tĩnh nói.</w:t>
      </w:r>
    </w:p>
    <w:p>
      <w:pPr>
        <w:pStyle w:val="BodyText"/>
      </w:pPr>
      <w:r>
        <w:t xml:space="preserve">“Ta muốn gặp phụ hoàng.”</w:t>
      </w:r>
    </w:p>
    <w:p>
      <w:pPr>
        <w:pStyle w:val="BodyText"/>
      </w:pPr>
      <w:r>
        <w:t xml:space="preserve">“Ngươi giao binh phù ra trước rồi nói!” Phượng Lăng đã đánh mất mặt mũi, thái độ so với trước đó càng ác liệt hơn.</w:t>
      </w:r>
    </w:p>
    <w:p>
      <w:pPr>
        <w:pStyle w:val="BodyText"/>
      </w:pPr>
      <w:r>
        <w:t xml:space="preserve">Phượng Quân nói. “Ta gặp phụ hoàng, binh phù tự nhiên sẽ hai tay dâng trả.”</w:t>
      </w:r>
    </w:p>
    <w:p>
      <w:pPr>
        <w:pStyle w:val="BodyText"/>
      </w:pPr>
      <w:r>
        <w:t xml:space="preserve">“Ngươi cho là phụ hoàng còn muốn gặp ngươi sao?” Phượng Lăng cười khẩy.</w:t>
      </w:r>
    </w:p>
    <w:p>
      <w:pPr>
        <w:pStyle w:val="BodyText"/>
      </w:pPr>
      <w:r>
        <w:t xml:space="preserve">“Gặp hay không gặp là do phụ hoàng định đoạt, ngươi không có tư cách thay phụ hoàng quyết định.” Phượng Quân lạnh lùng liếc hắn, trong lòng tuy giận dữ do tâm sự bị nói trúng, nhưng chỉ có thể kiềm chế không bộc phát, trước khi gặp được người nọ, hắn không muốn có thêm nhiều rắc rối phát sinh.</w:t>
      </w:r>
    </w:p>
    <w:p>
      <w:pPr>
        <w:pStyle w:val="BodyText"/>
      </w:pPr>
      <w:r>
        <w:t xml:space="preserve">“Ngươi làm ra việc đại nghịch bất đạo như thế, còn có tư cách gì gặp phụ hoàng?” Phượng Lăng không bỏ qua cơ hội thừa cơ mỉa mai vị hoàng huynh luôn cao cao tại thượng này vài câu.</w:t>
      </w:r>
    </w:p>
    <w:p>
      <w:pPr>
        <w:pStyle w:val="BodyText"/>
      </w:pPr>
      <w:r>
        <w:t xml:space="preserve">Hai tròng mắt bình tĩnh như nước của Phượng Quân thoáng chút trầm xuống.</w:t>
      </w:r>
    </w:p>
    <w:p>
      <w:pPr>
        <w:pStyle w:val="BodyText"/>
      </w:pPr>
      <w:r>
        <w:t xml:space="preserve">“Dân chúng thiên hạ đều xem ngươi như chiến thần cúng bái, mọi người đều bảo ngươi là hoàng tử trung thành tận tâm nhất, thậm chí là người thích hợp nhất cho vị trí thái tử, nhưng ngươi lại muốn giết cha đoạt vị.” Nói đến đây, Phượng Lăng nở nụ cười, tựa như đang cười nhạo Phượng Quân ngu xuẩn, ác ý nói, “Phụ hoàng đã hoàn toàn thất vọng vì ngươi rồi.”</w:t>
      </w:r>
    </w:p>
    <w:p>
      <w:pPr>
        <w:pStyle w:val="BodyText"/>
      </w:pPr>
      <w:r>
        <w:t xml:space="preserve">Không, sự tình căn bản không phải vậy! Phượng Quân có khổ cũng không nói nên lời, chỉ có thể đem đau đớn giấu sâu vào đáy lòng, một câu cũng không phản bác.</w:t>
      </w:r>
    </w:p>
    <w:p>
      <w:pPr>
        <w:pStyle w:val="BodyText"/>
      </w:pPr>
      <w:r>
        <w:t xml:space="preserve">“Vô luận thế nào, ta phải gặp phụ hoàng mới có thể giao ra binh phù.” Phượng Quân kiên trì nói.</w:t>
      </w:r>
    </w:p>
    <w:p>
      <w:pPr>
        <w:pStyle w:val="BodyText"/>
      </w:pPr>
      <w:r>
        <w:t xml:space="preserve">“Ngươi!” Phượng Lăng vừa giận vừa khinh bỉ liếc hắn một cái, “Nếu không phải phụ hoàng niệm tình thân thì sớm đã thông cáo thiên hạ đem ngươi trảm thị chúng rồi! Ngươi cho ngươi vẫn còn là đại hoàng tử của Hỏa Phượng quốc sao?”</w:t>
      </w:r>
    </w:p>
    <w:p>
      <w:pPr>
        <w:pStyle w:val="BodyText"/>
      </w:pPr>
      <w:r>
        <w:t xml:space="preserve">Giết hay không giết, đã rơi vào tình cảnh này rồi, đối với Phượng Quân mà nói cũng không còn quan trọng nữa.</w:t>
      </w:r>
    </w:p>
    <w:p>
      <w:pPr>
        <w:pStyle w:val="BodyText"/>
      </w:pPr>
      <w:r>
        <w:t xml:space="preserve">Tính mạng của hắn vốn chỉ thuộc về một người, người kia muốn hắn sống, hắn liền sống, muốn hắn chết, hắn có chết cũng không hối hận.</w:t>
      </w:r>
    </w:p>
    <w:p>
      <w:pPr>
        <w:pStyle w:val="BodyText"/>
      </w:pPr>
      <w:r>
        <w:t xml:space="preserve">Duy chỉ một điều không chịu nổi, đó là trong cảm nhận của người kia, hắn căn bản không đáng một đồng.</w:t>
      </w:r>
    </w:p>
    <w:p>
      <w:pPr>
        <w:pStyle w:val="BodyText"/>
      </w:pPr>
      <w:r>
        <w:t xml:space="preserve">“Phượng Quân nguyện lấy cái chết chuộc tội, nhưng chỉ thỉnh cầu trước khi chết có thể gặp được phụ hoàng một lần.” Phượng Quân nhìn về phía bào đệ cùng cha khác mẹ cũng mình, dùng tư thái khẩn thiết trước nay chưa từng có mà nói.</w:t>
      </w:r>
    </w:p>
    <w:p>
      <w:pPr>
        <w:pStyle w:val="BodyText"/>
      </w:pPr>
      <w:r>
        <w:t xml:space="preserve">Phượng Lăng kiêu căng lần đầu thấy hoàng huynh uy phong lẫm lẫm kia ăn nói khép nép với mình, trong lòng không khỏi kinh ngạc, đồng thời cũng thống khoái, nghĩ thầm, nếu mình đáp ứng thỉnh cầu của Phượng Quân chẳng phải là cách tốt nhất thể hiện cho hắn thấy phụ hoàng tín nhiệm và cưng chìu mình sao? Có thể đường đường chính chính đem đại hoàng tử tâm phúc trong mắt phụ hoàng hạ bệ triệt để.</w:t>
      </w:r>
    </w:p>
    <w:p>
      <w:pPr>
        <w:pStyle w:val="BodyText"/>
      </w:pPr>
      <w:r>
        <w:t xml:space="preserve">“Vậy được rồi, ta sẽ thử xem.” Dứt lời, Phượng Lăng liền kiêu căng ngạo mạng rời đi.</w:t>
      </w:r>
    </w:p>
    <w:p>
      <w:pPr>
        <w:pStyle w:val="BodyText"/>
      </w:pPr>
      <w:r>
        <w:t xml:space="preserve">Xiềng xích một lần nữa khóa lại cửa tù.</w:t>
      </w:r>
    </w:p>
    <w:p>
      <w:pPr>
        <w:pStyle w:val="BodyText"/>
      </w:pPr>
      <w:r>
        <w:t xml:space="preserve">Phượng Quân nhìn ngục tốt mang theo cây đuốc dần đi xa, thẳng đến lúc nhà tù không còn chút ánh sáng, trở lại là hắc ám.</w:t>
      </w:r>
    </w:p>
    <w:p>
      <w:pPr>
        <w:pStyle w:val="BodyText"/>
      </w:pPr>
      <w:r>
        <w:t xml:space="preserve">Hắn ngồi xuống chỗ ban nãy vốn ngồi, nơi này không có nét tráng lệ của hoàng cung, không có nô tỳ thành đàn, không có sơn trân hải vị, thứ duy nhất có chính là đợi chờ vô cùng vô tận, nhưng đồng thời trong buồn khổ đó, tim hắn lại có một loại cảm giác thoải mái khó nói thành lời.</w:t>
      </w:r>
    </w:p>
    <w:p>
      <w:pPr>
        <w:pStyle w:val="BodyText"/>
      </w:pPr>
      <w:r>
        <w:t xml:space="preserve">Tình cảm dâng trào cuối cùng cũng không cần áp lực, không cần dối trá bày vẻ che dấu, cũng không cần câu nệ thân phận.</w:t>
      </w:r>
    </w:p>
    <w:p>
      <w:pPr>
        <w:pStyle w:val="BodyText"/>
      </w:pPr>
      <w:r>
        <w:t xml:space="preserve">Hắn yêu phụ hoàng của hắn, quân vương xinh đẹp nhất từ trước đến nay trong lịch sử Hỏa Phượng quốc —- Phượng Vũ.</w:t>
      </w:r>
    </w:p>
    <w:p>
      <w:pPr>
        <w:pStyle w:val="BodyText"/>
      </w:pPr>
      <w:r>
        <w:t xml:space="preserve">Hắn hôm nay không cần kiêng kị nữa, cũng không cần cẩn thận tỉ mỉ che dấu tình yêu cấm kỵ lại trầm nặng này.</w:t>
      </w:r>
    </w:p>
    <w:p>
      <w:pPr>
        <w:pStyle w:val="BodyText"/>
      </w:pPr>
      <w:r>
        <w:t xml:space="preserve">Tin đồn về đêm hôm đó đại hoàng tử “giết cha đoạt vị”, thực chất là lần đầu tiên Phượng Quân kìm lòng không đậu mà “khinh nhờn” phụ hoàng tôn quý tối thượng của mình.</w:t>
      </w:r>
    </w:p>
    <w:p>
      <w:pPr>
        <w:pStyle w:val="BodyText"/>
      </w:pPr>
      <w:r>
        <w:t xml:space="preserve">Phượng Quân từ lúc sinh ra vẫn chưa làm chuyện gì khiến bản thân hối hận, nhưng chuyện đêm đó lại khiến hắn hối tiếc không kịp.</w:t>
      </w:r>
    </w:p>
    <w:p>
      <w:pPr>
        <w:pStyle w:val="BodyText"/>
      </w:pPr>
      <w:r>
        <w:t xml:space="preserve">Hắn biết rõ Phượng Vũ là người hắn vĩnh viễn không thể chạm đến, tựa như đóa hoa diễm lệ trên vách núi, chỉ có thể xa xa đứng nhìn, nhưng là hắn vận không chịu nổi tình cảm mê hoặc, phạm phải một sai lầm không thể bù đắp.</w:t>
      </w:r>
    </w:p>
    <w:p>
      <w:pPr>
        <w:pStyle w:val="BodyText"/>
      </w:pPr>
      <w:r>
        <w:t xml:space="preserve">Phượng Vũ là một quân vương cao ngạo đến nhường nào, làm sao có thể tha thứ cho chuyện trong đầu con y dám có ý niệm xấu xa với y?</w:t>
      </w:r>
    </w:p>
    <w:p>
      <w:pPr>
        <w:pStyle w:val="BodyText"/>
      </w:pPr>
      <w:r>
        <w:t xml:space="preserve">Phượng Quân nhớ rõ đôi môi mềm mại mỹ vị mà mình đã chạm đến, cũng nhớ rõ trong một sát na Phượng Vũ từ trong men rượu giật mình tỉnh lại, vẻ mặt lãnh khốc tựa như băng tuyết.</w:t>
      </w:r>
    </w:p>
    <w:p>
      <w:pPr>
        <w:pStyle w:val="BodyText"/>
      </w:pPr>
      <w:r>
        <w:t xml:space="preserve">So với ngạc nhiên, song mâu xinh đẹp của Phượng Vũ càng chứa nhiều phẫn nộ hơn, tựa như ngọn lửa bạo cuồng muốn thiêu cháy tất cả.</w:t>
      </w:r>
    </w:p>
    <w:p>
      <w:pPr>
        <w:pStyle w:val="BodyText"/>
      </w:pPr>
      <w:r>
        <w:t xml:space="preserve">Phượng Quân không biết lúc ấy mình lấy đâu ra vũ khí, nhưng lại có sắc đảm (*) dám đem quân vương đang thịnh nộ áp xuống long sàn, bá đạo xâm chiếm đôi môi y.</w:t>
      </w:r>
    </w:p>
    <w:p>
      <w:pPr>
        <w:pStyle w:val="BodyText"/>
      </w:pPr>
      <w:r>
        <w:t xml:space="preserve">Đêm đó Phượng Vũ long tâm đại duyệt (tâm trạng vui vẻ) đã uống không ít rượu, răng môi đều nhàn nhạt lưu hương, Phượng Quân rượu không say nhưng người tự say, chìm đắm trong tư vị tuyệt vời tưởng chừng vô tận ấy.</w:t>
      </w:r>
    </w:p>
    <w:p>
      <w:pPr>
        <w:pStyle w:val="BodyText"/>
      </w:pPr>
      <w:r>
        <w:t xml:space="preserve">“Phụ hoàng, thần nhi yêu ngài.” Phượng Quân kìm lòng không đậu nói ra bí mật giấu sâu trong lòng, bởi vì trong mắt hắn, Phượng Vũ vô lực chống cự nằm dưới thân, mặc hắn tùy thời muốn làm gì thì làm này rất mê hoặc.</w:t>
      </w:r>
    </w:p>
    <w:p>
      <w:pPr>
        <w:pStyle w:val="BodyText"/>
      </w:pPr>
      <w:r>
        <w:t xml:space="preserve">“Làm càn!” Khuôn mặt diễm lệ mang đầy tức giận của Phượng Vũ thật khiến người ta không thể dời mắt được.</w:t>
      </w:r>
    </w:p>
    <w:p>
      <w:pPr>
        <w:pStyle w:val="BodyText"/>
      </w:pPr>
      <w:r>
        <w:t xml:space="preserve">Phượng Quân mê đắm vuốt ve gương mặt của quân vương.</w:t>
      </w:r>
    </w:p>
    <w:p>
      <w:pPr>
        <w:pStyle w:val="BodyText"/>
      </w:pPr>
      <w:r>
        <w:t xml:space="preserve">“Vì sao ngài lại tức giận? Ta mê luyến ngài như thế, mặc ngài nắm trong tay chơi đùa, ngài muốn ta giết địch, ta liền đánh cược tánh mạng vì ngài bảo vệ giang sơn, ngài muốn ta thủ biên cương, ta liền nhịn nỗi khổ tương tư trấn thủ ba năm, ngài nói xem còn gì để bất mãn nữa chứ?”</w:t>
      </w:r>
    </w:p>
    <w:p>
      <w:pPr>
        <w:pStyle w:val="BodyText"/>
      </w:pPr>
      <w:r>
        <w:t xml:space="preserve">“Ngươi biết mình đang hồ ngôn loạn ngữ cái gì không?”</w:t>
      </w:r>
    </w:p>
    <w:p>
      <w:pPr>
        <w:pStyle w:val="BodyText"/>
      </w:pPr>
      <w:r>
        <w:t xml:space="preserve">Trong mắt Phượng Quân lúc này, Phượng Vũ ngay cả ánh mắt trừng người cũng mang theo phong tình vô hạn, hắn cười nói. “Ta không có hồ ngôn loạn ngữ, ta từ rất sớm đã biết ngài là người duy nhất ta muốn có được trên cõi đời này, nữ nhân so ra cũng đều kém hơn ngài.”</w:t>
      </w:r>
    </w:p>
    <w:p>
      <w:pPr>
        <w:pStyle w:val="BodyText"/>
      </w:pPr>
      <w:r>
        <w:t xml:space="preserve">“Ngươi điên rồi!” Phượng Vũ lạnh lùng mắng.</w:t>
      </w:r>
    </w:p>
    <w:p>
      <w:pPr>
        <w:pStyle w:val="BodyText"/>
      </w:pPr>
      <w:r>
        <w:t xml:space="preserve">“Ha ha.” Phượng Quân cười to, “Nếu yêu ngài nhất định phải điên, nhi thần liền cam nguyện làm một người điên.”</w:t>
      </w:r>
    </w:p>
    <w:p>
      <w:pPr>
        <w:pStyle w:val="BodyText"/>
      </w:pPr>
      <w:r>
        <w:t xml:space="preserve">“Trẫm là phụ thân của ngươi!” Phượng Vũ mạnh mẽ lên án, nhịn không được giãy giụa muốn thoát ra.</w:t>
      </w:r>
    </w:p>
    <w:p>
      <w:pPr>
        <w:pStyle w:val="BodyText"/>
      </w:pPr>
      <w:r>
        <w:t xml:space="preserve">“Đúng vậy, ngài là phụ hoàng của nhi thần…” Phượng Quân cười đầy chua xót, “Nhưng ta thà rằng cùng ngài không có bất cứ quan hệ nào, ta tình nguyện làm một nông phu sơn dã, cũng không muốn là đứa con trên vạn người dưới một người của ngài!”</w:t>
      </w:r>
    </w:p>
    <w:p>
      <w:pPr>
        <w:pStyle w:val="BodyText"/>
      </w:pPr>
      <w:r>
        <w:t xml:space="preserve">Lời này của Phượng Quân khiến Phượng Vũ thân là một quân vương cảm thấy bị nhục nhã, y nghiến răng nghiến lợi nói.</w:t>
      </w:r>
    </w:p>
    <w:p>
      <w:pPr>
        <w:pStyle w:val="BodyText"/>
      </w:pPr>
      <w:r>
        <w:t xml:space="preserve">“Ngươi muốn phản bội trẫm sao?”</w:t>
      </w:r>
    </w:p>
    <w:p>
      <w:pPr>
        <w:pStyle w:val="BodyText"/>
      </w:pPr>
      <w:r>
        <w:t xml:space="preserve">“Cả cuộc đời này dù có xảy ra bất cứ chuyện gì, Phượng Quân cũng sẽ không phản bội ngài!” Phượng Quân kiên định nói, nếu hắn có thể ngoan độc quyết tâm phản bội Phượng Vũ, cần gì phải thay y bảo vệ giang sơn, hắn cứ việc nhân cơ hội mà phản chiến, đem Phượng Vũ thất thế nhốt lại bên người chẳng phải dễ dàng hơn sao?</w:t>
      </w:r>
    </w:p>
    <w:p>
      <w:pPr>
        <w:pStyle w:val="BodyText"/>
      </w:pPr>
      <w:r>
        <w:t xml:space="preserve">Nguyên nhân chính là vì không thể nào tâm ngoan thủ lạt với Phượng Vũ, Phượng Quân buông y ra, tùy ý y nổi giận đùng đùng gọi người giải hắn vào thiên lao.</w:t>
      </w:r>
    </w:p>
    <w:p>
      <w:pPr>
        <w:pStyle w:val="BodyText"/>
      </w:pPr>
      <w:r>
        <w:t xml:space="preserve">————————–</w:t>
      </w:r>
    </w:p>
    <w:p>
      <w:pPr>
        <w:pStyle w:val="BodyText"/>
      </w:pPr>
      <w:r>
        <w:t xml:space="preserve">(*) Sắc đảm: có gan làm mấy chuyện háo sắc ^^</w:t>
      </w:r>
    </w:p>
    <w:p>
      <w:pPr>
        <w:pStyle w:val="Compact"/>
      </w:pPr>
      <w:r>
        <w:t xml:space="preserve">Mặc Nhiên: haiz,trong truyện này ta thích Quân ca nhất, nhưng thật tội cho anh ấy, mới đầu truyện đã vào tù rồ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Biên tập: Mặc Nhiên</w:t>
      </w:r>
    </w:p>
    <w:p>
      <w:pPr>
        <w:pStyle w:val="BodyText"/>
      </w:pPr>
      <w:r>
        <w:t xml:space="preserve">—————————————</w:t>
      </w:r>
    </w:p>
    <w:p>
      <w:pPr>
        <w:pStyle w:val="BodyText"/>
      </w:pPr>
      <w:r>
        <w:t xml:space="preserve">Hai ngày sau, Phượng Quân được quân vương triệu kiến, lúc cúi đầu lĩnh chỉ kìm lòng không đậu mà cong lên khóe môi.</w:t>
      </w:r>
    </w:p>
    <w:p>
      <w:pPr>
        <w:pStyle w:val="BodyText"/>
      </w:pPr>
      <w:r>
        <w:t xml:space="preserve">Cho dù Phượng Vũ có vô tình với con mình cỡ nào, cũng không thể vô tình với binh phù thống lĩnh hàng vạn ngàn tướng sĩ.</w:t>
      </w:r>
    </w:p>
    <w:p>
      <w:pPr>
        <w:pStyle w:val="BodyText"/>
      </w:pPr>
      <w:r>
        <w:t xml:space="preserve">Bước ra nhà giam u tối, Phượng Quân nhìn lên khoảng trời xanh lam khoáng đãng, con ngươi hơi nheo lại. Tuy trên chân vẫn còn mang nặng xiềng xích, nhưng ánh mắt mang đầy vẻ thoải mái.</w:t>
      </w:r>
    </w:p>
    <w:p>
      <w:pPr>
        <w:pStyle w:val="BodyText"/>
      </w:pPr>
      <w:r>
        <w:t xml:space="preserve">Có lẽ đây là lần cuối cùng hắn có thể thưởng thức bầu trời cao rộng sáng ngời.</w:t>
      </w:r>
    </w:p>
    <w:p>
      <w:pPr>
        <w:pStyle w:val="BodyText"/>
      </w:pPr>
      <w:r>
        <w:t xml:space="preserve">Yết kiến quân vương tự nhiên không thể tùy tiện, Phượng Quân được đưa đi tắm rửa tẩy sạch một thân chật vật, thay xiêm y sạch sẽ xong mới được tiến vào cấm địa của quân vương.</w:t>
      </w:r>
    </w:p>
    <w:p>
      <w:pPr>
        <w:pStyle w:val="BodyText"/>
      </w:pPr>
      <w:r>
        <w:t xml:space="preserve">Tiếp nhận quần áo cung nhân đưa lên, Phượng Quân kinh ngạc phát hiện đây chính là khôi giáp hắn mặc lúc chinh chiến sa trường.</w:t>
      </w:r>
    </w:p>
    <w:p>
      <w:pPr>
        <w:pStyle w:val="BodyText"/>
      </w:pPr>
      <w:r>
        <w:t xml:space="preserve">“Ta mặc cái này?” Hắn hỏi.</w:t>
      </w:r>
    </w:p>
    <w:p>
      <w:pPr>
        <w:pStyle w:val="BodyText"/>
      </w:pPr>
      <w:r>
        <w:t xml:space="preserve">“Vâng ạ. Là hoàng thượng phân phó.” Cung nhân cung kính cúi đầu đáp.</w:t>
      </w:r>
    </w:p>
    <w:p>
      <w:pPr>
        <w:pStyle w:val="BodyText"/>
      </w:pPr>
      <w:r>
        <w:t xml:space="preserve">Phượng Quân nhíu mày nghi ngờ, không hiểu sao Phượng Vũ lại đột nhiên khoan dung với hắn. Hắn thân mang tội trong người, sao còn có tư cách mặc bộ khôi giáp chinh chiến do chính quân vương ban cho?</w:t>
      </w:r>
    </w:p>
    <w:p>
      <w:pPr>
        <w:pStyle w:val="BodyText"/>
      </w:pPr>
      <w:r>
        <w:t xml:space="preserve">Cung nhân giúp Phượng Quân mặc xong quần áo liền có thị vệ dẫn hắn đến chờ ngoài tẩm điện của quân vương.</w:t>
      </w:r>
    </w:p>
    <w:p>
      <w:pPr>
        <w:pStyle w:val="BodyText"/>
      </w:pPr>
      <w:r>
        <w:t xml:space="preserve">“Khởi bẩm hoàng thượng, đại hoàng tử đã đến.”</w:t>
      </w:r>
    </w:p>
    <w:p>
      <w:pPr>
        <w:pStyle w:val="BodyText"/>
      </w:pPr>
      <w:r>
        <w:t xml:space="preserve">“Để hắn một mình tiến vào.”</w:t>
      </w:r>
    </w:p>
    <w:p>
      <w:pPr>
        <w:pStyle w:val="BodyText"/>
      </w:pPr>
      <w:r>
        <w:t xml:space="preserve">Tham âm trong trẻo nhưng lạnh lùng đầy uy nghiêm của Phượng Vũ truyền đến, Phượng Quân không tự chủ cao hứng hẳn lên, cho dù là chết thì trước đó cũng muốn gặp lại y một lần.</w:t>
      </w:r>
    </w:p>
    <w:p>
      <w:pPr>
        <w:pStyle w:val="BodyText"/>
      </w:pPr>
      <w:r>
        <w:t xml:space="preserve">Thị vệ đẩy ra cửa điện hoa lệ, Phượng Quân nhấc chân mang khóa tiến qua bậc cửa, thanh âm xiềng xích quanh quẩn thật lâu trong tẩm điện to rộng của Phượng Vũ.</w:t>
      </w:r>
    </w:p>
    <w:p>
      <w:pPr>
        <w:pStyle w:val="BodyText"/>
      </w:pPr>
      <w:r>
        <w:t xml:space="preserve">Ngồi sau thư án là một người gầy gò mảnh khảnh, thân tơ lụa màu vàng thêu hỏa phượng, hồng bào tử tượng trưng cho thân phận tôn quý, bên hông buộc thắt lưng vàng, tôn lên dáng người cao thẳng.</w:t>
      </w:r>
    </w:p>
    <w:p>
      <w:pPr>
        <w:pStyle w:val="BodyText"/>
      </w:pPr>
      <w:r>
        <w:t xml:space="preserve">Phượng Quân chậm rãi ngẩng đầu, tham lam đem mỹ mạo kinh vi thiên nhân (*) của người nọ thu hết vào đáy mắt.</w:t>
      </w:r>
    </w:p>
    <w:p>
      <w:pPr>
        <w:pStyle w:val="BodyText"/>
      </w:pPr>
      <w:r>
        <w:t xml:space="preserve">Người này, vô luận là dáng vẻ khắc sâu trong lòng hắn những năm ấu thơ, hoặc là dáng vẻ ba năm trước đây khi hắn rời đi, cơ bản đều không thay đổi nhiều. Cho dù là ai thấy cũng phải kinh ngạc tán thưởng, năm tháng in dấu trên thân thể người này không phải những nếp nhăn, mà là một loại khí chất tao nhã càng ngày càng tuyệt thế vô song.</w:t>
      </w:r>
    </w:p>
    <w:p>
      <w:pPr>
        <w:pStyle w:val="BodyText"/>
      </w:pPr>
      <w:r>
        <w:t xml:space="preserve">Hồng y hoàng bào, chỉ sợ trong thiên hạ cũng chỉ có Phượng Vũ mới xứng mặc vào, khoát lên người càng phát ra vẻ xinh đẹp cùng uy nghiêm.</w:t>
      </w:r>
    </w:p>
    <w:p>
      <w:pPr>
        <w:pStyle w:val="BodyText"/>
      </w:pPr>
      <w:r>
        <w:t xml:space="preserve">Quân vương lạnh lùng, dùng ánh mắt đảo qua Phượng Quân đang quỳ trên mặt đất. Đôi mắt đó vốn phải mang vẻ quyến rũ đào hoa, giờ này tựa như một thanh dao nhỏ lợi hại, vô hình trung làm người ta run sợ.</w:t>
      </w:r>
    </w:p>
    <w:p>
      <w:pPr>
        <w:pStyle w:val="BodyText"/>
      </w:pPr>
      <w:r>
        <w:t xml:space="preserve">“Tội thần Phượng Quân khấu kiến ngô hoàng.” Phượng Quân mang tư thế nhận tội quỳ trước mặt Phượng Vũ.</w:t>
      </w:r>
    </w:p>
    <w:p>
      <w:pPr>
        <w:pStyle w:val="BodyText"/>
      </w:pPr>
      <w:r>
        <w:t xml:space="preserve">“Lăng nhi nói ngươi muốn gặp trẫm?” Phượng Vũ lạnh lùng hỏi.</w:t>
      </w:r>
    </w:p>
    <w:p>
      <w:pPr>
        <w:pStyle w:val="BodyText"/>
      </w:pPr>
      <w:r>
        <w:t xml:space="preserve">Nghe được thanh “Lăng nhi” kia, Phượng Quân không khỏi nhếch môi cười chua xót, đã từng có lúc hắn cũng là đứa con mà y sủng ái nhất, nhưng hiện tại muốn nghe lại tiếng gọi vô cùng thân thiết kia đã là không có khả năng.</w:t>
      </w:r>
    </w:p>
    <w:p>
      <w:pPr>
        <w:pStyle w:val="BodyText"/>
      </w:pPr>
      <w:r>
        <w:t xml:space="preserve">“Đúng vậy, ta muốn gặp ngài.” Ngẩng đầu lần nữa, vẻ mặt Phượng Quân đã trở lại trấn định tự nhiên.</w:t>
      </w:r>
    </w:p>
    <w:p>
      <w:pPr>
        <w:pStyle w:val="BodyText"/>
      </w:pPr>
      <w:r>
        <w:t xml:space="preserve">Phượng Vũ nhìn thẳng vào mắt hắn, vẫn là khẩu lạnh như băng: “Gặp để làm gì?”</w:t>
      </w:r>
    </w:p>
    <w:p>
      <w:pPr>
        <w:pStyle w:val="BodyText"/>
      </w:pPr>
      <w:r>
        <w:t xml:space="preserve">“Ta muốn biết, ngài sẽ giết ta sao?” Phượng Quân nói thẳng.</w:t>
      </w:r>
    </w:p>
    <w:p>
      <w:pPr>
        <w:pStyle w:val="BodyText"/>
      </w:pPr>
      <w:r>
        <w:t xml:space="preserve">“Giao ra binh phù, trẫm không giết ngươi.” Phượng Vũ nói.</w:t>
      </w:r>
    </w:p>
    <w:p>
      <w:pPr>
        <w:pStyle w:val="BodyText"/>
      </w:pPr>
      <w:r>
        <w:t xml:space="preserve">Phượng Quân to gan lớn mật cười rộ lên. “Lý do giết ta là gì?”</w:t>
      </w:r>
    </w:p>
    <w:p>
      <w:pPr>
        <w:pStyle w:val="BodyText"/>
      </w:pPr>
      <w:r>
        <w:t xml:space="preserve">Nghe vậy, sắc mặc Phượng Vũ tức khắc trầm xuống.</w:t>
      </w:r>
    </w:p>
    <w:p>
      <w:pPr>
        <w:pStyle w:val="BodyText"/>
      </w:pPr>
      <w:r>
        <w:t xml:space="preserve">“Làm càn!” Y trách mắng.</w:t>
      </w:r>
    </w:p>
    <w:p>
      <w:pPr>
        <w:pStyle w:val="BodyText"/>
      </w:pPr>
      <w:r>
        <w:t xml:space="preserve">“Ngài giết ta, bởi vì ta yêu ngài, hay vì sự tồn tại của ta uy hiếp ngài?” Phượng Quân bỗng nhiên xuất ra khẩu khí khiến người kinh ngạc.</w:t>
      </w:r>
    </w:p>
    <w:p>
      <w:pPr>
        <w:pStyle w:val="BodyText"/>
      </w:pPr>
      <w:r>
        <w:t xml:space="preserve">Một tia sắc bén xẹt qua song mâu của Phượng Vũ.</w:t>
      </w:r>
    </w:p>
    <w:p>
      <w:pPr>
        <w:pStyle w:val="BodyText"/>
      </w:pPr>
      <w:r>
        <w:t xml:space="preserve">Không hổ là hoàng tử hắn coi trọng nhất, Phượng Quân thực thông minh, nhưng có đôi khi điểm thông minh ấy lại cố tình hại chính hắn.</w:t>
      </w:r>
    </w:p>
    <w:p>
      <w:pPr>
        <w:pStyle w:val="BodyText"/>
      </w:pPr>
      <w:r>
        <w:t xml:space="preserve">Nhìn vị quân vương đã lâm vào trầm tư, Phượng Quân trong lòng tự giễu chính mình, không khỏi có chút cười khổ, thẳng thắn nói.</w:t>
      </w:r>
    </w:p>
    <w:p>
      <w:pPr>
        <w:pStyle w:val="BodyText"/>
      </w:pPr>
      <w:r>
        <w:t xml:space="preserve">“Rượu đêm đó không phải vì ngài kê đơn ta sao?”</w:t>
      </w:r>
    </w:p>
    <w:p>
      <w:pPr>
        <w:pStyle w:val="BodyText"/>
      </w:pPr>
      <w:r>
        <w:t xml:space="preserve">Tửu lượng của hắn không kém, mà bí mật kia hắn đã tự áp lực chôn giấu trong lòng nhiều năm, làm gì có chuyện một lần say rượu đã nói thẳng ra? Huống chi hắn nhớ rõ lúc đó mình uống không nhiều, có Phượng Vũ ở đó, hắn không muốn vì uống rượu mà trước mắt mờ ảo không nhìn thấy rõ y.</w:t>
      </w:r>
    </w:p>
    <w:p>
      <w:pPr>
        <w:pStyle w:val="BodyText"/>
      </w:pPr>
      <w:r>
        <w:t xml:space="preserve">Trong nhà lao hắn đã suy nghĩ rất nhiều, nghĩ đến trước kinh hồi kinh phó tướng đã cảnh cáo, nhưng lúc ấy hắn chỉ cho là phó tướng quá lo nghĩ, đừng nói hắn yêu Phượng Vũ, cho dù hắn thật sự chỉ xem Phượng Vũ như phụ thân, thì có đứa con nào lại tin chuyện người cha từ nhỏ cưng chìu mình lại tính toán muốn giết mình? Đó là chưa kể hắn đã vì y mà chinh chiến sa trường, anh dũng giết địch.</w:t>
      </w:r>
    </w:p>
    <w:p>
      <w:pPr>
        <w:pStyle w:val="BodyText"/>
      </w:pPr>
      <w:r>
        <w:t xml:space="preserve">Một khắc trước khi vào thiên lao, Phượng Quân vẫn là tin tưởng Phượng Vũ vì hắn không biết thổ thẹn mà ái mộ y nên muốn giết hắn. Nhưng sau khi tự trách, hắn lấy lại bình tĩnh liền hiểu rõ hết thảy, nhưng chân tướng này càng khiến hắn đau lòng.</w:t>
      </w:r>
    </w:p>
    <w:p>
      <w:pPr>
        <w:pStyle w:val="BodyText"/>
      </w:pPr>
      <w:r>
        <w:t xml:space="preserve">Nguyên lai bản thân mình vất vả chinh chiến mấy năm, chịu nỗi tương tư dày vò đau khổ suốt mấy năm, đổi lại không phải niềm tin của Phượng Vũ, mà là nghi kỵ thà giết lầm còn hơn bỏ sót.</w:t>
      </w:r>
    </w:p>
    <w:p>
      <w:pPr>
        <w:pStyle w:val="BodyText"/>
      </w:pPr>
      <w:r>
        <w:t xml:space="preserve">Đừng nói Phượng Vũ là một quân vương anh minh như thế, cho dù y có vô năng ngu ngốc, Phượng Quân cũng không bao giờ có ý niệm muốn sát phụ đoạt vị trong đầu!</w:t>
      </w:r>
    </w:p>
    <w:p>
      <w:pPr>
        <w:pStyle w:val="BodyText"/>
      </w:pPr>
      <w:r>
        <w:t xml:space="preserve">Phượng Quân nên vì tự trào phúng bản thân mà cuồng tiếu một hồi.</w:t>
      </w:r>
    </w:p>
    <w:p>
      <w:pPr>
        <w:pStyle w:val="BodyText"/>
      </w:pPr>
      <w:r>
        <w:t xml:space="preserve">Phượng Vũ hạ mê hồn dược trong rượu của hắn, bất quá chỉ muốn biết hắn có ý muốn phản bội mình hay không, nhưng ngoài ý muốn lại nghe đến tràng bày tỏ ái mộ của hắn.</w:t>
      </w:r>
    </w:p>
    <w:p>
      <w:pPr>
        <w:pStyle w:val="BodyText"/>
      </w:pPr>
      <w:r>
        <w:t xml:space="preserve">Khôn khéo như Phượng Vũ cũng phải có lúc tính sai.</w:t>
      </w:r>
    </w:p>
    <w:p>
      <w:pPr>
        <w:pStyle w:val="BodyText"/>
      </w:pPr>
      <w:r>
        <w:t xml:space="preserve">Phượng Vũ rất khinh thường những người hay chống chế, nếu Phượng Quân đã đoán được chân tướng, y cũng không phủ nhận hay giải thích thêm, chỉ hỏi: “Binh phù, ngươi giao hay không giao?”</w:t>
      </w:r>
    </w:p>
    <w:p>
      <w:pPr>
        <w:pStyle w:val="BodyText"/>
      </w:pPr>
      <w:r>
        <w:t xml:space="preserve">Phượng Quân thản nhiên: “Giao lại binh phù, ta sẽ không còn giá trị gì để ở cạnh ngài nữa?”</w:t>
      </w:r>
    </w:p>
    <w:p>
      <w:pPr>
        <w:pStyle w:val="BodyText"/>
      </w:pPr>
      <w:r>
        <w:t xml:space="preserve">Phượng Vũ nói: “Ngươi vẫn có thể là đại hoàng tử của trẫm.”</w:t>
      </w:r>
    </w:p>
    <w:p>
      <w:pPr>
        <w:pStyle w:val="BodyText"/>
      </w:pPr>
      <w:r>
        <w:t xml:space="preserve">“Ngươi ngài sẽ không còn đối xử với ta như đứa con ngài yêu thương nhất nữa.”</w:t>
      </w:r>
    </w:p>
    <w:p>
      <w:pPr>
        <w:pStyle w:val="BodyText"/>
      </w:pPr>
      <w:r>
        <w:t xml:space="preserve">“Đó là vì ngươi căn bản không xem trẫm như phụ thân!”</w:t>
      </w:r>
    </w:p>
    <w:p>
      <w:pPr>
        <w:pStyle w:val="BodyText"/>
      </w:pPr>
      <w:r>
        <w:t xml:space="preserve">“Ta có. Ta xem ngài như người cha ta yêu nhất, đồng thời cũng là người ta yêu nhất.” Phượng Quân thâm tình nhìn vị quân vương đang từ trên cao nhìn xuống mình. Hắn không sợ hãi, không hối hận, thái độ kiên quyết.</w:t>
      </w:r>
    </w:p>
    <w:p>
      <w:pPr>
        <w:pStyle w:val="BodyText"/>
      </w:pPr>
      <w:r>
        <w:t xml:space="preserve">“Hoang đường!” Phượng Vũ quát to, đôi mắt tràn ngập tức giận. Phượng Quân dùng ánh mắt nồng cháy như thế nhìn y, không phải cái yêu đầy kính ngưỡng như các phi thiếp chốn hậu cung, mà là một loại cảm tình mang theo dục vọng. Ánh mắt càn quấy này rõ ràng la đang kinh thường uy nghiêm của quân vương!</w:t>
      </w:r>
    </w:p>
    <w:p>
      <w:pPr>
        <w:pStyle w:val="BodyText"/>
      </w:pPr>
      <w:r>
        <w:t xml:space="preserve">“Đúng vậy, ta yêu ngài chính là một chuyện hoang đường, nhưng bất luận là ngài, hay chính bản thân ta cũng không thể ngăn cản thứ tình cảm hoang đường này lan tràn.” Phượng Quân quật cường ngẩng đầu nhình phụ thân hắn, quân vương của hắn. Qua ánh mắt trong suốt của hắn có thể thấy được phần tình cảm quý mến rõ ràng với Phượng Vũ đang tràn đầy.</w:t>
      </w:r>
    </w:p>
    <w:p>
      <w:pPr>
        <w:pStyle w:val="BodyText"/>
      </w:pPr>
      <w:r>
        <w:t xml:space="preserve">Trong con ngươi của vị quân vương mọi người đều sợ hãi phát ra hào quang lợi hại. Mà Phượng Quân lại cô đơn tham luyến thưởng thức phần mỹ miều cường thế đó, bởi vì hắn đã từng cảm thụ được ôn nhu cùng yêu thương trong đôi mắt này, từng cảm thụ một mặt ôn nhu mà quân vương lãnh khốc này không muốn cho người khác biết.</w:t>
      </w:r>
    </w:p>
    <w:p>
      <w:pPr>
        <w:pStyle w:val="BodyText"/>
      </w:pPr>
      <w:r>
        <w:t xml:space="preserve">“Đừng dùng ánh mắt như vậy nhìn trẫm!” Phượng Vũ phẫn nộ quát, một cước đá vào ngực Phượng Quân.</w:t>
      </w:r>
    </w:p>
    <w:p>
      <w:pPr>
        <w:pStyle w:val="BodyText"/>
      </w:pPr>
      <w:r>
        <w:t xml:space="preserve">Nếu hôm nay Phượng Quân quỳ gối trước mặt y ngoan ngoãn nhận tội, có lẽ y sẽ khoan dung một chút. Nhưng Phượng Quân không biết sống chết lại cố tình dùng ánh mắt khinh nhờn như vậy nhìn hắn, khiến hắn nhớ tới đôi mắt của một người đã nằm sâu dưới ba tấc đất.</w:t>
      </w:r>
    </w:p>
    <w:p>
      <w:pPr>
        <w:pStyle w:val="BodyText"/>
      </w:pPr>
      <w:r>
        <w:t xml:space="preserve">“Trẫm hận nhất chính là đôi mắt này của ngươi.” Y cay nghiệt nói, tựa như ước gì có thể tháo bỏ hai tròng mắt của Phượng Quân.</w:t>
      </w:r>
    </w:p>
    <w:p>
      <w:pPr>
        <w:pStyle w:val="BodyText"/>
      </w:pPr>
      <w:r>
        <w:t xml:space="preserve">Phượng Quân ngã trên mặt đất, ngạc nhiên khôn tả.</w:t>
      </w:r>
    </w:p>
    <w:p>
      <w:pPr>
        <w:pStyle w:val="BodyText"/>
      </w:pPr>
      <w:r>
        <w:t xml:space="preserve">Không, không đúng! Hắn nhớ rõ Phượng Vũ từng nói, mẫu phi của hắn yêu nhất đôi mắt này, cho nên trước đây Phượng Vũ luôn khen mắt hắn đẹp, vừa đen vừa sáng, giống như sao trời.</w:t>
      </w:r>
    </w:p>
    <w:p>
      <w:pPr>
        <w:pStyle w:val="BodyText"/>
      </w:pPr>
      <w:r>
        <w:t xml:space="preserve">“Ngươi có biết đôi mắt này của ngươi giống ai không?” Phượng Vũ đột nhiên hỏi.</w:t>
      </w:r>
    </w:p>
    <w:p>
      <w:pPr>
        <w:pStyle w:val="BodyText"/>
      </w:pPr>
      <w:r>
        <w:t xml:space="preserve">Phượng Quân lắc đầu, mắt hắn không giống Phượng Vũ, cũng không giống mẫu phi đã mất sớm chỉ để lại cho hắn bức họa kia.</w:t>
      </w:r>
    </w:p>
    <w:p>
      <w:pPr>
        <w:pStyle w:val="BodyText"/>
      </w:pPr>
      <w:r>
        <w:t xml:space="preserve">Phượng Vũ âm lãnh cười rộ lên, tiếng cười mang theo một loại hận ý khiến Phượng Quân cảm thấy lạnh buốt thấu xương.</w:t>
      </w:r>
    </w:p>
    <w:p>
      <w:pPr>
        <w:pStyle w:val="BodyText"/>
      </w:pPr>
      <w:r>
        <w:t xml:space="preserve">Phượng Vũ tàn nhẫn gằn từng chữ.</w:t>
      </w:r>
    </w:p>
    <w:p>
      <w:pPr>
        <w:pStyle w:val="BodyText"/>
      </w:pPr>
      <w:r>
        <w:t xml:space="preserve">“Đôi mắt này của ngươi, cùng với mắt của cha ruột ngươi, cơ hồ giống nhau như đúc.”</w:t>
      </w:r>
    </w:p>
    <w:p>
      <w:pPr>
        <w:pStyle w:val="BodyText"/>
      </w:pPr>
      <w:r>
        <w:t xml:space="preserve">Phượng Quân khiếp sợ nhìn hắn, không thể tin nổi.</w:t>
      </w:r>
    </w:p>
    <w:p>
      <w:pPr>
        <w:pStyle w:val="BodyText"/>
      </w:pPr>
      <w:r>
        <w:t xml:space="preserve">“Mẫu phi của ngươi lừa gạt trẫm, khiến trẫm không công nuôi con cho nàng suốt hai mươi năm.”</w:t>
      </w:r>
    </w:p>
    <w:p>
      <w:pPr>
        <w:pStyle w:val="BodyText"/>
      </w:pPr>
      <w:r>
        <w:t xml:space="preserve">——————————-</w:t>
      </w:r>
    </w:p>
    <w:p>
      <w:pPr>
        <w:pStyle w:val="Compact"/>
      </w:pPr>
      <w:r>
        <w:t xml:space="preserve">(*)Kinh vi thiên nhân: người trên trời cũng phải kinh ngạc =&gt; đẹp hơn tiên ^^</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Biên tập: Mặc Nhiên</w:t>
      </w:r>
    </w:p>
    <w:p>
      <w:pPr>
        <w:pStyle w:val="BodyText"/>
      </w:pPr>
      <w:r>
        <w:t xml:space="preserve">————————————————</w:t>
      </w:r>
    </w:p>
    <w:p>
      <w:pPr>
        <w:pStyle w:val="BodyText"/>
      </w:pPr>
      <w:r>
        <w:t xml:space="preserve">Lạc quý phi, mẫu phi của Phượng Quân được chính tay Phượng Vũ năm mười lăm tuổi khâm điểm tiến cung. Tuy rằng khi đó Phượng Vũ đã lập hoàng hậu, nhưng từ trước đến nay hoàng hậu đều do triều thần và thái hậu quyết định, y thích hay không cũng vậy, mà Lạc quý phi chính là phi tử đầu tiên y đích thân tuyển vào cung.</w:t>
      </w:r>
    </w:p>
    <w:p>
      <w:pPr>
        <w:pStyle w:val="BodyText"/>
      </w:pPr>
      <w:r>
        <w:t xml:space="preserve">Lạc quý phi vốn là con gái của một Huyện lệnh, dịu dàng tú lệ. Phượng Vũ vừa thấy bức họa của nàng trong tập tranh tuyển tú liền yêu thích không thôi. Lạc quý phi sau khi vào cung nhận hết mọi sủng ái của Phượng Vũ, mặc dù nàng lớn hơn y ba tuổi, nhưng quân vương trẻ tuổi vẫn nơi nơi chốn chốn bảo hộ nàng, không nỡ để nàng chịu bất cứ ủy khuất nào.</w:t>
      </w:r>
    </w:p>
    <w:p>
      <w:pPr>
        <w:pStyle w:val="BodyText"/>
      </w:pPr>
      <w:r>
        <w:t xml:space="preserve">Lạc quý phi nói cung đình tịch mịch, Phượng Vũ liền ban cho nàng lệnh bài thông hành, để cho người nhà nàng có thể tùy thời vào cung cùng nàng bầu bạn. Nếu nàng hơi có chút buồn khổ, Phượng Vũ liền thấy tâm nhưng bị ai nhéo một cái, chỉ hận không thể đem trăng sao trên trời đều hái xuống hết cho nàng.</w:t>
      </w:r>
    </w:p>
    <w:p>
      <w:pPr>
        <w:pStyle w:val="BodyText"/>
      </w:pPr>
      <w:r>
        <w:t xml:space="preserve">Vào cung hai tháng, nét cười trên mặt Lạc quý phi ngày càng ít đi, thiếu niên Phượng Vũ liền buông hết sự vụ, tận tâm tận lực cho nàng tìm vui.</w:t>
      </w:r>
    </w:p>
    <w:p>
      <w:pPr>
        <w:pStyle w:val="BodyText"/>
      </w:pPr>
      <w:r>
        <w:t xml:space="preserve">Phượng Vũ nói, chỉ cần nàng nguyện ý, chuyện gì y cũng đáp ứng với nàng.</w:t>
      </w:r>
    </w:p>
    <w:p>
      <w:pPr>
        <w:pStyle w:val="BodyText"/>
      </w:pPr>
      <w:r>
        <w:t xml:space="preserve">Lạc quý phi mày ngài hơi nhíu lại, sau đó hướng quân vương trẻ tuổi thỉnh cầu một chuyện.</w:t>
      </w:r>
    </w:p>
    <w:p>
      <w:pPr>
        <w:pStyle w:val="BodyText"/>
      </w:pPr>
      <w:r>
        <w:t xml:space="preserve">Nguyên lai Lạc quý phi có một huynh trưởng, tướng mạo nhân phẩm đều rất tốt, hơn nữa còn là một tay cầm nghệ cực hảo, đáng tiếc vẫn chưa lập nên được sự nghiệp gì. Hiện giờ tới tuổi kết hôn, nhưng cao bất thành đê bất tựu (*), hy vọng Phượng Vũ có thể an bài cho hắn một chức trong cung, khiến hắn cũng có thể trèo cao, cưới được một thiên kim tiểu thư gia cảnh đàng hoàng.</w:t>
      </w:r>
    </w:p>
    <w:p>
      <w:pPr>
        <w:pStyle w:val="BodyText"/>
      </w:pPr>
      <w:r>
        <w:t xml:space="preserve">(cao bất thành đê bất tựu: lấy những người sang giàu thì không xứng, lấy người thân phận thấp hơn thì không đáng)</w:t>
      </w:r>
    </w:p>
    <w:p>
      <w:pPr>
        <w:pStyle w:val="BodyText"/>
      </w:pPr>
      <w:r>
        <w:t xml:space="preserve">Phượng Vũ vừa nghe nàng chỉ cầu một việc đơn giản thế, lập tức trước mặt Lạc quý phi hạ một đạo thánh chỉ, sắc phong huynh trưởng nàng làm ngự dụng nhạc sư, ngay lập tức tiến cung.</w:t>
      </w:r>
    </w:p>
    <w:p>
      <w:pPr>
        <w:pStyle w:val="BodyText"/>
      </w:pPr>
      <w:r>
        <w:t xml:space="preserve">Quả thực, Lạc quý phi không còn mặt ủ mày chau nữa, mỗi ngày cùng huynh trưởng luận bàn cầm nghệ, cũng đối Phượng Vũ tươi cười nhiều hơn.</w:t>
      </w:r>
    </w:p>
    <w:p>
      <w:pPr>
        <w:pStyle w:val="BodyText"/>
      </w:pPr>
      <w:r>
        <w:t xml:space="preserve">Một năm sau, Phượng Quân ra đời. Phượng Vũ nhìn hài tử đầu tiên của mình quấn trong khăn mềm vui sướng không thôi, đồng thời yêu thương với Lạc quý phi càng tăng không kể xiết.</w:t>
      </w:r>
    </w:p>
    <w:p>
      <w:pPr>
        <w:pStyle w:val="BodyText"/>
      </w:pPr>
      <w:r>
        <w:t xml:space="preserve">Tới lúc Phượng Quân một tuổi, bộ dáng đã phát triển rõ ràng, mày kiếm mắt sáng, nhìn không quá giống Phượng Vũ, cũng không quá giống Lạc quý phi, nhưng thật ra có vài phần tương tự huynh trưởng của Lạc quý phi. Mọi người đều bảo đó là do quan hệ huyết thống, cậu cháu giống nhau cũng là chuyện thường tình.</w:t>
      </w:r>
    </w:p>
    <w:p>
      <w:pPr>
        <w:pStyle w:val="BodyText"/>
      </w:pPr>
      <w:r>
        <w:t xml:space="preserve">Lạc quý phi sau khi sinh Phượng Quân liền mang bệnh, ngay cả có dược thảo quý hiếm điều dưỡng cũng không khá hơn, rốt cuộc chưa kịp nghe Phượng Quân gọi một tiếng “mẫu phi” đã lìa đời.</w:t>
      </w:r>
    </w:p>
    <w:p>
      <w:pPr>
        <w:pStyle w:val="BodyText"/>
      </w:pPr>
      <w:r>
        <w:t xml:space="preserve">Huynh trưởng Lạc quý phi sau khi muội muội chết đi cực kỳ bi thương, xin Phượng Vũ rời cung. Phượng Vũ nghĩ hai huynh muội họ tình cảm thâm hậu, lại sợ bản thân mình nhìn vật nhớ người, liền ân chuẩn cho hắn mang theo huyền cầm mà lúc còn sống Lạc quý phi cực kỳ yêu thích.</w:t>
      </w:r>
    </w:p>
    <w:p>
      <w:pPr>
        <w:pStyle w:val="BodyText"/>
      </w:pPr>
      <w:r>
        <w:t xml:space="preserve">Phượng Quân ngày một trưởng thành, Phượng Vũ nhìn dung mạo hắn cùng huynh trưởng của Lạc quý phi càng ngày càng giống, không hiểu sao trong lòng ẩn ẩn cảm giác bất an. Cũng vì thế mà từ nhỏ Phượng Quân đã bị Phượng Vũ cấm không cho tiếp xúc với bất cứ loại đàn nào.</w:t>
      </w:r>
    </w:p>
    <w:p>
      <w:pPr>
        <w:pStyle w:val="BodyText"/>
      </w:pPr>
      <w:r>
        <w:t xml:space="preserve">Dù sao cũng là hoàng tử đầu tiên của mình, Phượng Vũ không hề cố kỵ sủng ái hài tử Phượng Quân. Lúc Phượng Quân bi bô tập nói, y dạy Phượng Quân nếu mở miệng nói câu đầu tiên thì đó phải là “phụ hoàng”.</w:t>
      </w:r>
    </w:p>
    <w:p>
      <w:pPr>
        <w:pStyle w:val="BodyText"/>
      </w:pPr>
      <w:r>
        <w:t xml:space="preserve">Phượng Quân dưới sự ôn nhu che chở của lãnh diện quân vương mà lớn lên, loại đãi ngộ này các hoàng tử công chúa khác đều chưa từng có được.</w:t>
      </w:r>
    </w:p>
    <w:p>
      <w:pPr>
        <w:pStyle w:val="BodyText"/>
      </w:pPr>
      <w:r>
        <w:t xml:space="preserve">Càng là đứa con mình yêu thương, kỳ vọng với nó hiển nhiên càng lớn. Yêu cầu của Phượng Vũ đối với Phượng Quân tự nhiên cũng nghiêm khắc hơn hẳn. Y tỉ mỉ đem Phượng Quân bồi dưỡng thành một võ tướng kiệt xuất, y muốn hoàng tử y vừa ý nhất không những có tư cách kế thừa ngôi vị hoàng đế, mà còn phải có năng lực bảo vệ giang sơn của y.</w:t>
      </w:r>
    </w:p>
    <w:p>
      <w:pPr>
        <w:pStyle w:val="BodyText"/>
      </w:pPr>
      <w:r>
        <w:t xml:space="preserve">Phượng Quân không làm y thất vọng, hoàn thành hết mọi yêu cầu của y, thậm chí còn vượt cả kỳ vọng. Này vốn là chuyện y phải vui mừng, nhưng mà, một chuyện ngoài ý muốn đã phát sinh.</w:t>
      </w:r>
    </w:p>
    <w:p>
      <w:pPr>
        <w:pStyle w:val="BodyText"/>
      </w:pPr>
      <w:r>
        <w:t xml:space="preserve">Ai cũng không nghĩ ra, huynh trưởng của Lạc quý phi căn bản không phải hài tử của Lạc gia mà chỉ là con nuôi. Hắn cùng Lạc quý phi đều không phải huynh muội ruột thịt, thậm chí trước lúc Lạc quý phi tiến cung hai người đã ái mộ lẫn nhau.</w:t>
      </w:r>
    </w:p>
    <w:p>
      <w:pPr>
        <w:pStyle w:val="BodyText"/>
      </w:pPr>
      <w:r>
        <w:t xml:space="preserve">Phần mật báo này đã giải khai hết thảy mọi bất an nghi ngờ tích tụ nhiều năm trong lòng Phượng Vũ.</w:t>
      </w:r>
    </w:p>
    <w:p>
      <w:pPr>
        <w:pStyle w:val="BodyText"/>
      </w:pPr>
      <w:r>
        <w:t xml:space="preserve">Phượng Quân, hoàng tử y kiêu ngạo nhất, kết quả lại không phải là con y! Y cư nhiên chẳng hay chẳng biết gì hai mươi năm qua, suốt hai mươi năm!</w:t>
      </w:r>
    </w:p>
    <w:p>
      <w:pPr>
        <w:pStyle w:val="BodyText"/>
      </w:pPr>
      <w:r>
        <w:t xml:space="preserve">Một khắc sau khi xem xong mật báo kia, Phượng Vũ phẫn nộ nghĩ, một quân vương thiên hạ chí tôn sao có thể dễ dàng tha thứ một chuyện như thế phát sinh với mình! Đáng hận nhất chính là người kế thừa vương vị y tiêu phí nhiều năm tâm huyết như vậy bồi dưỡng cư nhiên lại là một tiện chủng! Uổng phí y yêu thương hắn nhiều năm như vậy, giáo dục hắn, mà đến nay nghĩ lại, toàn bộ đều biến thành nhục nhã!</w:t>
      </w:r>
    </w:p>
    <w:p>
      <w:pPr>
        <w:pStyle w:val="BodyText"/>
      </w:pPr>
      <w:r>
        <w:t xml:space="preserve">Phượng Vũ cuồng nộ xét nát phần mật báo kia, hạ lệnh tịch thu gia sản, tru di cả nhà Lạc gia, huynh trưởng Lạc quý phi dù đã chết và được hạ táng nhiều năm, y vẫn lệnh cho người đào lên đánh nát thi thể, phát tiết mối hận trong lòng.</w:t>
      </w:r>
    </w:p>
    <w:p>
      <w:pPr>
        <w:pStyle w:val="BodyText"/>
      </w:pPr>
      <w:r>
        <w:t xml:space="preserve">Nhưng mà, làm nhiều như thế vẫn không tiêu tan được hận ý trong lòng quân vương, trừ bỏ người nhà Lạc gia, còn một người cần bị trừng phạt, hơn nữa phải là trừng phạt nghiêm khắc nhất.</w:t>
      </w:r>
    </w:p>
    <w:p>
      <w:pPr>
        <w:pStyle w:val="BodyText"/>
      </w:pPr>
      <w:r>
        <w:t xml:space="preserve">Người đó, hiển nhiên là người đã chiếm được nhiều sủng ái của y nhất, cũng khiến y hổ thẹn nhất — Phượng Quân.</w:t>
      </w:r>
    </w:p>
    <w:p>
      <w:pPr>
        <w:pStyle w:val="BodyText"/>
      </w:pPr>
      <w:r>
        <w:t xml:space="preserve">Nhưng là, hiện tại Phượng Quân không phải một hoàng tử tay không thực quyền. Hắn có binh phù suất lĩnh thiên quân vạn mã của Hỏa Phượng quốc, có đủ điều kiện đối kháng triều đình cùng quân vương. Cho dù Phượng Vũ có hận hắn đến tận xương tủy cũng không dễ dàng làm gì được hắn.</w:t>
      </w:r>
    </w:p>
    <w:p>
      <w:pPr>
        <w:pStyle w:val="BodyText"/>
      </w:pPr>
      <w:r>
        <w:t xml:space="preserve">Ngay lúc này, biên quan lại có tin tức truyền đến, nói danh vọng của Phượng Quân ngày càng lớn mạnh, thậm chí còn muốn hơn cả y. Điều này càng khiến quân vương trong lòng cảm thấy không ra tư vị.</w:t>
      </w:r>
    </w:p>
    <w:p>
      <w:pPr>
        <w:pStyle w:val="BodyText"/>
      </w:pPr>
      <w:r>
        <w:t xml:space="preserve">Một gã hạ tiện há lại có tư cách ngồi lên vương vị!</w:t>
      </w:r>
    </w:p>
    <w:p>
      <w:pPr>
        <w:pStyle w:val="BodyText"/>
      </w:pPr>
      <w:r>
        <w:t xml:space="preserve">Không thể đả thảo kinh xà, Phượng Vũ đành phải án binh bất động, trước tiên phát một đạo chỉ lệnh vời Phượng Quân về kinh gặp mặt. Đợi Phượng Quân vào cung, y liền dùng dược nghĩ muốn nghe ra bí mật trong lòng Phượng Quân. Cho dù không thể quang minh chính đại giết hắn, ít nhất cũng có thể dặt cho một cái tội tạo phản linh tinh này nọ.</w:t>
      </w:r>
    </w:p>
    <w:p>
      <w:pPr>
        <w:pStyle w:val="BodyText"/>
      </w:pPr>
      <w:r>
        <w:t xml:space="preserve">Phượng Quân sơ sẩy không phòng bị quả nhiên trúng kế, hết thảy đều rất thuận lợi, chẳng qua kết quả cuối cùng lại xa ngoài dự liệu của Phượng Vũ. Y nghĩ sao cũng không nghĩ ra bí mật giấu sâu trong lòng Phượng Quân lại là ái mộ đối với mình.</w:t>
      </w:r>
    </w:p>
    <w:p>
      <w:pPr>
        <w:pStyle w:val="BodyText"/>
      </w:pPr>
      <w:r>
        <w:t xml:space="preserve">Quả nhiên mẹ nào con nấy, đều dâm loạn thấp hèn như nhau!</w:t>
      </w:r>
    </w:p>
    <w:p>
      <w:pPr>
        <w:pStyle w:val="BodyText"/>
      </w:pPr>
      <w:r>
        <w:t xml:space="preserve">Phượng Vũ ôm hận nhìn vẻ mặt không thể tin của Phượng Quân, khoái cảm trả thù tràn ngập trong lòng.</w:t>
      </w:r>
    </w:p>
    <w:p>
      <w:pPr>
        <w:pStyle w:val="BodyText"/>
      </w:pPr>
      <w:r>
        <w:t xml:space="preserve">Nếu Phượng Quân thương y, vậy chẳng phải muốn tra tấn tên tiện loại này càng dễ dàng hơn?</w:t>
      </w:r>
    </w:p>
    <w:p>
      <w:pPr>
        <w:pStyle w:val="BodyText"/>
      </w:pPr>
      <w:r>
        <w:t xml:space="preserve">“Phụ hoàng, ta không tin lời ngài, một chữ cũng không tin!” Phượng Quân đau đớn hét to.</w:t>
      </w:r>
    </w:p>
    <w:p>
      <w:pPr>
        <w:pStyle w:val="BodyText"/>
      </w:pPr>
      <w:r>
        <w:t xml:space="preserve">Hắn vẫn xem mình là con của Phượng Vũ mà kiêu ngạo. Nếu ngay cả là con của Phượng Vũ cũng không phải, vậy thì giữa hắn và Phượng Vũ sẽ không còn chút liên hệ nào!</w:t>
      </w:r>
    </w:p>
    <w:p>
      <w:pPr>
        <w:pStyle w:val="BodyText"/>
      </w:pPr>
      <w:r>
        <w:t xml:space="preserve">Phượng Quân ngồi dậy, quỳ gối trước mặt Phượng Vũ, thống khổ thỉnh cầu.</w:t>
      </w:r>
    </w:p>
    <w:p>
      <w:pPr>
        <w:pStyle w:val="BodyText"/>
      </w:pPr>
      <w:r>
        <w:t xml:space="preserve">“Xin ngài, phụ hoàng, hãy nói cho ta biết hết thảy đều không phải sự thật. Ta là con ngài, là con của ngài!”</w:t>
      </w:r>
    </w:p>
    <w:p>
      <w:pPr>
        <w:pStyle w:val="BodyText"/>
      </w:pPr>
      <w:r>
        <w:t xml:space="preserve">“Câm miệng!” Phượng Vũ giơ tay chưởng Phượng Quân một chưởng, chữ “con” đó quả thật là nhục nhã trắng trợn nhất đối với y.</w:t>
      </w:r>
    </w:p>
    <w:p>
      <w:pPr>
        <w:pStyle w:val="BodyText"/>
      </w:pPr>
      <w:r>
        <w:t xml:space="preserve">“Không có khả năng, chuyện đó không có khả năng…” Tơ máu chảy tràn trên đôi môi mấp máy của Phượng Quân, hắn lắc lắc đầu, không tin sự thật tàn khốc này.</w:t>
      </w:r>
    </w:p>
    <w:p>
      <w:pPr>
        <w:pStyle w:val="BodyText"/>
      </w:pPr>
      <w:r>
        <w:t xml:space="preserve">Phượng Vũ cười lạnh nói. “Có lẽ ngươi nên xem bức họa của cha ruột ngươi lúc còn trẻ, khuôn mặt này của ngươi chính là bằng chứng tốt nhất chứng minh mẫu phi ngươi phản bội trẫm!”</w:t>
      </w:r>
    </w:p>
    <w:p>
      <w:pPr>
        <w:pStyle w:val="BodyText"/>
      </w:pPr>
      <w:r>
        <w:t xml:space="preserve">Phượng Quân nhất thời không thể thừa nhận được đả kích quá lớn, trong lúc hốt hoảng chỉ còn biết liên tục lắc đầu cự tuyệt.</w:t>
      </w:r>
    </w:p>
    <w:p>
      <w:pPr>
        <w:pStyle w:val="BodyText"/>
      </w:pPr>
      <w:r>
        <w:t xml:space="preserve">“Trẫm đáp ứng ngươi, giao ra binh phù, trẫm lưu tính mệnh lại cho ngươi.” Phượng Vũ nhắc lại, đây là lần cuối cùng hắn ôn hòa nhã nhặn nói chuyện cùng Phượng Quân.</w:t>
      </w:r>
    </w:p>
    <w:p>
      <w:pPr>
        <w:pStyle w:val="BodyText"/>
      </w:pPr>
      <w:r>
        <w:t xml:space="preserve">Phượng Quân không khỏi cười khổ, khuôn mặt tuấn lãng chậm rãi chảy xuống hai hàng nước mắt.</w:t>
      </w:r>
    </w:p>
    <w:p>
      <w:pPr>
        <w:pStyle w:val="BodyText"/>
      </w:pPr>
      <w:r>
        <w:t xml:space="preserve">Hắn chinh chiến xa trường, thấy qua không ít sinh ly tử biệt, thống khổ hơn cảm động hơn cũng không khiến hắn rơi được nửa giọt lệ, nhưng chỉ cần một cái nhìn khinh thường của Phượng Vũ đã khiến hắn khó chịu còn hơn phải chết.</w:t>
      </w:r>
    </w:p>
    <w:p>
      <w:pPr>
        <w:pStyle w:val="BodyText"/>
      </w:pPr>
      <w:r>
        <w:t xml:space="preserve">Hắn biết rõ với thân phận hiện tại của mình, theo như tác phong của Phượng Vũ, cho dù hắn có giao ra binh phù y cũng tuyệt đối không dễ dàng buông tha hắn. Chết với hắn không gì đáng sợ, nhưng nếu lúc này chết đi, địa vị của hắn trong lòng Phượng Vũ sẽ vĩnh viễn không thể sửa đổi.</w:t>
      </w:r>
    </w:p>
    <w:p>
      <w:pPr>
        <w:pStyle w:val="BodyText"/>
      </w:pPr>
      <w:r>
        <w:t xml:space="preserve">Nếu sự tình đã đi đến nước này, Phượng Quân cũng không sợ tranh một trận cá chết lưới rách. (ý nói giờ em đã không còn gì để mất nữa rồi, đánh liều cú chót)</w:t>
      </w:r>
    </w:p>
    <w:p>
      <w:pPr>
        <w:pStyle w:val="BodyText"/>
      </w:pPr>
      <w:r>
        <w:t xml:space="preserve">“Nếu ta không giao, ngài sẽ xử ta thế nào?” Phượng Quân giương mắt, bình tĩnh nhìn vị quân vương không có nửa điểm quan hệ huyết thống với hắn.</w:t>
      </w:r>
    </w:p>
    <w:p>
      <w:pPr>
        <w:pStyle w:val="BodyText"/>
      </w:pPr>
      <w:r>
        <w:t xml:space="preserve">Phượng Vũ nheo mắt đầy vẻ nguy hiểm, “Ngươi muốn uy hiếp trẫm?”</w:t>
      </w:r>
    </w:p>
    <w:p>
      <w:pPr>
        <w:pStyle w:val="BodyText"/>
      </w:pPr>
      <w:r>
        <w:t xml:space="preserve">“Không dám.” Phượng Quân thùy hạ mi mắt, thái độ không có chút nào vượt quá giới hạn, vẫn là bộ dáng kính cẩn tuân theo, nhưng câu kế tiếp nói ra lại khiến quân vương phát nộ.</w:t>
      </w:r>
    </w:p>
    <w:p>
      <w:pPr>
        <w:pStyle w:val="BodyText"/>
      </w:pPr>
      <w:r>
        <w:t xml:space="preserve">Hắn nói, “Binh phù là tự ngài giao cho ta, muốn ta bảo vệ quốc gia, ta tự nhận mình không phạm sai lầm, vì sao phải trả lại binh phù?”</w:t>
      </w:r>
    </w:p>
    <w:p>
      <w:pPr>
        <w:pStyle w:val="BodyText"/>
      </w:pPr>
      <w:r>
        <w:t xml:space="preserve">Phượng Vũ nghe vậy, giận dữ mà cười gằn.</w:t>
      </w:r>
    </w:p>
    <w:p>
      <w:pPr>
        <w:pStyle w:val="BodyText"/>
      </w:pPr>
      <w:r>
        <w:t xml:space="preserve">Hay cho một Phượng Quân, hay cho một Đại tướng quân trí dũng song toàn! Dám lấy việc y không muốn đường hoàng nói toạt ra sự thật mà áp chế y! Thật sự khiến người ta giận tới cực điểm.</w:t>
      </w:r>
    </w:p>
    <w:p>
      <w:pPr>
        <w:pStyle w:val="Compact"/>
      </w:pPr>
      <w:r>
        <w:t xml:space="preserve">Bất luận là thân thế của Phượng Quân, hay cho dù Phượng Quân có làm phản, Phượng Vũ cũng không thể đường hoàng công bố thiên hạ. Thứ nhất, y không thể khiến hoàng gia hổ thẹn; thứ hai, y lo lắng Phượng Quân danh vọng cực cao nếu bị nhốt sẽ khiến lòng dân dao động. Không ngờ tới điểm này lại tặng cho Phượng Quân lợi thế để đàm phán với y!</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Biên tập: Mặc Nhiên</w:t>
      </w:r>
    </w:p>
    <w:p>
      <w:pPr>
        <w:pStyle w:val="BodyText"/>
      </w:pPr>
      <w:r>
        <w:t xml:space="preserve">—————————————–</w:t>
      </w:r>
    </w:p>
    <w:p>
      <w:pPr>
        <w:pStyle w:val="BodyText"/>
      </w:pPr>
      <w:r>
        <w:t xml:space="preserve">Trong nháy mắt Phượng Vũ hiện lên vô số ý niệm trong đầu, sau đó trầm giọng nói. “Ngươi muốn thế nào mới bằng lòng giao ra binh phù?”</w:t>
      </w:r>
    </w:p>
    <w:p>
      <w:pPr>
        <w:pStyle w:val="BodyText"/>
      </w:pPr>
      <w:r>
        <w:t xml:space="preserve">Phượng Quân thản nhiên cười, thẳng thắn nói. “Ngài muốn ta giao ra binh phù, đơn giản là sợ ta đối ngài bất trung, nhưng ta có thể thề với trời rằng, lòng ta từ trước đến nay đều trung kiên không có chút dị tâm, ta cũng chẳng tham luyến gì binh quyền vạn quân này, ta bất quá chỉ muốn vì mình mà tranh thủ một chút quyền lợi được ở lại bên ngài.” Phượng Vũ cười lạnh trong lòng, thầm nghĩ Phượng Quân tính toán cũng thật quá khôn khéo. Y đi đến trước mặt Phượng Quân, đưa tay nâng lên cái cằm kiên nghị của người nọ, làm cho khuôn mặt tuấn lãng chân thành kia đối mặt với mình. Ánh mắt Phượng Quân không kiêu ngạo không kiểm nịnh, cũng không hề che dấu tình cảm ái mộ trong lòng. Phượng Vũ nhìn quét qua khôi giáp Phượng Quân đang mặc, ý nghĩa bất minh mà khen. “Trẫm ban bộ chiến y này quả nhiên hợp với ngươi.”</w:t>
      </w:r>
    </w:p>
    <w:p>
      <w:pPr>
        <w:pStyle w:val="BodyText"/>
      </w:pPr>
      <w:r>
        <w:t xml:space="preserve">Phượng Quân đáp. “Phàm là những gì ngài ban cho, đối với ta mà nói đều vô cùng trân quý.”</w:t>
      </w:r>
    </w:p>
    <w:p>
      <w:pPr>
        <w:pStyle w:val="BodyText"/>
      </w:pPr>
      <w:r>
        <w:t xml:space="preserve">Phượng Vũ nói. “Với ngươi hiện tại mà nói, thân mang tội không có tư cách mặc bộ khôi giáp này, nhưng trẫm vẫn cho ngươi chút mặt mũi mà mặc nó đến gặp trẫm, đây là nhân từ lớn nhất trẫm cho ngươi rồi. Chỉ cần ngươi giao ra binh phù, trẫm sẽ không phủ nhận những cống hiến của ngươi với quốc gia, trẫm cùng dân chúng Hỏa Phượng quốc đều thừa nhận vinh quang của ngươi.”</w:t>
      </w:r>
    </w:p>
    <w:p>
      <w:pPr>
        <w:pStyle w:val="BodyText"/>
      </w:pPr>
      <w:r>
        <w:t xml:space="preserve">Phượng Quân không hỏi cười khổ, Phượng Vũ vẫn không hiểu rõ dụng tâm của hắn. Hắn nhìn thẳng vào mắt Phượng Vũ, nói. “Đó cũng không phải là nhân từ mà ta muốn có, nếu ngài nguyện ý khoan hồng độ lượng một chút, vì sao không tiếp tục giữ ta ở lại bên ngài, vì giang sơn của ngài mà bán mạng?”</w:t>
      </w:r>
    </w:p>
    <w:p>
      <w:pPr>
        <w:pStyle w:val="BodyText"/>
      </w:pPr>
      <w:r>
        <w:t xml:space="preserve">“Khoan hồng độ lượng?” Vẻ mặt Phượng Vũ giống như nghe được chuyện gì đáng chê cười nhất trần đời, khuôn mặt xinh đẹp tuấn tú mặc dù lộ ý cười nhưng lại giống như băng tuyết ngàn năm, toát ra hàn ý mãnh liệt. Chỉ nghe y lạnh lùng nói. “Mẫu thân ngươi ở sau lưng trẫm làm ra việc dâm loạn này, ngươi lại bảo trẫm khoan hồng độ lượng một chút?” Ngay cả một nam tử thường dân cũng tuyệt không tha thứ chuyện thê tử hồng hạnh xuất tường (ngoại tình), huống chi y đường đường là vu một nước! Đây là tội ác tày trời, khi quân phạm thượng, tru di cửu tộc cũng còn chưa đủ!</w:t>
      </w:r>
    </w:p>
    <w:p>
      <w:pPr>
        <w:pStyle w:val="BodyText"/>
      </w:pPr>
      <w:r>
        <w:t xml:space="preserve">Phượng Quân dập đầu nói. “Hoàng thượng, sai lầm của mẫu thân, ta thân là nhi tử không dám chỉ trích, nhưng ta nguyện thay mẫu thân chuộc tội.”</w:t>
      </w:r>
    </w:p>
    <w:p>
      <w:pPr>
        <w:pStyle w:val="BodyText"/>
      </w:pPr>
      <w:r>
        <w:t xml:space="preserve">Phượng Vũ vung tay áo, tuyệt tình đáp. “Trẫm không cần ngươi chuộc tội.”</w:t>
      </w:r>
    </w:p>
    <w:p>
      <w:pPr>
        <w:pStyle w:val="BodyText"/>
      </w:pPr>
      <w:r>
        <w:t xml:space="preserve">Tồn tại của Phượng Quân đối với Phượng Vũ mà nói, tựa như là đang nhắc nhở y đã từng bị phi tử lừa gạt như thế nào. Tại thời điểm y nhiệt tình sủng ái Lạc quý phi, nàng thà rằng sinh hài tử cho một nhạc sư nghèo túng vô năng cũng không nguyện giao phó chân tình cho quân vương là y, mối nhục đó không phải thứ có thể dễ dàng tiêu tán.</w:t>
      </w:r>
    </w:p>
    <w:p>
      <w:pPr>
        <w:pStyle w:val="BodyText"/>
      </w:pPr>
      <w:r>
        <w:t xml:space="preserve">“Lưu chảy trong người ngươi chính là dòng máu của một đôi gian phu dâm phụ!”</w:t>
      </w:r>
    </w:p>
    <w:p>
      <w:pPr>
        <w:pStyle w:val="BodyText"/>
      </w:pPr>
      <w:r>
        <w:t xml:space="preserve">Từ câu từng chữ của Phượng Vũ tựa như mũi tên đâm thẳng vào lòng Phượng Quân, khiến hắn thống khổ vô cùng. Nhưng hiện tại, cho dù có thống khổ cỡ nào đi nữa hắn cũng không thể tỏ ra yếu thế trước mặt Phượng Vũ, một khi thoái lui, chờ đợi hắn liền chỉ có sự khinh miệt cả đời của Phượng Vũ.</w:t>
      </w:r>
    </w:p>
    <w:p>
      <w:pPr>
        <w:pStyle w:val="BodyText"/>
      </w:pPr>
      <w:r>
        <w:t xml:space="preserve">Hắn nói. “Ta là do hoàng thượng dưỡng dục lớn lên, từ nhỏ đã được dạy phải toàn tâm toàn ý trung thành với ngài, ngài là người ta kính yêu nhất trên cõi đời này, cho dù có là nhi tử của ngài hay không, điều ấy cũng vĩnh viễn không thay đổi.”</w:t>
      </w:r>
    </w:p>
    <w:p>
      <w:pPr>
        <w:pStyle w:val="BodyText"/>
      </w:pPr>
      <w:r>
        <w:t xml:space="preserve">Nếu Phượng Vũ không thể chịu được sự hiện hữu của hắn, hắn bằng lòng tiếp tục trấn thủ biên cương, mười năm hai mươi năm đều không sao cả, chỉ cần tới lúc Hỏa Phượng quốc cần, Phượng Vũ sẽ nhớ tới hắn, thà rằng như thế tử trận sa trường vẫn còn hơn bây giờ vì một tội danh ti tiện mà ban cho cái chết.</w:t>
      </w:r>
    </w:p>
    <w:p>
      <w:pPr>
        <w:pStyle w:val="BodyText"/>
      </w:pPr>
      <w:r>
        <w:t xml:space="preserve">Một lần lại một lần, từ miệng Phượng Quân nghe đến hai chữ “nhi tử”, Phượng Vũ đều cảm thấy mỉa mai cực kỳ, lửa giận cố kiềm nén ngày càng cháy mạnh. Y không còn kiên nhẫn nghe tiếp, liền nói. “Trẫm mặc kệ ngươi nghĩ thế nào, trẫm muốn ngươi giao ra binh phù!”</w:t>
      </w:r>
    </w:p>
    <w:p>
      <w:pPr>
        <w:pStyle w:val="BodyText"/>
      </w:pPr>
      <w:r>
        <w:t xml:space="preserve">“Không.” Phượng Quân cự tuyệt.</w:t>
      </w:r>
    </w:p>
    <w:p>
      <w:pPr>
        <w:pStyle w:val="BodyText"/>
      </w:pPr>
      <w:r>
        <w:t xml:space="preserve">Phượng Vũ trầm giọng. “Đừng ép trẫm phải dùng thủ đoạn, trong mắt người ngoài dù sao ngươi vẫn là hoàng tử Hỏa Phượng quốc, trẫm không muốn vì ngươi mà phá hủy danh dự hoàng thất.”</w:t>
      </w:r>
    </w:p>
    <w:p>
      <w:pPr>
        <w:pStyle w:val="BodyText"/>
      </w:pPr>
      <w:r>
        <w:t xml:space="preserve">Phượng Quân lại là thản nhiên. “Ngài có thể dụng hình với ta, chỉ cần điều này có thể khiến ngài nguôi giận.”</w:t>
      </w:r>
    </w:p>
    <w:p>
      <w:pPr>
        <w:pStyle w:val="BodyText"/>
      </w:pPr>
      <w:r>
        <w:t xml:space="preserve">Phượng Vũ cắn răng nói. “Được, ngươi đã muốn chịu khổ như thế, trẫm thành toàn cho ngươi.”</w:t>
      </w:r>
    </w:p>
    <w:p>
      <w:pPr>
        <w:pStyle w:val="BodyText"/>
      </w:pPr>
      <w:r>
        <w:t xml:space="preserve">Phượng Vũ lệnh cho thị vệ canh giữ ngoài cửa tiến vào tháo xuống khôi giáp trên người Phượng Quân, để hắn một thân bạch y đơn bạc quỳ trên mặt đất. Thị vệ đem trường tiên (roi dài) màu đỏ dâng lên bàn tay trắng nõn thon dài của Phượng Vũ, sau đó vội vàng rời khỏi điện như có người đòi mạng. Lúc này toàn thân quân vương mỹ mạo tản mát ra nộ khí khiến người ta tâm phát lạnh.</w:t>
      </w:r>
    </w:p>
    <w:p>
      <w:pPr>
        <w:pStyle w:val="BodyText"/>
      </w:pPr>
      <w:r>
        <w:t xml:space="preserve">Phượng Vũ hỏi. “Giao hay không giao?” Phượng Quân lắc đầu, lập tức roi thứ nhất dừng trên mặt hắn, một vết roi dài dữ tợn trải dài toàn bộ má phải, sau đó huyết châu chầm chậm chảy ra. Phượng Vũ huy động trường tiên đánh vào vai, vào cánh tay, vào đùi… Mỗi một lần đánh đều dùng hết lực đạo, không chút lưu tình. Dây roi cắt qua y phục, dừng trên da thịt, tiếng “ba ba ba” kinh tâm động phách vang vọng khắp điện. Phượng Quân vẫn thẳng thắt lưng, không kêu rên một tiếng. Thấy hắn như thế, Phượng Vũ chẳng những không hết hận mà ngược lại, lửa giận càng tăng cao. Mấy roi sau đều cố ý chọn ngay vết roi trước mà đánh, một roi, hai roi, lại ba roi chồng lên nhau, đem miệng vết thương đánh cho da tróc thịt bong. Phượng Quân yên lặng chịu đánh, khi đau cũng chỉ cắn chặt răng, mồ hôi lạnh theo trán chảy xuống, ngay cả chớp mắt cũng chưa từng. Bàn tay nắm trường tiên của Phượng Vũ đã đỏ ửng lên, nhưng Phượng Quân vẫn chưa có chút bộ dáng khuất phục, điều này khiến cho lửa giận của y dâng lên tột đỉnh. Tuy rằng không muốn thừa nhận, nhưng hơn ai hết Phượng Vũ là người rõ nhất tính tình quật cường của Phượng Quân. Bọn họ dù sao cũng làm phụ tử hai mươi năm. Roi cuối cùng hạ xuống trên người Phượng Quân mạnh đến nỗi khiến đầu roi gãy làm hai, thân hình Phượng Quân nhịn không được run lên một chút. Phượng Vũ ném đầu trường tiên khiến tay mình đau nhói xuống đất, tuyệt tình xoay lưng về phía Phượng Quân cả người thương thế nghiêm trọng.</w:t>
      </w:r>
    </w:p>
    <w:p>
      <w:pPr>
        <w:pStyle w:val="BodyText"/>
      </w:pPr>
      <w:r>
        <w:t xml:space="preserve">Phượng Quân cắn chặt răng, đem đau đớn thống khổ sắp tràn ra môi nuốt lại vào bụng, gian nan nâng lên đôi mắt đen đã bị mồ hôi làm cho mơ hồ, nhìn theo bóng dáng lãnh liệt của quân vương. “Phụ…” Trong thoáng chốc, hắn thiếu chút nữa lỡ miệng gọi lên cách xưng hô như những ngày xưa, may mà đúng lúc ý thức dừng lại kịp. Hắn đã mất đi tư cách gọi người kia là phụ thân rồi, xưng hô vô cùng thân thiết nay lại trở thành một thiên đại cấm kỵ. Nhưng là, Phượng Vũ vẫn bắt giữ được thanh âm mỏng manh kia, một chữ “phụ” khiến lòng y bất giác nhói đau. Y đúng là hận Phượng Quân, nhưng hai mươi năm qua cũng là thật tâm yêu thương hắn. Tình cảm tích lũy qua bao năm tháng không phải chỉ một sớm một chiều là có thể biến mất vô tung. Trước lúc chân tướng sự việc được điều tra rõ ràng, y làm sao không hy vọng hết thảy chỉ là một trò đùa, Phượng Quân chính thực là con của y, là người thừa kế kiệt xuất vương vị của Hỏa Phượng quốc? Nhưng khi bằng chứng như thép đặt trước mặt mình, y không cách nào không hận được. Bất cứ quân vương nào cũng không thể chấp nhận được trong mắt mình có một hạt cát. Phượng Vũ xoay người lại, ánh mặt khôi phục vẻ vô tình lạnh lẽo như băng. Phượng Quân mình đầy tương tích nhưng vẫn không tỏ ra chút bất kính hay oán hận gì, hắn cực kỳ bình tĩnh chờ đợi quân vương cho hắn một câu trả lời thuyết phục, hoặc là nói, một sự bố thí.</w:t>
      </w:r>
    </w:p>
    <w:p>
      <w:pPr>
        <w:pStyle w:val="BodyText"/>
      </w:pPr>
      <w:r>
        <w:t xml:space="preserve">Phượng Vũ nhìn hắn, nói. “Trẫm cho ngươi mấy ngày để suy nghĩ kỹ càng.”</w:t>
      </w:r>
    </w:p>
    <w:p>
      <w:pPr>
        <w:pStyle w:val="BodyText"/>
      </w:pPr>
      <w:r>
        <w:t xml:space="preserve">Phượng Quân nở một nụ cười trống rỗng, hắn đã sớm nghĩ rất kỹ càng — binh phù, hiện tại không thể giao, muốn giao cũng phải chờ Phượng Vũ thay đổi cách nghĩ về hắn. Bất quá khó được Phượng Vũ đến nước này còn cho hắn một chút mềm lòng, bất cứ giá nào Phượng Quân cũng phải nắm chắc cơ hội này.</w:t>
      </w:r>
    </w:p>
    <w:p>
      <w:pPr>
        <w:pStyle w:val="BodyText"/>
      </w:pPr>
      <w:r>
        <w:t xml:space="preserve">Gặp Phượng Quân yên lặng không nói, Phượng Vũ tự cho là hắn đã thuận theo an bài của mình. “Ba ngày sau, trẫm muốn nghe một câu trả lời vừa ý.”</w:t>
      </w:r>
    </w:p>
    <w:p>
      <w:pPr>
        <w:pStyle w:val="BodyText"/>
      </w:pPr>
      <w:r>
        <w:t xml:space="preserve">Phượng Quân âm thầm cười khổ, chính hắn cũng muốn nghe được một câu trả lời vừa ý từ Phượng Vũ mà. Hắn hôm nay đã phóng lao đành phải theo lao, lui một bước là chết, tiến một bước cũng là chết, vậy hắn sao không thử tiến lên để xem có thể xoay chuyển vận mệnh hay không? Sau khi thị vệ mang Phượng Quân đi, Phượng Vũ nằm trên long ỷ như có điều suy nghĩ, đôi con ngươi hoa đào xinh đẹp lại uy nghi nhìn trường tiên gãy đôi trên mặt đất một lúc lâu.</w:t>
      </w:r>
    </w:p>
    <w:p>
      <w:pPr>
        <w:pStyle w:val="BodyText"/>
      </w:pPr>
      <w:r>
        <w:t xml:space="preserve">“Người tới.”</w:t>
      </w:r>
    </w:p>
    <w:p>
      <w:pPr>
        <w:pStyle w:val="BodyText"/>
      </w:pPr>
      <w:r>
        <w:t xml:space="preserve">“Hoàng thượng có gì phân phó?”</w:t>
      </w:r>
    </w:p>
    <w:p>
      <w:pPr>
        <w:pStyle w:val="BodyText"/>
      </w:pPr>
      <w:r>
        <w:t xml:space="preserve">“Bảo ngự y đến thiên lao nhìn xem.”</w:t>
      </w:r>
    </w:p>
    <w:p>
      <w:pPr>
        <w:pStyle w:val="BodyText"/>
      </w:pPr>
      <w:r>
        <w:t xml:space="preserve">“Là xem đại hoàng tử ạ?”</w:t>
      </w:r>
    </w:p>
    <w:p>
      <w:pPr>
        <w:pStyle w:val="BodyText"/>
      </w:pPr>
      <w:r>
        <w:t xml:space="preserve">Quân vương không trả lời, chỉ dùng ánh mắt lạnh lùng liếc tên thị vệ lắm miệng một cái. Thị vệ sợ tới mức quỳ rạp xuống đất, dập đầu lĩnh chỉ chạy đi.</w:t>
      </w:r>
    </w:p>
    <w:p>
      <w:pPr>
        <w:pStyle w:val="BodyText"/>
      </w:pPr>
      <w:r>
        <w:t xml:space="preserve">—————-</w:t>
      </w:r>
    </w:p>
    <w:p>
      <w:pPr>
        <w:pStyle w:val="Compact"/>
      </w:pPr>
      <w:r>
        <w:t xml:space="preserve">Mặc Nhiên: đánh thì đánh, nhưng thương vẫn còn thương nha =))</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iên tập: Mặc Nhiên</w:t>
      </w:r>
    </w:p>
    <w:p>
      <w:pPr>
        <w:pStyle w:val="BodyText"/>
      </w:pPr>
      <w:r>
        <w:t xml:space="preserve">——————————————-</w:t>
      </w:r>
    </w:p>
    <w:p>
      <w:pPr>
        <w:pStyle w:val="BodyText"/>
      </w:pPr>
      <w:r>
        <w:t xml:space="preserve">Đêm khuya, gió bắt đầu nổi lên.</w:t>
      </w:r>
    </w:p>
    <w:p>
      <w:pPr>
        <w:pStyle w:val="BodyText"/>
      </w:pPr>
      <w:r>
        <w:t xml:space="preserve">Trong ngự thư phòng hương lô lượn lờ khói mỏng, quân vương cả ngày vì nước làm lụng vất vả cuối cùng cũng cảm thấy một chút mệt mỏi, gió thu thổi vào khiến người lành lạnh.</w:t>
      </w:r>
    </w:p>
    <w:p>
      <w:pPr>
        <w:pStyle w:val="BodyText"/>
      </w:pPr>
      <w:r>
        <w:t xml:space="preserve">Phượng Vũ buông tấu chương, ngón tay thon dài nhẹ nhàng xoa ấn mi tâm.</w:t>
      </w:r>
    </w:p>
    <w:p>
      <w:pPr>
        <w:pStyle w:val="BodyText"/>
      </w:pPr>
      <w:r>
        <w:t xml:space="preserve">“Hoàng thượng, Thiệu quý phi ngoài điện cầu kiến.” Thái giám tiến vào bẩm báo.</w:t>
      </w:r>
    </w:p>
    <w:p>
      <w:pPr>
        <w:pStyle w:val="BodyText"/>
      </w:pPr>
      <w:r>
        <w:t xml:space="preserve">“Truyền.”</w:t>
      </w:r>
    </w:p>
    <w:p>
      <w:pPr>
        <w:pStyle w:val="BodyText"/>
      </w:pPr>
      <w:r>
        <w:t xml:space="preserve">Thiệu quý phi yêu kiều nhập điện, nở một nụ cười mềm mại đáng yêu với quân vương, cúi người hành lễ.</w:t>
      </w:r>
    </w:p>
    <w:p>
      <w:pPr>
        <w:pStyle w:val="BodyText"/>
      </w:pPr>
      <w:r>
        <w:t xml:space="preserve">“Nô tì tham kiến hoàng thượng.”</w:t>
      </w:r>
    </w:p>
    <w:p>
      <w:pPr>
        <w:pStyle w:val="BodyText"/>
      </w:pPr>
      <w:r>
        <w:t xml:space="preserve">“Bình thân.” Thấy được phi tử gần đây mình sủng ái nhất, khuôn mặt tú lệ như tranh vẽ lại uy nghiêm bức người của Phượng Vũ lộ ra một chút ý cười, “Sao lúc này lại đến?”</w:t>
      </w:r>
    </w:p>
    <w:p>
      <w:pPr>
        <w:pStyle w:val="BodyText"/>
      </w:pPr>
      <w:r>
        <w:t xml:space="preserve">“Hoàng thượng bộn bề nhiều việc, nô tì là đến dâng trà.”</w:t>
      </w:r>
    </w:p>
    <w:p>
      <w:pPr>
        <w:pStyle w:val="BodyText"/>
      </w:pPr>
      <w:r>
        <w:t xml:space="preserve">Thiệu quý phi ra lệnh cung nhân mang chung trà dâng lên, bản thân thì bước đến sau lưng Phượng Vũ, vì y mà xoa bóp bả vai.</w:t>
      </w:r>
    </w:p>
    <w:p>
      <w:pPr>
        <w:pStyle w:val="BodyText"/>
      </w:pPr>
      <w:r>
        <w:t xml:space="preserve">“Thoải mái không, hoàng thượng?” Nàng ôn nhu hỏi.</w:t>
      </w:r>
    </w:p>
    <w:p>
      <w:pPr>
        <w:pStyle w:val="BodyText"/>
      </w:pPr>
      <w:r>
        <w:t xml:space="preserve">Phượng Vũ nở nụ cười, đem nàng túm đến bên người.</w:t>
      </w:r>
    </w:p>
    <w:p>
      <w:pPr>
        <w:pStyle w:val="BodyText"/>
      </w:pPr>
      <w:r>
        <w:t xml:space="preserve">“Trẫm vốn định tối nay qua chỗ nàng, nhưng nàng đã đến đây, vậy cứ đơn giản ở lại tẩm điện của trẫm qua đêm đi.”</w:t>
      </w:r>
    </w:p>
    <w:p>
      <w:pPr>
        <w:pStyle w:val="BodyText"/>
      </w:pPr>
      <w:r>
        <w:t xml:space="preserve">Thiệu quý phi vui vẻ ra mặt, cười nói.</w:t>
      </w:r>
    </w:p>
    <w:p>
      <w:pPr>
        <w:pStyle w:val="BodyText"/>
      </w:pPr>
      <w:r>
        <w:t xml:space="preserve">“Có thể hầu hạ hoàng thượng, nô tì cầu còn không được.”</w:t>
      </w:r>
    </w:p>
    <w:p>
      <w:pPr>
        <w:pStyle w:val="BodyText"/>
      </w:pPr>
      <w:r>
        <w:t xml:space="preserve">Phượng Vũ cho cung nhân lui, ôm lấy thân hình mềm mại của Thiệu quý phi đặt lên tiểu tháp (*) thường dùng để nghỉ ngơi.</w:t>
      </w:r>
    </w:p>
    <w:p>
      <w:pPr>
        <w:pStyle w:val="BodyText"/>
      </w:pPr>
      <w:r>
        <w:t xml:space="preserve">“Nô tì xin thay hoàng thượng cởi áo.” Thiệu quý phi thẹn thùng nói.</w:t>
      </w:r>
    </w:p>
    <w:p>
      <w:pPr>
        <w:pStyle w:val="BodyText"/>
      </w:pPr>
      <w:r>
        <w:t xml:space="preserve">Phượng Vũ cười, tâm tình tốt vuốt ve một bên má nàng.</w:t>
      </w:r>
    </w:p>
    <w:p>
      <w:pPr>
        <w:pStyle w:val="BodyText"/>
      </w:pPr>
      <w:r>
        <w:t xml:space="preserve">Thiệu quý phi quỳ gối trên tháp, bàn tay trắng nõn giải khai thắt lưng của long bào hỏa hồng. Nàng ngước khuôn mặt kiều mỵ, ánh mắt trong suốt nhịn vị quân vương còn mỹ mạo hơn mình, trong mắt tràn ngập kính sợ cùng ái mộ.</w:t>
      </w:r>
    </w:p>
    <w:p>
      <w:pPr>
        <w:pStyle w:val="BodyText"/>
      </w:pPr>
      <w:r>
        <w:t xml:space="preserve">Một loại ánh mắt khác chợt lóe lên trong đầu Phượng Vũ, khiến y không tự chủ nhíu lại đôi mày.</w:t>
      </w:r>
    </w:p>
    <w:p>
      <w:pPr>
        <w:pStyle w:val="BodyText"/>
      </w:pPr>
      <w:r>
        <w:t xml:space="preserve">Thiệu quý phi đặt hai tay lên vai Phượng Vũ, nhẹ giọng gọi, “Hoàng thượng…”</w:t>
      </w:r>
    </w:p>
    <w:p>
      <w:pPr>
        <w:pStyle w:val="BodyText"/>
      </w:pPr>
      <w:r>
        <w:t xml:space="preserve">Phượng Vũ phục hồi tinh thần, lấp kín đôi môi nhu nhuyễn trước mắt.</w:t>
      </w:r>
    </w:p>
    <w:p>
      <w:pPr>
        <w:pStyle w:val="BodyText"/>
      </w:pPr>
      <w:r>
        <w:t xml:space="preserve">Thiệu quý phi trong lòng ngực Phượng Vũ phát ra tiếng rên khe khẽ, thân hình tựa như cành liễu kề sát vào người y.</w:t>
      </w:r>
    </w:p>
    <w:p>
      <w:pPr>
        <w:pStyle w:val="BodyText"/>
      </w:pPr>
      <w:r>
        <w:t xml:space="preserve">Hương khí quanh quẩn nơi chóp mũi, bàn tay chạm vào da thịt bóng loáng nhẵn nhụi, nhưng trước mắt Phượng Vũ lại hiện lên một đôi mắt đen láy, xua cách nào cũng không đi. Đôi mắt đó kiệt ngạo bất tuân, toát ra ái mộ mãnh liệt, còn có khí phách trương cuồng ý đồ muốn thôn tính y.</w:t>
      </w:r>
    </w:p>
    <w:p>
      <w:pPr>
        <w:pStyle w:val="BodyText"/>
      </w:pPr>
      <w:r>
        <w:t xml:space="preserve">Phần bất kính cuồng ngạo ấy khiến Phượng Vũ đột nhiên mất hết hứng thú, không thể tập trung vào việc gối chăn.</w:t>
      </w:r>
    </w:p>
    <w:p>
      <w:pPr>
        <w:pStyle w:val="BodyText"/>
      </w:pPr>
      <w:r>
        <w:t xml:space="preserve">Phượng Vũ nhẹ nhàng đẩy Thiệu quý phi xiêm y không chỉnh tề ra.</w:t>
      </w:r>
    </w:p>
    <w:p>
      <w:pPr>
        <w:pStyle w:val="BodyText"/>
      </w:pPr>
      <w:r>
        <w:t xml:space="preserve">“Hoàng thượng?” Thiệu quý phi khó hiểu nhìn quân vương.</w:t>
      </w:r>
    </w:p>
    <w:p>
      <w:pPr>
        <w:pStyle w:val="BodyText"/>
      </w:pPr>
      <w:r>
        <w:t xml:space="preserve">“Nàng về cung trước đi, trẫm đột nhiên nghĩ đến có chuyện phải làm.” Phượng Vũ thản nhiên nói.</w:t>
      </w:r>
    </w:p>
    <w:p>
      <w:pPr>
        <w:pStyle w:val="BodyText"/>
      </w:pPr>
      <w:r>
        <w:t xml:space="preserve">Quân vương luôn hỉ nộ vô thường, Thiệu quý phi dù có ủy khuất cũng chỉ dám cắn môi nói. “Vâng ạ, nô tì về đây.”</w:t>
      </w:r>
    </w:p>
    <w:p>
      <w:pPr>
        <w:pStyle w:val="BodyText"/>
      </w:pPr>
      <w:r>
        <w:t xml:space="preserve">Thiệu quý phi rời đi không lâu, liền có một người bước đi thong thả bị thị vệ áp giải đến thư phòng, chân của hắn bị xiềng xích khóa lại, trên người chỉ có một mảnh áo đơn, chậm rãi quỳ xuống trước tháp của Phượng Vũ, cúi đầu.</w:t>
      </w:r>
    </w:p>
    <w:p>
      <w:pPr>
        <w:pStyle w:val="BodyText"/>
      </w:pPr>
      <w:r>
        <w:t xml:space="preserve">“Phượng Quân khấu kiến hoàng thượng.” Thanh âm của hắn trầm thấp mà cung khiêm (cung kính + nhún nhường).</w:t>
      </w:r>
    </w:p>
    <w:p>
      <w:pPr>
        <w:pStyle w:val="BodyText"/>
      </w:pPr>
      <w:r>
        <w:t xml:space="preserve">Phượng Vũ lạnh lùng nhìn hắn, trì hoãn không cho hắn đứng dậy.</w:t>
      </w:r>
    </w:p>
    <w:p>
      <w:pPr>
        <w:pStyle w:val="BodyText"/>
      </w:pPr>
      <w:r>
        <w:t xml:space="preserve">Nếu không phải nhìn đến khuôn mặt hắn, ánh mắt hắn, Phượng Vũ chắc chắn sẽ cho rằng người này đối với mình chỉ có kính nể.</w:t>
      </w:r>
    </w:p>
    <w:p>
      <w:pPr>
        <w:pStyle w:val="BodyText"/>
      </w:pPr>
      <w:r>
        <w:t xml:space="preserve">Trong thiên hạ, sợ rằng chỉ có mỗi Phượng Quân dám dùng ánh mắt cả gan làm loạn như vậy mà chăm chú nhìn bậc quân vương cao cao tại thượng.</w:t>
      </w:r>
    </w:p>
    <w:p>
      <w:pPr>
        <w:pStyle w:val="BodyText"/>
      </w:pPr>
      <w:r>
        <w:t xml:space="preserve">Phượng Vũ hỏi, “Còn nửa canh giờ là hết thời hạn trẫm cho ngươi, ngươi suy nghĩ sao rồi?”</w:t>
      </w:r>
    </w:p>
    <w:p>
      <w:pPr>
        <w:pStyle w:val="BodyText"/>
      </w:pPr>
      <w:r>
        <w:t xml:space="preserve">Phượng Quân đáp,”Nếu còn nửa canh giờ, vậy thỉnh hoàng thượng chờ thêm chút nữa rồi hỏi lại.”</w:t>
      </w:r>
    </w:p>
    <w:p>
      <w:pPr>
        <w:pStyle w:val="BodyText"/>
      </w:pPr>
      <w:r>
        <w:t xml:space="preserve">Phượng Vũ nói, “Ngươi đã nghĩ suốt hai ngày, chẳng lẽ còn chưa ra kết quả?”</w:t>
      </w:r>
    </w:p>
    <w:p>
      <w:pPr>
        <w:pStyle w:val="BodyText"/>
      </w:pPr>
      <w:r>
        <w:t xml:space="preserve">Phượng Quân trả lời, “Ta có, nhưng kết quả đó lại không vừa ý hoàng thượng ngài, cho nên ta đành phải nghĩ tiếp.”</w:t>
      </w:r>
    </w:p>
    <w:p>
      <w:pPr>
        <w:pStyle w:val="BodyText"/>
      </w:pPr>
      <w:r>
        <w:t xml:space="preserve">Phượng Vũ cười lạnh, tính tình Phượng Quân quả là chết đến nơi cũng không thay đổi được. Lúc trước y nói cho Phượng Quân ba ngày suy nghĩ, kỳ thật là cho chính mình ba ngày.</w:t>
      </w:r>
    </w:p>
    <w:p>
      <w:pPr>
        <w:pStyle w:val="BodyText"/>
      </w:pPr>
      <w:r>
        <w:t xml:space="preserve">Đến tột cùng phải nhân từ hay tàn nhẫn?</w:t>
      </w:r>
    </w:p>
    <w:p>
      <w:pPr>
        <w:pStyle w:val="BodyText"/>
      </w:pPr>
      <w:r>
        <w:t xml:space="preserve">Trước lúc Phượng Quân hồi cung, Phượng Vũ thầm nghĩ mau giết hắn để phát tiết sỉ nhục trong lòng. Nhưng sau khi nhìn đến Phượng Quân, y thừa nhận chính mình đã do dự. Lúc kê đơn trong rượu Phượng Quân, y thậm chí còn có một ý niệm, chỉ cần Phượng Quân ngoan ngoãn giao ra binh phù, y sẽ để lại cho hắn một con đường sống.</w:t>
      </w:r>
    </w:p>
    <w:p>
      <w:pPr>
        <w:pStyle w:val="BodyText"/>
      </w:pPr>
      <w:r>
        <w:t xml:space="preserve">Phượng Vũ thật sự muốn niệm tình phụ tử đã qua mà bỏ qua một lần, dù sao những năm gần đây Phượng Quân quả thật không hề làm chuyện gì có lỗi với y. Nhưng thật đáng giận! Phượng Quân lại dám dùng ánh mắt như nhìn nữ nhân mà nhìn y, vọng tưởng có được y. Chuyện này mà nói chẳng khác gì lửa cháy đổ thêm dầu.</w:t>
      </w:r>
    </w:p>
    <w:p>
      <w:pPr>
        <w:pStyle w:val="BodyText"/>
      </w:pPr>
      <w:r>
        <w:t xml:space="preserve">Vừa nghĩ tới trong mắt Phượng Quân là sự nồng nhiệt như muốn thôn tính y, ngay cả tâm tình muốn sủng hạnh phi tử của Phượng Vũ cũng bị hủy hết.</w:t>
      </w:r>
    </w:p>
    <w:p>
      <w:pPr>
        <w:pStyle w:val="BodyText"/>
      </w:pPr>
      <w:r>
        <w:t xml:space="preserve">Hôm đó Phượng Quân thần trí không rõ thổ lộ với Phượng Vũ, y thấy rất rõ ràng trong mắt hắn nảy lên dục vọng thâm trầm mà mãnh liệt.</w:t>
      </w:r>
    </w:p>
    <w:p>
      <w:pPr>
        <w:pStyle w:val="BodyText"/>
      </w:pPr>
      <w:r>
        <w:t xml:space="preserve">Y thân là quân vương cao cao tại thượng, sao có thể tha thứ Phượng Quân đối y có vọng tưởng!</w:t>
      </w:r>
    </w:p>
    <w:p>
      <w:pPr>
        <w:pStyle w:val="BodyText"/>
      </w:pPr>
      <w:r>
        <w:t xml:space="preserve">Tối nay, y cho Phượng Quân một cơ hội cuối cùng, vậy mà Phượng Quân lại tự tay đem cơ hội hủy diệt.</w:t>
      </w:r>
    </w:p>
    <w:p>
      <w:pPr>
        <w:pStyle w:val="BodyText"/>
      </w:pPr>
      <w:r>
        <w:t xml:space="preserve">Phượng Vũ đột nhiên túm lấy Phượng Quân đang quỳ dưới đất ném lên tiểu tháp.</w:t>
      </w:r>
    </w:p>
    <w:p>
      <w:pPr>
        <w:pStyle w:val="BodyText"/>
      </w:pPr>
      <w:r>
        <w:t xml:space="preserve">Phượng Quân vết thương chưa lành, tay chân có chút vô lực. Chuyện xảy ra bất thình lình khiến hắn trở tay không kịp, cho đến lúc thân thể ngã trên tiểu tháp mới cố nâng nửa người dậy, kinh ngạc nhìn Phượng Vũ.</w:t>
      </w:r>
    </w:p>
    <w:p>
      <w:pPr>
        <w:pStyle w:val="BodyText"/>
      </w:pPr>
      <w:r>
        <w:t xml:space="preserve">Trong mắt Phượng Vũ chợt lóe qua một tia kinh diễm. Y chưa bao giờ quan sát kỹ Phượng Quân, không ngờ tới Phượng Quân cũng có vài phần tư sắc hấp dẫn mắt người.</w:t>
      </w:r>
    </w:p>
    <w:p>
      <w:pPr>
        <w:pStyle w:val="BodyText"/>
      </w:pPr>
      <w:r>
        <w:t xml:space="preserve">Thanh niên trên tháp cũng không ý thức được lúc này đơn y của mình rộng mở, lộ ra một mảng lớn da thịt màu mật ong, lồng ngực phập phồng nổi rõ hai khối tròn nho nhỏ, thắt lưng rắn chắc tạo một đường cong rõ rệt, cảm giác mềm dẻo còn hơn cả nữ tử.</w:t>
      </w:r>
    </w:p>
    <w:p>
      <w:pPr>
        <w:pStyle w:val="BodyText"/>
      </w:pPr>
      <w:r>
        <w:t xml:space="preserve">Phượng Vũ vừa lòng nở nụ cười, nếu Phượng Quân thế này thì y cũng có chút hứng thú.</w:t>
      </w:r>
    </w:p>
    <w:p>
      <w:pPr>
        <w:pStyle w:val="BodyText"/>
      </w:pPr>
      <w:r>
        <w:t xml:space="preserve">“Ngươi nói ngươi yêu trẫm?” Y hỏi.</w:t>
      </w:r>
    </w:p>
    <w:p>
      <w:pPr>
        <w:pStyle w:val="BodyText"/>
      </w:pPr>
      <w:r>
        <w:t xml:space="preserve">“Đúng vậy.” Tuy trong lòng đang hoang mang, cảm thấy tình cảnh có chút quỷ dị, nhưng Phượng Quân vẫn thành thật trả lời.</w:t>
      </w:r>
    </w:p>
    <w:p>
      <w:pPr>
        <w:pStyle w:val="BodyText"/>
      </w:pPr>
      <w:r>
        <w:t xml:space="preserve">Phượng Vũ tiến lại gần. “Yêu đến bao nhiêu?”</w:t>
      </w:r>
    </w:p>
    <w:p>
      <w:pPr>
        <w:pStyle w:val="BodyText"/>
      </w:pPr>
      <w:r>
        <w:t xml:space="preserve">“Ta không thể trả lời.”</w:t>
      </w:r>
    </w:p>
    <w:p>
      <w:pPr>
        <w:pStyle w:val="BodyText"/>
      </w:pPr>
      <w:r>
        <w:t xml:space="preserve">“Vậy làm cách nào để chứng minh?”</w:t>
      </w:r>
    </w:p>
    <w:p>
      <w:pPr>
        <w:pStyle w:val="BodyText"/>
      </w:pPr>
      <w:r>
        <w:t xml:space="preserve">“Ta nguyện ý kính dâng cho ngài tánh mạng của ta, hết thảy của ta.”</w:t>
      </w:r>
    </w:p>
    <w:p>
      <w:pPr>
        <w:pStyle w:val="BodyText"/>
      </w:pPr>
      <w:r>
        <w:t xml:space="preserve">“Nhưng còn…” Ngón tay thon dài của Phượng Vũ lướt nhẹ qua lồng ngực của Phượng Quân, “Thân thể của ngươi?”</w:t>
      </w:r>
    </w:p>
    <w:p>
      <w:pPr>
        <w:pStyle w:val="BodyText"/>
      </w:pPr>
      <w:r>
        <w:t xml:space="preserve">Phượng Quân thần sắc biến đổi, đáng tiếc lúc này muốn trốn cũng không còn kịp rồi, bởi vì Phượng Vũ đã đè trên người hắn.</w:t>
      </w:r>
    </w:p>
    <w:p>
      <w:pPr>
        <w:pStyle w:val="BodyText"/>
      </w:pPr>
      <w:r>
        <w:t xml:space="preserve">Trên dung mạo xinh đẹp của Phượng Vũ là ý cười lạnh như băng. “Sao vậy? Cái gì cũng có thể cho trẫm, duy chỉ cái này là không được?”</w:t>
      </w:r>
    </w:p>
    <w:p>
      <w:pPr>
        <w:pStyle w:val="BodyText"/>
      </w:pPr>
      <w:r>
        <w:t xml:space="preserve">“Ngài…” Khuôn mặt tuấn tú của Phượng Quân trong nháy mắt tái xanh, chuyện này hoàn toàn ngoài dự đoán của hắn. Hắn có thể chịu được dày vò hung hiểm, cũng có thể chịu được nhục mạ đay nghiến, nhưng có thế nào cũng không ngờ được rằng Phượng Vũ lại dùng biện pháp này tra tấn hắn.</w:t>
      </w:r>
    </w:p>
    <w:p>
      <w:pPr>
        <w:pStyle w:val="BodyText"/>
      </w:pPr>
      <w:r>
        <w:t xml:space="preserve">Phượng Vũ bỗng nhiên xả hạ đơn y của hắn. Phượng Quân cả kinh, đưa tay muốn kéo lại, thốt lên. “Dừng tay!”</w:t>
      </w:r>
    </w:p>
    <w:p>
      <w:pPr>
        <w:pStyle w:val="BodyText"/>
      </w:pPr>
      <w:r>
        <w:t xml:space="preserve">“Ngươi đang nói chuyện với trẫm?” Phượng Vũ nheo lại con ngươi, tỏ vẻ nguy hiểm.</w:t>
      </w:r>
    </w:p>
    <w:p>
      <w:pPr>
        <w:pStyle w:val="BodyText"/>
      </w:pPr>
      <w:r>
        <w:t xml:space="preserve">“Hoàng thượng, ngài không thể làm vậy!” Thái độ của Phượng Quân ẩn ẩn tức giận.</w:t>
      </w:r>
    </w:p>
    <w:p>
      <w:pPr>
        <w:pStyle w:val="BodyText"/>
      </w:pPr>
      <w:r>
        <w:t xml:space="preserve">“Vì sao trẫm không thể? Không phải ngươi yêu trẫm sao? Vậy thì chứng minh cho trẫm thấy ngươi yêu trẫm nhường nào!” Phượng Vũ chế trụ thân thể Phượng Quân.</w:t>
      </w:r>
    </w:p>
    <w:p>
      <w:pPr>
        <w:pStyle w:val="BodyText"/>
      </w:pPr>
      <w:r>
        <w:t xml:space="preserve">“Không, không phải thế này!” Phượng Quân giãy dụa.</w:t>
      </w:r>
    </w:p>
    <w:p>
      <w:pPr>
        <w:pStyle w:val="BodyText"/>
      </w:pPr>
      <w:r>
        <w:t xml:space="preserve">Phượng Vũ thoáng nhìn thấy chỗ vết thương băng bó dưới áo hắn, thình lình ác ý dùng sức ấn xuống, Phượng Quân lập tức kêu lên một tiếng đau đớn, đôi mày kiếm nhíu lại.</w:t>
      </w:r>
    </w:p>
    <w:p>
      <w:pPr>
        <w:pStyle w:val="BodyText"/>
      </w:pPr>
      <w:r>
        <w:t xml:space="preserve">Mà có một khắc lơi lỏng này của hắn, Phượng Vũ liền nhân cơ hội xé rách y phục hắn, còn dùng phần vải rách ra trói hai tay hắn lại.</w:t>
      </w:r>
    </w:p>
    <w:p>
      <w:pPr>
        <w:pStyle w:val="BodyText"/>
      </w:pPr>
      <w:r>
        <w:t xml:space="preserve">Vết thương bị chà đạp bắt đầu chảy máu, Phượng Quân không để ý đến đau đớn trên người, cố gắng đứng dậy tránh khỏi Phượng Vũ. Đáng tiếc xiềng xích trên chân hạn chế hành động của hắn, khiến hắn từ trên tháp ngã lăn xuống đất. Cú ngã này chẳng những tăng thêm thương thế trên người mà còn trì hoãn thời gian hắn đứng dậy, thế là dễ dàng bị Phượng Vũ túm lên ném trở lại tháp.</w:t>
      </w:r>
    </w:p>
    <w:p>
      <w:pPr>
        <w:pStyle w:val="BodyText"/>
      </w:pPr>
      <w:r>
        <w:t xml:space="preserve">“Muốn chạy trốn?” Khóe môi của Phượng Vũ câu lên một nụ cười tuyệt mỹ đến tàn khốc.</w:t>
      </w:r>
    </w:p>
    <w:p>
      <w:pPr>
        <w:pStyle w:val="BodyText"/>
      </w:pPr>
      <w:r>
        <w:t xml:space="preserve">“Không…” Phượng Quân đầu đầy mồ hôi, đôi môi mỏng run rẩy.</w:t>
      </w:r>
    </w:p>
    <w:p>
      <w:pPr>
        <w:pStyle w:val="BodyText"/>
      </w:pPr>
      <w:r>
        <w:t xml:space="preserve">“Chẳng phải ngươi rất muốn ôm trẫm sao? Mỗi lần nhìn trẫm, trong đầu ngươi chẳng phải đều là loại ý nghĩ này?” Phượng Vũ kéo hai tay bị buộc chặt của Phượng quân lên trên, gằng giọng từng chữ một. “Hôm nay trẫm liền thỏa mãn ngươi.”</w:t>
      </w:r>
    </w:p>
    <w:p>
      <w:pPr>
        <w:pStyle w:val="BodyText"/>
      </w:pPr>
      <w:r>
        <w:t xml:space="preserve">————</w:t>
      </w:r>
    </w:p>
    <w:p>
      <w:pPr>
        <w:pStyle w:val="BodyText"/>
      </w:pPr>
      <w:r>
        <w:t xml:space="preserve">*Tiểu tháp: giường nhỏ dùng để nghỉ trưa hoặc các bác ngày xưa ngồi chơi đánh cờ.</w:t>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591/chuong-5-1527051274.3148.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http://sstruyen.com/images/data/16591/chuong-5-1527051274.484.jp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33" w:name="chương-6"/>
      <w:bookmarkEnd w:id="33"/>
      <w:r>
        <w:t xml:space="preserve">6. Chương 6</w:t>
      </w:r>
    </w:p>
    <w:p>
      <w:pPr>
        <w:pStyle w:val="Compact"/>
      </w:pPr>
      <w:r>
        <w:br w:type="textWrapping"/>
      </w:r>
      <w:r>
        <w:br w:type="textWrapping"/>
      </w:r>
      <w:r>
        <w:t xml:space="preserve">Biên tập: Mặc Nhiên</w:t>
      </w:r>
      <w:r>
        <w:br w:type="textWrapping"/>
      </w:r>
      <w:r>
        <w:br w:type="textWrapping"/>
      </w:r>
      <w:r>
        <w:t xml:space="preserve">—————————————-</w:t>
      </w:r>
      <w:r>
        <w:br w:type="textWrapping"/>
      </w:r>
      <w:r>
        <w:br w:type="textWrapping"/>
      </w:r>
      <w:r>
        <w:t xml:space="preserve">Cảm giác hạ thân chợt lạnh, Phượng Quân không thể tin nổi mà trợn to hai mắt.</w:t>
      </w:r>
      <w:r>
        <w:br w:type="textWrapping"/>
      </w:r>
      <w:r>
        <w:br w:type="textWrapping"/>
      </w:r>
      <w:r>
        <w:t xml:space="preserve">Phượng Vũ là muốn làm thật!</w:t>
      </w:r>
      <w:r>
        <w:br w:type="textWrapping"/>
      </w:r>
      <w:r>
        <w:br w:type="textWrapping"/>
      </w:r>
      <w:r>
        <w:t xml:space="preserve">Tuy rằng từng đáng xấu hổ mà tưởng tượng vô số lần cảnh tượng hai người da thịt thân cận, nhưng Phượng Quân tuyệt không ngờ rằng khi sự tình thật sự phát sinh lại là tình huống này — quân vương mảnh khảnh mỹ mạo lại đem thân hình cao lớn của hắn áp đảo dưới thân. Loại vị trí sai lầm này so với đơn thuần bị  áp đảo càng khiến hắn khó chấp nhận hơn</w:t>
      </w:r>
      <w:r>
        <w:br w:type="textWrapping"/>
      </w:r>
      <w:r>
        <w:br w:type="textWrapping"/>
      </w:r>
      <w:r>
        <w:t xml:space="preserve">“Buông! Nếu ngài chọn phương thức này để sỉ nhục ta, chẳng phải là cũng đang vũ nhục chính ngài?” Hắn phẫn nộ quát lên.</w:t>
      </w:r>
      <w:r>
        <w:br w:type="textWrapping"/>
      </w:r>
      <w:r>
        <w:br w:type="textWrapping"/>
      </w:r>
      <w:r>
        <w:t xml:space="preserve">Thoáng nhìn hai gò má đỏ ửng của thanh niên tuấn lãng, Phượng Vũ cảm giác tâm tình sảng khoái hẳn lên. Thường ngày đã quen nhìn bộ dáng lúc nào cũng trầm ổn như đoán trước được mọi việc của hắn, lúc này lại thấy hắn một thân chật vật, thật không khỏi khiến người thống khoái.</w:t>
      </w:r>
      <w:r>
        <w:br w:type="textWrapping"/>
      </w:r>
      <w:r>
        <w:br w:type="textWrapping"/>
      </w:r>
      <w:r>
        <w:t xml:space="preserve">“Vì sao lại nhục nhã? Trẫm đang định hảo hảo sủng hạnh ngươi mà.” Y lạnh lùng mị hoặc mà cười.</w:t>
      </w:r>
      <w:r>
        <w:br w:type="textWrapping"/>
      </w:r>
      <w:r>
        <w:br w:type="textWrapping"/>
      </w:r>
      <w:r>
        <w:t xml:space="preserve">Nghe Phượng Vũ đem những từ dùng với phi tử hậu cung nói với mình, Phượng Quân cả người phát lạnh, tuy tay chân không thể thuận lợi dùng sức nhưng vẫn kiệt lực chống cự.</w:t>
      </w:r>
      <w:r>
        <w:br w:type="textWrapping"/>
      </w:r>
      <w:r>
        <w:br w:type="textWrapping"/>
      </w:r>
      <w:r>
        <w:t xml:space="preserve">“Buông, ta không phải phi tử của ngài!”</w:t>
      </w:r>
      <w:r>
        <w:br w:type="textWrapping"/>
      </w:r>
      <w:r>
        <w:br w:type="textWrapping"/>
      </w:r>
      <w:r>
        <w:t xml:space="preserve">“Nếu ngươi hầu hạ khiến trẫm vừa lòng, ngày mai trẫm liền phong ngươi làm Quân phi, thấy thế nào?” Phượng Vũ cay nghiệt châm chọc.</w:t>
      </w:r>
      <w:r>
        <w:br w:type="textWrapping"/>
      </w:r>
      <w:r>
        <w:br w:type="textWrapping"/>
      </w:r>
      <w:r>
        <w:t xml:space="preserve">“Ta là đại hoàng tử của Hỏa Phượng quốc, trên danh nghĩa vẫn là con của ngài, ngài không thể làm như thế!” Khuôn mặt tuấn tú của Phượng Quân lập tức trắng bệch.</w:t>
      </w:r>
      <w:r>
        <w:br w:type="textWrapping"/>
      </w:r>
      <w:r>
        <w:br w:type="textWrapping"/>
      </w:r>
      <w:r>
        <w:t xml:space="preserve">Phượng Vũ lạnh lùng nhếch khóe môi tuyệt đẹp của mình, “Vậy ngươi giải thích thế nào về ái mộ của ngươi với trẫm? Ngươi có dám nói là chưa từng mơ ước đến trẫm?”</w:t>
      </w:r>
      <w:r>
        <w:br w:type="textWrapping"/>
      </w:r>
      <w:r>
        <w:br w:type="textWrapping"/>
      </w:r>
      <w:r>
        <w:t xml:space="preserve">“Ta…” Phượng Quân không còn lời nào để nói, yêu một người tự nhiên sẽ có dục vọng chiếm được người đó, là người ai chẳng thế?</w:t>
      </w:r>
      <w:r>
        <w:br w:type="textWrapping"/>
      </w:r>
      <w:r>
        <w:br w:type="textWrapping"/>
      </w:r>
      <w:r>
        <w:t xml:space="preserve">Nhưng dù vậy, hắn vẫn chưa bao giờ nghĩ tới ép buộc Phượng Vũ. Hắn yêu Phượng Vũ, đồng thời cũng kính trọng Phượng Vũ. Nếu không phải vừa kính vừa yêu, đêm hôm đó hắn sẽ không tự đưa tay chịu trói, lại còn rơi vào kết cục cá nằm trên thớt như ngày hôm nay.</w:t>
      </w:r>
      <w:r>
        <w:br w:type="textWrapping"/>
      </w:r>
      <w:r>
        <w:br w:type="textWrapping"/>
      </w:r>
      <w:r>
        <w:t xml:space="preserve">“Bị trẫm nói đúng rồi phải không?” Đôi mắt Phượng Vũ toát ra hàn quang.</w:t>
      </w:r>
      <w:r>
        <w:br w:type="textWrapping"/>
      </w:r>
      <w:r>
        <w:br w:type="textWrapping"/>
      </w:r>
      <w:r>
        <w:t xml:space="preserve">Phượng Quân kìm nén chua sót dâng lên trong lòng, nói. “Ngài làm loại sự tình này chỉ là muốn vũ nhục ta, mà ta nghĩ muốn chạm vào ngài là bởi khát vọng tình yêu, hai chuyện hoàn toàn bất đồng.”</w:t>
      </w:r>
      <w:r>
        <w:br w:type="textWrapping"/>
      </w:r>
      <w:r>
        <w:br w:type="textWrapping"/>
      </w:r>
      <w:r>
        <w:t xml:space="preserve">“Nói được một lý do thật đường hoàng a.” Phượng Vũ cười đầy khinh miệt, đồng thời đem hai tay Phượng Quân cột chặt vào thanh vịn trên tháp, thẳng người nhìn hắn, “Ngươi nghĩ muốn chạm vào trẫm, vậy trẫm thành toàn cho ngươi.”</w:t>
      </w:r>
      <w:r>
        <w:br w:type="textWrapping"/>
      </w:r>
      <w:r>
        <w:br w:type="textWrapping"/>
      </w:r>
      <w:r>
        <w:t xml:space="preserve">Dứt lời ngón tay liền điểm vào vài cái huyệt đạo trên người Phượng Quân, Phượng Quân lập tức cảm giác khí lực cả người nhanh chóng bị rút đi, hiện tại ngay cả muốn chống cự cũng không thể!</w:t>
      </w:r>
      <w:r>
        <w:br w:type="textWrapping"/>
      </w:r>
      <w:r>
        <w:br w:type="textWrapping"/>
      </w:r>
      <w:r>
        <w:t xml:space="preserve">Phượng Vũ nâng khóe mắt, đắc ý nói. “Đã nhiều năm trẫm chưa tự mình động thủ, xem ra vẫn còn chưa thụt lùi.”</w:t>
      </w:r>
      <w:r>
        <w:br w:type="textWrapping"/>
      </w:r>
      <w:r>
        <w:br w:type="textWrapping"/>
      </w:r>
      <w:r>
        <w:t xml:space="preserve">Tuy tướng mạo bề ngoài Phượng Vũ là tú lệ mỹ diễm, nhưng y không phải hạng người nhu nhược vô lực. Bất quá sau khi đăng cơ địa vị tôn quý, bên cạnh lại có một đám đông cao thủ hộ giá, thành ra cơ hội động thủ ngày càng ít đi.</w:t>
      </w:r>
      <w:r>
        <w:br w:type="textWrapping"/>
      </w:r>
      <w:r>
        <w:br w:type="textWrapping"/>
      </w:r>
      <w:r>
        <w:t xml:space="preserve">Chuyện này với Phượng Quân cũng không phải bí mật gì, chỉ là hắn không biết thứ Phượng Vũ am hiểu nhất lại là thuật điểm huyệt.</w:t>
      </w:r>
      <w:r>
        <w:br w:type="textWrapping"/>
      </w:r>
      <w:r>
        <w:br w:type="textWrapping"/>
      </w:r>
      <w:r>
        <w:t xml:space="preserve">“Không!” Thứ duy nhất hiện tại Phượng Quân có thể dùng để kháng nghị chỉ có đôi môi mỏng đã trắng bệch này.</w:t>
      </w:r>
      <w:r>
        <w:br w:type="textWrapping"/>
      </w:r>
      <w:r>
        <w:br w:type="textWrapping"/>
      </w:r>
      <w:r>
        <w:t xml:space="preserve">Phượng Vũ làm như không nghe thấy, ánh mắt bao hàm hứng thú lẫn miệt thị nhìn hạ thân quang lõa của Phượng Quân, chậm rãi lướt theo đôi chân đáng được khen thưởng của hắn.</w:t>
      </w:r>
      <w:r>
        <w:br w:type="textWrapping"/>
      </w:r>
      <w:r>
        <w:br w:type="textWrapping"/>
      </w:r>
      <w:r>
        <w:t xml:space="preserve">Hai chân thon dài mà thẳng tắp, bắp đùi sờ lên không có cảm giác trắng mềm như nữ tử mà là rắn chắn, cơ thịt rõ ràng, tựa như đang vuốt ve một tuấn mã tuổi trẻ tràn ngập sức chiến đấu.</w:t>
      </w:r>
      <w:r>
        <w:br w:type="textWrapping"/>
      </w:r>
      <w:r>
        <w:br w:type="textWrapping"/>
      </w:r>
      <w:r>
        <w:t xml:space="preserve">Tưởng tượng một đôi chân mạnh mẽ xinh đẹp như thế kẹp hai bên hông mình mà phóng đãng đong đưa, Phượng Vũ vốn trời sinh tính tình hờ hững cũng không khỏi sinh ra vài phần xúc động nôn nóng.</w:t>
      </w:r>
      <w:r>
        <w:br w:type="textWrapping"/>
      </w:r>
      <w:r>
        <w:br w:type="textWrapping"/>
      </w:r>
      <w:r>
        <w:t xml:space="preserve">Hạ thân bị người nhìn thẳng, Phượng Quân thẹn quá nhắm chặt hai mắt, đáng tiếc mắt không nhìn thấy thì cơ thể lại càng mẫn cảm hơn. Ánh mắt người kia rõ ràng lạnh băng nhưng lại khiến da thịt hắn không khống chế được bắt đầu nóng lên.</w:t>
      </w:r>
      <w:r>
        <w:br w:type="textWrapping"/>
      </w:r>
      <w:r>
        <w:br w:type="textWrapping"/>
      </w:r>
      <w:r>
        <w:t xml:space="preserve">Phượng Vũ đang chăm chú nhìn hắn, chỉ chuyện này thôi cũng đã làm thanh niên khí huyết phương cương rung động. Dù sao đây cũng là người hắn đã thầm mến hơn mười năm, trong không khí ám muội này, hắn muốn không động tình cũng là chuyện khó.</w:t>
      </w:r>
      <w:r>
        <w:br w:type="textWrapping"/>
      </w:r>
      <w:r>
        <w:br w:type="textWrapping"/>
      </w:r>
      <w:r>
        <w:t xml:space="preserve">Cảm giác được thứ bên dưới khố mình có phản ứng, Phượng Quân cuống quít mở mắt ra, chống lại ánh mắt khinh miệt đến cực điểm của Phượng Vũ.</w:t>
      </w:r>
      <w:r>
        <w:br w:type="textWrapping"/>
      </w:r>
      <w:r>
        <w:br w:type="textWrapping"/>
      </w:r>
      <w:r>
        <w:t xml:space="preserve">Phượng Vũ cười khẩy, “Luôn miệng nói không cần, nhưng nơi này lại có vẻ khá chờ mong.”</w:t>
      </w:r>
      <w:r>
        <w:br w:type="textWrapping"/>
      </w:r>
      <w:r>
        <w:br w:type="textWrapping"/>
      </w:r>
      <w:r>
        <w:t xml:space="preserve">Phượng Quân vừa giận dữ lại vừa xấu hổ không dám đối mặt với y, hai chân căng thẳng. “Ngài mau thả ta ra.” Ngữ khí đã có điều bất ổn.</w:t>
      </w:r>
      <w:r>
        <w:br w:type="textWrapping"/>
      </w:r>
      <w:r>
        <w:br w:type="textWrapping"/>
      </w:r>
      <w:r>
        <w:t xml:space="preserve">“Thả ra? Trẫm sao có thể thả được.” Phượng Vũ tựa tiếu phi tiếu.</w:t>
      </w:r>
      <w:r>
        <w:br w:type="textWrapping"/>
      </w:r>
      <w:r>
        <w:br w:type="textWrapping"/>
      </w:r>
      <w:r>
        <w:t xml:space="preserve">Hai chân thình lình bị tách ra kéo lên cao, thân thể Phượng Quân chấn động, nâng mắt nhìn lại đã thấy thân thể mảnh khảnh của Phượng Vũ kề sát hai chân mình, dục vọng dưới hạ thân rục rịch ngẩng đầu.</w:t>
      </w:r>
      <w:r>
        <w:br w:type="textWrapping"/>
      </w:r>
      <w:r>
        <w:br w:type="textWrapping"/>
      </w:r>
      <w:r>
        <w:t xml:space="preserve">Trong lúc bối rối, hai chân còn mang xiềng xích của Phượng Quân lung tung đá vào Phượng Vũ.</w:t>
      </w:r>
      <w:r>
        <w:br w:type="textWrapping"/>
      </w:r>
      <w:r>
        <w:br w:type="textWrapping"/>
      </w:r>
      <w:r>
        <w:t xml:space="preserve">“Ngài không thể…”</w:t>
      </w:r>
      <w:r>
        <w:br w:type="textWrapping"/>
      </w:r>
      <w:r>
        <w:br w:type="textWrapping"/>
      </w:r>
      <w:r>
        <w:t xml:space="preserve">“Trẫm có gì không thể?” Phượng Vũ một tay giữ hai chân đang đá loạn của hắn, tay còn lại nâng cặp mông rắn chắc của Phượng Quân, không chút thương tiếc xỏ xuyên vào.</w:t>
      </w:r>
      <w:r>
        <w:br w:type="textWrapping"/>
      </w:r>
      <w:r>
        <w:br w:type="textWrapping"/>
      </w:r>
      <w:r>
        <w:t xml:space="preserve">“A—-!”</w:t>
      </w:r>
      <w:r>
        <w:br w:type="textWrapping"/>
      </w:r>
      <w:r>
        <w:br w:type="textWrapping"/>
      </w:r>
      <w:r>
        <w:t xml:space="preserve">Đau đớn khó có thể tưởng tượng từ trong cơ thể bạo liệt. Đôi mắt Phượng Quân trừng lớn như muốn nứt ra, môi cơ hồ bị cắn nát, trong nháy mắt mồi hôi lạnh chảy ròng ròng, chỗ bị xâm chiếm cảm giác được có thứ gì đó ấm ấm sền sệt chảy ta, từ giữa hai mông nhỏ giọt xuống nhuyễn tháp.</w:t>
      </w:r>
      <w:r>
        <w:br w:type="textWrapping"/>
      </w:r>
      <w:r>
        <w:br w:type="textWrapping"/>
      </w:r>
      <w:r>
        <w:t xml:space="preserve">Tháp trải nệm vàng, huyết sắc cực kỳ diễm lệ nở rộ từng đóa, tựa như mang đi hết thảy huyết sắc trên mặt Phượng Quân, chỉ để lại trên dung nhan tuấn tú kia một màu trắng bệch.</w:t>
      </w:r>
      <w:r>
        <w:br w:type="textWrapping"/>
      </w:r>
      <w:r>
        <w:br w:type="textWrapping"/>
      </w:r>
      <w:r>
        <w:t xml:space="preserve">“Ra… đi!” Hai khớp hàm cứng ngắt của Phượng Quân phải gian nan lắm mới phun ra được hai chữ.</w:t>
      </w:r>
      <w:r>
        <w:br w:type="textWrapping"/>
      </w:r>
      <w:r>
        <w:br w:type="textWrapping"/>
      </w:r>
      <w:r>
        <w:t xml:space="preserve">“Nơi này ngươi định đoạt hay là trẫm định đoạt? Hả?” Âm cuối vút cao hàm chứ ý uy hiếp. Phượng Vũ động thắt lưng, đem phân thân hoàn toàn rút khỏi hậu huyệt vừa bị xé rách, sau đó lập tức hung hăng đâm vào.</w:t>
      </w:r>
      <w:r>
        <w:br w:type="textWrapping"/>
      </w:r>
      <w:r>
        <w:br w:type="textWrapping"/>
      </w:r>
      <w:r>
        <w:t xml:space="preserve">“Không, a— dừng lại, dừng lại!” Phượng Quân không chịu nổi khóc thét lên, thân thể theo bản năng nghiêng trái nghiêng phải mong đẩy thứ nóng rực trong cơ thể ra.</w:t>
      </w:r>
      <w:r>
        <w:br w:type="textWrapping"/>
      </w:r>
      <w:r>
        <w:br w:type="textWrapping"/>
      </w:r>
      <w:r>
        <w:t xml:space="preserve">Nghe được người dưới thân liên tục kêu thảm thiết, trong lòng Phượng Vũ nảy sinh khoái ý, y một tay đè lại bả vai ngăn không cho Phượng Quân nhúc nhích, tay còn lại đem chân hắn áp sát lên ngực, đem chỗ cả hai kết hợp bày ra rõ ràng rành mạch trước mắt hắn.</w:t>
      </w:r>
      <w:r>
        <w:br w:type="textWrapping"/>
      </w:r>
      <w:r>
        <w:br w:type="textWrapping"/>
      </w:r>
      <w:r>
        <w:t xml:space="preserve">Phượng Quân cả người phát run, huyệt khẩu bị thương không ngừng co rút lại, dục vọng bị hắn hấp thụ cũng run lên, hình ảnh dâm mỹ cứ thể đập vào mắt.</w:t>
      </w:r>
      <w:r>
        <w:br w:type="textWrapping"/>
      </w:r>
      <w:r>
        <w:br w:type="textWrapping"/>
      </w:r>
      <w:r>
        <w:t xml:space="preserve">Trong khoảnh khắc, họa dục trong cơ thể Phượng Vũ dâng lên cuồng cuộn, đôi mắt hoa đào đỏ đậm, không thèm nhìn đến chống cự yếu ớt không đáng kể của Phượng Quân, đẩy nhanh động tác, mạnh bảo trừu tống, bắt buột mật huyệt không ngừng chảy máu kia nhun ra nuốt vào dục vọng của mình.</w:t>
      </w:r>
      <w:r>
        <w:br w:type="textWrapping"/>
      </w:r>
      <w:r>
        <w:br w:type="textWrapping"/>
      </w:r>
      <w:r>
        <w:t xml:space="preserve">Đôi con ngươi đen láy của Phượng Quân từ trong thất thần khôi phục lại vẻ phân minh, toàn thân cao thấp trừ bỏ đau đớn ra không còn cảm giác gì khác.</w:t>
      </w:r>
      <w:r>
        <w:br w:type="textWrapping"/>
      </w:r>
      <w:r>
        <w:br w:type="textWrapping"/>
      </w:r>
      <w:r>
        <w:t xml:space="preserve">Vô luận là thân thể bị tùy tiện bày bố, hay bộ vị bị trừu sáp kịch liệt, đau đớn cứ như thế thấm vào xương tủy hắn, từng trận cuồn cuộn không dứt.</w:t>
      </w:r>
      <w:r>
        <w:br w:type="textWrapping"/>
      </w:r>
      <w:r>
        <w:br w:type="textWrapping"/>
      </w:r>
      <w:r>
        <w:t xml:space="preserve">Phượng Vũ thật sự chà đạp hắn đến nông nỗi này! Thậm chí một chút tôn nghiêm cơ bản của nam tử cũng không chừa lại cho hắn.</w:t>
      </w:r>
      <w:r>
        <w:br w:type="textWrapping"/>
      </w:r>
      <w:r>
        <w:br w:type="textWrapping"/>
      </w:r>
      <w:r>
        <w:t xml:space="preserve">“Ngài… thì ra… hận ta như thế…” Hắn nói đứt quãng.</w:t>
      </w:r>
      <w:r>
        <w:br w:type="textWrapping"/>
      </w:r>
      <w:r>
        <w:br w:type="textWrapping"/>
      </w:r>
      <w:r>
        <w:t xml:space="preserve">Phượng Vũ đối hắn cười lạnh, rét buốt tận xương tận tủy.</w:t>
      </w:r>
      <w:r>
        <w:br w:type="textWrapping"/>
      </w:r>
      <w:r>
        <w:br w:type="textWrapping"/>
      </w:r>
      <w:r>
        <w:t xml:space="preserve">Hận, sao lại không hận chứ! Y uổng phí hai mươi năm khổ tâm dạy dỗ một gã tiện loại không phải con ruột mình, còn nghĩ sẽ cho hắn làm người kế vị. Nỗi nhục nhã này cả đời y cũng không phai nhạt được, chỉ cần nghĩ tới là hận đến nỗi muốn đem hết thảy những ai liên quan lăng trì xử tử!</w:t>
      </w:r>
      <w:r>
        <w:br w:type="textWrapping"/>
      </w:r>
      <w:r>
        <w:br w:type="textWrapping"/>
      </w:r>
      <w:r>
        <w:t xml:space="preserve">Bất quá, trừng phạt trước mắt này đối với Phượng Quân mà nói, so với chết càng thêm tra tấn. Khuôn mặt tương tự cha ruột mình lộ ra biểu tình thống khổ khuất nhục, thân mình được chiến trường tôi luyện kiện khang giãy dụa dưới thân nam nhân cầu xin tha thứ, bộ dáng muốn sống không được muốn chết không yên.</w:t>
      </w:r>
      <w:r>
        <w:br w:type="textWrapping"/>
      </w:r>
      <w:r>
        <w:br w:type="textWrapping"/>
      </w:r>
      <w:r>
        <w:t xml:space="preserve">Phượng Vũ hưng phấn dị thường! Nhục nhã y chịu đựng phải trả lại gấp trăm ngàn lần trên người Phượng Quân!</w:t>
      </w:r>
      <w:r>
        <w:br w:type="textWrapping"/>
      </w:r>
      <w:r>
        <w:br w:type="textWrapping"/>
      </w:r>
      <w:r>
        <w:t xml:space="preserve">“Không muốn trẫm hận ngươi thì biểu hiện cho tốt, nói không chừng làm trẫm vừa lòng, sau này sẽ tiếp tục hảo hảo yêu thương ngươi.” Phượng Vũ đùa cợt nói, dùng sức mở to hai chân Phượng Quân, hung hăng tiến sâu hơn vào hậu huyệt chật chội.</w:t>
      </w:r>
      <w:r>
        <w:br w:type="textWrapping"/>
      </w:r>
      <w:r>
        <w:br w:type="textWrapping"/>
      </w:r>
      <w:r>
        <w:t xml:space="preserve">“A—-! Dừng lại… A —-” Phượng Quân trên trán toát đầy mồ hôi lạnh, lời nói đứt quãng giữa từng đợt tiến nhập của Phượng Vũ, tràn ra bên môi chỉ còn tiếng hô đau đáng xấu hổ. Bản thân hắn tâm cao khí ngạo không muốn nghe thấy tiếng mình kêu rên, cố sức cắn chặt môi dưới, cắn đến xuất huyết.</w:t>
      </w:r>
      <w:r>
        <w:br w:type="textWrapping"/>
      </w:r>
      <w:r>
        <w:br w:type="textWrapping"/>
      </w:r>
      <w:r>
        <w:t xml:space="preserve">Đau đớn ùn ùn kéo đến khiến ánh mắt hắn dần trở nên xa xôi…</w:t>
      </w:r>
      <w:r>
        <w:br w:type="textWrapping"/>
      </w:r>
      <w:r>
        <w:br w:type="textWrapping"/>
      </w:r>
      <w:r>
        <w:t xml:space="preserve">Nhớ đến Phượng Vũ sẽ không còn ôn nhu với mình nữa, bên môi Phượng Quân tràn ra một nụ cười chua sót.</w:t>
      </w:r>
      <w:r>
        <w:br w:type="textWrapping"/>
      </w:r>
      <w:r>
        <w:br w:type="textWrapping"/>
      </w:r>
      <w:r>
        <w:t xml:space="preserve">Thân thể đau có thể nào so được với tâm đau?</w:t>
      </w:r>
      <w:r>
        <w:br w:type="textWrapping"/>
      </w:r>
      <w:r>
        <w:br w:type="textWrapping"/>
      </w:r>
    </w:p>
    <w:p>
      <w:pPr>
        <w:pStyle w:val="Heading2"/>
      </w:pPr>
      <w:bookmarkStart w:id="34" w:name="chương-7"/>
      <w:bookmarkEnd w:id="34"/>
      <w:r>
        <w:t xml:space="preserve">7. Chương 7</w:t>
      </w:r>
    </w:p>
    <w:p>
      <w:pPr>
        <w:pStyle w:val="Compact"/>
      </w:pPr>
      <w:r>
        <w:br w:type="textWrapping"/>
      </w:r>
      <w:r>
        <w:br w:type="textWrapping"/>
      </w:r>
      <w:r>
        <w:t xml:space="preserve">Biên tập: Mặc Nhiên</w:t>
      </w:r>
      <w:r>
        <w:br w:type="textWrapping"/>
      </w:r>
      <w:r>
        <w:br w:type="textWrapping"/>
      </w:r>
      <w:r>
        <w:t xml:space="preserve">——————————————</w:t>
      </w:r>
      <w:r>
        <w:br w:type="textWrapping"/>
      </w:r>
      <w:r>
        <w:br w:type="textWrapping"/>
      </w:r>
      <w:r>
        <w:t xml:space="preserve">Phượng Vũ mang theo hận ý cố tình chà đạp cho đến lúc Phượng Quân mất đi ý thức. Đợi cho Phượng Quân tỉnh lại đã là buổi trưa ngày hôm sau, nắng ấm dạt dào xuyên qua cửa sổ chiếu lên đầu giường.</w:t>
      </w:r>
      <w:r>
        <w:br w:type="textWrapping"/>
      </w:r>
      <w:r>
        <w:br w:type="textWrapping"/>
      </w:r>
      <w:r>
        <w:t xml:space="preserve">Đỉnh giường quen thuộc làm Phượng Quân trong chớp mắt sinh ra hoảng hốt, tựa như hết thảy mọi việc trước đây đều là một cơn ác mộng, đến khi tỉnh lại hắn vẫn còn ngủ trong tẩm điện của chính mình.</w:t>
      </w:r>
      <w:r>
        <w:br w:type="textWrapping"/>
      </w:r>
      <w:r>
        <w:br w:type="textWrapping"/>
      </w:r>
      <w:r>
        <w:t xml:space="preserve">Trên thực tế, quả thực hắn vẫn còn ngủ trong tẩm điện của hắn, chỉ là cả người đau nhức nhắc nhở hắn hết thảy đều không phải ác mộng mà là hiện thực.</w:t>
      </w:r>
      <w:r>
        <w:br w:type="textWrapping"/>
      </w:r>
      <w:r>
        <w:br w:type="textWrapping"/>
      </w:r>
      <w:r>
        <w:t xml:space="preserve">Phượng Quân sau khi ngồi dậy thử vận khí, quả nhiên dù cho huyệt đạo trên thân đã được giải, nội lực vẫn không ngưng tụ được, có lẽ là thừa dịp hắn mê man mà hạ dược.</w:t>
      </w:r>
      <w:r>
        <w:br w:type="textWrapping"/>
      </w:r>
      <w:r>
        <w:br w:type="textWrapping"/>
      </w:r>
      <w:r>
        <w:t xml:space="preserve">Hắn cười khổ, đại khái đây là cái giá phải trả để rời khỏi thiên lao đi, thân thể như vầy mới khiến người nọ cảm thấy không có uy hiếp.</w:t>
      </w:r>
      <w:r>
        <w:br w:type="textWrapping"/>
      </w:r>
      <w:r>
        <w:br w:type="textWrapping"/>
      </w:r>
      <w:r>
        <w:t xml:space="preserve">Quần áo trên người đều đã được thay đổi sạch sẽ, thân thể cũng đã tẩy trừ qua, bất quá bộ vị khó có thể nói ra miệng vẫn như trước đau đớn, tựa như thứ nóng rực kia chưa từng rời khỏi thân thể hắn.</w:t>
      </w:r>
      <w:r>
        <w:br w:type="textWrapping"/>
      </w:r>
      <w:r>
        <w:br w:type="textWrapping"/>
      </w:r>
      <w:r>
        <w:t xml:space="preserve">Làm sao cũng không nghĩ ra, hắn với Phượng Vũ lại đi tới tình trạng này…</w:t>
      </w:r>
      <w:r>
        <w:br w:type="textWrapping"/>
      </w:r>
      <w:r>
        <w:br w:type="textWrapping"/>
      </w:r>
      <w:r>
        <w:t xml:space="preserve">Bọn họ đã không còn là phụ tử, ngay cả quân thần cũng không phải, chẳng lẽ thật sự muốn đao kiếm gặp nhau?</w:t>
      </w:r>
      <w:r>
        <w:br w:type="textWrapping"/>
      </w:r>
      <w:r>
        <w:br w:type="textWrapping"/>
      </w:r>
      <w:r>
        <w:t xml:space="preserve">Không.</w:t>
      </w:r>
      <w:r>
        <w:br w:type="textWrapping"/>
      </w:r>
      <w:r>
        <w:br w:type="textWrapping"/>
      </w:r>
      <w:r>
        <w:t xml:space="preserve">Phượng Quân bi thương lại bất đắc dĩ phủ nhận ý niệm này trong đầu, vô luận Phượng Vũ đối với hắn thế nào, hắn cũng không thể nào gây tổn thương cho Phượng Vũ, phản bội Phượng Vũ.</w:t>
      </w:r>
      <w:r>
        <w:br w:type="textWrapping"/>
      </w:r>
      <w:r>
        <w:br w:type="textWrapping"/>
      </w:r>
      <w:r>
        <w:t xml:space="preserve">Người này là tính mệnh của hắn, từ ngày hắn trở thành nhi tử của Phượng Vũ, hắn đã quyết định mình sẽ vì vị quân vương mỹ mạo vô song này kính dâng tất cả, cho dù có trải qua một đêm khuất nhục, trong lòng hắn đối với Phượng Vũ cũng chỉ có yêu, không có hận.</w:t>
      </w:r>
      <w:r>
        <w:br w:type="textWrapping"/>
      </w:r>
      <w:r>
        <w:br w:type="textWrapping"/>
      </w:r>
      <w:r>
        <w:t xml:space="preserve">Hiện nay chỉ còn mỗi cách là phải giữ thật chặt binh phù, đồng thời tìm cách cầu Phượng Vũ lượng thứ. Nếu không một ngày nào đó Phượng Vũ không kìm được hận ý, nói không chừng sẽ giết chết hắn.</w:t>
      </w:r>
      <w:r>
        <w:br w:type="textWrapping"/>
      </w:r>
      <w:r>
        <w:br w:type="textWrapping"/>
      </w:r>
      <w:r>
        <w:t xml:space="preserve">Nhưng mà trong lúc này cầu xin Phượng Vũ lượng thứ, nói thật hắn một chút nắm chắc cũng không có. Từ lúc Phượng Vũ mất hết lý trí cưỡng bức hắn, y đã không xem hắn là hoàng tử nữa rồi, như vậy hắn làm sao khiến Phượng Vũ mềm lòng được đây?</w:t>
      </w:r>
      <w:r>
        <w:br w:type="textWrapping"/>
      </w:r>
      <w:r>
        <w:br w:type="textWrapping"/>
      </w:r>
      <w:r>
        <w:t xml:space="preserve">Đau đớn từ hạ thể ẩn ẩn truyền đến, Phượng Quân không thể tập trung tinh thần, nhịn đau xuống giường, đi đến bên bàn trà tự rót cho mình một chung trà để uống.</w:t>
      </w:r>
      <w:r>
        <w:br w:type="textWrapping"/>
      </w:r>
      <w:r>
        <w:br w:type="textWrapping"/>
      </w:r>
      <w:r>
        <w:t xml:space="preserve">Lúc này cửa điện mở ra, thái giám thị hầu bên cạnh Phượng Vũ đối với Phượng Quân hành lễ đơn giản, sau đó dùng cái giọng the thé nói.</w:t>
      </w:r>
      <w:r>
        <w:br w:type="textWrapping"/>
      </w:r>
      <w:r>
        <w:br w:type="textWrapping"/>
      </w:r>
      <w:r>
        <w:t xml:space="preserve">“Tham kiến đại điện hạ.”</w:t>
      </w:r>
      <w:r>
        <w:br w:type="textWrapping"/>
      </w:r>
      <w:r>
        <w:br w:type="textWrapping"/>
      </w:r>
      <w:r>
        <w:t xml:space="preserve">Phượng Quân hơi nheo mắt lại, thầm nghĩ, từ bao giờ mà tẩm điện của đại hoàng tử hắn thành chỗ nô tài có thể tùy ý tiến vào? Ngay cả một tiếng thỉnh báo cũng không có?</w:t>
      </w:r>
      <w:r>
        <w:br w:type="textWrapping"/>
      </w:r>
      <w:r>
        <w:br w:type="textWrapping"/>
      </w:r>
      <w:r>
        <w:t xml:space="preserve">Bất quá nghĩ thì nghĩ, ngoài mặt hắn vẫn bất động thanh sắc hỏi, “Có chuyện gì?”</w:t>
      </w:r>
      <w:r>
        <w:br w:type="textWrapping"/>
      </w:r>
      <w:r>
        <w:br w:type="textWrapping"/>
      </w:r>
      <w:r>
        <w:t xml:space="preserve">Thái giám nói: “Hoàng thượng phân phó nô tài đem ngự thiện đến cho điện hạ.”</w:t>
      </w:r>
      <w:r>
        <w:br w:type="textWrapping"/>
      </w:r>
      <w:r>
        <w:br w:type="textWrapping"/>
      </w:r>
      <w:r>
        <w:t xml:space="preserve">Phượng Quân kinh ngạc một chút, sau đó lập tức hiểu rõ, xem ra Phượng Vũ tạm thời vẫn giữ lại tánh mạng này của hắn.</w:t>
      </w:r>
      <w:r>
        <w:br w:type="textWrapping"/>
      </w:r>
      <w:r>
        <w:br w:type="textWrapping"/>
      </w:r>
      <w:r>
        <w:t xml:space="preserve">Một khi đã vậy, “ý tốt” này không thể từ chối.</w:t>
      </w:r>
      <w:r>
        <w:br w:type="textWrapping"/>
      </w:r>
      <w:r>
        <w:br w:type="textWrapping"/>
      </w:r>
      <w:r>
        <w:t xml:space="preserve">Hắn nói, “Vào đi.”</w:t>
      </w:r>
      <w:r>
        <w:br w:type="textWrapping"/>
      </w:r>
      <w:r>
        <w:br w:type="textWrapping"/>
      </w:r>
      <w:r>
        <w:t xml:space="preserve">Cung nhân mang tới đều là chút thức ăn nhẹ, rất hợp với thể trạng lúc này của Phượng Quân. Dù sao lúc này hắn thật sự tinh bì lực tẫn (mất hết sức lực) cần bổ sung thể lực, thế là cầm bát lên tự nhiên ăn.</w:t>
      </w:r>
      <w:r>
        <w:br w:type="textWrapping"/>
      </w:r>
      <w:r>
        <w:br w:type="textWrapping"/>
      </w:r>
      <w:r>
        <w:t xml:space="preserve">Ăn đến một nửa, gặp thái giám kia còn chưa rời đi, hắn nhân tiện hỏi. “Còn có chuyện gì?”</w:t>
      </w:r>
      <w:r>
        <w:br w:type="textWrapping"/>
      </w:r>
      <w:r>
        <w:br w:type="textWrapping"/>
      </w:r>
      <w:r>
        <w:t xml:space="preserve">Thái giám nói. “Hoàng thượng dặn nô tài ở đây hầu hạ điện hạ.”</w:t>
      </w:r>
      <w:r>
        <w:br w:type="textWrapping"/>
      </w:r>
      <w:r>
        <w:br w:type="textWrapping"/>
      </w:r>
      <w:r>
        <w:t xml:space="preserve">Phượng Quân không khỏi cười khổ, người nọ ngay cả thái giám thị hầu bên cạnh cũng đem đến bên hắn, quả nhiên là phòng bị hắn chặt chẽ. Chả trách cung nhân thái giám trong điện hắn biến đâu mất hết, hẳn là đã đến âm tào địa phủ hầu hạ chủ tử khác mất rồi.</w:t>
      </w:r>
      <w:r>
        <w:br w:type="textWrapping"/>
      </w:r>
      <w:r>
        <w:br w:type="textWrapping"/>
      </w:r>
      <w:r>
        <w:t xml:space="preserve">Dùng cơm xong, thái giám kia lại đưa lên một vật, đó là một cái lọ nhỏ bằng bạch ngọc nõn nà. Phượng Quân có chút nghi ngờ tiếp nhận, khóe mắt liếc thái giám kia một cái.</w:t>
      </w:r>
      <w:r>
        <w:br w:type="textWrapping"/>
      </w:r>
      <w:r>
        <w:br w:type="textWrapping"/>
      </w:r>
      <w:r>
        <w:t xml:space="preserve">Thái giám im miệng không nói.</w:t>
      </w:r>
      <w:r>
        <w:br w:type="textWrapping"/>
      </w:r>
      <w:r>
        <w:br w:type="textWrapping"/>
      </w:r>
      <w:r>
        <w:t xml:space="preserve">Phượng Quân suy nghĩ một chút liền hiểu được, đây là dược cho hắn dùng ở chỗ-nào-đó, thái giám am hiểu bổn phận tự nhiên biết được đây là chuyện không thể nói ra miệng.</w:t>
      </w:r>
      <w:r>
        <w:br w:type="textWrapping"/>
      </w:r>
      <w:r>
        <w:br w:type="textWrapping"/>
      </w:r>
      <w:r>
        <w:t xml:space="preserve">Chỉ tiếc đại nội bí dược này nọ cũng không trị hết thương tích thật sự của hắn, huống chi vết thương như vậy cũng không đáng để hắn hao tâm tốn sức bôi thuốc.</w:t>
      </w:r>
      <w:r>
        <w:br w:type="textWrapping"/>
      </w:r>
      <w:r>
        <w:br w:type="textWrapping"/>
      </w:r>
      <w:r>
        <w:t xml:space="preserve">Làm người ta bất an chính là, quân vương đưa qua thứ này, không biết là đang muốn gì?</w:t>
      </w:r>
      <w:r>
        <w:br w:type="textWrapping"/>
      </w:r>
      <w:r>
        <w:br w:type="textWrapping"/>
      </w:r>
      <w:r>
        <w:t xml:space="preserve">Phượng Quân siết chặt bàn tay, chiếc lọ bạch ngọc trong tay lạnh băng, tâm cũng trầm xuống.</w:t>
      </w:r>
      <w:r>
        <w:br w:type="textWrapping"/>
      </w:r>
      <w:r>
        <w:br w:type="textWrapping"/>
      </w:r>
      <w:r>
        <w:t xml:space="preserve">Phượng Vũ chẳng những không giết hắn mà còn đối đãi khác thường, vậy thì chỉ có một khả năng — muốn cho hắn chịu trừng phạt còn đáng sợ hơn cái chết.</w:t>
      </w:r>
      <w:r>
        <w:br w:type="textWrapping"/>
      </w:r>
      <w:r>
        <w:br w:type="textWrapping"/>
      </w:r>
      <w:r>
        <w:t xml:space="preserve">Hiện giờ mặc dù Phượng Quân đã ra khỏi thiên lao âm u, nhưng tẩm điện hoa lệ này bất quá cũng là một nhà giam khác mà thôi. Huống hồ Phượng Vũ sẽ không dễ tha thứ cho hắn như thế, trong chốn cung đình này thủ đoạn bức cung luôn không thiếu, tùy tiện dùng một cái cũng đủ khiến người thống khổ. Nhưng là theo tình huống trước mắt, Phượng Vũ hẳn là biết hắn không sợ nổi đau da thịt nên không tính toán tiếp tục tra tấn hắn kiểu đó nữa.</w:t>
      </w:r>
      <w:r>
        <w:br w:type="textWrapping"/>
      </w:r>
      <w:r>
        <w:br w:type="textWrapping"/>
      </w:r>
      <w:r>
        <w:t xml:space="preserve">Phượng Quân suy tư nữa ngày cũng không đoán ra kế tiếp Phượng Vũ sẽ làm gì, loại tính huống mờ mịt này càng làm hắn tinh thần không yên.</w:t>
      </w:r>
      <w:r>
        <w:br w:type="textWrapping"/>
      </w:r>
      <w:r>
        <w:br w:type="textWrapping"/>
      </w:r>
      <w:r>
        <w:t xml:space="preserve">Nhưng là, mặc kệ thế nào đi nữa, Phượng Vũ tạm thời sẽ không giết hắn, chỉ cần hắn nắm chặt binh phù không buông, Phượng Vũ nhất định phải kiêng kỵ.</w:t>
      </w:r>
      <w:r>
        <w:br w:type="textWrapping"/>
      </w:r>
      <w:r>
        <w:br w:type="textWrapping"/>
      </w:r>
      <w:r>
        <w:t xml:space="preserve">Phượng Quân trong lòng thầm than, chuyện cũng đã rồi, giờ chỉ mong Phượng Vũ có thể sớm ngày minh giám nỗi khổ tâm của hắn, có như thế dù hiện tại phải chịu trừng phạt nghiêm khắc cỡ nào hắn cũng vui vẻ chịu đựng.</w:t>
      </w:r>
      <w:r>
        <w:br w:type="textWrapping"/>
      </w:r>
      <w:r>
        <w:br w:type="textWrapping"/>
      </w:r>
      <w:r>
        <w:t xml:space="preserve">Hắn còn đang suy nghĩ, chợt nghe ngoài cửa có tiếng thông báo.</w:t>
      </w:r>
      <w:r>
        <w:br w:type="textWrapping"/>
      </w:r>
      <w:r>
        <w:br w:type="textWrapping"/>
      </w:r>
      <w:r>
        <w:t xml:space="preserve">“Tam hoàng tử giá lâm.”</w:t>
      </w:r>
      <w:r>
        <w:br w:type="textWrapping"/>
      </w:r>
      <w:r>
        <w:br w:type="textWrapping"/>
      </w:r>
      <w:r>
        <w:t xml:space="preserve">Phượng Quân trong lòng thoáng rùng mình, lại là tam hoàng đệ Phượng Lăng nơi nơi đối nghịch mình, lần trước ở thiên lao mỉa mai hắn, hôm nay không biết lại muốn gì nữa đây.</w:t>
      </w:r>
      <w:r>
        <w:br w:type="textWrapping"/>
      </w:r>
      <w:r>
        <w:br w:type="textWrapping"/>
      </w:r>
      <w:r>
        <w:t xml:space="preserve">Bất quá hắn khẳng định một điều, chuyện đêm qua chỉ có mỗi Phượng Vũ và gã thái giám trung thành bên người y biết. Dù sao trên danh nghĩa bọn họ vẫn là phụ tử, hắn vẫn là đại hoàng tử, nếu truyền ra ngoài chẳng khác nào khiến hoàng thất mất mặt.</w:t>
      </w:r>
      <w:r>
        <w:br w:type="textWrapping"/>
      </w:r>
      <w:r>
        <w:br w:type="textWrapping"/>
      </w:r>
      <w:r>
        <w:t xml:space="preserve">Nghĩ như thế, Phượng Quân cũng không lo lắng về việc vị tam hoàng đệ này tìm đến cửa nữa. Dù gì hắn cũng đã ra khỏi thiên lao, ngoài mặt vẫn là huynh trưởng của Phượng Lăng, Phượng Lăng có khó chịu cỡ nào cũng không dám làm càn.</w:t>
      </w:r>
      <w:r>
        <w:br w:type="textWrapping"/>
      </w:r>
      <w:r>
        <w:br w:type="textWrapping"/>
      </w:r>
      <w:r>
        <w:t xml:space="preserve">Chỉ một lát sau, Phượng Lăng một thân cẩm y hoa phục đã bước vào trong tẩm điện của Phượng Quân, chưa vội ngồi xuống mà mở miệng chúc mừng.</w:t>
      </w:r>
      <w:r>
        <w:br w:type="textWrapping"/>
      </w:r>
      <w:r>
        <w:br w:type="textWrapping"/>
      </w:r>
      <w:r>
        <w:t xml:space="preserve">“Hoàng huynh đại nạn không chết, thật đáng mừng a.” Lời nói rất hoàn hảo, nhưng ngữ khí nghe ra là không cam lòng.</w:t>
      </w:r>
      <w:r>
        <w:br w:type="textWrapping"/>
      </w:r>
      <w:r>
        <w:br w:type="textWrapping"/>
      </w:r>
      <w:r>
        <w:t xml:space="preserve">Phượng Quân cười nhẹ. “Hoàng đệ đúng là tin tức linh thông.”</w:t>
      </w:r>
      <w:r>
        <w:br w:type="textWrapping"/>
      </w:r>
      <w:r>
        <w:br w:type="textWrapping"/>
      </w:r>
      <w:r>
        <w:t xml:space="preserve">Phượng Lăng cười lạnh. “Phụ hoàng hạ chỉ, ta sao lại không biết?”</w:t>
      </w:r>
      <w:r>
        <w:br w:type="textWrapping"/>
      </w:r>
      <w:r>
        <w:br w:type="textWrapping"/>
      </w:r>
      <w:r>
        <w:t xml:space="preserve">Phượng Quân vừa nghe, trong lòng có chút bất an, nhưng ngoài mặt tuấn dung vẫn không chút thay đổi. “Hoàng đệ mời ngồi.”</w:t>
      </w:r>
      <w:r>
        <w:br w:type="textWrapping"/>
      </w:r>
      <w:r>
        <w:br w:type="textWrapping"/>
      </w:r>
      <w:r>
        <w:t xml:space="preserve">Phượng Lăng thấy Phượng Quân được thả ra, thần sắc chẳng tốt là bao, nghĩ muốn tìm cách làm khó để hắn lộ ra bộ dáng chật vật, hừ lạnh một tiếng ngồi xuống.</w:t>
      </w:r>
      <w:r>
        <w:br w:type="textWrapping"/>
      </w:r>
      <w:r>
        <w:br w:type="textWrapping"/>
      </w:r>
      <w:r>
        <w:t xml:space="preserve">Phượng Quân đối với thái độ ngang ngược kiêu ngạo ương ngạnh của tam hoàng đệ vốn không hài lòng, nhưng lúc này cũng không phải lúc nhàn thoại việc nhà, vừa vặn thái giám kia không có bên cạnh, liền từ chỗ Phượng Lăng dò thám vài điều.</w:t>
      </w:r>
      <w:r>
        <w:br w:type="textWrapping"/>
      </w:r>
      <w:r>
        <w:br w:type="textWrapping"/>
      </w:r>
      <w:r>
        <w:t xml:space="preserve">Hắn tự châm trà cho Phượng Lăng, hỏi.</w:t>
      </w:r>
      <w:r>
        <w:br w:type="textWrapping"/>
      </w:r>
      <w:r>
        <w:br w:type="textWrapping"/>
      </w:r>
      <w:r>
        <w:t xml:space="preserve">“Hoàng đệ thu ý chỉ của phụ hoàng khi nào?”</w:t>
      </w:r>
      <w:r>
        <w:br w:type="textWrapping"/>
      </w:r>
      <w:r>
        <w:br w:type="textWrapping"/>
      </w:r>
      <w:r>
        <w:t xml:space="preserve">“Hỏi cái này làm gì?” Phượng Lăng nâng mắt.</w:t>
      </w:r>
      <w:r>
        <w:br w:type="textWrapping"/>
      </w:r>
      <w:r>
        <w:br w:type="textWrapping"/>
      </w:r>
      <w:r>
        <w:t xml:space="preserve">Phượng Quân thản nhiên, “Chỉ là có chút kinh ngạc thôi, phụ hoàng trước đó cũng không nói với ta.”</w:t>
      </w:r>
      <w:r>
        <w:br w:type="textWrapping"/>
      </w:r>
      <w:r>
        <w:br w:type="textWrapping"/>
      </w:r>
      <w:r>
        <w:t xml:space="preserve">Phượng Lăng nghĩ thầm, sự tình đã xong xuôi, nói ra cũng chẳng trở ngại gì.</w:t>
      </w:r>
      <w:r>
        <w:br w:type="textWrapping"/>
      </w:r>
      <w:r>
        <w:br w:type="textWrapping"/>
      </w:r>
      <w:r>
        <w:t xml:space="preserve">“Vừa rồi mới nhận được.” Nếu không Phượng Lăng cũng đâu biết mà chạy lại đây nghiệm chứng thực giả.</w:t>
      </w:r>
      <w:r>
        <w:br w:type="textWrapping"/>
      </w:r>
      <w:r>
        <w:br w:type="textWrapping"/>
      </w:r>
      <w:r>
        <w:t xml:space="preserve">Phượng Quân khéo léo đẩy đưa, từ trong miệng Phượng Lăng thám thính ra đại khái nội dung ý chỉ của Phượng Vũ, thoạt nhìn chẳng có gì không ổn, nhưng bản thân hắn rõ nhất, sự tình không thể nào đơn giản như thế.</w:t>
      </w:r>
      <w:r>
        <w:br w:type="textWrapping"/>
      </w:r>
      <w:r>
        <w:br w:type="textWrapping"/>
      </w:r>
      <w:r>
        <w:t xml:space="preserve">Trong khoảng thời gian này hắn bị bí mật giam giữ, trong cung rất ít người biết được việc này. Phượng Vũ ra ý chỉ đặc xá cho hắn, còn nghiêm cấm người trong cung không được nhắc lại chuyện này. Thiên vị rõ ràng như thế, Phượng Lăng căm giận bất bình cũng là chuyện đương nhiên, nhưng Phượng Vũ cần gì phải làm như thế?</w:t>
      </w:r>
      <w:r>
        <w:br w:type="textWrapping"/>
      </w:r>
      <w:r>
        <w:br w:type="textWrapping"/>
      </w:r>
      <w:r>
        <w:t xml:space="preserve">Phượng Quân vô thức nhíu chặt lông mày.</w:t>
      </w:r>
      <w:r>
        <w:br w:type="textWrapping"/>
      </w:r>
      <w:r>
        <w:br w:type="textWrapping"/>
      </w:r>
      <w:r>
        <w:t xml:space="preserve">Phượng Lăng ngồi một hồi không kiên nhẫn, nói. “Nếu hoàng huynh vô sự, ta liền cáo từ.”</w:t>
      </w:r>
      <w:r>
        <w:br w:type="textWrapping"/>
      </w:r>
      <w:r>
        <w:br w:type="textWrapping"/>
      </w:r>
      <w:r>
        <w:t xml:space="preserve">Phượng Quân còn muốn từ chỗ Phượng Lăng dò thám thêm một số sự việc, nhân tiện nói. “Cũng đã trễ rồi, không bằng tối nay hoàng đệ cứ ở lại chỗ ta dùng bữa?”</w:t>
      </w:r>
      <w:r>
        <w:br w:type="textWrapping"/>
      </w:r>
      <w:r>
        <w:br w:type="textWrapping"/>
      </w:r>
      <w:r>
        <w:t xml:space="preserve">Phượng Lăng nhìn Phượng Quân đầy cổ quái. “Đêm nay phụ hoàng tổ chức sách phi yến, đừng nói hoàng huynh không biết nha?”</w:t>
      </w:r>
      <w:r>
        <w:br w:type="textWrapping"/>
      </w:r>
      <w:r>
        <w:br w:type="textWrapping"/>
      </w:r>
      <w:r>
        <w:t xml:space="preserve">(sách phi yến: yến tiệc mừng việc sắc phong phi tần)</w:t>
      </w:r>
      <w:r>
        <w:br w:type="textWrapping"/>
      </w:r>
      <w:r>
        <w:br w:type="textWrapping"/>
      </w:r>
      <w:r>
        <w:t xml:space="preserve">“Sách phi yến gì?” Phượng Quân trong lòng nghi ngờ, sao hắn chưa bao giờ nghe tới?</w:t>
      </w:r>
      <w:r>
        <w:br w:type="textWrapping"/>
      </w:r>
      <w:r>
        <w:br w:type="textWrapping"/>
      </w:r>
      <w:r>
        <w:t xml:space="preserve">Phượng Lăng đắc ý nở nụ cười. “Vậy ra hoàng huynh không biết thật à? Phụ hoàng vì nam phi đầu tiên của mình mà thiết yến khoản đãi quần thần, ngay cả các thuộc hạ của hoàng huynh theo về kinh thành cũng được đến dự.”</w:t>
      </w:r>
      <w:r>
        <w:br w:type="textWrapping"/>
      </w:r>
      <w:r>
        <w:br w:type="textWrapping"/>
      </w:r>
      <w:r>
        <w:t xml:space="preserve">Chỉ một thoáng, trong đầu Phượng Quân cảm giác như có một tia sét đánh ngang, chấn động sững sờ.</w:t>
      </w:r>
      <w:r>
        <w:br w:type="textWrapping"/>
      </w:r>
      <w:r>
        <w:br w:type="textWrapping"/>
      </w:r>
    </w:p>
    <w:p>
      <w:pPr>
        <w:pStyle w:val="Heading2"/>
      </w:pPr>
      <w:bookmarkStart w:id="35" w:name="chương-8"/>
      <w:bookmarkEnd w:id="35"/>
      <w:r>
        <w:t xml:space="preserve">8. Chương 8</w:t>
      </w:r>
    </w:p>
    <w:p>
      <w:pPr>
        <w:pStyle w:val="Compact"/>
      </w:pPr>
      <w:r>
        <w:br w:type="textWrapping"/>
      </w:r>
      <w:r>
        <w:br w:type="textWrapping"/>
      </w:r>
      <w:r>
        <w:t xml:space="preserve">Biên tập: Mặc Nhiên</w:t>
      </w:r>
      <w:r>
        <w:br w:type="textWrapping"/>
      </w:r>
      <w:r>
        <w:br w:type="textWrapping"/>
      </w:r>
      <w:r>
        <w:t xml:space="preserve">——————————————–</w:t>
      </w:r>
      <w:r>
        <w:br w:type="textWrapping"/>
      </w:r>
      <w:r>
        <w:br w:type="textWrapping"/>
      </w:r>
      <w:r>
        <w:t xml:space="preserve">Phượng Lăng vừa rời khỏi, gã thái giám giám thị Phượng Quân cũng vừa về tới.</w:t>
      </w:r>
      <w:r>
        <w:br w:type="textWrapping"/>
      </w:r>
      <w:r>
        <w:br w:type="textWrapping"/>
      </w:r>
      <w:r>
        <w:t xml:space="preserve">Phượng Quân trấn áp nỗi lòng đang quay cuồng dậy sóng, hỏi.</w:t>
      </w:r>
      <w:r>
        <w:br w:type="textWrapping"/>
      </w:r>
      <w:r>
        <w:br w:type="textWrapping"/>
      </w:r>
      <w:r>
        <w:t xml:space="preserve">“Vương công công, nghe nói tối nay phụ hoàng muốn mở sách phi yến?”</w:t>
      </w:r>
      <w:r>
        <w:br w:type="textWrapping"/>
      </w:r>
      <w:r>
        <w:br w:type="textWrapping"/>
      </w:r>
      <w:r>
        <w:t xml:space="preserve">Vương công công cúi đầu trả lời. “Đúng ạ, Hoàng thượng mở tiệc ở Tụ Tiên điện chiêu đãi triều thần.”</w:t>
      </w:r>
      <w:r>
        <w:br w:type="textWrapping"/>
      </w:r>
      <w:r>
        <w:br w:type="textWrapping"/>
      </w:r>
      <w:r>
        <w:t xml:space="preserve">Phượng Quân hỏi tiếp, “Ta có thể tham dự?”</w:t>
      </w:r>
      <w:r>
        <w:br w:type="textWrapping"/>
      </w:r>
      <w:r>
        <w:br w:type="textWrapping"/>
      </w:r>
      <w:r>
        <w:t xml:space="preserve">“Dĩ nhiên ạ.”</w:t>
      </w:r>
      <w:r>
        <w:br w:type="textWrapping"/>
      </w:r>
      <w:r>
        <w:br w:type="textWrapping"/>
      </w:r>
      <w:r>
        <w:t xml:space="preserve">“Với thân phận gì?”</w:t>
      </w:r>
      <w:r>
        <w:br w:type="textWrapping"/>
      </w:r>
      <w:r>
        <w:br w:type="textWrapping"/>
      </w:r>
      <w:r>
        <w:t xml:space="preserve">Thái giám không nói.</w:t>
      </w:r>
      <w:r>
        <w:br w:type="textWrapping"/>
      </w:r>
      <w:r>
        <w:br w:type="textWrapping"/>
      </w:r>
      <w:r>
        <w:t xml:space="preserve">“Ta hỏi ngươi với thân phận gì?” Phượng Quân vỗ bàn thật mạnh.</w:t>
      </w:r>
      <w:r>
        <w:br w:type="textWrapping"/>
      </w:r>
      <w:r>
        <w:br w:type="textWrapping"/>
      </w:r>
      <w:r>
        <w:t xml:space="preserve">Vương công công vội vàng quỳ xuống, “Nô tài không dám nói.”</w:t>
      </w:r>
      <w:r>
        <w:br w:type="textWrapping"/>
      </w:r>
      <w:r>
        <w:br w:type="textWrapping"/>
      </w:r>
      <w:r>
        <w:t xml:space="preserve">Hay cho một câu “Không dám nói”, đây chẳng phải là câu trả lời tốt nhất? Phượng Quân sao cũng không ngờ tới, Phượng Vũ lại hận hắn đến nỗi  dùng tới chiêu hiểm ác này.</w:t>
      </w:r>
      <w:r>
        <w:br w:type="textWrapping"/>
      </w:r>
      <w:r>
        <w:br w:type="textWrapping"/>
      </w:r>
      <w:r>
        <w:t xml:space="preserve">Đường đường là hoàng tử lại thành phi tần hậu cung, còn gì mỉa mai hơn?</w:t>
      </w:r>
      <w:r>
        <w:br w:type="textWrapping"/>
      </w:r>
      <w:r>
        <w:br w:type="textWrapping"/>
      </w:r>
      <w:r>
        <w:t xml:space="preserve">Phượng Quân không dám tin, nhưng lại không thể không tin. Phượng Vũ thật sự rất hiểu rõ hắn, so với mấy hình phạt nghiêm trị, nhục nhã kiểu này càng khiến hắn khó chịu hơn.</w:t>
      </w:r>
      <w:r>
        <w:br w:type="textWrapping"/>
      </w:r>
      <w:r>
        <w:br w:type="textWrapping"/>
      </w:r>
      <w:r>
        <w:t xml:space="preserve">“Ta muốn gặp hoàng thượng!” Phượng Quân lòng đầy phẫn nộ, siết chặt hai nắm tay.</w:t>
      </w:r>
      <w:r>
        <w:br w:type="textWrapping"/>
      </w:r>
      <w:r>
        <w:br w:type="textWrapping"/>
      </w:r>
      <w:r>
        <w:t xml:space="preserve">Nói thì chậm, diễn ra lại nhanh, một thanh âm uy nghi thanh lãnh lạnh lùng từ ngoại điện đột ngột truyền vào.</w:t>
      </w:r>
      <w:r>
        <w:br w:type="textWrapping"/>
      </w:r>
      <w:r>
        <w:br w:type="textWrapping"/>
      </w:r>
      <w:r>
        <w:t xml:space="preserve">“Ngươi muốn gặp trẫm?”</w:t>
      </w:r>
      <w:r>
        <w:br w:type="textWrapping"/>
      </w:r>
      <w:r>
        <w:br w:type="textWrapping"/>
      </w:r>
      <w:r>
        <w:t xml:space="preserve">Phượng Quân cả kinh, theo tiếng nhìn lại, người tới không phải Phượng Vũ thì còn ai?</w:t>
      </w:r>
      <w:r>
        <w:br w:type="textWrapping"/>
      </w:r>
      <w:r>
        <w:br w:type="textWrapping"/>
      </w:r>
      <w:r>
        <w:t xml:space="preserve">Quân vương một thân hoàng bào hỏa hồng, nhếch môi cười lạnh, khoan thai bước vào điện, dáng người kiệt ngạo, tựa như thần thánh làm người ta không dám nhìn thẳng, vừa xuất hiện liền khiến người tự nhiên sinh ra sợ hãi.</w:t>
      </w:r>
      <w:r>
        <w:br w:type="textWrapping"/>
      </w:r>
      <w:r>
        <w:br w:type="textWrapping"/>
      </w:r>
      <w:r>
        <w:t xml:space="preserve">“Nô tài khấu kiến hoàng thượng.” Vương công công run rẩy cuống quít dập đầu thỉnh an.</w:t>
      </w:r>
      <w:r>
        <w:br w:type="textWrapping"/>
      </w:r>
      <w:r>
        <w:br w:type="textWrapping"/>
      </w:r>
      <w:r>
        <w:t xml:space="preserve">Đôi mắt hẹp dài sắc bén của Phượng Vũ dừng trên người Phượng Quân, cong lên khóe môi duyên dáng, tựa tiếu phi tiếu nói.</w:t>
      </w:r>
      <w:r>
        <w:br w:type="textWrapping"/>
      </w:r>
      <w:r>
        <w:br w:type="textWrapping"/>
      </w:r>
      <w:r>
        <w:t xml:space="preserve">“Thấy trẫm còn không thỉnh an?”</w:t>
      </w:r>
      <w:r>
        <w:br w:type="textWrapping"/>
      </w:r>
      <w:r>
        <w:br w:type="textWrapping"/>
      </w:r>
      <w:r>
        <w:t xml:space="preserve">Đôi môi mỏng của Phượng Quân hơi nhếch lên, nhịn xuống cơn đau nơi hậu đình, quỳ xuống nói.</w:t>
      </w:r>
      <w:r>
        <w:br w:type="textWrapping"/>
      </w:r>
      <w:r>
        <w:br w:type="textWrapping"/>
      </w:r>
      <w:r>
        <w:t xml:space="preserve">“Nhi thần tham kiến phụ hoàng.”</w:t>
      </w:r>
      <w:r>
        <w:br w:type="textWrapping"/>
      </w:r>
      <w:r>
        <w:br w:type="textWrapping"/>
      </w:r>
      <w:r>
        <w:t xml:space="preserve">Trước mặt người khác bọn họ là phụ tử, cấp bậc lễ nghĩa tuyệt không thể làm loạn.</w:t>
      </w:r>
      <w:r>
        <w:br w:type="textWrapping"/>
      </w:r>
      <w:r>
        <w:br w:type="textWrapping"/>
      </w:r>
      <w:r>
        <w:t xml:space="preserve">Phượng Quân nói từng chữ thong thả rõ ràng, cố tình nhấn mạnh điểm này.</w:t>
      </w:r>
      <w:r>
        <w:br w:type="textWrapping"/>
      </w:r>
      <w:r>
        <w:br w:type="textWrapping"/>
      </w:r>
      <w:r>
        <w:t xml:space="preserve">Phượng Vũ liếc gã thái giám quỳ bên chân, “Ngươi lui ra đi.”</w:t>
      </w:r>
      <w:r>
        <w:br w:type="textWrapping"/>
      </w:r>
      <w:r>
        <w:br w:type="textWrapping"/>
      </w:r>
      <w:r>
        <w:t xml:space="preserve">“Vâng ạ, nô tài cáo lui.”</w:t>
      </w:r>
      <w:r>
        <w:br w:type="textWrapping"/>
      </w:r>
      <w:r>
        <w:br w:type="textWrapping"/>
      </w:r>
      <w:r>
        <w:t xml:space="preserve">Lúc rời đi thái giám còn thuận tay đóng lại đại môn, cánh cửa khép chặt mang đi chút tia nắng ấm áp hiếm hoi cuối cùng trong tẩm điện.</w:t>
      </w:r>
      <w:r>
        <w:br w:type="textWrapping"/>
      </w:r>
      <w:r>
        <w:br w:type="textWrapping"/>
      </w:r>
      <w:r>
        <w:t xml:space="preserve">Quân vương thong thả tao nhã bước đến, ánh mắt lạnh như băng quét khắp người Phượng Quân, sau đó ngồi xuống cái ghế sau lưng hắn. Sau lưng Phượng Quân lập tức như bị kết băng, cả người cứng ngắc.</w:t>
      </w:r>
      <w:r>
        <w:br w:type="textWrapping"/>
      </w:r>
      <w:r>
        <w:br w:type="textWrapping"/>
      </w:r>
      <w:r>
        <w:t xml:space="preserve">Quân vương vẫn chưa cho hắn đứng dậy, hắn đành phải nhận mệnh quỳ yên một chỗ không động đậy.</w:t>
      </w:r>
      <w:r>
        <w:br w:type="textWrapping"/>
      </w:r>
      <w:r>
        <w:br w:type="textWrapping"/>
      </w:r>
      <w:r>
        <w:t xml:space="preserve">“Mới vừa rồi ngươi hô to muốn gặp trẫm là vì chuyện gì?” Khẩu khí Phượng Vũ lãnh đạm hờ hững.</w:t>
      </w:r>
      <w:r>
        <w:br w:type="textWrapping"/>
      </w:r>
      <w:r>
        <w:br w:type="textWrapping"/>
      </w:r>
      <w:r>
        <w:t xml:space="preserve">Việc nhục nhã đó, ở trước mặt Phượng Vũ khiến Phượng Quân có chút không mở miệng nổi, chần chờ một lát mới cúi đầu nói.</w:t>
      </w:r>
      <w:r>
        <w:br w:type="textWrapping"/>
      </w:r>
      <w:r>
        <w:br w:type="textWrapping"/>
      </w:r>
      <w:r>
        <w:t xml:space="preserve">“Ngài… ngài là sắc lập ta làm nam phi?”</w:t>
      </w:r>
      <w:r>
        <w:br w:type="textWrapping"/>
      </w:r>
      <w:r>
        <w:br w:type="textWrapping"/>
      </w:r>
      <w:r>
        <w:t xml:space="preserve">Phượng Vũ cười lạnh một chút, nói, “Ngươi đã biết rồi à.”</w:t>
      </w:r>
      <w:r>
        <w:br w:type="textWrapping"/>
      </w:r>
      <w:r>
        <w:br w:type="textWrapping"/>
      </w:r>
      <w:r>
        <w:t xml:space="preserve">Phượng Quân vừa nghe lập tức cả người phát lạnh, vội vàng xoay người lại, dập đầu cầu khẩn.</w:t>
      </w:r>
      <w:r>
        <w:br w:type="textWrapping"/>
      </w:r>
      <w:r>
        <w:br w:type="textWrapping"/>
      </w:r>
      <w:r>
        <w:t xml:space="preserve">“Khẩn cầu hoàng thượng thu hồi mệnh lệnh đã ban ra.”</w:t>
      </w:r>
      <w:r>
        <w:br w:type="textWrapping"/>
      </w:r>
      <w:r>
        <w:br w:type="textWrapping"/>
      </w:r>
      <w:r>
        <w:t xml:space="preserve">Phượng Vũ lại dùng thanh âm lạnh lùng mỉa mai.</w:t>
      </w:r>
      <w:r>
        <w:br w:type="textWrapping"/>
      </w:r>
      <w:r>
        <w:br w:type="textWrapping"/>
      </w:r>
      <w:r>
        <w:t xml:space="preserve">“Quân vô hí ngôn, còn nhớ rõ lời trẫm nói đêm qua không?”</w:t>
      </w:r>
      <w:r>
        <w:br w:type="textWrapping"/>
      </w:r>
      <w:r>
        <w:br w:type="textWrapping"/>
      </w:r>
      <w:r>
        <w:t xml:space="preserve">—- Nếu ngươi hầu hạ khiến trẫm vừa lòng, ngày mai trẫm liền phong ngươi làm Quân phi, thấy thế nào?</w:t>
      </w:r>
      <w:r>
        <w:br w:type="textWrapping"/>
      </w:r>
      <w:r>
        <w:br w:type="textWrapping"/>
      </w:r>
      <w:r>
        <w:t xml:space="preserve">Lúc ấy hắn chỉ cho đó là một câu châm chọc, không thể tưởng được Phượng Vũ lại muốn làm thật. Nhưng chuyện này không hợp tình hợp lý, quan hệ của bọn họ không giống bình thường a!</w:t>
      </w:r>
      <w:r>
        <w:br w:type="textWrapping"/>
      </w:r>
      <w:r>
        <w:br w:type="textWrapping"/>
      </w:r>
      <w:r>
        <w:t xml:space="preserve">Phượng Quân âm thầm kinh hãi, chưa dám ngẩng đầu lên, chỉ nói.</w:t>
      </w:r>
      <w:r>
        <w:br w:type="textWrapping"/>
      </w:r>
      <w:r>
        <w:br w:type="textWrapping"/>
      </w:r>
      <w:r>
        <w:t xml:space="preserve">“Hoàng thượng, ngài không sợ như thế sẽ bôi nhọ danh dự hoàng thất sao?”</w:t>
      </w:r>
      <w:r>
        <w:br w:type="textWrapping"/>
      </w:r>
      <w:r>
        <w:br w:type="textWrapping"/>
      </w:r>
      <w:r>
        <w:t xml:space="preserve">Cho dù Hỏa Phượng quốc cũng đã từng có nam phi, nhưng với người ngoài mà nói bọn họ vẫn là phụ tử, sao có thể vi loạn luân thường đạo lý, thế chẳng phải khiến cho thiên hạ nhạo báng!</w:t>
      </w:r>
      <w:r>
        <w:br w:type="textWrapping"/>
      </w:r>
      <w:r>
        <w:br w:type="textWrapping"/>
      </w:r>
      <w:r>
        <w:t xml:space="preserve">“Thể diện hoàng thất?” Phượng Vũ hừ lạnh, khinh thường nói, “Tội mẫu thân ngươi phạm phải cũng đủ làm hoàng thất thổ thẹn rồi, trẫm còn sợ nhiều thêm một chuyện mất mặt sao?”</w:t>
      </w:r>
      <w:r>
        <w:br w:type="textWrapping"/>
      </w:r>
      <w:r>
        <w:br w:type="textWrapping"/>
      </w:r>
      <w:r>
        <w:t xml:space="preserve">Phượng Quân run sợ, tiếp tục van cầu. “Xin hoàng thượng nghĩ lại.”</w:t>
      </w:r>
      <w:r>
        <w:br w:type="textWrapping"/>
      </w:r>
      <w:r>
        <w:br w:type="textWrapping"/>
      </w:r>
      <w:r>
        <w:t xml:space="preserve">Thấy thanh niên bình thường cao lớn tuấn vĩ giờ run sợ quỳ trước mặt mình, tâm tình Phượng Vũ vô cùng thoải mái, đôi môi mỏng họa xuất một độ cong tuyệt diễm âm ngoan, “Bất quá, trẫm cũng không đến nỗi vì mẫu tử các ngươi mà hủy hết danh dự hoàng thất, các ngươi không xứng.”</w:t>
      </w:r>
      <w:r>
        <w:br w:type="textWrapping"/>
      </w:r>
      <w:r>
        <w:br w:type="textWrapping"/>
      </w:r>
      <w:r>
        <w:t xml:space="preserve">Phượng Quân hai tay và trán vẫn còn dán xuống nền đất lạnh băng, thấp giọng nói.</w:t>
      </w:r>
      <w:r>
        <w:br w:type="textWrapping"/>
      </w:r>
      <w:r>
        <w:br w:type="textWrapping"/>
      </w:r>
      <w:r>
        <w:t xml:space="preserve">“Đúng thế, hoàng thượng… thánh minh.”</w:t>
      </w:r>
      <w:r>
        <w:br w:type="textWrapping"/>
      </w:r>
      <w:r>
        <w:br w:type="textWrapping"/>
      </w:r>
      <w:r>
        <w:t xml:space="preserve">Hắn khúm núm như vậy, không biết đã đủ làm vừa lòng quân vương?</w:t>
      </w:r>
      <w:r>
        <w:br w:type="textWrapping"/>
      </w:r>
      <w:r>
        <w:br w:type="textWrapping"/>
      </w:r>
      <w:r>
        <w:t xml:space="preserve">Bỗng nhiên, một vật gì đó mát mát rơi trên tay hắn, hắn ngẩng đầu liền thấy đó là một mặt nạ da người cực kỳ tinh xảo. Trong nháy mắt tâm liền đại loạn.</w:t>
      </w:r>
      <w:r>
        <w:br w:type="textWrapping"/>
      </w:r>
      <w:r>
        <w:br w:type="textWrapping"/>
      </w:r>
      <w:r>
        <w:t xml:space="preserve">“Đây là—”</w:t>
      </w:r>
      <w:r>
        <w:br w:type="textWrapping"/>
      </w:r>
      <w:r>
        <w:br w:type="textWrapping"/>
      </w:r>
      <w:r>
        <w:t xml:space="preserve">Một ý tưởng cực kỳ đáng sợ hiện lên trong đầu Phượng Quân, khiến hắn vì kinh hách quá độ mà quên đi thân phận, bật thẳng người đứng dậy nhìn chằm chằm quân vương.</w:t>
      </w:r>
      <w:r>
        <w:br w:type="textWrapping"/>
      </w:r>
      <w:r>
        <w:br w:type="textWrapping"/>
      </w:r>
      <w:r>
        <w:t xml:space="preserve">“Trẫm cho ngươi một chút tình nghĩa, tối nay mang cái này đến dự, thế nào?” Quân vương ngồi đó nở nụ cười, nhưng lại làm cho người ta không cảm giác được nửa phần ý cười.</w:t>
      </w:r>
      <w:r>
        <w:br w:type="textWrapping"/>
      </w:r>
      <w:r>
        <w:br w:type="textWrapping"/>
      </w:r>
      <w:r>
        <w:t xml:space="preserve">Sự thật đúng như y nghĩ, sắc mặt Phượng Quân lập tức trắng bệch.</w:t>
      </w:r>
      <w:r>
        <w:br w:type="textWrapping"/>
      </w:r>
      <w:r>
        <w:br w:type="textWrapping"/>
      </w:r>
      <w:r>
        <w:t xml:space="preserve">Xem ra Phượng Vũ đã sớm có chuẩn bị, vô luận thế nào cũng buộc hắn phải nhận trừng phạt hoang đường đáng sợ này.</w:t>
      </w:r>
      <w:r>
        <w:br w:type="textWrapping"/>
      </w:r>
      <w:r>
        <w:br w:type="textWrapping"/>
      </w:r>
      <w:r>
        <w:t xml:space="preserve">Một khi mang mặt nạ da người, tự nhiên không ai biết hắn chính là đại hoàng tử Phượng Quân, chỉ xem hắn như nam phi do Phượng Vũ nhất thời hứng khởi mà sắc lập. Cứ như vậy, chẳng những không tổn hại gì đến thể diện hoàng thất, mà ngay cả các triều thần cũng sẽ không bận tâm can thiệp vào.</w:t>
      </w:r>
      <w:r>
        <w:br w:type="textWrapping"/>
      </w:r>
      <w:r>
        <w:br w:type="textWrapping"/>
      </w:r>
      <w:r>
        <w:t xml:space="preserve">Kế này của Phượng Vũ bất quá chỉ tổn thương mỗi một mình Phượng Quân hắn, mệt cho hắn mới đó còn lo lắng vì chuyện này mà ảnh hưởng hoàng thất, hắn thật đúng là quá tự đề cao chính mình.</w:t>
      </w:r>
      <w:r>
        <w:br w:type="textWrapping"/>
      </w:r>
      <w:r>
        <w:br w:type="textWrapping"/>
      </w:r>
      <w:r>
        <w:t xml:space="preserve">Trước mắt nội lực của hắn hoàn toàn không có, mặc dù muốn chống cự cũng chỉ lực bất tòng tâm, bất đắc dĩ nhất chính là, cái giá phải trả khi chống lại quân vương hắn đây kham không nổi!</w:t>
      </w:r>
      <w:r>
        <w:br w:type="textWrapping"/>
      </w:r>
      <w:r>
        <w:br w:type="textWrapping"/>
      </w:r>
      <w:r>
        <w:t xml:space="preserve">Ánh mắt người nọ nhìn hắn tràn ngập hận ý, hắn sao lại nhẫn tâm làm tăng thêm vào phần?</w:t>
      </w:r>
      <w:r>
        <w:br w:type="textWrapping"/>
      </w:r>
      <w:r>
        <w:br w:type="textWrapping"/>
      </w:r>
      <w:r>
        <w:t xml:space="preserve">Phượng Quân ảm đạm cười khổ.</w:t>
      </w:r>
      <w:r>
        <w:br w:type="textWrapping"/>
      </w:r>
      <w:r>
        <w:br w:type="textWrapping"/>
      </w:r>
      <w:r>
        <w:t xml:space="preserve">“Hoàng thượng tựa hồ thánh ý đã quyết, Phượng Quân có thỉnh cầu thêm nữa cũng chẳng kết quả gì?”</w:t>
      </w:r>
      <w:r>
        <w:br w:type="textWrapping"/>
      </w:r>
      <w:r>
        <w:br w:type="textWrapping"/>
      </w:r>
      <w:r>
        <w:t xml:space="preserve">Giọng Phượng Vũ chợt lạnh đi, “Hầu hạ trẫm khiến ngươi ủy khuất?”</w:t>
      </w:r>
      <w:r>
        <w:br w:type="textWrapping"/>
      </w:r>
      <w:r>
        <w:br w:type="textWrapping"/>
      </w:r>
      <w:r>
        <w:t xml:space="preserve">Phượng Quân nét cười khổ càng thêm sâu. Hắn vốn là thân phận hiển quý, dưới một người trên vạn người, hiện giờ bắt hắn trở thành nữ tử hậu cung bình thường hầu hạ quân vương, bảo hắn chịu làm sao được?</w:t>
      </w:r>
      <w:r>
        <w:br w:type="textWrapping"/>
      </w:r>
      <w:r>
        <w:br w:type="textWrapping"/>
      </w:r>
      <w:r>
        <w:t xml:space="preserve">Thấy hắn không nói, Phượng Vũ nghiêm mặt.</w:t>
      </w:r>
      <w:r>
        <w:br w:type="textWrapping"/>
      </w:r>
      <w:r>
        <w:br w:type="textWrapping"/>
      </w:r>
      <w:r>
        <w:t xml:space="preserve">“Ngươi không cam lòng? Ngươi có tư cách gì không cam lòng? Ngươi bây giờ là cái thá gì?!”</w:t>
      </w:r>
      <w:r>
        <w:br w:type="textWrapping"/>
      </w:r>
      <w:r>
        <w:br w:type="textWrapping"/>
      </w:r>
      <w:r>
        <w:t xml:space="preserve">Phượng Quân bị một câu nói đó đâm vào lòng đau đớn không thôi.</w:t>
      </w:r>
      <w:r>
        <w:br w:type="textWrapping"/>
      </w:r>
      <w:r>
        <w:br w:type="textWrapping"/>
      </w:r>
      <w:r>
        <w:t xml:space="preserve">Phượng Vũ hận hắn xét ra cũng đúng, nhưng chuyện cha mẹ đã làm hắn cũng không thể nào sửa đổi, chỉ có thể nén giận cầu xin tha thứ. Hắn trên chiến trường vốn luyện ra tâm địa cứng rắn, nhưng tâm có cứng rắn cỡ nào đi chăng nữa cũng không thể chịu nổi người mình xem trọng hết lần này đến lần khác tổn thương mình.</w:t>
      </w:r>
      <w:r>
        <w:br w:type="textWrapping"/>
      </w:r>
      <w:r>
        <w:br w:type="textWrapping"/>
      </w:r>
      <w:r>
        <w:t xml:space="preserve">Phượng Vũ trầm giọng nghiến răng nói. “Nhờ trẫm sủng hạnh ngươi mới có tư cách ở lại hoàng cung này, nếu không với loại nghiệt chủng thấp hèn như ngươi, làm sao xứng bước chân vào cung đình hoàng thất?”</w:t>
      </w:r>
      <w:r>
        <w:br w:type="textWrapping"/>
      </w:r>
      <w:r>
        <w:br w:type="textWrapping"/>
      </w:r>
      <w:r>
        <w:t xml:space="preserve">Trên mặt Phượng Quân đã không còn huyết sắc, ánh mắt đau đớn nhìn Phượng Vũ.</w:t>
      </w:r>
      <w:r>
        <w:br w:type="textWrapping"/>
      </w:r>
      <w:r>
        <w:br w:type="textWrapping"/>
      </w:r>
      <w:r>
        <w:t xml:space="preserve">Giọng nói mỉa mai tựa như một thanh đao vô hình, vô thanh vô tức đâm vào bên trong da thịt.</w:t>
      </w:r>
      <w:r>
        <w:br w:type="textWrapping"/>
      </w:r>
      <w:r>
        <w:br w:type="textWrapping"/>
      </w:r>
      <w:r>
        <w:t xml:space="preserve">Phượng Vũ đột nhiên đứng dậy, bước nhanh đến túm Phượng Quân từ dưới đất lên, ném lại bàn trà.</w:t>
      </w:r>
      <w:r>
        <w:br w:type="textWrapping"/>
      </w:r>
      <w:r>
        <w:br w:type="textWrapping"/>
      </w:r>
      <w:r>
        <w:t xml:space="preserve">Phượng Quân bất ngờ không kịp đề phòng cả người ngã lên bàn, toàn bộ trà cụ rơi xuống đất vỡ nát tan tành.</w:t>
      </w:r>
      <w:r>
        <w:br w:type="textWrapping"/>
      </w:r>
      <w:r>
        <w:br w:type="textWrapping"/>
      </w:r>
      <w:r>
        <w:t xml:space="preserve">Thân ảnh tinh tế nhưng đủ lực áp bức của Phượng Vũ tiến lại gần, túm tóc bắt buộc hắn ngẩng mặt lên nhìn mình, lạnh lùng nói.</w:t>
      </w:r>
      <w:r>
        <w:br w:type="textWrapping"/>
      </w:r>
      <w:r>
        <w:br w:type="textWrapping"/>
      </w:r>
      <w:r>
        <w:t xml:space="preserve">“Ngươi không phải nói muốn thay mẫu thân ngươi chuộc tội sao? Trẫm cho ngươi cơ hội, chỉ cần ngươi có biện pháp khiến trẫm cưng chìu ngươi, biết đâu ngày nào đó trẫm sẽ tha thứ các ngươi.”</w:t>
      </w:r>
      <w:r>
        <w:br w:type="textWrapping"/>
      </w:r>
      <w:r>
        <w:br w:type="textWrapping"/>
      </w:r>
      <w:r>
        <w:t xml:space="preserve">Dùng loại phương pháp mở chân ra cho y sủng hạnh để chuộc tội? Nếu không phải sợ làm Phượng Vũ tức giận, Phượng Quân thật muốn cười to, cười chính mình yêu một người, yêu đến độ không còn biết liêm sỉ.</w:t>
      </w:r>
      <w:r>
        <w:br w:type="textWrapping"/>
      </w:r>
      <w:r>
        <w:br w:type="textWrapping"/>
      </w:r>
      <w:r>
        <w:t xml:space="preserve">Nhưng hắn không còn lựa chọn nào khác.</w:t>
      </w:r>
      <w:r>
        <w:br w:type="textWrapping"/>
      </w:r>
      <w:r>
        <w:br w:type="textWrapping"/>
      </w:r>
      <w:r>
        <w:t xml:space="preserve">“Phượng Quân mặc cho hoàng thượng xử trí.”</w:t>
      </w:r>
      <w:r>
        <w:br w:type="textWrapping"/>
      </w:r>
      <w:r>
        <w:br w:type="textWrapping"/>
      </w:r>
    </w:p>
    <w:p>
      <w:pPr>
        <w:pStyle w:val="Heading2"/>
      </w:pPr>
      <w:bookmarkStart w:id="36" w:name="chương-9"/>
      <w:bookmarkEnd w:id="36"/>
      <w:r>
        <w:t xml:space="preserve">9. Chương 9</w:t>
      </w:r>
    </w:p>
    <w:p>
      <w:pPr>
        <w:pStyle w:val="Compact"/>
      </w:pPr>
      <w:r>
        <w:br w:type="textWrapping"/>
      </w:r>
      <w:r>
        <w:br w:type="textWrapping"/>
      </w:r>
      <w:r>
        <w:t xml:space="preserve">Biên tập: Mặc Nhiên</w:t>
      </w:r>
      <w:r>
        <w:br w:type="textWrapping"/>
      </w:r>
      <w:r>
        <w:br w:type="textWrapping"/>
      </w:r>
      <w:r>
        <w:t xml:space="preserve">———————————————</w:t>
      </w:r>
      <w:r>
        <w:br w:type="textWrapping"/>
      </w:r>
      <w:r>
        <w:br w:type="textWrapping"/>
      </w:r>
      <w:r>
        <w:t xml:space="preserve">Quân vương thiết yến ở Tụ Tiên điện. Tuy nói chỉ là sách phi yến nhưng lại phô trương linh đình, không chỉ có thành viên hoàng thất mà còn mời đủ triều thần. Có vẻ như vị nam phi bí ẩn này có địa vị hết sức quan trọng trong lòng quân vương.</w:t>
      </w:r>
      <w:r>
        <w:br w:type="textWrapping"/>
      </w:r>
      <w:r>
        <w:br w:type="textWrapping"/>
      </w:r>
      <w:r>
        <w:t xml:space="preserve">Nghị luận chuyện này nhiều nhất hiển nhiên là các công thần trung thành. Quân vương bỗng nhiên sắc lập một nam tử chẳng biết tìm đâu ra làm phi tần, chẳng những thế còn vội vàng như vậy, bảo bọn họ không lo lắng sao được.</w:t>
      </w:r>
      <w:r>
        <w:br w:type="textWrapping"/>
      </w:r>
      <w:r>
        <w:br w:type="textWrapping"/>
      </w:r>
      <w:r>
        <w:t xml:space="preserve">“Nghe đâu là thanh quan ở một long dương quán, hoàng thượng thấy bức họa của hắn liền yêu thích không thôi, sai người bí mật mang hắn vào cung.”</w:t>
      </w:r>
      <w:r>
        <w:br w:type="textWrapping"/>
      </w:r>
      <w:r>
        <w:br w:type="textWrapping"/>
      </w:r>
      <w:r>
        <w:t xml:space="preserve">(thanh quan: nam kỹ còn trong sạch; long dương quán: kỹ viện mà trong đó tiếp khách toàn là nam kỹ)</w:t>
      </w:r>
      <w:r>
        <w:br w:type="textWrapping"/>
      </w:r>
      <w:r>
        <w:br w:type="textWrapping"/>
      </w:r>
      <w:r>
        <w:t xml:space="preserve">“Không đúng, ta nghe nói hắn là một công tử thế gia mạo tựa thiên tiên.”</w:t>
      </w:r>
      <w:r>
        <w:br w:type="textWrapping"/>
      </w:r>
      <w:r>
        <w:br w:type="textWrapping"/>
      </w:r>
      <w:r>
        <w:t xml:space="preserve">“Ôi, vậy rốt cuộc là mỹ nhân thế nào mà lại khiến hoàng thượng quyến luyến không thôi như vậy a.”</w:t>
      </w:r>
      <w:r>
        <w:br w:type="textWrapping"/>
      </w:r>
      <w:r>
        <w:br w:type="textWrapping"/>
      </w:r>
      <w:r>
        <w:t xml:space="preserve">Các công thần vừa châu đầu kề tai thảo luận vừa âm thầm kinh ngạc — thiên hạ đều biết quân vương mỹ mạo vô song, có thể nói không ai sánh nổi, chẳng lẽ còn có người đẹp được hơn ngài ấy?</w:t>
      </w:r>
      <w:r>
        <w:br w:type="textWrapping"/>
      </w:r>
      <w:r>
        <w:br w:type="textWrapping"/>
      </w:r>
      <w:r>
        <w:t xml:space="preserve">“Hoàng thượng giá lâm.”</w:t>
      </w:r>
      <w:r>
        <w:br w:type="textWrapping"/>
      </w:r>
      <w:r>
        <w:br w:type="textWrapping"/>
      </w:r>
      <w:r>
        <w:t xml:space="preserve">Một tiếng thông báo vang lên, mọi người vội vàng rời chỗ, quỳ xuống nghênh đón.</w:t>
      </w:r>
      <w:r>
        <w:br w:type="textWrapping"/>
      </w:r>
      <w:r>
        <w:br w:type="textWrapping"/>
      </w:r>
      <w:r>
        <w:t xml:space="preserve">“Ngô hoàng vạn tuế vạn tuế vạn vạn tuế.”</w:t>
      </w:r>
      <w:r>
        <w:br w:type="textWrapping"/>
      </w:r>
      <w:r>
        <w:br w:type="textWrapping"/>
      </w:r>
      <w:r>
        <w:t xml:space="preserve">Phượng Vũ một thân hoàng bào diễm lệ gọn gàng, mi mục như họa, mỹ mạo cực điểm, khí thế uy nghiêm, xuyên qua người người đang quỳ lại, bước thẳng đến ngồi vào cái ghế đặt cao nhất trong điện, hờ hững nói.</w:t>
      </w:r>
      <w:r>
        <w:br w:type="textWrapping"/>
      </w:r>
      <w:r>
        <w:br w:type="textWrapping"/>
      </w:r>
      <w:r>
        <w:t xml:space="preserve">“Các vị bình thân.”</w:t>
      </w:r>
      <w:r>
        <w:br w:type="textWrapping"/>
      </w:r>
      <w:r>
        <w:br w:type="textWrapping"/>
      </w:r>
      <w:r>
        <w:t xml:space="preserve">“Tạ hoàng thượng.”</w:t>
      </w:r>
      <w:r>
        <w:br w:type="textWrapping"/>
      </w:r>
      <w:r>
        <w:br w:type="textWrapping"/>
      </w:r>
      <w:r>
        <w:t xml:space="preserve">Mọi người thi lễ xong mới lục tục trở lại chỗ ngồi.</w:t>
      </w:r>
      <w:r>
        <w:br w:type="textWrapping"/>
      </w:r>
      <w:r>
        <w:br w:type="textWrapping"/>
      </w:r>
      <w:r>
        <w:t xml:space="preserve">Thừa tướng đại diện cho các công thần, đứng lên khom người nói. “Chúng thần chúc hoàng thượng tân hôn hoan hỉ.”</w:t>
      </w:r>
      <w:r>
        <w:br w:type="textWrapping"/>
      </w:r>
      <w:r>
        <w:br w:type="textWrapping"/>
      </w:r>
      <w:r>
        <w:t xml:space="preserve">“Miễn, miễn! Tối nay trẫm không muốn nghe mấy lời nhàm chán này.” Phượng Vũ không kiên nhẫn khoát tay.</w:t>
      </w:r>
      <w:r>
        <w:br w:type="textWrapping"/>
      </w:r>
      <w:r>
        <w:br w:type="textWrapping"/>
      </w:r>
      <w:r>
        <w:t xml:space="preserve">“Vâng, vâng ạ.” Thừa tướng đổ mồ hôi lạnh, vội ngồi xuống chỗ mình.</w:t>
      </w:r>
      <w:r>
        <w:br w:type="textWrapping"/>
      </w:r>
      <w:r>
        <w:br w:type="textWrapping"/>
      </w:r>
      <w:r>
        <w:t xml:space="preserve">Phượng Vũ nhìn đảo một vòng qua mọi người, “Lập nam tử làm phi tần trước nay không phải chưa từng có, nhưng cũng có thể xem như mới mẻ, trẫm muốn mọi người tham dự yến tiệc này để làm chứng cho tân phi của trẫm, các vị phải mở to hai mắt mà nhìn.”</w:t>
      </w:r>
      <w:r>
        <w:br w:type="textWrapping"/>
      </w:r>
      <w:r>
        <w:br w:type="textWrapping"/>
      </w:r>
      <w:r>
        <w:t xml:space="preserve">Dứt lời, y dùng mắt ra hiệu cho thái giám đứng gần đó, thái giám kia liền cao giọng hô.</w:t>
      </w:r>
      <w:r>
        <w:br w:type="textWrapping"/>
      </w:r>
      <w:r>
        <w:br w:type="textWrapping"/>
      </w:r>
      <w:r>
        <w:t xml:space="preserve">“Tuyên Quân phi nhập điện.”</w:t>
      </w:r>
      <w:r>
        <w:br w:type="textWrapping"/>
      </w:r>
      <w:r>
        <w:br w:type="textWrapping"/>
      </w:r>
      <w:r>
        <w:t xml:space="preserve">Chỉ một lát sau, một nam tử bạch y phiêu dật xuất hiện trước cửa, mọi người ôm lòng hiếu kỳ nhìn lại, nhưng vừa nhìn xong không khỏi đều có chút thất vọng.</w:t>
      </w:r>
      <w:r>
        <w:br w:type="textWrapping"/>
      </w:r>
      <w:r>
        <w:br w:type="textWrapping"/>
      </w:r>
      <w:r>
        <w:t xml:space="preserve">Khuôn mặt nam tử nọ không đặc biệt xinh đẹp gì, so với quân vương mà nói, hắn chỉ được xếp vào hạng bình thường, không nhìn ra có chỗ nào hơn người.</w:t>
      </w:r>
      <w:r>
        <w:br w:type="textWrapping"/>
      </w:r>
      <w:r>
        <w:br w:type="textWrapping"/>
      </w:r>
      <w:r>
        <w:t xml:space="preserve">Phượng Vũ nhìn bạch y nam tử, nâng chén rượu lên, khóe môi câu lên một nụ cười băng lãnh.</w:t>
      </w:r>
      <w:r>
        <w:br w:type="textWrapping"/>
      </w:r>
      <w:r>
        <w:br w:type="textWrapping"/>
      </w:r>
      <w:r>
        <w:t xml:space="preserve">Nam tử bước vào trong điện, không nhanh không chậm hướng về phía quân vương cao thượng ngồi ở chính giữa, vẻ mặt không kiêu ngạo không siểm nịnh.</w:t>
      </w:r>
      <w:r>
        <w:br w:type="textWrapping"/>
      </w:r>
      <w:r>
        <w:br w:type="textWrapping"/>
      </w:r>
      <w:r>
        <w:t xml:space="preserve">Bạch y tinh xảo, khoát lên dáng người cao gầy của nam tử liền toát ra chút vẻ khinh đạm. Trên bạch y có thêu bức họa một dòng suối thanh lãnh chảy từ đỉnh núi xuống, mái tóc đen thường ngày cột cao nay xõa dài sau lưng, mặc dù có bạch ngọc cột lại nhưng vẫn còn mấy lọn phân tán hai bên mặt, tùy ý nhu hòa.</w:t>
      </w:r>
      <w:r>
        <w:br w:type="textWrapping"/>
      </w:r>
      <w:r>
        <w:br w:type="textWrapping"/>
      </w:r>
      <w:r>
        <w:t xml:space="preserve">Nam tử lần lượt bước qua trước mặt mọi người. Hắn thân là phi tần của quân vương, hiển nhiên mọi người cũng không dám nhìn hắn một cách quá mức lộ liễu, nhưng trong lòng cũng có chút âm thầm đánh giá. Nam tử cho người ta một cảm giác rất kỳ lạ, không hề giống các nam sủng xinh đẹp mềm mại đáng yêu thường thấy. Hắn có một dáng người lẫm lẫm, bước đi cũng không tỏa ra chút âm nhu nào, nếu không phải quân vương tuyên bố thân phận hắn, đại khái không ai tin tưởng một nam tử uy phong như vậy lại là một nam sủng thừa hoan khố hạ, cho nên phần đông ánh mắt nhìn hắn cũng không mang vẻ khinh thị.</w:t>
      </w:r>
      <w:r>
        <w:br w:type="textWrapping"/>
      </w:r>
      <w:r>
        <w:br w:type="textWrapping"/>
      </w:r>
      <w:r>
        <w:t xml:space="preserve">Nam tử đi đến gần quân vương, phất ống tay áo, quỳ xuống trước mặt quân vương.</w:t>
      </w:r>
      <w:r>
        <w:br w:type="textWrapping"/>
      </w:r>
      <w:r>
        <w:br w:type="textWrapping"/>
      </w:r>
      <w:r>
        <w:t xml:space="preserve">Phượng Vũ nói, “Ái phi bình thân.”</w:t>
      </w:r>
      <w:r>
        <w:br w:type="textWrapping"/>
      </w:r>
      <w:r>
        <w:br w:type="textWrapping"/>
      </w:r>
      <w:r>
        <w:t xml:space="preserve">Nam tử hơi khựng người một chút, chậm rãi đứng lên.</w:t>
      </w:r>
      <w:r>
        <w:br w:type="textWrapping"/>
      </w:r>
      <w:r>
        <w:br w:type="textWrapping"/>
      </w:r>
      <w:r>
        <w:t xml:space="preserve">Phượng Vũ vươn tay, “Đến, ngồi chỗ này.”</w:t>
      </w:r>
      <w:r>
        <w:br w:type="textWrapping"/>
      </w:r>
      <w:r>
        <w:br w:type="textWrapping"/>
      </w:r>
      <w:r>
        <w:t xml:space="preserve">Thế là nam tử ở trước mắt văn võ bá quan, hoàng thân quốc thích, ngồi lên đùi quân vương. Hắn hơi cúi đầu, cụp mắt xuống, người bên dưới nhìn không thấy được, trong mắt hắn có bao nhiêu là khuất nhục.</w:t>
      </w:r>
      <w:r>
        <w:br w:type="textWrapping"/>
      </w:r>
      <w:r>
        <w:br w:type="textWrapping"/>
      </w:r>
      <w:r>
        <w:t xml:space="preserve">Phượng Vũ một tay nâng cằm hắn, nói “Các vị còn không ra mắt Quân phi của trẫm?”</w:t>
      </w:r>
      <w:r>
        <w:br w:type="textWrapping"/>
      </w:r>
      <w:r>
        <w:br w:type="textWrapping"/>
      </w:r>
      <w:r>
        <w:t xml:space="preserve">“Kiến quá Quân phi nương nương.” Mọi người trong điện đồng thanh hô.</w:t>
      </w:r>
      <w:r>
        <w:br w:type="textWrapping"/>
      </w:r>
      <w:r>
        <w:br w:type="textWrapping"/>
      </w:r>
      <w:r>
        <w:t xml:space="preserve">Nam tử mím chặt môi, không nói lời nào.</w:t>
      </w:r>
      <w:r>
        <w:br w:type="textWrapping"/>
      </w:r>
      <w:r>
        <w:br w:type="textWrapping"/>
      </w:r>
      <w:r>
        <w:t xml:space="preserve">Phượng Vũ thay lời đáp, “Ái phi thẹn thùng, trẫm thay hắn nói vậy, chư vị miễn lễ.”</w:t>
      </w:r>
      <w:r>
        <w:br w:type="textWrapping"/>
      </w:r>
      <w:r>
        <w:br w:type="textWrapping"/>
      </w:r>
      <w:r>
        <w:t xml:space="preserve">Một trong số các đại thần bảo thủ đứng ra nói, “Hoàng thượng, tục danh của nương nương đồng âm đồng tự với đại hoàng tử, phải chăng nên kiêng dè một chút?”</w:t>
      </w:r>
      <w:r>
        <w:br w:type="textWrapping"/>
      </w:r>
      <w:r>
        <w:br w:type="textWrapping"/>
      </w:r>
      <w:r>
        <w:t xml:space="preserve">Phượng Vũ không cho là đúng, “Vô phương, bất quá chỉ là việc nhỏ, kiêng dè làm gì, nhắm mắt cho qua là được.”</w:t>
      </w:r>
      <w:r>
        <w:br w:type="textWrapping"/>
      </w:r>
      <w:r>
        <w:br w:type="textWrapping"/>
      </w:r>
      <w:r>
        <w:t xml:space="preserve">Hiển nhiên tâm ý quân vương đã quyết, đại thần đành phải im lặng trở về chỗ ngồi.</w:t>
      </w:r>
      <w:r>
        <w:br w:type="textWrapping"/>
      </w:r>
      <w:r>
        <w:br w:type="textWrapping"/>
      </w:r>
      <w:r>
        <w:t xml:space="preserve">“Trẫm đối đãi ngươi không tệ chứ, Phượng Quân. Nhìn xem mọi người bên dưới, không phải hoàng thân quốc thích cũng là đại triều thần, mặt mũi của ngươi không nhỏ nha.” Phượng Vũ ghé vào lỗ tai hắn, thấp giọng cười nói.</w:t>
      </w:r>
      <w:r>
        <w:br w:type="textWrapping"/>
      </w:r>
      <w:r>
        <w:br w:type="textWrapping"/>
      </w:r>
      <w:r>
        <w:t xml:space="preserve">Phượng Quân ngước mắt nhìn đôi con ngươi không chút cảm tình của đối phương, “Vũ nhục ta như thế, hoàng thượng đã hết hận chưa?”</w:t>
      </w:r>
      <w:r>
        <w:br w:type="textWrapping"/>
      </w:r>
      <w:r>
        <w:br w:type="textWrapping"/>
      </w:r>
      <w:r>
        <w:t xml:space="preserve">Hoàng thân quốc thích cùng đại thần bên dưới, thường ngày thấy Phượng Quân đều phải cúi đầu khom lưng, nhất nhất nghe lệnh. Nếu để họ nhận ra vị hoàng tử tướng quân trên chiến trường quân địch nghe thấy phải khiếp vía hiện đang bị quân vương xem như phi tử mà ôm trên đùi, Phượng Quân cũng không dám nghĩ đến tình huống đó sẽ mỉa mai đến cỡ nào.</w:t>
      </w:r>
      <w:r>
        <w:br w:type="textWrapping"/>
      </w:r>
      <w:r>
        <w:br w:type="textWrapping"/>
      </w:r>
      <w:r>
        <w:t xml:space="preserve">“Nhục nhã ngươi kiểu này, trẫm xem ra vẫn còn quá ít.” Phượng Vũ lạnh lùng cười.</w:t>
      </w:r>
      <w:r>
        <w:br w:type="textWrapping"/>
      </w:r>
      <w:r>
        <w:br w:type="textWrapping"/>
      </w:r>
      <w:r>
        <w:t xml:space="preserve">“Hoàng thượng, mạt tướng có chuyện muốn hỏi.”</w:t>
      </w:r>
      <w:r>
        <w:br w:type="textWrapping"/>
      </w:r>
      <w:r>
        <w:br w:type="textWrapping"/>
      </w:r>
      <w:r>
        <w:t xml:space="preserve">Đột nhiên, một giọng nói chen ngang mấy lời thì thầm to nhỏ giữa hai người bọn họ. Thân thể Phượng Quân chấn động, không khỏi siết chặt hai nắm tay, mặt hơi xoay vào trong, tựa như sợ bị người ta xem mình nhiều quá.</w:t>
      </w:r>
      <w:r>
        <w:br w:type="textWrapping"/>
      </w:r>
      <w:r>
        <w:br w:type="textWrapping"/>
      </w:r>
      <w:r>
        <w:t xml:space="preserve">Phượng Vũ chớp mắt, hiển nhiên là biết tâm tư Phượng Quân, cố ý dùng tay xoa xoa thắt lưng hắn, ngoài miệng hỏi người bên dưới, “Mẫn phó tướng có chuyện gì?”</w:t>
      </w:r>
      <w:r>
        <w:br w:type="textWrapping"/>
      </w:r>
      <w:r>
        <w:br w:type="textWrapping"/>
      </w:r>
      <w:r>
        <w:t xml:space="preserve">Mẫn phó tướng ôm quyền nói, “Hoàng thượng, mạt tướng nhiều ngày liền cầu kiến đại hoàng tử, đáng tiếc ngài ấy bị bệnh không gặp, sao hôm nay vẫn còn không thấy thân ảnh?”</w:t>
      </w:r>
      <w:r>
        <w:br w:type="textWrapping"/>
      </w:r>
      <w:r>
        <w:br w:type="textWrapping"/>
      </w:r>
      <w:r>
        <w:t xml:space="preserve">Mẫn phó tướng là thuộc hạ đắc lực của Phượng Quân, cực kỳ trung thành và tận tụy, nhiều ngày không gặp được Phượng Quân hiển nhiên sẽ sinh nghi. Vốn ngay từ đầu hắn đã hòai nghi việc Phượng Vũ đột nhiên cho đòi Phượng Quân hồi kinh, lại thêm lúc này lo lắng an toàn tánh mạnh của Phượng Quân, thế là không cố kỵ hỏi ngay vấn đề vào lúc không thích hợp như thế này.</w:t>
      </w:r>
      <w:r>
        <w:br w:type="textWrapping"/>
      </w:r>
      <w:r>
        <w:br w:type="textWrapping"/>
      </w:r>
      <w:r>
        <w:t xml:space="preserve">Bất quá quân vương cũng không lộ ra chút biểu tình không vui nào, tâm tình không tệ ôm tân phi của y, “Phượng Quân thân thể vẫn còn chưa tốt, trẫm liền cho nó nghỉ ngơi nhiều chút, tối nay náo nhiệt, sợ gây sức ép đến nó.”</w:t>
      </w:r>
      <w:r>
        <w:br w:type="textWrapping"/>
      </w:r>
      <w:r>
        <w:br w:type="textWrapping"/>
      </w:r>
      <w:r>
        <w:t xml:space="preserve">Phượng Quân nghe mấy lời hắn nói, đôi mắt không bị mặt nạ da người che phủ hiện lên thần sắc tự giễu.</w:t>
      </w:r>
      <w:r>
        <w:br w:type="textWrapping"/>
      </w:r>
      <w:r>
        <w:br w:type="textWrapping"/>
      </w:r>
      <w:r>
        <w:t xml:space="preserve">“Vậy xin hỏi hoàng thượng, đại hoàng tử mắc bệnh gì?” Mẫn phó tướng lại hỏi, hắn đi theo Phượng Quân đã lâu, đối với thể trạng Phượng Quân hiểu rõ như lòng bàn tay, một chút bệnh nhẹ sau có thể hành hạ vị anh hùng sa trường kia đến nỗi nhiều ngày đóng cửa không ra?</w:t>
      </w:r>
      <w:r>
        <w:br w:type="textWrapping"/>
      </w:r>
      <w:r>
        <w:br w:type="textWrapping"/>
      </w:r>
      <w:r>
        <w:t xml:space="preserve">Ánh mắt Phượng Vũ trầm xuống, “Mẫn phó tướng ở tại sách phi yến của trẫm mà nói mấy lời này, không phải là không quá thỏa đáng sao?”</w:t>
      </w:r>
      <w:r>
        <w:br w:type="textWrapping"/>
      </w:r>
      <w:r>
        <w:br w:type="textWrapping"/>
      </w:r>
      <w:r>
        <w:t xml:space="preserve">“Hoàng thượng…” Phượng Quân vội cúi đầu thấp giọng kêu Phượng Vũ một tiếng, trong lòng nhịn không được lo lắng rằng quân vương sẽ trút giận lên Mẫn phó tướng.</w:t>
      </w:r>
      <w:r>
        <w:br w:type="textWrapping"/>
      </w:r>
      <w:r>
        <w:br w:type="textWrapping"/>
      </w:r>
      <w:r>
        <w:t xml:space="preserve">Phượng Vũ liếc nhìn vẻ mặt lo lắng của Phượng Quân một cái, “Bất quá bởi vậy trẫm có thể thấy được Mẫn phó tướng đối với Phượng Quân trung thành” lập tức lại nói, “Người đâu, đem bút tín đại hoàng tử tự tay viết giao cho Mẫn phó tướng.”</w:t>
      </w:r>
      <w:r>
        <w:br w:type="textWrapping"/>
      </w:r>
      <w:r>
        <w:br w:type="textWrapping"/>
      </w:r>
      <w:r>
        <w:t xml:space="preserve">“Bút tín của đại hoàng tử?” Mẫn phó tướng vội vàng tiếp nhận thư từ tay thái giám.</w:t>
      </w:r>
      <w:r>
        <w:br w:type="textWrapping"/>
      </w:r>
      <w:r>
        <w:br w:type="textWrapping"/>
      </w:r>
      <w:r>
        <w:t xml:space="preserve">“Đúng vậy a, Phượng Quân biết ngươi chắn chắn sẽ lo lắng, tự tay viết phong thư này nhờ trẫm giao cho ngươi.” Dút lời, y nhìn vào Phượng Quân ngồi trên đùi mình.</w:t>
      </w:r>
      <w:r>
        <w:br w:type="textWrapping"/>
      </w:r>
      <w:r>
        <w:br w:type="textWrapping"/>
      </w:r>
      <w:r>
        <w:t xml:space="preserve">Phượng Quân lúc này mới thở phào nhẹ nhõm. Lá thư kia đúng là hắn vừa rồi trước khi xuất môn tự tay viết. Mẫn phó tướng hiểu rõ hắn, hắn hiển nhiên cũng sẽ hiểu rõ Mẫn phó tướng, đoán trước được điều này đành phải ra hạ sách, phối hợp với Phượng Vũ diễn tuồng này, chỉ mong không liên lụy người khác.</w:t>
      </w:r>
      <w:r>
        <w:br w:type="textWrapping"/>
      </w:r>
      <w:r>
        <w:br w:type="textWrapping"/>
      </w:r>
      <w:r>
        <w:t xml:space="preserve">Mẫn phó tướng cẩn trọng xem hết phong thư, mặc dù chữ không nhiều lắm, nhưng thật sự là bút tích của Phượng Quân, hơn nữa trong đó cũng không có lời ám chỉ nào, liền thả lỏng tâm tư, “Tạ hoàng thượng, mạt tướng đường đột.”</w:t>
      </w:r>
      <w:r>
        <w:br w:type="textWrapping"/>
      </w:r>
      <w:r>
        <w:br w:type="textWrapping"/>
      </w:r>
      <w:r>
        <w:t xml:space="preserve">Phượng Vũ rộng lượng cười, “Được rồi, tối nay thiết yến vốn là để mọi người cùng trẫm chia vui, Mẫn phó tướng không cần đa lễ, cứ việc uống cho thỏa thích là được.”</w:t>
      </w:r>
      <w:r>
        <w:br w:type="textWrapping"/>
      </w:r>
      <w:r>
        <w:br w:type="textWrapping"/>
      </w:r>
      <w:r>
        <w:t xml:space="preserve">Không lâu sau, các vũ cơ mỹ  mạo mặc sa lụa mỏng bắt đầu biểu diễn, mọi người hiển nhiên không để ý gì đến phần nhạc, chỉ chăm chăm thưởng thức vũ đạo tuyệt vời.</w:t>
      </w:r>
      <w:r>
        <w:br w:type="textWrapping"/>
      </w:r>
      <w:r>
        <w:br w:type="textWrapping"/>
      </w:r>
      <w:r>
        <w:t xml:space="preserve">Phượng Vũ hiển nhiên sẽ không có tâm tư vào mấy chuyện đó, nói nhỏ với Phượng Quân, “Trẫm tha cho ái tướng lỗ mãng kia của ngươi, ngươi phải đáp tạ trẫm thế nào?”</w:t>
      </w:r>
      <w:r>
        <w:br w:type="textWrapping"/>
      </w:r>
      <w:r>
        <w:br w:type="textWrapping"/>
      </w:r>
      <w:r>
        <w:t xml:space="preserve">Phượng Quân tự tay rót một chén rượu đưa tới trước mặt Phượng Vũ.</w:t>
      </w:r>
      <w:r>
        <w:br w:type="textWrapping"/>
      </w:r>
      <w:r>
        <w:br w:type="textWrapping"/>
      </w:r>
      <w:r>
        <w:t xml:space="preserve">“Phượng Quân thay hắn cảm tạ hoàng thượng.” Nói xong liền muốn kính rượu, uống trước một chén.</w:t>
      </w:r>
      <w:r>
        <w:br w:type="textWrapping"/>
      </w:r>
      <w:r>
        <w:br w:type="textWrapping"/>
      </w:r>
      <w:r>
        <w:t xml:space="preserve">Phượng Vũ ngăn lại động tác của hắn, “Sao vậy? Ngươi đã quên thân phận bây giờ của mình?”</w:t>
      </w:r>
      <w:r>
        <w:br w:type="textWrapping"/>
      </w:r>
      <w:r>
        <w:br w:type="textWrapping"/>
      </w:r>
      <w:r>
        <w:t xml:space="preserve">Phượng Quân nhíu nhíu mày, tỏ vẻ không hiểu.</w:t>
      </w:r>
      <w:r>
        <w:br w:type="textWrapping"/>
      </w:r>
      <w:r>
        <w:br w:type="textWrapping"/>
      </w:r>
      <w:r>
        <w:t xml:space="preserve">“Làm phi tử phải hầu hạ trẫm uống rượu, chứ không phải tự mình thống thống khóa khoái mà uống.”</w:t>
      </w:r>
      <w:r>
        <w:br w:type="textWrapping"/>
      </w:r>
      <w:r>
        <w:br w:type="textWrapping"/>
      </w:r>
      <w:r>
        <w:t xml:space="preserve">Ngữ khí của Phượng Vũ không nặng không nhẹ, nhưng lời nói lại chấn động tâm can, khiến Phượng Quân phải kiệt lực trấn định.</w:t>
      </w:r>
      <w:r>
        <w:br w:type="textWrapping"/>
      </w:r>
      <w:r>
        <w:br w:type="textWrapping"/>
      </w:r>
      <w:r>
        <w:t xml:space="preserve">“Còn ngẩn người?” Phượng Vũ lãnh khốc nheo mắt.</w:t>
      </w:r>
      <w:r>
        <w:br w:type="textWrapping"/>
      </w:r>
      <w:r>
        <w:br w:type="textWrapping"/>
      </w:r>
      <w:r>
        <w:t xml:space="preserve">Phượng Quân chần chờ một lát, hai tay chậm rãi đem chén rượu kề sát vào đôi môi mỏng của quân vương.</w:t>
      </w:r>
      <w:r>
        <w:br w:type="textWrapping"/>
      </w:r>
      <w:r>
        <w:br w:type="textWrapping"/>
      </w:r>
      <w:r>
        <w:t xml:space="preserve">Đôi môi Phượng Vũ khép mở, nhưng không uống mà chỉ hỏi, “Không cần phải nói gì à?”</w:t>
      </w:r>
      <w:r>
        <w:br w:type="textWrapping"/>
      </w:r>
      <w:r>
        <w:br w:type="textWrapping"/>
      </w:r>
      <w:r>
        <w:t xml:space="preserve">Phượng Quân trước nay chỉ quen được người hầu hạ không có chuyện hầu hạ người, dĩ nhiên không hiểu quy củ, giật mình nói, “Hoàng thượng, thỉnh dùng.”</w:t>
      </w:r>
      <w:r>
        <w:br w:type="textWrapping"/>
      </w:r>
      <w:r>
        <w:br w:type="textWrapping"/>
      </w:r>
      <w:r>
        <w:t xml:space="preserve">Phượng Vũ không hài lòng lắm nhưng cũng uống xuống chung rượu, nói “Ngươi cần phải cẩn thận học thêm một ít công phu hầu hạ người khác.”</w:t>
      </w:r>
      <w:r>
        <w:br w:type="textWrapping"/>
      </w:r>
      <w:r>
        <w:br w:type="textWrapping"/>
      </w:r>
    </w:p>
    <w:p>
      <w:pPr>
        <w:pStyle w:val="Heading2"/>
      </w:pPr>
      <w:bookmarkStart w:id="37" w:name="chương-10"/>
      <w:bookmarkEnd w:id="37"/>
      <w:r>
        <w:t xml:space="preserve">10. Chương 10</w:t>
      </w:r>
    </w:p>
    <w:p>
      <w:pPr>
        <w:pStyle w:val="Compact"/>
      </w:pPr>
      <w:r>
        <w:br w:type="textWrapping"/>
      </w:r>
      <w:r>
        <w:br w:type="textWrapping"/>
      </w:r>
      <w:r>
        <w:t xml:space="preserve">Biên tập: Mặc Nhiên</w:t>
      </w:r>
      <w:r>
        <w:br w:type="textWrapping"/>
      </w:r>
      <w:r>
        <w:br w:type="textWrapping"/>
      </w:r>
      <w:r>
        <w:t xml:space="preserve">—————————————-</w:t>
      </w:r>
      <w:r>
        <w:br w:type="textWrapping"/>
      </w:r>
      <w:r>
        <w:br w:type="textWrapping"/>
      </w:r>
      <w:r>
        <w:t xml:space="preserve">Rượu quá bán tuần, Phượng Quân dần dần cảm thấy trong cơ thể có một loại cảm giác kỳ lạ len lỏi vào, nhất là ở bộ vị khó nói kia, không biết vì sao nhưng lại… nhưng lại…</w:t>
      </w:r>
      <w:r>
        <w:br w:type="textWrapping"/>
      </w:r>
      <w:r>
        <w:br w:type="textWrapping"/>
      </w:r>
      <w:r>
        <w:t xml:space="preserve">Hắn ngẩng mạnh đầu lên, kinh hoảng tột độ nhìn vị quân vương Phượng Vũ đang bày ra khuôn mặt tươi cười tuyệt sắc.</w:t>
      </w:r>
      <w:r>
        <w:br w:type="textWrapping"/>
      </w:r>
      <w:r>
        <w:br w:type="textWrapping"/>
      </w:r>
      <w:r>
        <w:t xml:space="preserve">“Có chuyện gì thế?” Phượng Vũ biết rõ còn hỏi.</w:t>
      </w:r>
      <w:r>
        <w:br w:type="textWrapping"/>
      </w:r>
      <w:r>
        <w:br w:type="textWrapping"/>
      </w:r>
      <w:r>
        <w:t xml:space="preserve">“Ngài… thuốc kia…”</w:t>
      </w:r>
      <w:r>
        <w:br w:type="textWrapping"/>
      </w:r>
      <w:r>
        <w:br w:type="textWrapping"/>
      </w:r>
      <w:r>
        <w:t xml:space="preserve">Chống lại đôi mắt trêu tức của quân vương, Phượng Quân cắn chặt răng không nói gì thêm, loại chuyện này nói ra vẫn là xấu hổ.</w:t>
      </w:r>
      <w:r>
        <w:br w:type="textWrapping"/>
      </w:r>
      <w:r>
        <w:br w:type="textWrapping"/>
      </w:r>
      <w:r>
        <w:t xml:space="preserve">Vừa rồi trước lúc đến Tụ Tiên điện, Phượng Vũ buộc hắn phải bôi thứ thuốc trị thương trân quý nọ vào hậu đình, hắn vốn không muốn làm loại chuyện mất mặt đó nhưng bị Phượng Vũ điểm huyệt, đành phải mặc người bày bố.</w:t>
      </w:r>
      <w:r>
        <w:br w:type="textWrapping"/>
      </w:r>
      <w:r>
        <w:br w:type="textWrapping"/>
      </w:r>
      <w:r>
        <w:t xml:space="preserve">Thuốc kia ở dạng cao, bôi vào từng đợt lạnh lẽo, nhưng cũng không có gì khác thường, thế nên hắn cũng không nghi ngờ nhiều lắm, giờ mới biết mình vẫn còn quá khờ dại.</w:t>
      </w:r>
      <w:r>
        <w:br w:type="textWrapping"/>
      </w:r>
      <w:r>
        <w:br w:type="textWrapping"/>
      </w:r>
      <w:r>
        <w:t xml:space="preserve">Thuốc dùng để bôi vào chỗ-đó, làm sao có thể chỉ đơn giản là thuốc chữa thương bình thường?</w:t>
      </w:r>
      <w:r>
        <w:br w:type="textWrapping"/>
      </w:r>
      <w:r>
        <w:br w:type="textWrapping"/>
      </w:r>
      <w:r>
        <w:t xml:space="preserve">Phượng Quân trong lòng thầm cười nhạo chính mình, khó trách Phượng Vũ nhiều lần thưởng rượu, nguyên lai là vì thúc đẩy dược lực phát huy, hắn còn tưởng… đó là ôn nhu Phượng Vũ lơ đãng lộ ra.</w:t>
      </w:r>
      <w:r>
        <w:br w:type="textWrapping"/>
      </w:r>
      <w:r>
        <w:br w:type="textWrapping"/>
      </w:r>
      <w:r>
        <w:t xml:space="preserve">Mặc dù hắn đã thuận theo hết thảy mệnh lệnh, Phượng Vũ vẫn không chịu cho hắn chút cuộc sống yên ổn.</w:t>
      </w:r>
      <w:r>
        <w:br w:type="textWrapping"/>
      </w:r>
      <w:r>
        <w:br w:type="textWrapping"/>
      </w:r>
      <w:r>
        <w:t xml:space="preserve">May mắn là dược lực của thuốc này không phải mạnh lắm, tuy nói khó chịu nhưng cũng không đến nỗi nhẫn nại không được. Phượng Quân biết rõ nếu Phượng Vũ đã cố tình dùng thủ đoạn này, chắc chắn sẽ không đồng ý cho hắn về phòng trước, không còn cách nào khác, chỉ đành phải cố gắng ngưng thần định tâm, đối kháng với dược lực.</w:t>
      </w:r>
      <w:r>
        <w:br w:type="textWrapping"/>
      </w:r>
      <w:r>
        <w:br w:type="textWrapping"/>
      </w:r>
      <w:r>
        <w:t xml:space="preserve">Phượng Quân nhắm chặt hai mắt, tận lực áp chế cảm giác khô nóng từ dưới bụng dâng lên.</w:t>
      </w:r>
      <w:r>
        <w:br w:type="textWrapping"/>
      </w:r>
      <w:r>
        <w:br w:type="textWrapping"/>
      </w:r>
      <w:r>
        <w:t xml:space="preserve">Bỗng nhiên, có người cúi đầu ghé sát vào tai hắn hỏi nhỏ, “Có phải có cảm giác rồi không?”</w:t>
      </w:r>
      <w:r>
        <w:br w:type="textWrapping"/>
      </w:r>
      <w:r>
        <w:br w:type="textWrapping"/>
      </w:r>
      <w:r>
        <w:t xml:space="preserve">Thanh âm kia dễ nghe cực kỳ, lại mang theo ý trêu đùa như có như không, cánh môi mềm mại nhẹ nhàng chạm vào vành tai đang nóng lên của Phượng Quân, khiến tim hắn không khỏi run lên, suýt chút nữa nhịn không nổi rên lên.</w:t>
      </w:r>
      <w:r>
        <w:br w:type="textWrapping"/>
      </w:r>
      <w:r>
        <w:br w:type="textWrapping"/>
      </w:r>
      <w:r>
        <w:t xml:space="preserve">Phượng Quân ẩn nhẫn thống khổ nhíu chặt đôi mày, cắn môi, quyết tâm đối kháng đến cùng. Nếu không có mặt nạ da người bao phủ, chỉ sợ mồ hôi trên trán cũng không che giấu được.</w:t>
      </w:r>
      <w:r>
        <w:br w:type="textWrapping"/>
      </w:r>
      <w:r>
        <w:br w:type="textWrapping"/>
      </w:r>
      <w:r>
        <w:t xml:space="preserve">Biết lúc này người nọ đang dựa vào mình rất gần, Phượng Quân không dám mở mắt ra. Chỉ nghe thanh âm thôi đã khiến đầu hắn loạn lên, nếu liếc mắt nhìn dung nhan mỹ mạo đến kinh tâm động phách kia, chỉ sợ sẽ không chịu nổi dày vò.</w:t>
      </w:r>
      <w:r>
        <w:br w:type="textWrapping"/>
      </w:r>
      <w:r>
        <w:br w:type="textWrapping"/>
      </w:r>
      <w:r>
        <w:t xml:space="preserve">Mà thanh âm kia cũng không buông tha hắn, tiếp tục quanh quẩn bên tai, “Thân thể ngươi thật nóng, nóng đến trẫm cũng không chịu nổi…”</w:t>
      </w:r>
      <w:r>
        <w:br w:type="textWrapping"/>
      </w:r>
      <w:r>
        <w:br w:type="textWrapping"/>
      </w:r>
      <w:r>
        <w:t xml:space="preserve">Lời còn chưa dứt, Phượng Quân đã cảm thấy một bàn tay trượt vào y phục, rơi xuống hai bờ mông mình mà xoa hắn. Hắn cả kinh bừng mở mắt, dùng thanh âm vừa thẹn vừa khó chịu ngăn cản, “Dừng tay!”</w:t>
      </w:r>
      <w:r>
        <w:br w:type="textWrapping"/>
      </w:r>
      <w:r>
        <w:br w:type="textWrapping"/>
      </w:r>
      <w:r>
        <w:t xml:space="preserve">Đang ngồi giữa điện, hắn không dám lộ ra sơ hở, chỉ phải giảm thấp âm lượng, nghe vào tai người bên cạnh lại giống như đang nỉ non.</w:t>
      </w:r>
      <w:r>
        <w:br w:type="textWrapping"/>
      </w:r>
      <w:r>
        <w:br w:type="textWrapping"/>
      </w:r>
      <w:r>
        <w:t xml:space="preserve">Phượng Vũ cười châm chọc, hỏi “Có phải ngươi lại quên thân phận của mình?”</w:t>
      </w:r>
      <w:r>
        <w:br w:type="textWrapping"/>
      </w:r>
      <w:r>
        <w:br w:type="textWrapping"/>
      </w:r>
      <w:r>
        <w:t xml:space="preserve">Phượng Quân trong lòng giật mình, sợ lại nghe đến những lời đả thương người của quân vương, vội thùy hạ mi mắt, thuận theo nói, “Phượng Quân chưa dám quên.”</w:t>
      </w:r>
      <w:r>
        <w:br w:type="textWrapping"/>
      </w:r>
      <w:r>
        <w:br w:type="textWrapping"/>
      </w:r>
      <w:r>
        <w:t xml:space="preserve">Phượng Vũ hỏi tiếp, “Vậy ngươi nói xem hiện nay thân phận ngươi là gì?”</w:t>
      </w:r>
      <w:r>
        <w:br w:type="textWrapping"/>
      </w:r>
      <w:r>
        <w:br w:type="textWrapping"/>
      </w:r>
      <w:r>
        <w:t xml:space="preserve">Tay áo rộng thùng thình che khuất nắm tay siết chặt thành quyền, Phượng Quân thấp giọng nói, “Là… Là phi tần của ngài.”</w:t>
      </w:r>
      <w:r>
        <w:br w:type="textWrapping"/>
      </w:r>
      <w:r>
        <w:br w:type="textWrapping"/>
      </w:r>
      <w:r>
        <w:t xml:space="preserve">Phượng Vũ thô bạo nâng cằm Phượng Quân lên, “Nếu là phi tần của trẫm, chẳng lẽ trẫm không được chạm vào?”</w:t>
      </w:r>
      <w:r>
        <w:br w:type="textWrapping"/>
      </w:r>
      <w:r>
        <w:br w:type="textWrapping"/>
      </w:r>
      <w:r>
        <w:t xml:space="preserve">Phượng Quân nói, “Nơi này có rất nhiều người…”</w:t>
      </w:r>
      <w:r>
        <w:br w:type="textWrapping"/>
      </w:r>
      <w:r>
        <w:br w:type="textWrapping"/>
      </w:r>
      <w:r>
        <w:t xml:space="preserve">Phượng Vũ lạnh lùng cười, “Thì đã sao? Nếu trẫm muốn ngươi ngay lúc này, bọn họ dám có dị nghị gì sao?”</w:t>
      </w:r>
      <w:r>
        <w:br w:type="textWrapping"/>
      </w:r>
      <w:r>
        <w:br w:type="textWrapping"/>
      </w:r>
      <w:r>
        <w:t xml:space="preserve">Phượng Quân nhất thời đổ một thân mồ hôi lạnh.</w:t>
      </w:r>
      <w:r>
        <w:br w:type="textWrapping"/>
      </w:r>
      <w:r>
        <w:br w:type="textWrapping"/>
      </w:r>
      <w:r>
        <w:t xml:space="preserve">Phượng Vũ lại cười, “Bất quá trẫm cũng không phải quân vương hoang dâm vô độ, chỉ là xem ái phi ngươi nhẫn nhịn vất vả, nghĩ muốn giúp ngươi một tay thôi.”</w:t>
      </w:r>
      <w:r>
        <w:br w:type="textWrapping"/>
      </w:r>
      <w:r>
        <w:br w:type="textWrapping"/>
      </w:r>
      <w:r>
        <w:t xml:space="preserve">“Không…”</w:t>
      </w:r>
      <w:r>
        <w:br w:type="textWrapping"/>
      </w:r>
      <w:r>
        <w:br w:type="textWrapping"/>
      </w:r>
      <w:r>
        <w:t xml:space="preserve">Phượng Quân còn chưa kịp thốt lên, bàn tay thon dài trơn mịn của Phượng Vũ đã túm lấy phần phân thân dưới bụng vốn đã đứng thẳng do dược lực, nhẹ nhàng xoa một cái đã hóa giải hết thảy mọi cố gắng của hắn.</w:t>
      </w:r>
      <w:r>
        <w:br w:type="textWrapping"/>
      </w:r>
      <w:r>
        <w:br w:type="textWrapping"/>
      </w:r>
      <w:r>
        <w:t xml:space="preserve">“A!” Phượng Quân kêu lên một tiếng đau đớn, chỉ cảm thấy dược lực so với lúc nãy còn mãnh liệt hơn.</w:t>
      </w:r>
      <w:r>
        <w:br w:type="textWrapping"/>
      </w:r>
      <w:r>
        <w:br w:type="textWrapping"/>
      </w:r>
      <w:r>
        <w:t xml:space="preserve">Phượng Vũ ghé sát vào vành tai mẫn cảm của hắn nói, “Thuốc kia là trẫm cố ý chuẩn bị cho ngươi.”</w:t>
      </w:r>
      <w:r>
        <w:br w:type="textWrapping"/>
      </w:r>
      <w:r>
        <w:br w:type="textWrapping"/>
      </w:r>
      <w:r>
        <w:t xml:space="preserve">Phượng Quân nhỏ giọng khán cự, “Không—-”</w:t>
      </w:r>
      <w:r>
        <w:br w:type="textWrapping"/>
      </w:r>
      <w:r>
        <w:br w:type="textWrapping"/>
      </w:r>
      <w:r>
        <w:t xml:space="preserve">Đang ở trước mặt biết bao người, Phượng Vũ sao có thể…</w:t>
      </w:r>
      <w:r>
        <w:br w:type="textWrapping"/>
      </w:r>
      <w:r>
        <w:br w:type="textWrapping"/>
      </w:r>
      <w:r>
        <w:t xml:space="preserve">“Hoàng thượng, đừng làm cho các thần tử chê cười!” Hắn cũng không phải nghĩ muốn uy hiếp Phượng Vũ, nhưng là tới nước này rồi, hắn cũng không còn thời gian mà chú ý.</w:t>
      </w:r>
      <w:r>
        <w:br w:type="textWrapping"/>
      </w:r>
      <w:r>
        <w:br w:type="textWrapping"/>
      </w:r>
      <w:r>
        <w:t xml:space="preserve">Nếu thật sự bị Phượng Vũ bừa bãi đùa bỡn trước mắt triều thần, thuộc cấp của mình, đây chắc chắn sẽ là cơn ác mộng khuất nhục nhất cả đời Phượng Quân!</w:t>
      </w:r>
      <w:r>
        <w:br w:type="textWrapping"/>
      </w:r>
      <w:r>
        <w:br w:type="textWrapping"/>
      </w:r>
      <w:r>
        <w:t xml:space="preserve">Phượng Vũ bất vi sở động, cong lên khóe môi, “Trẫm còn sợ bị chê cười cái gì? Mẫu thân của ngươi đã tặng cho trẫm một chuyện đáng chê cười nhất thế gian rồi.”</w:t>
      </w:r>
      <w:r>
        <w:br w:type="textWrapping"/>
      </w:r>
      <w:r>
        <w:br w:type="textWrapping"/>
      </w:r>
      <w:r>
        <w:t xml:space="preserve">Y một bên lạnh lùng ác độc nói, một bên không nể mặt tham nhập vào trong vạt áo Phượng Quân, trực tiếp véo mạnh hai điểm nhô lên giữa ngực.</w:t>
      </w:r>
      <w:r>
        <w:br w:type="textWrapping"/>
      </w:r>
      <w:r>
        <w:br w:type="textWrapping"/>
      </w:r>
      <w:r>
        <w:t xml:space="preserve">Bị dược tính cuốn hút, hai điểm mẫn cảm vốn đã vừa cứng vừa nóng, nay lại bị trêu đùa, Phượng Quân cắn chặt môi dưới, áp chế tiếng rên rỉ, cách một lớp áo đè lại bàn tay đang làm bừa của Phượng Vũ, đứt quãng nói, “Không cần… buông tay…”</w:t>
      </w:r>
      <w:r>
        <w:br w:type="textWrapping"/>
      </w:r>
      <w:r>
        <w:br w:type="textWrapping"/>
      </w:r>
      <w:r>
        <w:t xml:space="preserve">Trước ngực rõ ràng là đau, nhưng cố tình khoái cảm lại len lỏi theo, Phượng Quân cảm thấy cực kỳ xấu hổ.</w:t>
      </w:r>
      <w:r>
        <w:br w:type="textWrapping"/>
      </w:r>
      <w:r>
        <w:br w:type="textWrapping"/>
      </w:r>
      <w:r>
        <w:t xml:space="preserve">“Trẫm khuyên ngươi không cần chống cự, nếu để bọn người bên dưới thấy, dọa người chính là ngươi.” Ngữ khí Phượng Vũ nói ra cực kỳ mềm nhẹ, nhưng càng mềm nhẹ, ánh mắt y lại càng ngoan độc.</w:t>
      </w:r>
      <w:r>
        <w:br w:type="textWrapping"/>
      </w:r>
      <w:r>
        <w:br w:type="textWrapping"/>
      </w:r>
      <w:r>
        <w:t xml:space="preserve">Phượng Quân sợ hãi nhìn xuống phía dưới, may mắn lúc này mọi người đều say mê ti trúc nhạc vũ, mà phía trước Phượng Quân và Phượng Vũ còn có một cái bàn to ngăn trở, cho nên hành động của bọn họ vẫn chưa khiến người chú ý.</w:t>
      </w:r>
      <w:r>
        <w:br w:type="textWrapping"/>
      </w:r>
      <w:r>
        <w:br w:type="textWrapping"/>
      </w:r>
      <w:r>
        <w:t xml:space="preserve">Có điều, không sợ nhất vạn, chỉ sợ vạn nhất.</w:t>
      </w:r>
      <w:r>
        <w:br w:type="textWrapping"/>
      </w:r>
      <w:r>
        <w:br w:type="textWrapping"/>
      </w:r>
      <w:r>
        <w:t xml:space="preserve">Tuấn dung bên dưới mặt nạ da người đã trắng bệch, chỉ là không ai phát hiện.</w:t>
      </w:r>
      <w:r>
        <w:br w:type="textWrapping"/>
      </w:r>
      <w:r>
        <w:br w:type="textWrapping"/>
      </w:r>
      <w:r>
        <w:t xml:space="preserve">Phượng Quân không tiếng động lắc đầu với Phượng Vũ, thỉnh cầu y đừng làm như vậy.</w:t>
      </w:r>
      <w:r>
        <w:br w:type="textWrapping"/>
      </w:r>
      <w:r>
        <w:br w:type="textWrapping"/>
      </w:r>
      <w:r>
        <w:t xml:space="preserve">Nếu không phải đã mất hết nội lực, thân thể lại bị quân vương cường ngạnh giữ chặt, có lẽ Phượng Quân đã sớm liều lĩnh chạy khỏi nơi này. Nhưng bây giờ hắn căn bản không thể làm gì hết, thân thể đang động tình đừng nói là giãy giụa, chỉ cần đụng nhẹ vào Phượng Vũ thôi đã muốn không nhẫn nhịn nổi rồi.</w:t>
      </w:r>
      <w:r>
        <w:br w:type="textWrapping"/>
      </w:r>
      <w:r>
        <w:br w:type="textWrapping"/>
      </w:r>
      <w:r>
        <w:t xml:space="preserve">Phượng Vũ đột nhiên thay đổi thái độ độc ác vừa rồi, đổi thành nhẹ nhàng xoa nắn hai khối nhô lên trước ngực Phượng Quân. Một trận tê dại lan khắp toàn thân, Phượng Quân hoảng hốt, đang muốn giãy ra lại bị Phượng Vũ khinh khinh phiêu phiêu nói một câu chặn lại.</w:t>
      </w:r>
      <w:r>
        <w:br w:type="textWrapping"/>
      </w:r>
      <w:r>
        <w:br w:type="textWrapping"/>
      </w:r>
      <w:r>
        <w:t xml:space="preserve">“Thuộc hạ của ngươi đều nhìn chằm chằm vào trẫm, không biết có nhận ra người đang ngồi trong lòng trẫm là ngươi không nhỉ?”</w:t>
      </w:r>
      <w:r>
        <w:br w:type="textWrapping"/>
      </w:r>
      <w:r>
        <w:br w:type="textWrapping"/>
      </w:r>
      <w:r>
        <w:t xml:space="preserve">Phượng Quân vừa nghe, quả nhiên hoảng sợ, vội cúi đầu rũ mắt xuống.</w:t>
      </w:r>
      <w:r>
        <w:br w:type="textWrapping"/>
      </w:r>
      <w:r>
        <w:br w:type="textWrapping"/>
      </w:r>
      <w:r>
        <w:t xml:space="preserve">Những thuộc hạ này ở cùng hắn không phải chỉ mới ngày một ngày hai, tuy hắn đang mang mặt nạ da người, nhưng nhỡ đâu họ nhìn ra manh mối gì đó. Chính vì sợ điều đó nên cho đến bây giờ hắn vẫn không dám mở miệng nói chuyện.</w:t>
      </w:r>
      <w:r>
        <w:br w:type="textWrapping"/>
      </w:r>
      <w:r>
        <w:br w:type="textWrapping"/>
      </w:r>
      <w:r>
        <w:t xml:space="preserve">Phượng Vũ nheo mắt, hai ngón tay kẹp lấy đầu ngực Phượng Quân mà đùa bỡn, chậm rãi nói.</w:t>
      </w:r>
      <w:r>
        <w:br w:type="textWrapping"/>
      </w:r>
      <w:r>
        <w:br w:type="textWrapping"/>
      </w:r>
      <w:r>
        <w:t xml:space="preserve">“Nếu ngươi không phối hợp, trẫm liền giúp ngươi bộc lộ thân phận ngay tại đây.”</w:t>
      </w:r>
      <w:r>
        <w:br w:type="textWrapping"/>
      </w:r>
      <w:r>
        <w:br w:type="textWrapping"/>
      </w:r>
      <w:r>
        <w:t xml:space="preserve">Phượng Quân siết chặt hai tay, không ngừng run rẩy, nhưng cũng không dám có hành động ngăn trở Phượng Vũ nữa.</w:t>
      </w:r>
      <w:r>
        <w:br w:type="textWrapping"/>
      </w:r>
      <w:r>
        <w:br w:type="textWrapping"/>
      </w:r>
      <w:r>
        <w:t xml:space="preserve">Phượng Vũ tựa như đã phát hiện một chuyện rất hảo ngoạn, không ngừng vuốt ve hai điểm trên ngực Phượng Quân, khi nặng khi nhẹ. Phượng Quân bị khiêu khích đến kìm lòng không đậu, may nhờ có ý chí kinh người mới cắn chặt răng đưa hết rên rỉ nuốt xuống, chỉ ở trong lòng Phượng Vũ rụt lại thân thể, theo bản năng tìm tư thế có thể tránh né.</w:t>
      </w:r>
      <w:r>
        <w:br w:type="textWrapping"/>
      </w:r>
      <w:r>
        <w:br w:type="textWrapping"/>
      </w:r>
      <w:r>
        <w:t xml:space="preserve">Bàn tay lạnh lẽo vẫn chu du trong lòng ngực nóng cháy, Phượng Vũ khẽ cười nói.</w:t>
      </w:r>
      <w:r>
        <w:br w:type="textWrapping"/>
      </w:r>
      <w:r>
        <w:br w:type="textWrapping"/>
      </w:r>
      <w:r>
        <w:t xml:space="preserve">“Thuốc kia tựa như đang đốt một cây đuốc trên người ngươi thì phải?”</w:t>
      </w:r>
      <w:r>
        <w:br w:type="textWrapping"/>
      </w:r>
      <w:r>
        <w:br w:type="textWrapping"/>
      </w:r>
      <w:r>
        <w:t xml:space="preserve">Phượng Quân nâng đôi mắt đỏ đậm nhuốm đầy tình dục, nghĩ thầm, rõ ràng đốt lửa chính là đôi tay lãnh khốc này của quân vương. Nhưng vừa ngẩng đầu lên, hắn liền bị đôi môi đỏ mọng duyên dáng trước mắt hấp dẫn tâm thần, không khỏi nhìn không rời mắt.</w:t>
      </w:r>
      <w:r>
        <w:br w:type="textWrapping"/>
      </w:r>
      <w:r>
        <w:br w:type="textWrapping"/>
      </w:r>
      <w:r>
        <w:t xml:space="preserve">Tư vị đôi môi kia hắn chỉ được hưởng qua một lần. Đêm hôm đó quân vương nằm dưới thân hắn mặt đỏ ửng vì say, diễm sắc như hoa, khiến người khó lòng quên được…</w:t>
      </w:r>
      <w:r>
        <w:br w:type="textWrapping"/>
      </w:r>
      <w:r>
        <w:br w:type="textWrapping"/>
      </w:r>
      <w:r>
        <w:t xml:space="preserve">Cảm giác tốt đẹp trong trí nhớ hấp dẫn Phượng Quân tiến đến gần đôi môi trước mắt.</w:t>
      </w:r>
      <w:r>
        <w:br w:type="textWrapping"/>
      </w:r>
      <w:r>
        <w:br w:type="textWrapping"/>
      </w:r>
      <w:r>
        <w:t xml:space="preserve">Thình lình bị đánh lén, Phượng Vũ đầu tiên là giận dữ, sau đó mâu quang phát lạnh, đúng là Phượng Quân đã đem đầu lưỡi mềm ướt tham nhập vào trong miệng y.</w:t>
      </w:r>
      <w:r>
        <w:br w:type="textWrapping"/>
      </w:r>
      <w:r>
        <w:br w:type="textWrapping"/>
      </w:r>
      <w:r>
        <w:t xml:space="preserve">Phượng Quân có chút say mê, lớn mật đến độ dùng hai bàn tay ôm khuôn mặt tuyệt mỹ của quân vương, hôn thật sâu.</w:t>
      </w:r>
      <w:r>
        <w:br w:type="textWrapping"/>
      </w:r>
      <w:r>
        <w:br w:type="textWrapping"/>
      </w:r>
      <w:r>
        <w:t xml:space="preserve">Nếu có thể như thế cả đời thì còn mong gì hơn nữa?</w:t>
      </w:r>
      <w:r>
        <w:br w:type="textWrapping"/>
      </w:r>
      <w:r>
        <w:br w:type="textWrapping"/>
      </w:r>
      <w:r>
        <w:t xml:space="preserve">Phượng Quân trầm luân trong mê đắm, không thấy biểu tình âm trầm đến đáng sợ lướt qua trên mặt Phượng Vũ trong giây lát.</w:t>
      </w:r>
      <w:r>
        <w:br w:type="textWrapping"/>
      </w:r>
      <w:r>
        <w:br w:type="textWrapping"/>
      </w:r>
      <w:r>
        <w:t xml:space="preserve">Bàn tay vuốt ve trước ngực yên lặng dời xuống, cho dù cách lớp vải vẫn có thể cảm nhận được phân thân dương cương tỏa ra nhiệt khí.</w:t>
      </w:r>
      <w:r>
        <w:br w:type="textWrapping"/>
      </w:r>
      <w:r>
        <w:br w:type="textWrapping"/>
      </w:r>
      <w:r>
        <w:t xml:space="preserve">Phượng Vũ chán ghét nhíu nhíu mày, không chút do dự xuống tay bóp chặt một cái.</w:t>
      </w:r>
      <w:r>
        <w:br w:type="textWrapping"/>
      </w:r>
      <w:r>
        <w:br w:type="textWrapping"/>
      </w:r>
      <w:r>
        <w:t xml:space="preserve">“Ách!”</w:t>
      </w:r>
      <w:r>
        <w:br w:type="textWrapping"/>
      </w:r>
      <w:r>
        <w:br w:type="textWrapping"/>
      </w:r>
      <w:r>
        <w:t xml:space="preserve">Đau đớn như bài sơn đảo hải đánh úp lại, Phượng Quân nhịn không được cắn phải đầu lưỡi, mơ máu từ khóe môi tràn ra, cả người vô lực mềm nhũn ngã vào trong lòng Phượng Vũ.</w:t>
      </w:r>
      <w:r>
        <w:br w:type="textWrapping"/>
      </w:r>
      <w:r>
        <w:br w:type="textWrapping"/>
      </w:r>
      <w:r>
        <w:t xml:space="preserve">Nếu không phải vừa rồi hắn còn sót lại một tia lý trí, chỉ sợ đã thốt ra tiếng rên rỉ mà chỉ cần nghe qua cả đám người dưới điện sẽ biết bọn họ trên đây đang làm cái gì.</w:t>
      </w:r>
      <w:r>
        <w:br w:type="textWrapping"/>
      </w:r>
      <w:r>
        <w:br w:type="textWrapping"/>
      </w:r>
      <w:r>
        <w:t xml:space="preserve">Phượng Quân một đầu đầy mồ hôi lạnh, cười khổ, không thể tưởng tượng được bản thân mình vốn giỏi kiềm chế mà cũng có ngày sắc lệnh trí hôn.</w:t>
      </w:r>
      <w:r>
        <w:br w:type="textWrapping"/>
      </w:r>
      <w:r>
        <w:br w:type="textWrapping"/>
      </w:r>
      <w:r>
        <w:t xml:space="preserve">(sắc lệnh trí hôn: bị sắc làm cho đầu óc hồ đồ)</w:t>
      </w:r>
      <w:r>
        <w:br w:type="textWrapping"/>
      </w:r>
      <w:r>
        <w:br w:type="textWrapping"/>
      </w:r>
    </w:p>
    <w:p>
      <w:pPr>
        <w:pStyle w:val="Heading2"/>
      </w:pPr>
      <w:bookmarkStart w:id="38" w:name="chương-11"/>
      <w:bookmarkEnd w:id="38"/>
      <w:r>
        <w:t xml:space="preserve">11. Chương 11</w:t>
      </w:r>
    </w:p>
    <w:p>
      <w:pPr>
        <w:pStyle w:val="Compact"/>
      </w:pPr>
      <w:r>
        <w:br w:type="textWrapping"/>
      </w:r>
      <w:r>
        <w:br w:type="textWrapping"/>
      </w:r>
      <w:r>
        <w:t xml:space="preserve">Phượng Vũ tiến sát đến bên tai nam nhân đang nhíu chặt đôi mày kiếm, nói: “Đây là một giáo huấn nhỏ cho ngươi, sau này nếu không có sự cho phép của trẫm, không được hành động khinh suất.”</w:t>
      </w:r>
      <w:r>
        <w:br w:type="textWrapping"/>
      </w:r>
      <w:r>
        <w:br w:type="textWrapping"/>
      </w:r>
      <w:r>
        <w:t xml:space="preserve">“A…” Đôi môi mỏng bật ra một nụ cười chua chát. Phượng Quân tự biện bạch cho bản thân: “Ta tưởng đó là việc một phi tử được cho phép.”</w:t>
      </w:r>
      <w:r>
        <w:br w:type="textWrapping"/>
      </w:r>
      <w:r>
        <w:br w:type="textWrapping"/>
      </w:r>
      <w:r>
        <w:t xml:space="preserve">Phượng Vũ nâng cầm hắn lên, ánh mắt lạnh lẽo lướt qua dung nhan tuấn mỹ tràn ngập vẻ đau khổ xen lẫn mỉa mai kia, nhẹ nhàng nhếch môi, nói: “Ngươi…. không giống với các phi tử khác của trẫm.”</w:t>
      </w:r>
      <w:r>
        <w:br w:type="textWrapping"/>
      </w:r>
      <w:r>
        <w:br w:type="textWrapping"/>
      </w:r>
      <w:r>
        <w:t xml:space="preserve">Nhìn vào đôi mắt không hề có chút tình cảm của Phượng Vũ, tim Phượng Quân chợt nhói lên.</w:t>
      </w:r>
      <w:r>
        <w:br w:type="textWrapping"/>
      </w:r>
      <w:r>
        <w:br w:type="textWrapping"/>
      </w:r>
      <w:r>
        <w:t xml:space="preserve">“Đối với các phi tử khác, trẫm sẽ tràn đầy yêu thương, sẽ cho phép bọn họ nũng nịu, cũng sẽ cho phép bọn họ thi thoảng có lúc không nghe lời…” Phượng Vũ khoan thai nói, ngón tay chậm rãi di chuyển trên vùng cổ và vai màu lúa mạch của Phượng Quân. Khi dứt lời, năm ngón bấu chặt vào cái cổ không nhỏ nhưng có thể dễ dàng bị y bẻ gãy kia.</w:t>
      </w:r>
      <w:r>
        <w:br w:type="textWrapping"/>
      </w:r>
      <w:r>
        <w:br w:type="textWrapping"/>
      </w:r>
      <w:r>
        <w:t xml:space="preserve">“Ân!” Phượng Quân có chút bất ngờ, không kịp phòng bị.</w:t>
      </w:r>
      <w:r>
        <w:br w:type="textWrapping"/>
      </w:r>
      <w:r>
        <w:br w:type="textWrapping"/>
      </w:r>
      <w:r>
        <w:t xml:space="preserve">Hài lòng thu phản ứng của đối phương vào trong đáy mắt lạnh băng, Phượng Vũ bấy giờ mới nói tiếp: “Ngươi không có tư cách có được những cho phép đó của trẫm. Đừng quên rằng sự tồn tại của ngươi là để trẫm giày vò xả hận. Cho nên, đừng mong mỏi trẫm đối với ngươi sẽ có chút thương tiếc nào.”</w:t>
      </w:r>
      <w:r>
        <w:br w:type="textWrapping"/>
      </w:r>
      <w:r>
        <w:br w:type="textWrapping"/>
      </w:r>
      <w:r>
        <w:t xml:space="preserve">Mỗi một từ thốt ra, những ngón tay thon dài đang bấu trên cổ Phượng Quân lại kẹp chặt thêm một chút. Mặc dù đã cảm thấy đau đớn đến nghẹt thở, Phượng Quân vẫn không ra tay ngăn cản Phượng Vũ.</w:t>
      </w:r>
      <w:r>
        <w:br w:type="textWrapping"/>
      </w:r>
      <w:r>
        <w:br w:type="textWrapping"/>
      </w:r>
      <w:r>
        <w:t xml:space="preserve">Hắn chưa từng nghĩ đến một ngày mình sẽ bị Phượng Vũ oán hận đến thế…</w:t>
      </w:r>
      <w:r>
        <w:br w:type="textWrapping"/>
      </w:r>
      <w:r>
        <w:br w:type="textWrapping"/>
      </w:r>
      <w:r>
        <w:t xml:space="preserve">Từ nhỏ đến lớn, hắn vẫn luôn ra sức làm mọi việc một cách hoàn hảo, chỉ vì muốn được Phượng Vũ mỉm cười tán thưởng, bởi vì hắn không muốn nhìn thấy vẻ thất vọng và bi thống xuất hiện trên khuôn mặt xinh đẹp kia. Bây giờ cảm nhận được hận ý của Phượng Vũ, tim của hắn so với một Phượng Vũ đang tràn đầy ngược tàn trong nội tâm, lại càng đau đớn, càng bi thương hơn.</w:t>
      </w:r>
      <w:r>
        <w:br w:type="textWrapping"/>
      </w:r>
      <w:r>
        <w:br w:type="textWrapping"/>
      </w:r>
      <w:r>
        <w:t xml:space="preserve">So với nỗi đau trong tâm giày vò người ta nhất, nỗi đau thể xác này thì có tính là gì?</w:t>
      </w:r>
      <w:r>
        <w:br w:type="textWrapping"/>
      </w:r>
      <w:r>
        <w:br w:type="textWrapping"/>
      </w:r>
      <w:r>
        <w:t xml:space="preserve">Phượng Vũ cuối cùng cũng nới lỏng tay ra, y rốt cuộc vẫn không thể giết chết Phượng Quân, cuối cùng vẫn là không thể. Lúc buông tay ra, trong lòng y có một cảm xúc kì lạ phức tạp thoáng lướt qua mà y không kịp nắm bắt.</w:t>
      </w:r>
      <w:r>
        <w:br w:type="textWrapping"/>
      </w:r>
      <w:r>
        <w:br w:type="textWrapping"/>
      </w:r>
      <w:r>
        <w:t xml:space="preserve">Phượng Quân ôm lấy ngực, theo bản năng há miệng thở dốc. Trên gương mặt vì tạm thiếu dưỡng khí mà trắng bệch, mâu quang ngập nước cực kỳ tuyệt mỹ. Làm cho Phượng Vũ không khỏi nhớ đến bộ dạng xấu hổ, tức giận, tuyệt vọng của hắn dưới thân mình đêm qua.</w:t>
      </w:r>
      <w:r>
        <w:br w:type="textWrapping"/>
      </w:r>
      <w:r>
        <w:br w:type="textWrapping"/>
      </w:r>
      <w:r>
        <w:t xml:space="preserve">Đôi tay thong thả hữu lực liền thay đổi sự bạo lực hồi nãy. Phượng Vũ ôn nhu ái muội vuốt ve sống lưng của Phượng Quân. Dược tính chưa qua, thân thể kia lập tức run lên, thành thực biểu lộ ra phản ứng của chủ nhân.</w:t>
      </w:r>
      <w:r>
        <w:br w:type="textWrapping"/>
      </w:r>
      <w:r>
        <w:br w:type="textWrapping"/>
      </w:r>
      <w:r>
        <w:t xml:space="preserve">“Trẫm cơ hồ quên mất tối nay là sách phi yến của ngươi. Ngày đại hỷ này, trẫm không nên tức giận.” Phương Vũ như cười như không, hỏi: “Ái phi muốn trẫm tiếp tục ở đây, hay là về tẩm điện mới hảo hảo thị hầu trẫm, báo đáp hảo ý của trẫm?”</w:t>
      </w:r>
      <w:r>
        <w:br w:type="textWrapping"/>
      </w:r>
      <w:r>
        <w:br w:type="textWrapping"/>
      </w:r>
      <w:r>
        <w:t xml:space="preserve">Phượng Quân rõ ràng biết đối phương cố ý gây khó dễ nhưng vẫn không thể không khuất phục, nói: “Phượng Quân…Phượng Quân về tẩm điện rồi mới lại thị… thị hầu hoàng thượng.”</w:t>
      </w:r>
      <w:r>
        <w:br w:type="textWrapping"/>
      </w:r>
      <w:r>
        <w:br w:type="textWrapping"/>
      </w:r>
      <w:r>
        <w:t xml:space="preserve">“Cũng tốt. Ở đây nhiều người như vậy, nếu mà không cẩn thận để cho thuộc hạ của ngươi nhận ra, trẫm chẳng phải đã toi công giúp ngươi chuẩn bị cái mặt nạ da người này hay sao.” Phượng Vũ lẳng lơ vỗ vỗ vào khuôn mặt cứng đờ của Phượng Quân.</w:t>
      </w:r>
      <w:r>
        <w:br w:type="textWrapping"/>
      </w:r>
      <w:r>
        <w:br w:type="textWrapping"/>
      </w:r>
      <w:r>
        <w:t xml:space="preserve">Bãi giá hồi cung khó tránh khỏi ầm ỹ một phen. Phượng Vũ ôm lấy cái eo thon của Phượng Quân đi qua trước mặt đám thần tử đang cúi đầu cung tiễn. Phượng Quân trên mặt không chút cảm xúc, Phượng Vũ bèn thấp giọng nói: “Cười lên đi.”</w:t>
      </w:r>
      <w:r>
        <w:br w:type="textWrapping"/>
      </w:r>
      <w:r>
        <w:br w:type="textWrapping"/>
      </w:r>
      <w:r>
        <w:t xml:space="preserve">Lời nói êm ái như dụ dỗ, kì thực ẩn chứa hàm ý uy hiếp mà trong lòng hai bên đều hiểu rõ.</w:t>
      </w:r>
      <w:r>
        <w:br w:type="textWrapping"/>
      </w:r>
      <w:r>
        <w:br w:type="textWrapping"/>
      </w:r>
      <w:r>
        <w:t xml:space="preserve">Một nụ cười nhạt xinh đẹp hiện lên từ đôi môi mỏng của Phượng Quân, khiến cho khuôn mặt chẳng mấy xuất chúng kia tăng thêm vài phần rạng rỡ, mặc dù khi cười, trong đáy mắt hắn chỉ có một mảnh thờ ơ, không thèm đếm xỉa.</w:t>
      </w:r>
      <w:r>
        <w:br w:type="textWrapping"/>
      </w:r>
      <w:r>
        <w:br w:type="textWrapping"/>
      </w:r>
      <w:r>
        <w:t xml:space="preserve">Đến tẩm điện của tân phi, Phượng Vũ cho tất cả cung nhân thị vệ theo sau toàn bộ lui xuống. Chỉ lưu lại Vương công công canh giữ ở cửa, tùy thời sai khiến.</w:t>
      </w:r>
      <w:r>
        <w:br w:type="textWrapping"/>
      </w:r>
      <w:r>
        <w:br w:type="textWrapping"/>
      </w:r>
      <w:r>
        <w:t xml:space="preserve">Trong tẩm điện, lư hương tỏa khói nghi ngút, Phượng Vũ cởi áo choàng ngoài, tùy ý dựa người vào chiếc giường êm ái, nói với người vừa bước vào khuôn mặt đã khẽ biến: “Thế nào? Nơi này hẳn là ngươi không lạ lẫm chứ?”</w:t>
      </w:r>
      <w:r>
        <w:br w:type="textWrapping"/>
      </w:r>
      <w:r>
        <w:br w:type="textWrapping"/>
      </w:r>
      <w:r>
        <w:t xml:space="preserve">“Đây là… đây là tẩm cung của mẫu thân ta.” Nơi mà mẹ ruột đã từng ở, hắn đương nhiên rất quen thuộc. Phượng Vũ an bài cho hắn ở đây, càng lộ rõ ý đồ.</w:t>
      </w:r>
      <w:r>
        <w:br w:type="textWrapping"/>
      </w:r>
      <w:r>
        <w:br w:type="textWrapping"/>
      </w:r>
      <w:r>
        <w:t xml:space="preserve">“Nhớ rõ là tốt. Từ nay về sau, đây chính là nơi ở của Quân Phi ngươi. “ Phượng Vũ cười nhạt nói.</w:t>
      </w:r>
      <w:r>
        <w:br w:type="textWrapping"/>
      </w:r>
      <w:r>
        <w:br w:type="textWrapping"/>
      </w:r>
      <w:r>
        <w:t xml:space="preserve">Mẫu tử hai người ở cùng một nơi, hầu hạ cùng một người đàn ông, thật mỉa mai xiết bao.</w:t>
      </w:r>
      <w:r>
        <w:br w:type="textWrapping"/>
      </w:r>
      <w:r>
        <w:br w:type="textWrapping"/>
      </w:r>
      <w:r>
        <w:t xml:space="preserve">Đã cam tâm tình nguyện tiếp nhận tất cả, Phượng Quân dứt khoát một lời cũng không nói.</w:t>
      </w:r>
      <w:r>
        <w:br w:type="textWrapping"/>
      </w:r>
      <w:r>
        <w:br w:type="textWrapping"/>
      </w:r>
      <w:r>
        <w:t xml:space="preserve">“ Không lên tiếng ý là không thích sao?” Phượng Vũ hỏi, trong thanh âm không nghe rõ hỉ nộ.</w:t>
      </w:r>
      <w:r>
        <w:br w:type="textWrapping"/>
      </w:r>
      <w:r>
        <w:br w:type="textWrapping"/>
      </w:r>
      <w:r>
        <w:t xml:space="preserve">“ Sự an bài của hoàng thượng, Phượng Quân không dám có lời oán giận.” Phượng Quân một mực im lặng.</w:t>
      </w:r>
      <w:r>
        <w:br w:type="textWrapping"/>
      </w:r>
      <w:r>
        <w:br w:type="textWrapping"/>
      </w:r>
      <w:r>
        <w:t xml:space="preserve">Phượng Vũ đứng nhìn hắn một lúc lâu, nói: “Tháo mặt nạ xuống.”</w:t>
      </w:r>
      <w:r>
        <w:br w:type="textWrapping"/>
      </w:r>
      <w:r>
        <w:br w:type="textWrapping"/>
      </w:r>
      <w:r>
        <w:t xml:space="preserve">Phượng Quân theo lời xé lớp mặt nạ mỏng manh trên mặt xuống. Khi chiếc mặt nạ dính sát vào da thịt được xé ra, sẽ cảm thấy một cảm giác đau nhói sâu sắc. Dường như thứ vừa được xé ra, thứ đang lộ ra không chỉ là một khuôn mặt khác của hắn. Khuôn mặt tuấn lãng dưới lớp mặt nạ da người đương nhiên là xuất sắc hơn chiếc mặt nạ tầm thường không có gì đặc biệt kia. Thứ không đổi chính là đôi mắt xa xăm tựa ngôi sao mờ trong đêm đông và sự phục tùng, ung dung giữa đôi mày.</w:t>
      </w:r>
      <w:r>
        <w:br w:type="textWrapping"/>
      </w:r>
      <w:r>
        <w:br w:type="textWrapping"/>
      </w:r>
      <w:r>
        <w:t xml:space="preserve">Song, mất đi sự che đậy của chiếc mặt nạ, bộ dạng đang chịu sự dày vò của xuân dược của Phượng Quân lại càng chân thực đến buồn cười, cứ thế hiện ra trước mắt Phượng Vũ.</w:t>
      </w:r>
      <w:r>
        <w:br w:type="textWrapping"/>
      </w:r>
      <w:r>
        <w:br w:type="textWrapping"/>
      </w:r>
      <w:r>
        <w:t xml:space="preserve">“Qua đây.” Phượng Vũ ra lệnh.</w:t>
      </w:r>
      <w:r>
        <w:br w:type="textWrapping"/>
      </w:r>
      <w:r>
        <w:br w:type="textWrapping"/>
      </w:r>
      <w:r>
        <w:t xml:space="preserve">Phượng Quân đi từng bước một, trong tâm lại đấu tranh một lần. Khao khát tình dục trong cơ thể đang thôi thúc hắn mau nhanh chóng tiến lại gần đó nhưng lý trí lại không cho phép bản thân thấp hèn đến như vậy.</w:t>
      </w:r>
      <w:r>
        <w:br w:type="textWrapping"/>
      </w:r>
      <w:r>
        <w:br w:type="textWrapping"/>
      </w:r>
      <w:r>
        <w:t xml:space="preserve">Người đang đối mặt rõ ràng là người hắn yêu đến mức cam nguyện vì y dâng hiến sinh mạng. Nhưng một khi lại gần, Phượng Quân biết mình chỉ có thể bị sự đối đãi lãnh khốc vô tình của y đâm đến thương tích đầy mình.</w:t>
      </w:r>
      <w:r>
        <w:br w:type="textWrapping"/>
      </w:r>
      <w:r>
        <w:br w:type="textWrapping"/>
      </w:r>
      <w:r>
        <w:t xml:space="preserve">Quen nếp làm mọi việc một cách hoàn mĩ trước mặt Phượng Vũ, Phượng Quân vẫn còn nhớ phải giữ nghiêm lễ quân thần, chậm rãi quỳ xuống bên chiếc giường êm của quân vương.</w:t>
      </w:r>
      <w:r>
        <w:br w:type="textWrapping"/>
      </w:r>
      <w:r>
        <w:br w:type="textWrapping"/>
      </w:r>
      <w:r>
        <w:t xml:space="preserve">Phượng Vũ thuận tay nâng khuôn mặt nhuốm màu đỏ ái muội của Phượng Quân lên. Làn da hơi hơi nóng lên, khuôn mặt không được trắng trẻo thon thả như của nữ tử, lại them do thường hay ở ngoài chinh chiến, ăn gió nằm sương, khi sờ vào còn không được mịn màng như đầu ngón tay của y…Đôi mi thanh tú của Phượng Vũ khẽ động. Nghĩ đến thân thể dù chỉ ở mức tạm chấp nhận được này đêm qua bản thân đã ôm mấy lần, không hiểu sao lại có chút muốn ngừng mà không được. Bây giờ nghĩ đến cũng không phân biệt được là do ham muốn tình dục hay là thù hận.</w:t>
      </w:r>
      <w:r>
        <w:br w:type="textWrapping"/>
      </w:r>
      <w:r>
        <w:br w:type="textWrapping"/>
      </w:r>
      <w:r>
        <w:t xml:space="preserve">Nới lỏng sự kiềm chế đối với Phượng Quân, Phượng Vũ một tay đỡ lấy trán, nói: “ Không phải nói muốn hảo hảo hầu hạ trẫm sao? Tự mình đến đi. Trẫm cũng muốn xem xem công phu miệng của ngươi so với mẫu thân ngươi như thế nào.”</w:t>
      </w:r>
      <w:r>
        <w:br w:type="textWrapping"/>
      </w:r>
      <w:r>
        <w:br w:type="textWrapping"/>
      </w:r>
      <w:r>
        <w:t xml:space="preserve">Khuôn mặt Phượng Quân nhất thơi cương cứng, nắm đấm cũng không tự chủ được mà siết chặt lại.</w:t>
      </w:r>
      <w:r>
        <w:br w:type="textWrapping"/>
      </w:r>
      <w:r>
        <w:br w:type="textWrapping"/>
      </w:r>
      <w:r>
        <w:t xml:space="preserve">Phượng Vũ nhướng hàng mi dài, nói: “ Nếu ngươi ngay cả hầu hạ nam nhân cũng không biết, trẫm cũng không cần phải cho ngươi cơ hội chuộc tội.”</w:t>
      </w:r>
      <w:r>
        <w:br w:type="textWrapping"/>
      </w:r>
      <w:r>
        <w:br w:type="textWrapping"/>
      </w:r>
      <w:r>
        <w:t xml:space="preserve">Một câu nói không nặng không nhẹ lại như gõ trống mà đánh vào ngực Phượng Quân.</w:t>
      </w:r>
      <w:r>
        <w:br w:type="textWrapping"/>
      </w:r>
      <w:r>
        <w:br w:type="textWrapping"/>
      </w:r>
      <w:r>
        <w:t xml:space="preserve">“Hãy để ta hầu hạ ngài.”</w:t>
      </w:r>
      <w:r>
        <w:br w:type="textWrapping"/>
      </w:r>
      <w:r>
        <w:br w:type="textWrapping"/>
      </w:r>
      <w:r>
        <w:t xml:space="preserve">Không còn chần chừ, Phượng Quân đưa tay xả khố hạ của Phượng Vũ. Dưới ánh nhìn soi mói nghiêm chỉnh nhưng thong dong của Phương Vũ, tay nắm lấy hạ thân, vùi đầu bắt đầu từ đỉnh ngậm vào.</w:t>
      </w:r>
      <w:r>
        <w:br w:type="textWrapping"/>
      </w:r>
      <w:r>
        <w:br w:type="textWrapping"/>
      </w:r>
      <w:r>
        <w:t xml:space="preserve">Phượng Vũ bất ngờ cảm thấy mình lập tức có phản ứng. Tình dục đến một cách nhanh chóng mà hung hãn.</w:t>
      </w:r>
      <w:r>
        <w:br w:type="textWrapping"/>
      </w:r>
      <w:r>
        <w:br w:type="textWrapping"/>
      </w:r>
      <w:r>
        <w:t xml:space="preserve">Phân thân đang căng ra trong miệng khiến Phượng Quân nhíu chặt đôi mày. Cơ hồ như cảm giác không thoải mái khi nơi sâu thẳm của cổ họng bị đụng phải khiến hắn vô thức nhả phân thân ra vài phân. Chính vì thế lại đổi lấy sự bất mãn của Phượng Vũ.</w:t>
      </w:r>
      <w:r>
        <w:br w:type="textWrapping"/>
      </w:r>
      <w:r>
        <w:br w:type="textWrapping"/>
      </w:r>
      <w:r>
        <w:t xml:space="preserve">Phượng Vũ dùng sức ấn đầu hắn xuống, nói: “Ngậm lấy.” Thanh âm dồn dập mà hơi khàn.</w:t>
      </w:r>
      <w:r>
        <w:br w:type="textWrapping"/>
      </w:r>
      <w:r>
        <w:br w:type="textWrapping"/>
      </w:r>
      <w:r>
        <w:t xml:space="preserve">Phượng Quân đành phải chịu đựng sự khó chịu, tiếp tục ra sức lấy lòng. Thực ra, muốn hắn thay Phượng Vũ làm loại chuyện này hắn vốn không chán ghét nhưng Phượng Vũ rõ ràng chỉ muốn làm nhục hắn. Do đó, mới khiến loại hành động lẽ ra phải vô cùng thân mật này trông vào có chút bất kham và đau khổ.</w:t>
      </w:r>
      <w:r>
        <w:br w:type="textWrapping"/>
      </w:r>
      <w:r>
        <w:br w:type="textWrapping"/>
      </w:r>
      <w:r>
        <w:t xml:space="preserve">Phượng Vũ kìm lòng không được, khẽ phát ra tiếng thở dốc thỏa mãn. Phượng Quân vừa nghe thấy, bụng dưới lập tức thắt lại, thân thể vốn đã động tình nay lại càng không thể chờ đợi mong được nhiều sự đụng chạm hơn, bất tri bất giác tăng thêm tốc độ của môi lưỡi.</w:t>
      </w:r>
      <w:r>
        <w:br w:type="textWrapping"/>
      </w:r>
      <w:r>
        <w:br w:type="textWrapping"/>
      </w:r>
      <w:r>
        <w:t xml:space="preserve">Khi Phượng Vũ trong miệng hắn phun ra, không kịp chuẩn bị, hắn sững sờ một lúc mới nhớ ra phải lùi ra, nhưng tay của Phượng Vũ lại gắt gao ấn lên đâu hắn không buông, thứ dịch tanh tưởi liền trực tiếp rót vào cổ họng hắn. Đợi đến lúc Phượng Vũ buông tay, hắn mới vịn lấy cạnh giường, ho khan không ngừng.</w:t>
      </w:r>
      <w:r>
        <w:br w:type="textWrapping"/>
      </w:r>
      <w:r>
        <w:br w:type="textWrapping"/>
      </w:r>
      <w:r>
        <w:t xml:space="preserve">Đợi đến lúc mùi vị khác thường trong miệng tan hết, Phượng Quân đưa tay lau đi sự ướt át bên môi, nghiêng mặt về phía Phượng Vũ, trong mắt tràn đầy thứ dục vọng chưa thỏa mãn, không biết là dược tính hay tình cảm đang tác quái, hay là cả hai đều có.</w:t>
      </w:r>
      <w:r>
        <w:br w:type="textWrapping"/>
      </w:r>
      <w:r>
        <w:br w:type="textWrapping"/>
      </w:r>
    </w:p>
    <w:p>
      <w:pPr>
        <w:pStyle w:val="Heading2"/>
      </w:pPr>
      <w:bookmarkStart w:id="39" w:name="chương-12"/>
      <w:bookmarkEnd w:id="39"/>
      <w:r>
        <w:t xml:space="preserve">12. Chương 12</w:t>
      </w:r>
    </w:p>
    <w:p>
      <w:pPr>
        <w:pStyle w:val="Compact"/>
      </w:pPr>
      <w:r>
        <w:br w:type="textWrapping"/>
      </w:r>
      <w:r>
        <w:br w:type="textWrapping"/>
      </w:r>
      <w:r>
        <w:t xml:space="preserve">Biên tập: Mặc Nhiên</w:t>
      </w:r>
      <w:r>
        <w:br w:type="textWrapping"/>
      </w:r>
      <w:r>
        <w:br w:type="textWrapping"/>
      </w:r>
      <w:r>
        <w:t xml:space="preserve">—————————————-</w:t>
      </w:r>
      <w:r>
        <w:br w:type="textWrapping"/>
      </w:r>
      <w:r>
        <w:br w:type="textWrapping"/>
      </w:r>
      <w:r>
        <w:t xml:space="preserve">Chống lại đường nhìn của Phượng Quân, Phượng Vũ nổi trận lôi đình, vô ý thức nhấc chân nhắm thẳng vào ngực hắn, đá hắn lăn xuống đất.</w:t>
      </w:r>
      <w:r>
        <w:br w:type="textWrapping"/>
      </w:r>
      <w:r>
        <w:br w:type="textWrapping"/>
      </w:r>
      <w:r>
        <w:t xml:space="preserve">“Làm càn!”</w:t>
      </w:r>
      <w:r>
        <w:br w:type="textWrapping"/>
      </w:r>
      <w:r>
        <w:br w:type="textWrapping"/>
      </w:r>
      <w:r>
        <w:t xml:space="preserve">Đã rơi vào tình trạng này rồi còn dám dùng loại ánh mắt phạm thượng đó mà nhìn hắn! Khuôn mặt tuyệt mỹ diễm lệ của Phượng Vũ giận đến tái mét.</w:t>
      </w:r>
      <w:r>
        <w:br w:type="textWrapping"/>
      </w:r>
      <w:r>
        <w:br w:type="textWrapping"/>
      </w:r>
      <w:r>
        <w:t xml:space="preserve">Rõ ràng người bị nhục nhã là Phượng Quân, nhưng loại ánh mắt sâu thẳm ngưng trọng của Phượng Quân lại làm y cảm thấy không được tự nhiên. Phượng Quân dám trước mặt y lộ ra dục vọng trắng trợn, không chút che giấu, khiến y cực kỳ không hài lòng. Phượng Quân phạm vào cấm kỵ của y, không để thiên uy của y vào mắt, vậy thì đừng trách y vô tình.</w:t>
      </w:r>
      <w:r>
        <w:br w:type="textWrapping"/>
      </w:r>
      <w:r>
        <w:br w:type="textWrapping"/>
      </w:r>
      <w:r>
        <w:t xml:space="preserve">Nhìn thanh niên im lặng quỳ dưới đất, Phượng Vũ cười nhạt, đi đến bên giường ngồi xuống.</w:t>
      </w:r>
      <w:r>
        <w:br w:type="textWrapping"/>
      </w:r>
      <w:r>
        <w:br w:type="textWrapping"/>
      </w:r>
      <w:r>
        <w:t xml:space="preserve">“Còn không đến giúp trẫm thay áo?”</w:t>
      </w:r>
      <w:r>
        <w:br w:type="textWrapping"/>
      </w:r>
      <w:r>
        <w:br w:type="textWrapping"/>
      </w:r>
      <w:r>
        <w:t xml:space="preserve">“Vâng.”</w:t>
      </w:r>
      <w:r>
        <w:br w:type="textWrapping"/>
      </w:r>
      <w:r>
        <w:br w:type="textWrapping"/>
      </w:r>
      <w:r>
        <w:t xml:space="preserve">Phượng Quân đến trước mặt Phượng Vũ, ngón tay chạm vào hoàng bào hỏa hồng, trong lòng ảm đạm cười, cũng không biết mình có nên cao hứng không đây.</w:t>
      </w:r>
      <w:r>
        <w:br w:type="textWrapping"/>
      </w:r>
      <w:r>
        <w:br w:type="textWrapping"/>
      </w:r>
      <w:r>
        <w:t xml:space="preserve">Hoàng bào này không phải y phục thường ngày, mà là đại biểu cho thân phận cùng địa vị của quân vương, mặc vào càng khiến Phượng Vũ trở nên cao cao tại thượng. Phượng Quân nghĩ đời này mình có cơ hội tự tay giúp Phượng Vũ cởi xiêm y, cho dù đang rơi vào tình cảnh bất kham này, nhưng cũng có thể khiến các phi tần khác chốn hậu cung ghen đến đỏ mắt.</w:t>
      </w:r>
      <w:r>
        <w:br w:type="textWrapping"/>
      </w:r>
      <w:r>
        <w:br w:type="textWrapping"/>
      </w:r>
      <w:r>
        <w:t xml:space="preserve">Ngoại y hoàng bào hạ xuống, tư thái mỹ hảo bên trong liền rơi hết vào mắt Phượng Quân. Tuy còn cách một lớp trung y, nhưng có thể thấy rõ dáng người Phượng Vũ không hề nhu nhược như bên ngoài, bờ vai rộng, ngực rắn chắc, nhìn thế nào cũng là người tập võ.</w:t>
      </w:r>
      <w:r>
        <w:br w:type="textWrapping"/>
      </w:r>
      <w:r>
        <w:br w:type="textWrapping"/>
      </w:r>
      <w:r>
        <w:t xml:space="preserve">Hô hấp Phượng Quân càng thêm trầm trọng, tựa hồ có một đống lửa đang cháy rực trong ngực, hắn thậm chí còn tưởng đang nghe tiếng máu dâng trào trong cơ thể. Hắn chợt nghĩ, giờ phút này cho dù không có dược lực quấy rối, hắn cũng sẽ bị mỹ cảnh mê người trước mắt mê hoặc.</w:t>
      </w:r>
      <w:r>
        <w:br w:type="textWrapping"/>
      </w:r>
      <w:r>
        <w:br w:type="textWrapping"/>
      </w:r>
      <w:r>
        <w:t xml:space="preserve">Người hắn tha thiết ước mơ đang gần ngay trước mắt, xiêm y nửa kín nửa hở, Phượng Quân tự đáy lòng cố gắng khống chế khát vọng chạm đến da thịt đối phương, nhưng biết đó chắc chắn không có khả năng, vừa rồi mới chỉ nhịn không được dùng ánh mắt say mê nhìn Phượng Vũ, y đã cho là hắn vô lễ. Nếu còn lỗ mãng hành sự, người chịu khổ cuối cùng vẫn là hắn.</w:t>
      </w:r>
      <w:r>
        <w:br w:type="textWrapping"/>
      </w:r>
      <w:r>
        <w:br w:type="textWrapping"/>
      </w:r>
      <w:r>
        <w:t xml:space="preserve">“Lên giường nằm sấp xuống.”</w:t>
      </w:r>
      <w:r>
        <w:br w:type="textWrapping"/>
      </w:r>
      <w:r>
        <w:br w:type="textWrapping"/>
      </w:r>
      <w:r>
        <w:t xml:space="preserve">Phượng Quân phục hồi tinh thần, nghe Phượng Vũ phân phó như vậy, hơi khựng người một chút rồi vẫn làm theo. Vốn đây chính là nhiệm vụ tối nay hắn phải làm, huống chi hắn cũng đã sớm bị dược lực khiến cho dục hỏa đốt người, cho dù có muốn chống cự cũng không được, vậy chi bằng ngoan ngoãn nhận mệnh, chỉ mong dược lực mau chóng tan hết.</w:t>
      </w:r>
      <w:r>
        <w:br w:type="textWrapping"/>
      </w:r>
      <w:r>
        <w:br w:type="textWrapping"/>
      </w:r>
      <w:r>
        <w:t xml:space="preserve">Nhìn Phượng Quân giấu mặt vào giữa hai tay, Phượng Vũ lạnh lùng híp mắt, lập tức kéo quần hắn xuống, đem hai chân hắn mở rộng ra. Cho dù không nhìn thấy biểu tình nhục nhã của Phượng Quân, Phượng Vũ cũng có thể lấy việc lăng nhục thân thể hắn giúp mình vui vẻ.</w:t>
      </w:r>
      <w:r>
        <w:br w:type="textWrapping"/>
      </w:r>
      <w:r>
        <w:br w:type="textWrapping"/>
      </w:r>
      <w:r>
        <w:t xml:space="preserve">Lấy một cái hộp bằng bạch ngọc bên giường, Phượng Vũ vừa mở vừa từ tốn nói.</w:t>
      </w:r>
      <w:r>
        <w:br w:type="textWrapping"/>
      </w:r>
      <w:r>
        <w:br w:type="textWrapping"/>
      </w:r>
      <w:r>
        <w:t xml:space="preserve">“Đêm qua trẫm có hơi thô bạo, khiến ngươi bị thương không nhẹ, đêm nay trẫm nhất định sẽ nhẹ nhàng.”</w:t>
      </w:r>
      <w:r>
        <w:br w:type="textWrapping"/>
      </w:r>
      <w:r>
        <w:br w:type="textWrapping"/>
      </w:r>
      <w:r>
        <w:t xml:space="preserve">Nghe vậy, tâm tư đang cố sức kìm nén của Phượng Quân lại nảy lên.</w:t>
      </w:r>
      <w:r>
        <w:br w:type="textWrapping"/>
      </w:r>
      <w:r>
        <w:br w:type="textWrapping"/>
      </w:r>
      <w:r>
        <w:t xml:space="preserve">Phượng Vũ càng nói với hắn những lời ngon tiếng ngọt, chứng tỏ hình phạt hắn chịu sẽ càng nặng nề.</w:t>
      </w:r>
      <w:r>
        <w:br w:type="textWrapping"/>
      </w:r>
      <w:r>
        <w:br w:type="textWrapping"/>
      </w:r>
      <w:r>
        <w:t xml:space="preserve">Chưa kịp suy nghĩ gì thêm, giữa hai mông đột nhiên cảm thấy mát lạnh. Cái loại lạnh lẽo bất ngờ xâm chiếm này khiến hắn không kịp phòng bị, hít một hơi lãnh khí, thân thể vô ý thức động đậy muốn trốn, nhưng còn chưa kịp làm gì mắt cá chân đã bị năm ngón tay thon dài nắm chặt, vững vàng chế trụ hành động của hắn.</w:t>
      </w:r>
      <w:r>
        <w:br w:type="textWrapping"/>
      </w:r>
      <w:r>
        <w:br w:type="textWrapping"/>
      </w:r>
      <w:r>
        <w:t xml:space="preserve">“Trẫm có cho ngươi động đậy sao?” Phượng Vũ cảnh cáo, sau đó tiếp tục động tác.</w:t>
      </w:r>
      <w:r>
        <w:br w:type="textWrapping"/>
      </w:r>
      <w:r>
        <w:br w:type="textWrapping"/>
      </w:r>
      <w:r>
        <w:t xml:space="preserve">“Chờ… chờ chút, hoàng thượng… ân!” Phượng Quân quỳ nằm trên giường, chống mạnh hai khủy tay, cảm giác băng lãnh trong cơ thể cực kỳ khó chịu, cố gắng xoay đầu về phía Phượng Vũ.</w:t>
      </w:r>
      <w:r>
        <w:br w:type="textWrapping"/>
      </w:r>
      <w:r>
        <w:br w:type="textWrapping"/>
      </w:r>
      <w:r>
        <w:t xml:space="preserve">Vừa nhìn thấy trên tay Phượng Vũ là cái hộp quen mắt, Phượng Quân vội la lên, “Không nên!”</w:t>
      </w:r>
      <w:r>
        <w:br w:type="textWrapping"/>
      </w:r>
      <w:r>
        <w:br w:type="textWrapping"/>
      </w:r>
      <w:r>
        <w:t xml:space="preserve">Hắn biết đây không phải loại dược trước đây, loại này bôi vào liền lạnh tựa thấu xương, mà càng lạnh lại càng khiến tim Phượng Quân đông lại, bởi vì… hai loại dược này đựng trong cùng loại hộp giống nhau, người sáng suốt vừa nhìn liền hiểu ra ngay, tuy hiện tại dược hiệu vẫn chưa phát huy, nhưng cũng như loại cũ, kết quả có thể đoán trước được.</w:t>
      </w:r>
      <w:r>
        <w:br w:type="textWrapping"/>
      </w:r>
      <w:r>
        <w:br w:type="textWrapping"/>
      </w:r>
      <w:r>
        <w:t xml:space="preserve">Dược tính thôi tình không mạnh, nhưng lại dằn vặt người, hắn sợ mình lại không thể tự khống chế bản thân được!</w:t>
      </w:r>
      <w:r>
        <w:br w:type="textWrapping"/>
      </w:r>
      <w:r>
        <w:br w:type="textWrapping"/>
      </w:r>
      <w:r>
        <w:t xml:space="preserve">“Không nên?” Phượng Vũ lấy tay quệt thêm một phần thuốc rồi bỏ cái hộp qua một bên, lạnh lùng cười nói, “Ngươi quyết định hay trẫm quyết định?”</w:t>
      </w:r>
      <w:r>
        <w:br w:type="textWrapping"/>
      </w:r>
      <w:r>
        <w:br w:type="textWrapping"/>
      </w:r>
      <w:r>
        <w:t xml:space="preserve">Dứt lời, ngón tay thon dài dính thuốc mỡ lập tức đâm mạnh vào hậu huyệt, Phượng Quân rùng mình một cái, cảm giác có một cỗ hàn khí len vào cơ thể, sau đó từ từ tụ vào bụng dưới, rồi hóa thành một đoàn nhiệt lượng lan ngược ra khắp thân thể.</w:t>
      </w:r>
      <w:r>
        <w:br w:type="textWrapping"/>
      </w:r>
      <w:r>
        <w:br w:type="textWrapping"/>
      </w:r>
      <w:r>
        <w:t xml:space="preserve">“A…” Phượng Quân kìm lòng không đậu rên rỉ.</w:t>
      </w:r>
      <w:r>
        <w:br w:type="textWrapping"/>
      </w:r>
      <w:r>
        <w:br w:type="textWrapping"/>
      </w:r>
      <w:r>
        <w:t xml:space="preserve">Phượng Vũ tự tiếu phi tiếu rút ngón tay ra, không nghĩ tới hậu đình tựa như cái miệng nhỏ nhắn cứ hấp lấy không tha, khiến y không khỏi trầm trồ thán phục, “Thuốc này dược tính quả là danh bất hư truyền.”</w:t>
      </w:r>
      <w:r>
        <w:br w:type="textWrapping"/>
      </w:r>
      <w:r>
        <w:br w:type="textWrapping"/>
      </w:r>
      <w:r>
        <w:t xml:space="preserve">Mấy loại tình dược này thường ngày Phượng Vũ chẳng bao giờ dùng, chỉ toàn nghe mấy thái y khoe khoang khoác lác, không ngờ tới hiệu quả lại rõ rệt như vậy, quả thật chỉ cần dính một chút cũng đủ biến trinh nữ thành dâm phụ.</w:t>
      </w:r>
      <w:r>
        <w:br w:type="textWrapping"/>
      </w:r>
      <w:r>
        <w:br w:type="textWrapping"/>
      </w:r>
      <w:r>
        <w:t xml:space="preserve">Lật người Phượng Quân lại, nhìn vẻ mặt hắn đã bị tình dục mê đảo, trong lòng Phượng Vũ mới thoải mái lên được một chút. Lúc này đôi mắt tự cho là đúng cứ minh trương mục đảm nhìn chằm chằm y đã lâm vào một mảnh mơ hồ rồi.</w:t>
      </w:r>
      <w:r>
        <w:br w:type="textWrapping"/>
      </w:r>
      <w:r>
        <w:br w:type="textWrapping"/>
      </w:r>
      <w:r>
        <w:t xml:space="preserve">Phượng Quân bị dục hỏa đốt người chỉ có thể thấy trước mắt một mảnh mê loạn. Hắn biết Phượng Vũ đang ngay trước mặt mình, nhưng lại không nhìn được rõ ràng, không khỏi muốn tìm cách tiếp xúc để xác nhận tồn tại của đối phương. Hắn đưa tay lung tung tìm kiếm, cuối cùng chạm được vào mặt Phượng Vũ.</w:t>
      </w:r>
      <w:r>
        <w:br w:type="textWrapping"/>
      </w:r>
      <w:r>
        <w:br w:type="textWrapping"/>
      </w:r>
      <w:r>
        <w:t xml:space="preserve">Thình lình bị bàn tay nóng rực chạm vào, Phượng Vũ giật mình kinh ngạc.</w:t>
      </w:r>
      <w:r>
        <w:br w:type="textWrapping"/>
      </w:r>
      <w:r>
        <w:br w:type="textWrapping"/>
      </w:r>
      <w:r>
        <w:t xml:space="preserve">Phượng Quân ý thức không rõ ràng, càng muốn da thịt thân cận nhiều hơn. Hắn rướn người kéo Phượng Vũ xuống gần, lòng bàn tay thô ráp tình cờ đảo qua đôi môi mềm mại của đối phương, lập tức lộ ra biểu tình kinh hỉ.</w:t>
      </w:r>
      <w:r>
        <w:br w:type="textWrapping"/>
      </w:r>
      <w:r>
        <w:br w:type="textWrapping"/>
      </w:r>
      <w:r>
        <w:t xml:space="preserve">“Ngài…” Phượng Quân gần như dán chặt môi mình vào môi Phượng Vũ.</w:t>
      </w:r>
      <w:r>
        <w:br w:type="textWrapping"/>
      </w:r>
      <w:r>
        <w:br w:type="textWrapping"/>
      </w:r>
      <w:r>
        <w:t xml:space="preserve">Phượng Vũ nghĩ, thân thể của mình cũng đang bị đối phương châm lửa.</w:t>
      </w:r>
      <w:r>
        <w:br w:type="textWrapping"/>
      </w:r>
      <w:r>
        <w:br w:type="textWrapping"/>
      </w:r>
      <w:r>
        <w:t xml:space="preserve">“Ngài thật đẹp.” Phượng Quân thật tình tán dương, đây là lời nói thật. Trong lòng hắn, bất luận ai cũng không thể đẹp được như Phượng Vũ.</w:t>
      </w:r>
      <w:r>
        <w:br w:type="textWrapping"/>
      </w:r>
      <w:r>
        <w:br w:type="textWrapping"/>
      </w:r>
      <w:r>
        <w:t xml:space="preserve">“Ngài quá mỹ lệ khiến toàn bộ thiên hạ nữ tử trong mắt ta đều mất đi nhan sắc, ngài khiến ta rơi vào bể ái, rồi lại không cho ta chạm vào…” Phượng Quân mang đầy khát vọng hôn lên môi y, cực kỳ khát vọng, sâu trong nhãn thần lóe lên ánh lửa.</w:t>
      </w:r>
      <w:r>
        <w:br w:type="textWrapping"/>
      </w:r>
      <w:r>
        <w:br w:type="textWrapping"/>
      </w:r>
      <w:r>
        <w:t xml:space="preserve">Nhưng mà ngay lúc hắn cố lấy dũng khí sắp sửa chạm được vào đôi môi kia, Phượng Vũ lại hung hăng đẩy hắn ra. Tiếp theo đó là một cơn đau như xé rách từ hậu đình truyền đến, xen lẫn khoái cảm mông lung khiến tâm trí hắn lại mơ hồ.</w:t>
      </w:r>
      <w:r>
        <w:br w:type="textWrapping"/>
      </w:r>
      <w:r>
        <w:br w:type="textWrapping"/>
      </w:r>
      <w:r>
        <w:t xml:space="preserve">“Câm miệng!” Phượng Vũ không còn lãnh tĩnh nữa, tức giận hiện rõ ra trên khuôn mặt tinh xảo.</w:t>
      </w:r>
      <w:r>
        <w:br w:type="textWrapping"/>
      </w:r>
      <w:r>
        <w:br w:type="textWrapping"/>
      </w:r>
      <w:r>
        <w:t xml:space="preserve">Những điều Phượng Quân nói căn bản là đang khinh nhờn y, dám to gan đem y so cùng nữ tử! Thần trí đang không rõ mà còn cuồng vọng như thế, vậy lúc thanh tỉnh thì còn coi quân vương này ra gì nữa!</w:t>
      </w:r>
      <w:r>
        <w:br w:type="textWrapping"/>
      </w:r>
      <w:r>
        <w:br w:type="textWrapping"/>
      </w:r>
      <w:r>
        <w:t xml:space="preserve">Tâm cao khí ngạo như Phượng Vũ cảm giác mình đang bị nhục nhã trầm trọng, bởi vậy càng muốn hung hăng nhục nhã lại Phượng Quân một phen.</w:t>
      </w:r>
      <w:r>
        <w:br w:type="textWrapping"/>
      </w:r>
      <w:r>
        <w:br w:type="textWrapping"/>
      </w:r>
      <w:r>
        <w:t xml:space="preserve">“A a a!” Khoảng cách giữa hai người biến hóa quá nhanh, Phượng Quân cũng chỉ có thể dùng bản năng mà nghênh đón dục vọng đang xuyên xỏ qua mình.</w:t>
      </w:r>
      <w:r>
        <w:br w:type="textWrapping"/>
      </w:r>
      <w:r>
        <w:br w:type="textWrapping"/>
      </w:r>
      <w:r>
        <w:t xml:space="preserve">Giờ khắc này, hắn không còn tự hỏi được gì nữa.</w:t>
      </w:r>
      <w:r>
        <w:br w:type="textWrapping"/>
      </w:r>
      <w:r>
        <w:br w:type="textWrapping"/>
      </w:r>
      <w:r>
        <w:t xml:space="preserve">Thân thể người bên dưới vẫn như cũ vừa nóng vừa chặt, Phượng Vũ nhìn mật huyệt bị dược vật ảnh hưởng lên hóa thành một màu hồng tiên diễm, nhịn không được tiếp tục dây dưa. Lúc này đây, đêm mới thật bắt đầu.</w:t>
      </w:r>
      <w:r>
        <w:br w:type="textWrapping"/>
      </w:r>
      <w:r>
        <w:br w:type="textWrapping"/>
      </w:r>
      <w:r>
        <w:t xml:space="preserve">Cảm giác phân thân mình được tràng bích bao vây chặt chẽ, Phượng Vũ không khỏi châm chọc, “Phi tần lục cung của trẫm không ai có thể phóng đãng được như ái phi.”</w:t>
      </w:r>
      <w:r>
        <w:br w:type="textWrapping"/>
      </w:r>
      <w:r>
        <w:br w:type="textWrapping"/>
      </w:r>
      <w:r>
        <w:t xml:space="preserve">Ba lần liên tiếp đạt đến cao trào, Phượng Quân hầu như không còn ý thức để che giấu thanh âm cùng thái độ say mê của mình, Phượng Vũ úp sấp thân thể hắn lại, để hắn ghé vào giường, nâng mông lên, dùng tư thế đáng sỉ nhục nhất mà hầu hạ.</w:t>
      </w:r>
      <w:r>
        <w:br w:type="textWrapping"/>
      </w:r>
      <w:r>
        <w:br w:type="textWrapping"/>
      </w:r>
      <w:r>
        <w:t xml:space="preserve">Tháo xuống dải lụa nhỏ màu trắng đang buộc tóc của Phượng Quân, để mặc những sợi tóc đen huyền tán loạn ra khắp tấm lưng màu bánh mật, Phượng Vũ xoay xoay dải lụa trong tay, áp sát vào tai Phượng Quân nói, “Trước khi trẫm tận hứng, ngươi cần phải nhịn xuống.”</w:t>
      </w:r>
      <w:r>
        <w:br w:type="textWrapping"/>
      </w:r>
      <w:r>
        <w:br w:type="textWrapping"/>
      </w:r>
      <w:r>
        <w:t xml:space="preserve">Phượng Quân hốt hoảng, đến lúc phân thân sắp bạo phát bị buộc chặt, hắn nhịn không được phát ra tiếng nức nở thống khổ.</w:t>
      </w:r>
      <w:r>
        <w:br w:type="textWrapping"/>
      </w:r>
      <w:r>
        <w:br w:type="textWrapping"/>
      </w:r>
      <w:r>
        <w:t xml:space="preserve">“Tháo ra, a… a…”</w:t>
      </w:r>
      <w:r>
        <w:br w:type="textWrapping"/>
      </w:r>
      <w:r>
        <w:br w:type="textWrapping"/>
      </w:r>
      <w:r>
        <w:t xml:space="preserve">Phượng vũ chăm chú buộc lại nút thắt, siết chặt phần đỉnh phân thân của Phượng Quân, hai tay y chế trụ hai tay Phượng Quân, hạ thân vẫn duy trì tấn công mãnh liệt không ngừng.</w:t>
      </w:r>
      <w:r>
        <w:br w:type="textWrapping"/>
      </w:r>
      <w:r>
        <w:br w:type="textWrapping"/>
      </w:r>
      <w:r>
        <w:t xml:space="preserve">“Trẫm muốn ngươi nhớ kĩ, ngươi — chỉ đáng giúp trẫm làm ấm giường!”</w:t>
      </w:r>
      <w:r>
        <w:br w:type="textWrapping"/>
      </w:r>
      <w:r>
        <w:br w:type="textWrapping"/>
      </w:r>
    </w:p>
    <w:p>
      <w:pPr>
        <w:pStyle w:val="Heading2"/>
      </w:pPr>
      <w:bookmarkStart w:id="40" w:name="chương-13"/>
      <w:bookmarkEnd w:id="40"/>
      <w:r>
        <w:t xml:space="preserve">13. Chương 13</w:t>
      </w:r>
    </w:p>
    <w:p>
      <w:pPr>
        <w:pStyle w:val="Compact"/>
      </w:pPr>
      <w:r>
        <w:br w:type="textWrapping"/>
      </w:r>
      <w:r>
        <w:br w:type="textWrapping"/>
      </w:r>
      <w:r>
        <w:t xml:space="preserve">Biên tập: Mặc Nhiên</w:t>
      </w:r>
      <w:r>
        <w:br w:type="textWrapping"/>
      </w:r>
      <w:r>
        <w:br w:type="textWrapping"/>
      </w:r>
      <w:r>
        <w:t xml:space="preserve">————————————–</w:t>
      </w:r>
      <w:r>
        <w:br w:type="textWrapping"/>
      </w:r>
      <w:r>
        <w:br w:type="textWrapping"/>
      </w:r>
      <w:r>
        <w:t xml:space="preserve">Lúc Phượng Quân tỉnh lại liền cảm giác thân thể cực kỳ mệt mỏi. Mặc dù thần trí thanh minh, nhưng cũng ẩn ẩn cảm giác đầu óc choáng váng, đợi đến lúc hắn nhận thức rõ bản thân đang ở nơi nào, những hình ảnh đáng thổ thẹn tối qua cũng nhất nhất hiện lên trước mắt.</w:t>
      </w:r>
      <w:r>
        <w:br w:type="textWrapping"/>
      </w:r>
      <w:r>
        <w:br w:type="textWrapping"/>
      </w:r>
      <w:r>
        <w:t xml:space="preserve">“A…” Hắn cười nhẹ một tiếng không rõ nghĩa, cũng không biết có nên tự mỉa mai mình không đây.</w:t>
      </w:r>
      <w:r>
        <w:br w:type="textWrapping"/>
      </w:r>
      <w:r>
        <w:br w:type="textWrapping"/>
      </w:r>
      <w:r>
        <w:t xml:space="preserve">“Đại điện hạ đã tỉnh?”</w:t>
      </w:r>
      <w:r>
        <w:br w:type="textWrapping"/>
      </w:r>
      <w:r>
        <w:br w:type="textWrapping"/>
      </w:r>
      <w:r>
        <w:t xml:space="preserve">Ngoài trướng có một thân ảnh mơ hồ, nghe tiếng thì chính là Vương công công vẫn thường hầu hạ bên người Phượng Vũ.</w:t>
      </w:r>
      <w:r>
        <w:br w:type="textWrapping"/>
      </w:r>
      <w:r>
        <w:br w:type="textWrapping"/>
      </w:r>
      <w:r>
        <w:t xml:space="preserve">Phượng Quân đằng hắng mấy tiếng thông cổ họng, hỏi “Hoàng thượng đã vào triều?”</w:t>
      </w:r>
      <w:r>
        <w:br w:type="textWrapping"/>
      </w:r>
      <w:r>
        <w:br w:type="textWrapping"/>
      </w:r>
      <w:r>
        <w:t xml:space="preserve">“Vâng.” Vương công công vén rèm lên.</w:t>
      </w:r>
      <w:r>
        <w:br w:type="textWrapping"/>
      </w:r>
      <w:r>
        <w:br w:type="textWrapping"/>
      </w:r>
      <w:r>
        <w:t xml:space="preserve">Xem ra để tránh phiền phức, Phượng Vũ chỉ chừa lại Vương công công ở chỗ này hầu hạ.</w:t>
      </w:r>
      <w:r>
        <w:br w:type="textWrapping"/>
      </w:r>
      <w:r>
        <w:br w:type="textWrapping"/>
      </w:r>
      <w:r>
        <w:t xml:space="preserve">Phượng Quân tiện tay kéo kiện áo đơn che giấu vết tích trên người mình, nói “Ta muốn về cung.”</w:t>
      </w:r>
      <w:r>
        <w:br w:type="textWrapping"/>
      </w:r>
      <w:r>
        <w:br w:type="textWrapping"/>
      </w:r>
      <w:r>
        <w:t xml:space="preserve">“Cung” ở đây hiển nhiên là chỉ tẩm cung của đại hoàng tử. Nếu thân phận của hắn chưa bị bại lộ, hẳn là hắn có thể tiếp tục ở lại tẩm cung chủa chính mình?</w:t>
      </w:r>
      <w:r>
        <w:br w:type="textWrapping"/>
      </w:r>
      <w:r>
        <w:br w:type="textWrapping"/>
      </w:r>
      <w:r>
        <w:t xml:space="preserve">Vương công công đáp, “Hoàng thượng có phân phó, nếu đại điện hạ muốn hồi cung, liền cho nô tại theo ngài hầu hạ. Bất quá vừa rồi hoàng hậu nương nương bảo người đến triệu kiến, trước khi ngài hồi cung còn phải sang chỗ của hoàng hậu đã.”</w:t>
      </w:r>
      <w:r>
        <w:br w:type="textWrapping"/>
      </w:r>
      <w:r>
        <w:br w:type="textWrapping"/>
      </w:r>
      <w:r>
        <w:t xml:space="preserve">Bồn tắm đã chuẩn bị sẵn sàng, Phượng Quân bước vào tẩy trừ thân thể, nghe Vương công công nói, không khỏi nghi hoặc nhướn đôi mày kiếm, “Hoàng hậu muốn gặp ta?”</w:t>
      </w:r>
      <w:r>
        <w:br w:type="textWrapping"/>
      </w:r>
      <w:r>
        <w:br w:type="textWrapping"/>
      </w:r>
      <w:r>
        <w:t xml:space="preserve">Tuy nói hoàng hậu trên danh nghĩa là mẫu hậu của hắn. Nhưng thứ nhất, hoàng hậu từng đối với việc mẫu thân Lạc quý phi của hắn được hoàng thượng sủng ái mà sinh bất mãn; thứ hai, hắn chính là người có năng lực nhất trong việc cạnh tranh ngôi thái tử, thành ra hoàng hậu cũng không thân cận với hắn. Trước đây mỗi lần hắn hồi cung cũng chỉ chiếu theo cấp bậc lễ nghĩa mà sang thỉnh an một chút, lúc này lại triệu kiến hắn để làm gì?</w:t>
      </w:r>
      <w:r>
        <w:br w:type="textWrapping"/>
      </w:r>
      <w:r>
        <w:br w:type="textWrapping"/>
      </w:r>
      <w:r>
        <w:t xml:space="preserve">Vương công công hai tay nâng xiêm y sạch sẽ đứng cạnh bồn tắm, thấy Phượng Quân có vẻ không giải thích được, nhân tiện nói, “Người hoàng hậu nương nương muốn gặp là… Quân phi.”</w:t>
      </w:r>
      <w:r>
        <w:br w:type="textWrapping"/>
      </w:r>
      <w:r>
        <w:br w:type="textWrapping"/>
      </w:r>
      <w:r>
        <w:t xml:space="preserve">Nghe vậy, nét mặt Phượng Quân lập tức cứng đờ, khựng người một lát rồi nói, “Khỏi đi, nói ta thân thể không khỏe.”</w:t>
      </w:r>
      <w:r>
        <w:br w:type="textWrapping"/>
      </w:r>
      <w:r>
        <w:br w:type="textWrapping"/>
      </w:r>
      <w:r>
        <w:t xml:space="preserve">Hoàng hậu muốn gặp Quân phi, đơn giản là muốn ra oai phủ đầu, trước mặt tân phi kiến tạo uy nghi của chủ nhân hậu cung. Mà hắn cũng chẳng phải là một phi tử muốn tranh giành sủng ái gì, gặp hoàng hậu chắc cũng không cần thiết.</w:t>
      </w:r>
      <w:r>
        <w:br w:type="textWrapping"/>
      </w:r>
      <w:r>
        <w:br w:type="textWrapping"/>
      </w:r>
      <w:r>
        <w:t xml:space="preserve">Phượng Quân lau khô thân thể, đang muốn thay y phục, lại thấy Vương công công mang đến chính là bạch y khinh sa đêm qua “Quân phi” mặc trong yến tiệc, nhíu nhíu mày, “Ở đây không còn y phục khác?”</w:t>
      </w:r>
      <w:r>
        <w:br w:type="textWrapping"/>
      </w:r>
      <w:r>
        <w:br w:type="textWrapping"/>
      </w:r>
      <w:r>
        <w:t xml:space="preserve">“Nô tài nghĩ điện hạ nên đến thỉnh an hoàng hậu nương nương một lần.”</w:t>
      </w:r>
      <w:r>
        <w:br w:type="textWrapping"/>
      </w:r>
      <w:r>
        <w:br w:type="textWrapping"/>
      </w:r>
      <w:r>
        <w:t xml:space="preserve">“Cái gì?” Phượng Quân lộ vẻ hờn giận.</w:t>
      </w:r>
      <w:r>
        <w:br w:type="textWrapping"/>
      </w:r>
      <w:r>
        <w:br w:type="textWrapping"/>
      </w:r>
      <w:r>
        <w:t xml:space="preserve">Vương công công vội vàng nói, “Ngài hiện là tân phi, nếu không đến thỉnh an hoàng hậu nương nương, hậu quả rất khó lường. Hiện tại ở hậu cung, điện hạ làm theo quy củ vẫn tốt hơn.”</w:t>
      </w:r>
      <w:r>
        <w:br w:type="textWrapping"/>
      </w:r>
      <w:r>
        <w:br w:type="textWrapping"/>
      </w:r>
      <w:r>
        <w:t xml:space="preserve">Phượng Quân ngẩn ra, Vương công công nói cũng có đạo lý. Cửa cung như cửa biển, đắc tội hoàng hậu chẳng khác nào tự đi tìm phiền phức. Trong hậu cung hoàng hậu có nhiều tai mắt, hành sự nên cẩn thận một chút vẫn tốt hơn.</w:t>
      </w:r>
      <w:r>
        <w:br w:type="textWrapping"/>
      </w:r>
      <w:r>
        <w:br w:type="textWrapping"/>
      </w:r>
      <w:r>
        <w:t xml:space="preserve">Thầm thở dài một cái, hắn nói, “Mang mặt nạ tới.”</w:t>
      </w:r>
      <w:r>
        <w:br w:type="textWrapping"/>
      </w:r>
      <w:r>
        <w:br w:type="textWrapping"/>
      </w:r>
      <w:r>
        <w:t xml:space="preserve">Đeo mặt nạ lên, hắn chính là Quân phi.</w:t>
      </w:r>
      <w:r>
        <w:br w:type="textWrapping"/>
      </w:r>
      <w:r>
        <w:br w:type="textWrapping"/>
      </w:r>
      <w:r>
        <w:t xml:space="preserve">Phượng Quân dẫn theo Vương công công đến tẩm cung của hoàng hậu cầu kiến, được cung nhân cho biết hoàng hậu cùng Thiệu quý phi đang ở tiểu đình giữa hồ trong ngự hoa viên thưởng nhạc, mời hắn cũng đến đó thưởng thức.</w:t>
      </w:r>
      <w:r>
        <w:br w:type="textWrapping"/>
      </w:r>
      <w:r>
        <w:br w:type="textWrapping"/>
      </w:r>
      <w:r>
        <w:t xml:space="preserve">Phượng Quân bất đắc dĩ, không thể làm gì khác hơn là đi theo cung nhân đến tiểu đình giữa hồ.</w:t>
      </w:r>
      <w:r>
        <w:br w:type="textWrapping"/>
      </w:r>
      <w:r>
        <w:br w:type="textWrapping"/>
      </w:r>
      <w:r>
        <w:t xml:space="preserve">Hỏa Phượng quốc chỉ có hai mùa, xuân và đông, một năm có những tám tháng bị tuyết trắng bao phủ, chỉ còn bốn tháng để vạn vật sinh sôi nảy nở. Sở dĩ Hỏa Phượng quốc tôn thờ “hỏa” cũng là vì thế.</w:t>
      </w:r>
      <w:r>
        <w:br w:type="textWrapping"/>
      </w:r>
      <w:r>
        <w:br w:type="textWrapping"/>
      </w:r>
      <w:r>
        <w:t xml:space="preserve">Hiện tại đang là giữa xuân, dương quang ấm áp, ngựa hoa viên rực rỡ sắc màu, tiểu đình giữa hồ truyền ra thanh âm du dương dễ nghe của huyền cầm, phảng phất như tiên cảnh chốn nhân gian.</w:t>
      </w:r>
      <w:r>
        <w:br w:type="textWrapping"/>
      </w:r>
      <w:r>
        <w:br w:type="textWrapping"/>
      </w:r>
      <w:r>
        <w:t xml:space="preserve">“Tham kiến hoàng hậu nương nương.” Phượng Quân cung kính mà thong dong hành lễ.</w:t>
      </w:r>
      <w:r>
        <w:br w:type="textWrapping"/>
      </w:r>
      <w:r>
        <w:br w:type="textWrapping"/>
      </w:r>
      <w:r>
        <w:t xml:space="preserve">“Tới, ban tọa.” Hoàng hậu nương nương mỉm cười nhìn hắn một cái. (ban tọa: cho phép ngồi)</w:t>
      </w:r>
      <w:r>
        <w:br w:type="textWrapping"/>
      </w:r>
      <w:r>
        <w:br w:type="textWrapping"/>
      </w:r>
      <w:r>
        <w:t xml:space="preserve">“Tạ ơn hoàng hậu.” Phượng Quân liền an tĩnh ngồi xuống.</w:t>
      </w:r>
      <w:r>
        <w:br w:type="textWrapping"/>
      </w:r>
      <w:r>
        <w:br w:type="textWrapping"/>
      </w:r>
      <w:r>
        <w:t xml:space="preserve">Hoàng hậu liếc mắt thấy Vương công công theo Phượng Quân tới, giấu diếm thanh sắc nói, “Các ngươi đều lui xuống cả đi, ta muốn cùng Thiệu phi, Quân phi hảo hảo nói chuyện.”</w:t>
      </w:r>
      <w:r>
        <w:br w:type="textWrapping"/>
      </w:r>
      <w:r>
        <w:br w:type="textWrapping"/>
      </w:r>
      <w:r>
        <w:t xml:space="preserve">Cung nhân đều thối lui khỏi tiểu đình ba trượng, chỉ để lại nhạc sư ở trong đình tiếp tục tấu đàn.</w:t>
      </w:r>
      <w:r>
        <w:br w:type="textWrapping"/>
      </w:r>
      <w:r>
        <w:br w:type="textWrapping"/>
      </w:r>
      <w:r>
        <w:t xml:space="preserve">Thiệu quý phi là một người khéo léo, thân thiết cười với Phượng Quân, “Quân phi ngươi mới vào cung, nếu có việc gì cần hỗ trợ, cứ tới tìm ta đừng ngại.”</w:t>
      </w:r>
      <w:r>
        <w:br w:type="textWrapping"/>
      </w:r>
      <w:r>
        <w:br w:type="textWrapping"/>
      </w:r>
      <w:r>
        <w:t xml:space="preserve">“Đa tạ.” Phượng Quân thản nhiên nói.</w:t>
      </w:r>
      <w:r>
        <w:br w:type="textWrapping"/>
      </w:r>
      <w:r>
        <w:br w:type="textWrapping"/>
      </w:r>
      <w:r>
        <w:t xml:space="preserve">Hắn đường đường một võ tướng lại cùng nữ tử hậu cung ngồi chỗ này nhàn thoại việc nhà, nghĩ đến thật buồn cười!</w:t>
      </w:r>
      <w:r>
        <w:br w:type="textWrapping"/>
      </w:r>
      <w:r>
        <w:br w:type="textWrapping"/>
      </w:r>
      <w:r>
        <w:t xml:space="preserve">Phượng Quân cầm lấy chén rượu, tình cờ che đi hào khí của mình, ngửa cổ uống cạn.</w:t>
      </w:r>
      <w:r>
        <w:br w:type="textWrapping"/>
      </w:r>
      <w:r>
        <w:br w:type="textWrapping"/>
      </w:r>
      <w:r>
        <w:t xml:space="preserve">Hoàng hậu nhìn hắn một chút, nói “Hoàng thượng lần này lập phi vội vàng, ngay cả với ta cũng không nói trước, có thể thấy ngài ấy yêu thích ngươi hơn hẳn người khác.”</w:t>
      </w:r>
      <w:r>
        <w:br w:type="textWrapping"/>
      </w:r>
      <w:r>
        <w:br w:type="textWrapping"/>
      </w:r>
      <w:r>
        <w:t xml:space="preserve">“Cũng nhờ hoàng thượng tin yêu.” Phượng Quân ứng phó nói, trong lòng không khỏi muốn cười to.</w:t>
      </w:r>
      <w:r>
        <w:br w:type="textWrapping"/>
      </w:r>
      <w:r>
        <w:br w:type="textWrapping"/>
      </w:r>
      <w:r>
        <w:t xml:space="preserve">Hận ý của Phượng Vũ đối với hắn mới đúng là hơn hẳn người khác.</w:t>
      </w:r>
      <w:r>
        <w:br w:type="textWrapping"/>
      </w:r>
      <w:r>
        <w:br w:type="textWrapping"/>
      </w:r>
      <w:r>
        <w:t xml:space="preserve">“Bất quá, cho dù hoàng thượng thích ngươi cỡ nào, có chút chuyện ta vẫn phải nói rõ.” Trên mặt hoàng hậu vẫn là tươi cười hòa ái.</w:t>
      </w:r>
      <w:r>
        <w:br w:type="textWrapping"/>
      </w:r>
      <w:r>
        <w:br w:type="textWrapping"/>
      </w:r>
      <w:r>
        <w:t xml:space="preserve">Phượng quân nói, “Thỉnh hoàng hậu cứ nói.”</w:t>
      </w:r>
      <w:r>
        <w:br w:type="textWrapping"/>
      </w:r>
      <w:r>
        <w:br w:type="textWrapping"/>
      </w:r>
      <w:r>
        <w:t xml:space="preserve">“Ngươi cùng hoàng thượng nhận thức ra sao ta có thể mặc kệ, dù sao nam nhân trong thiên hạ đều thích mới mẻ, nhưng ta cũng phải biết được ngươi là người thế nào. Trong cung đột nhiên thêm vào một người không biết từ đâu ra, ta không thể mặc kệ được.” Hoàng hậu nâng tách trà, dùng nấp gạt gạt lá trà, nhìn như khinh mạn.</w:t>
      </w:r>
      <w:r>
        <w:br w:type="textWrapping"/>
      </w:r>
      <w:r>
        <w:br w:type="textWrapping"/>
      </w:r>
      <w:r>
        <w:t xml:space="preserve">“Ta… họ Lạc, tên Quân.” Phượng Quân chính là nói thật, nếu cha ruột của hắn là nghĩa tử của Lạc gia, vậy hắn hiển nhiên sẽ mang họ Lạc.</w:t>
      </w:r>
      <w:r>
        <w:br w:type="textWrapping"/>
      </w:r>
      <w:r>
        <w:br w:type="textWrapping"/>
      </w:r>
      <w:r>
        <w:t xml:space="preserve">“Họ Lạc?” Hoàng hậu tựa như nghĩ tới chuyện gì không thoải mái, đôi mày phượng hơi nhíu lại, nhưng rất nhanh liền che giấu, lại hỏi, “Người nơi nào?”</w:t>
      </w:r>
      <w:r>
        <w:br w:type="textWrapping"/>
      </w:r>
      <w:r>
        <w:br w:type="textWrapping"/>
      </w:r>
      <w:r>
        <w:t xml:space="preserve">“Người Đô thành.”</w:t>
      </w:r>
      <w:r>
        <w:br w:type="textWrapping"/>
      </w:r>
      <w:r>
        <w:br w:type="textWrapping"/>
      </w:r>
      <w:r>
        <w:t xml:space="preserve">“Trong nhà còn những ai?”</w:t>
      </w:r>
      <w:r>
        <w:br w:type="textWrapping"/>
      </w:r>
      <w:r>
        <w:br w:type="textWrapping"/>
      </w:r>
      <w:r>
        <w:t xml:space="preserve">“Không còn ai hết, phụ mẫu đều đã từ trần, cũng không có huynh đệ tỷ muội.” Trả lời như thế, Phượng Quân mới đột nhiên phát hiện, thì ra mình bây giờ thật sự là cô độc.</w:t>
      </w:r>
      <w:r>
        <w:br w:type="textWrapping"/>
      </w:r>
      <w:r>
        <w:br w:type="textWrapping"/>
      </w:r>
      <w:r>
        <w:t xml:space="preserve">“Niên kỷ của ngươi?”</w:t>
      </w:r>
      <w:r>
        <w:br w:type="textWrapping"/>
      </w:r>
      <w:r>
        <w:br w:type="textWrapping"/>
      </w:r>
      <w:r>
        <w:t xml:space="preserve">“Hai mươi.”</w:t>
      </w:r>
      <w:r>
        <w:br w:type="textWrapping"/>
      </w:r>
      <w:r>
        <w:br w:type="textWrapping"/>
      </w:r>
      <w:r>
        <w:t xml:space="preserve">“Hai mươi à, cùng tuổi với đại hoàng tử.” Hoàng hậu khẽ hừ một tiếng, ngụ ý bất mãn đối với việc lập phi này của Phượng Vũ.</w:t>
      </w:r>
      <w:r>
        <w:br w:type="textWrapping"/>
      </w:r>
      <w:r>
        <w:br w:type="textWrapping"/>
      </w:r>
      <w:r>
        <w:t xml:space="preserve">Phượng Quân cái gì nên nói đều đã nói, trong lòng lại có chút lo lắng hoàng hậu sẽ hỏi tiếp những vấn đề mà hắn không đáp được.</w:t>
      </w:r>
      <w:r>
        <w:br w:type="textWrapping"/>
      </w:r>
      <w:r>
        <w:br w:type="textWrapping"/>
      </w:r>
      <w:r>
        <w:t xml:space="preserve">“Nam tử hai mươi tuổi đều đã cưới vợ sinh con, ngươi vì sao vẫn lẻ loi một mình?” Hoàng hậu có điều không rõ, nam phi trước mắt chẳng những không hề mềm mại đáng yêu mà còn quá tầm thường, tuấn tú cũng không có. Tầm mắt cực cao như Phượng Vũ sao lại để ý đến người này? Hơn nữa nếu gọi là luyến đồng, thì đối tượng hai mươi tuổi đã là quá lớn. Để một nam tử như vậy ở tại hậu cung, chẳng lẽ hoàng thượng không lo lắng hắn sẽ dâm loạn cung đình?</w:t>
      </w:r>
      <w:r>
        <w:br w:type="textWrapping"/>
      </w:r>
      <w:r>
        <w:br w:type="textWrapping"/>
      </w:r>
      <w:r>
        <w:t xml:space="preserve">Đối với vấn đề này của hoàng hậu, đáp án trong lòng Phượng Quân đã có sẵn từ lâu.</w:t>
      </w:r>
      <w:r>
        <w:br w:type="textWrapping"/>
      </w:r>
      <w:r>
        <w:br w:type="textWrapping"/>
      </w:r>
      <w:r>
        <w:t xml:space="preserve">“Lòng ta chỉ thuộc về một người, không phải người nọ sẽ không cưới.”</w:t>
      </w:r>
      <w:r>
        <w:br w:type="textWrapping"/>
      </w:r>
      <w:r>
        <w:br w:type="textWrapping"/>
      </w:r>
      <w:r>
        <w:t xml:space="preserve">Trên mặt hắn chợt hiện ra thần tình nhu hòa, khiến Thiệu quý phi nhịn không được bất thốt lên, “Vậy vì sao ngươi còn tiến cung?”</w:t>
      </w:r>
      <w:r>
        <w:br w:type="textWrapping"/>
      </w:r>
      <w:r>
        <w:br w:type="textWrapping"/>
      </w:r>
      <w:r>
        <w:t xml:space="preserve">Phượng Quân cười cười, “Người nọ là hoàng thượng.”</w:t>
      </w:r>
      <w:r>
        <w:br w:type="textWrapping"/>
      </w:r>
      <w:r>
        <w:br w:type="textWrapping"/>
      </w:r>
      <w:r>
        <w:t xml:space="preserve">“A…” Thiệu quý phi giật mình chẳng biết nói gì, nam nhân này cư nhiên lại dám nói với nàng và hoàng hậu hắn yêu hoàng thượng… Liền len lén nhìn biểu tình hoàng hậu một chút.</w:t>
      </w:r>
      <w:r>
        <w:br w:type="textWrapping"/>
      </w:r>
      <w:r>
        <w:br w:type="textWrapping"/>
      </w:r>
      <w:r>
        <w:t xml:space="preserve">Khóe môi hoàng hậu cong lên, “Ngươi đã vì hoàng thượng mà cam tâm tình nguyện vào cung làm phi tần, vậy cũng tốt. Bất quá ngươi phải biết, hậu cung là nơi của nữ tử, rất khó nói sẽ không xảy ra những chuyện ngoài ý muốn…”</w:t>
      </w:r>
      <w:r>
        <w:br w:type="textWrapping"/>
      </w:r>
      <w:r>
        <w:br w:type="textWrapping"/>
      </w:r>
      <w:r>
        <w:t xml:space="preserve">“Chuyện ngoài ý muốn?” Phượng Quân đột nhiên có dự cảm bất an.</w:t>
      </w:r>
      <w:r>
        <w:br w:type="textWrapping"/>
      </w:r>
      <w:r>
        <w:br w:type="textWrapping"/>
      </w:r>
      <w:r>
        <w:t xml:space="preserve">“Nam nữ ở chung, có rất nhiều chuyện không khống chế được. Nếu đợi sự tình không thể vãn hồi xảy ra rồi mới hối hận thì đã muộn, vì vậy chúng ta nghĩ ra một phương pháp khá tốt để đoạn tuyệt hậu hoạn.” Hoàng hậu liếc nhìn cung nữ đứng ngoài tiểu đình một cái, cung nữ nọ vội vàng chạy vào.</w:t>
      </w:r>
      <w:r>
        <w:br w:type="textWrapping"/>
      </w:r>
      <w:r>
        <w:br w:type="textWrapping"/>
      </w:r>
      <w:r>
        <w:t xml:space="preserve">“Bảo Hồ công công bên kia chuẩn bị một chút.”</w:t>
      </w:r>
      <w:r>
        <w:br w:type="textWrapping"/>
      </w:r>
      <w:r>
        <w:br w:type="textWrapping"/>
      </w:r>
      <w:r>
        <w:t xml:space="preserve">“Vâng, nô tỳ cáo lui.”</w:t>
      </w:r>
      <w:r>
        <w:br w:type="textWrapping"/>
      </w:r>
      <w:r>
        <w:br w:type="textWrapping"/>
      </w:r>
      <w:r>
        <w:t xml:space="preserve">Cung nữ rời đi xong, hoàng hậu lần thứ hai mỉm cười với Phượng Quân, nói. “Đao pháp tịnh thân của Hồ công công là tốt nhất trong cung, ngươi yên tâm, sẽ không đau lâu lắm đâu.”</w:t>
      </w:r>
      <w:r>
        <w:br w:type="textWrapping"/>
      </w:r>
      <w:r>
        <w:br w:type="textWrapping"/>
      </w:r>
    </w:p>
    <w:p>
      <w:pPr>
        <w:pStyle w:val="Heading2"/>
      </w:pPr>
      <w:bookmarkStart w:id="41" w:name="chương-14"/>
      <w:bookmarkEnd w:id="41"/>
      <w:r>
        <w:t xml:space="preserve">14. Chương 14</w:t>
      </w:r>
    </w:p>
    <w:p>
      <w:pPr>
        <w:pStyle w:val="Compact"/>
      </w:pPr>
      <w:r>
        <w:br w:type="textWrapping"/>
      </w:r>
      <w:r>
        <w:br w:type="textWrapping"/>
      </w:r>
      <w:r>
        <w:t xml:space="preserve">Biên tập: Mặc Nhiên</w:t>
      </w:r>
      <w:r>
        <w:br w:type="textWrapping"/>
      </w:r>
      <w:r>
        <w:br w:type="textWrapping"/>
      </w:r>
      <w:r>
        <w:t xml:space="preserve">————————————</w:t>
      </w:r>
      <w:r>
        <w:br w:type="textWrapping"/>
      </w:r>
      <w:r>
        <w:br w:type="textWrapping"/>
      </w:r>
      <w:r>
        <w:t xml:space="preserve">Lâm triều xong Phượng Vũ liền cùng mấy trọng thần vào ngự thư phòng thương nghị quốc sự, cho đến gần giữa trưa mới kết thúc. Vừa định nghỉ ngơi thư giản, đột nhiên có người hoang mang rối loạn chạy vào.</w:t>
      </w:r>
      <w:r>
        <w:br w:type="textWrapping"/>
      </w:r>
      <w:r>
        <w:br w:type="textWrapping"/>
      </w:r>
      <w:r>
        <w:t xml:space="preserve">“Hoàng… hoàng thượng!”</w:t>
      </w:r>
      <w:r>
        <w:br w:type="textWrapping"/>
      </w:r>
      <w:r>
        <w:br w:type="textWrapping"/>
      </w:r>
      <w:r>
        <w:t xml:space="preserve">Phượng Vũ nhíu chặt lông mày, ngẩng đầu thấy người đến là Vương công công hắn phái đi trông chừng Phượng Quân, tâm tình không hiểu sao càng thêm táo bạo.</w:t>
      </w:r>
      <w:r>
        <w:br w:type="textWrapping"/>
      </w:r>
      <w:r>
        <w:br w:type="textWrapping"/>
      </w:r>
      <w:r>
        <w:t xml:space="preserve">“Có chuyện gì?” Khẩu khí của quân vương không chút che giấu sự không kiên nhẫn của mình.</w:t>
      </w:r>
      <w:r>
        <w:br w:type="textWrapping"/>
      </w:r>
      <w:r>
        <w:br w:type="textWrapping"/>
      </w:r>
      <w:r>
        <w:t xml:space="preserve">Vương công công vội quỳ xuống hành lễ, lo lắng nói.</w:t>
      </w:r>
      <w:r>
        <w:br w:type="textWrapping"/>
      </w:r>
      <w:r>
        <w:br w:type="textWrapping"/>
      </w:r>
      <w:r>
        <w:t xml:space="preserve">“Hoàng thượng, sáng nay đại… Quân phi bị hoàng hậu nương nương triệu kiến.”</w:t>
      </w:r>
      <w:r>
        <w:br w:type="textWrapping"/>
      </w:r>
      <w:r>
        <w:br w:type="textWrapping"/>
      </w:r>
      <w:r>
        <w:t xml:space="preserve">“Hoàng hậu?” Phượng Vũ suy nghĩ một chút, cũng không phải là chuyện gì to tát, có phi tần mới nạp vào, hoàng hậu cai quản hậu cung hiển nhiên sẽ gọi đến ra oai, liền lơ đểnh nói, “Chút việc nhỏ ấy không cần đến báo với trẫm.”</w:t>
      </w:r>
      <w:r>
        <w:br w:type="textWrapping"/>
      </w:r>
      <w:r>
        <w:br w:type="textWrapping"/>
      </w:r>
      <w:r>
        <w:t xml:space="preserve">“Thế nhưng, hoàng hượng, hoàng hậu nương nương định mang Quân phi đi tịnh thân!”</w:t>
      </w:r>
      <w:r>
        <w:br w:type="textWrapping"/>
      </w:r>
      <w:r>
        <w:br w:type="textWrapping"/>
      </w:r>
      <w:r>
        <w:t xml:space="preserve">“Cái gì?” Tay cầm chén trà của Phượng Vũ run lên, có chút không ngờ được, “Tại sao nàng ta làm vậy?”</w:t>
      </w:r>
      <w:r>
        <w:br w:type="textWrapping"/>
      </w:r>
      <w:r>
        <w:br w:type="textWrapping"/>
      </w:r>
      <w:r>
        <w:t xml:space="preserve">“Hoàng hậu nương nương bảo Quân phi dù sao cũng là một nam tử, để ở hậu cung sẽ có nhiều lời đồn đãi, bởi vậy…”</w:t>
      </w:r>
      <w:r>
        <w:br w:type="textWrapping"/>
      </w:r>
      <w:r>
        <w:br w:type="textWrapping"/>
      </w:r>
      <w:r>
        <w:t xml:space="preserve">“Hồ đồ!” Phượng Vũ không khỏi gầm lên.</w:t>
      </w:r>
      <w:r>
        <w:br w:type="textWrapping"/>
      </w:r>
      <w:r>
        <w:br w:type="textWrapping"/>
      </w:r>
      <w:r>
        <w:t xml:space="preserve">“Hiện tại hoàng hậu nương nương đã đem người giải đến chỗ Hồ công công, vì vậy nô tài vội vàng đến đây bẩm báo.</w:t>
      </w:r>
      <w:r>
        <w:br w:type="textWrapping"/>
      </w:r>
      <w:r>
        <w:br w:type="textWrapping"/>
      </w:r>
      <w:r>
        <w:t xml:space="preserve">Phượng Vũ vừa nghe lập tức hoắc mắt đứng lên.</w:t>
      </w:r>
      <w:r>
        <w:br w:type="textWrapping"/>
      </w:r>
      <w:r>
        <w:br w:type="textWrapping"/>
      </w:r>
      <w:r>
        <w:t xml:space="preserve">Thị vệ của hoàng hậu mặc dù không phải cao thủ đứng đầu, nhưng đối phó với một Phượng Quân đã bị áp chế võ công tự nhiên là dư dả, nếu y đến trễ, chỉ sợ Phượng Quân thật sự sẽ bị…</w:t>
      </w:r>
      <w:r>
        <w:br w:type="textWrapping"/>
      </w:r>
      <w:r>
        <w:br w:type="textWrapping"/>
      </w:r>
      <w:r>
        <w:t xml:space="preserve">Chẳng hiểu sao, Phượng Vũ lại cảm thấy tâm phiền ý loạn.</w:t>
      </w:r>
      <w:r>
        <w:br w:type="textWrapping"/>
      </w:r>
      <w:r>
        <w:br w:type="textWrapping"/>
      </w:r>
      <w:r>
        <w:t xml:space="preserve">Bắt Phượng Quân làm cung phi chẳng phải vì muốn lăng nhục hắn sao? Hoàng hậu làm thế chẳng khác nào giúp y? Nếu chỉ thế thôi cũng sẽ không lấy đi tính mạng của hắn, đem so với những chuyện thấp hèn mà phụ mẫu hắn đã làm thì đã là khoan dung lắm rồi.</w:t>
      </w:r>
      <w:r>
        <w:br w:type="textWrapping"/>
      </w:r>
      <w:r>
        <w:br w:type="textWrapping"/>
      </w:r>
      <w:r>
        <w:t xml:space="preserve">Vừa nghĩ đến phụ mẫu của Phượng Quân có lỗi với y thế nào, mâu quang Phượng Vũ lập tức lạnh xuống, đồng thời chậm rãi ngồi xuống, rơi vào trầm tư.</w:t>
      </w:r>
      <w:r>
        <w:br w:type="textWrapping"/>
      </w:r>
      <w:r>
        <w:br w:type="textWrapping"/>
      </w:r>
      <w:r>
        <w:t xml:space="preserve">“Hoàng thượng?” Vương công công không giải thích được vì sao quân vương lại đột nhiên thay đổi chủ ý.</w:t>
      </w:r>
      <w:r>
        <w:br w:type="textWrapping"/>
      </w:r>
      <w:r>
        <w:br w:type="textWrapping"/>
      </w:r>
      <w:r>
        <w:t xml:space="preserve">“Không đi, để hắn nếm chút vị đắng cũng tốt.” Phượng Vũ khoát khoát tay, nhưng mi tâm nhíu chặt vẫn không giãn ra.</w:t>
      </w:r>
      <w:r>
        <w:br w:type="textWrapping"/>
      </w:r>
      <w:r>
        <w:br w:type="textWrapping"/>
      </w:r>
      <w:r>
        <w:t xml:space="preserve">“Thế nhưng…” Vương công công dù sao cũng là người biết được sự thật, tiến lên vài bước, nhỏ giọng nói, “Hoàng thượng, ‘Quân phi’ bị thế thì cũng không sao, nhưng nếu truyền ra là ‘đại điện hạ’ thì…”</w:t>
      </w:r>
      <w:r>
        <w:br w:type="textWrapping"/>
      </w:r>
      <w:r>
        <w:br w:type="textWrapping"/>
      </w:r>
      <w:r>
        <w:t xml:space="preserve">Phượng Vũ sắc bén trừng Vương công công một cái, trong lòng nghĩ thầm nô tài này tuy rằng lắm miệng, nhưng lời nói ra cũng không sai.</w:t>
      </w:r>
      <w:r>
        <w:br w:type="textWrapping"/>
      </w:r>
      <w:r>
        <w:br w:type="textWrapping"/>
      </w:r>
      <w:r>
        <w:t xml:space="preserve">Dù sao Phượng Quân trên danh nghĩa vẫn là nhi tử của hắn, hơn nữa trên tay còn cầm binh phù của Hỏa Phượng quốc, y không thể không lo tới. Huống hồ nếu sau này bảo y phải ôm một hoạn quan, quả thật có chút ăn không tiêu.</w:t>
      </w:r>
      <w:r>
        <w:br w:type="textWrapping"/>
      </w:r>
      <w:r>
        <w:br w:type="textWrapping"/>
      </w:r>
      <w:r>
        <w:t xml:space="preserve">Tìm được một lý do thích hợp để đi cứu Phượng Quân, lúc này Phượng Vũ mới cùng Vương công công vội vàng chạy tới phòng tịnh thân.</w:t>
      </w:r>
      <w:r>
        <w:br w:type="textWrapping"/>
      </w:r>
      <w:r>
        <w:br w:type="textWrapping"/>
      </w:r>
      <w:r>
        <w:t xml:space="preserve">Hoàng hậu ở phòng tịnh thân chờ kết quả, không nghĩ tới Phượng Vũ cư nhiên lại đến, sửng sốt một chút mới đứng dậy hành lễ.</w:t>
      </w:r>
      <w:r>
        <w:br w:type="textWrapping"/>
      </w:r>
      <w:r>
        <w:br w:type="textWrapping"/>
      </w:r>
      <w:r>
        <w:t xml:space="preserve">“Nô tì tham kiến hoàng thượng.”</w:t>
      </w:r>
      <w:r>
        <w:br w:type="textWrapping"/>
      </w:r>
      <w:r>
        <w:br w:type="textWrapping"/>
      </w:r>
      <w:r>
        <w:t xml:space="preserve">Thiệu quý phi cùng các cung nhân mang theo cũng quỳ xuống hành lễ.</w:t>
      </w:r>
      <w:r>
        <w:br w:type="textWrapping"/>
      </w:r>
      <w:r>
        <w:br w:type="textWrapping"/>
      </w:r>
      <w:r>
        <w:t xml:space="preserve">“Đều bình thân đi.” Ánh mắt Phượng Vũ đảo một vòng liền dừng lại ở bức bình phong to, đoán phía sau đó chính là chỗ bọn thái giám tịnh thân, liền liếc Vương công công một cái, bảo gã đến xem tình huống.</w:t>
      </w:r>
      <w:r>
        <w:br w:type="textWrapping"/>
      </w:r>
      <w:r>
        <w:br w:type="textWrapping"/>
      </w:r>
      <w:r>
        <w:t xml:space="preserve">Vương công công vội vã chạy tới nhìn một chút, thở phào một cái, trên mặt lộ ra biểu tình nhẹ nhỏm.</w:t>
      </w:r>
      <w:r>
        <w:br w:type="textWrapping"/>
      </w:r>
      <w:r>
        <w:br w:type="textWrapping"/>
      </w:r>
      <w:r>
        <w:t xml:space="preserve">Hoàng hậu im lặng nhìn hết mọi chuyện, đợi Phượng Vũ ngồi xuống mới đến ngồi bên cạnh, nói.</w:t>
      </w:r>
      <w:r>
        <w:br w:type="textWrapping"/>
      </w:r>
      <w:r>
        <w:br w:type="textWrapping"/>
      </w:r>
      <w:r>
        <w:t xml:space="preserve">“Hoàng thượng nghe được mấy lời đồn thổi gì mà lại đến đây?”</w:t>
      </w:r>
      <w:r>
        <w:br w:type="textWrapping"/>
      </w:r>
      <w:r>
        <w:br w:type="textWrapping"/>
      </w:r>
      <w:r>
        <w:t xml:space="preserve">“Trẫm nghe nói ngươi muốn giúp Quân phi tịnh thân?” Phượng Vũ nhàn nhạt hỏi, y cùng với hoàng hậu từ nhỏ đã kết làm phu thê, chẳng liên quan gì đến tình ái, bất quá vì thân phận xứng đôi mà thôi, cho dù đã qua nhiều năm như thế cũng không sinh ra được chút cảm tình. Phượng Vũ nói chuyện vẫn ôn hòa như thường ngày, khiến người khác không nhận ra được y có tức giận hay không.</w:t>
      </w:r>
      <w:r>
        <w:br w:type="textWrapping"/>
      </w:r>
      <w:r>
        <w:br w:type="textWrapping"/>
      </w:r>
      <w:r>
        <w:t xml:space="preserve">Hoàng hậu ung dung cười, “Nô tì cũng vì sự thanh tịnh của hậu cung mà suy nghĩ. Quân phi nếu đã là phi tử của hoàng thượng, vậy chỉ cần có thể hầu hạ là được rồi, những thứ vô dụng gì đó hà tất phải lưu lại để thành tai họa.”</w:t>
      </w:r>
      <w:r>
        <w:br w:type="textWrapping"/>
      </w:r>
      <w:r>
        <w:br w:type="textWrapping"/>
      </w:r>
      <w:r>
        <w:t xml:space="preserve">“Hoàng hậu thật cẩn thận tỉ mỉ.”</w:t>
      </w:r>
      <w:r>
        <w:br w:type="textWrapping"/>
      </w:r>
      <w:r>
        <w:br w:type="textWrapping"/>
      </w:r>
      <w:r>
        <w:t xml:space="preserve">“Hoàng thượng bộn bề nhiều việc, nô tì bất quá chỉ là giúp ngài giải quyết một ít chuyện phiền não mà thôi.”</w:t>
      </w:r>
      <w:r>
        <w:br w:type="textWrapping"/>
      </w:r>
      <w:r>
        <w:br w:type="textWrapping"/>
      </w:r>
      <w:r>
        <w:t xml:space="preserve">Là một mẫu nghi thiên hạ, hoàng hậu quả thật không có gì khiến người xoi mói được. Có thể xuất giá vào nhà đế vương, dung mạo của nàng hiển nhiên là thượng thừa, nhưng tính cách lại quá mức tự tung tực tác, chính điểm này khiến Phượng Vũ cho dù qua bao năm cũng vô cảm với nàng.</w:t>
      </w:r>
      <w:r>
        <w:br w:type="textWrapping"/>
      </w:r>
      <w:r>
        <w:br w:type="textWrapping"/>
      </w:r>
      <w:r>
        <w:t xml:space="preserve">“Trẫm hiểu được khổ tâm của hoàng hậu, bất quá chuyện tịnh thân cho Quân phi… Trẫm nghĩ là thôi đi.” Phượng Vũ trực tiếp cự tuyệt.</w:t>
      </w:r>
      <w:r>
        <w:br w:type="textWrapping"/>
      </w:r>
      <w:r>
        <w:br w:type="textWrapping"/>
      </w:r>
      <w:r>
        <w:t xml:space="preserve">“Hoàng thượng đừng nghĩ ra nô tì có tư tâm, nô tì chỉ vì muốn tốt cho hoàng thượng.” Trước nay Phượng Vũ đối với cách làm của nàng rất ít đưa ra ý kiến, nay chỉ vì một nam sủng nho nhỏ mà đứng ra, hoàng hậu trong lòng vừa kinh ngạc vừa tức giận, nhưng trên mặt vẫn là tươi cười hòa ái.</w:t>
      </w:r>
      <w:r>
        <w:br w:type="textWrapping"/>
      </w:r>
      <w:r>
        <w:br w:type="textWrapping"/>
      </w:r>
      <w:r>
        <w:t xml:space="preserve">“Trẫm đương nhiên biết hoàng hậu không có tư tâm, trẫm cũng tin nàng chỉ là muốn tốt cho trẫm…”</w:t>
      </w:r>
      <w:r>
        <w:br w:type="textWrapping"/>
      </w:r>
      <w:r>
        <w:br w:type="textWrapping"/>
      </w:r>
      <w:r>
        <w:t xml:space="preserve">“Đã như vậy, hoàng thượng vì sao không để nô tì tiếp tục?” Hoàng hậu cười cười, liếc mắt nhìn Hồ công công vì thấy hoàng thượng đến mà cả người run rẩy, “Hồ công công, ngươi đến cùng hoàng thượng nói một chút, ngươi hạ một đao có tổn hại gì đến tính mệnh của Quân phi không? Có phải ta cũng đã dặn nhưng hạ thủ phải cẩn trọng một chút, tận lực tránh làm Quân phi thống khổ?”</w:t>
      </w:r>
      <w:r>
        <w:br w:type="textWrapping"/>
      </w:r>
      <w:r>
        <w:br w:type="textWrapping"/>
      </w:r>
      <w:r>
        <w:t xml:space="preserve">“Không, sẽ không… Vâng, hoàng hậu có dặn…” Hồ công công nào dám đứng dậy, quỳ trên mặt đất khẩn trương nói.</w:t>
      </w:r>
      <w:r>
        <w:br w:type="textWrapping"/>
      </w:r>
      <w:r>
        <w:br w:type="textWrapping"/>
      </w:r>
      <w:r>
        <w:t xml:space="preserve">“Xem đi hoàng thượng, ngài có thể yên tâm rồi chứ?” Hoàng hậu nhẹ nàng vỗ về mu bàn tay của Phượng Vũ.</w:t>
      </w:r>
      <w:r>
        <w:br w:type="textWrapping"/>
      </w:r>
      <w:r>
        <w:br w:type="textWrapping"/>
      </w:r>
      <w:r>
        <w:t xml:space="preserve">“Hoàng hậu.” Phượng Vũ rút tay về, ôn hòa nhưng không kém phần kiên quyết, “Quân phi đêm qua sơ thừa vũ lộ, trẫm muốn mang hắn hồi cung nghỉ ngơi.”</w:t>
      </w:r>
      <w:r>
        <w:br w:type="textWrapping"/>
      </w:r>
      <w:r>
        <w:br w:type="textWrapping"/>
      </w:r>
      <w:r>
        <w:t xml:space="preserve">(sơ thừ vũ lộ: hưởng mưa móc =&gt; ý nói anh đè em ra ấy mà)</w:t>
      </w:r>
      <w:r>
        <w:br w:type="textWrapping"/>
      </w:r>
      <w:r>
        <w:br w:type="textWrapping"/>
      </w:r>
      <w:r>
        <w:t xml:space="preserve">Nét tươi cười của hoàng hậu có chút miễn cưỡng đọng lại bên mép.</w:t>
      </w:r>
      <w:r>
        <w:br w:type="textWrapping"/>
      </w:r>
      <w:r>
        <w:br w:type="textWrapping"/>
      </w:r>
      <w:r>
        <w:t xml:space="preserve">Phượng Vũ không cần chờ nàng phản ứng, đứng dậy đi đến sau bức bình phong.</w:t>
      </w:r>
      <w:r>
        <w:br w:type="textWrapping"/>
      </w:r>
      <w:r>
        <w:br w:type="textWrapping"/>
      </w:r>
      <w:r>
        <w:t xml:space="preserve">Tình huống của Phượng Quân đúng là chật vật đến cực điểm. Tứ chi bị cột vào bốn góc giường, y phục chỗ hạ thể bị mở rộng, hai chân mở to, đúng là một bộ dáng mặt người xâm lược. Càng thương cảm hơn chính là mắt miệng đều bị vải bịt lại, mắt không thể thấy miệng không thể nói, thảo nào chỉ cần nghe có người tới gần liền liều mạng giãy giụa.</w:t>
      </w:r>
      <w:r>
        <w:br w:type="textWrapping"/>
      </w:r>
      <w:r>
        <w:br w:type="textWrapping"/>
      </w:r>
      <w:r>
        <w:t xml:space="preserve">“Hừ.” Thấy hắn như vậy, trong ngực Phượng Vũ liền có chút thống khoái.</w:t>
      </w:r>
      <w:r>
        <w:br w:type="textWrapping"/>
      </w:r>
      <w:r>
        <w:br w:type="textWrapping"/>
      </w:r>
      <w:r>
        <w:t xml:space="preserve">Một tiếng rất nhỏ rơi vào đôi tai linh mẫn của Phượng Quân, giãy giụa lập tức đình chỉ.</w:t>
      </w:r>
      <w:r>
        <w:br w:type="textWrapping"/>
      </w:r>
      <w:r>
        <w:br w:type="textWrapping"/>
      </w:r>
      <w:r>
        <w:t xml:space="preserve">Vương công công bước vội lên phía trước, tháo băng vải trên mắt và miệng Phượng Quân xuống.</w:t>
      </w:r>
      <w:r>
        <w:br w:type="textWrapping"/>
      </w:r>
      <w:r>
        <w:br w:type="textWrapping"/>
      </w:r>
      <w:r>
        <w:t xml:space="preserve">Thấy Phượng Vũ, Phượng Quân không tự chủ được hai mắt sáng lên, nhưng vừa tiếp xúc với ánh mắt băng lãnh trên dung nhan tuyệt lệ của người nọ, quang mang trong mắt hắn liền tắt đi.</w:t>
      </w:r>
      <w:r>
        <w:br w:type="textWrapping"/>
      </w:r>
      <w:r>
        <w:br w:type="textWrapping"/>
      </w:r>
      <w:r>
        <w:t xml:space="preserve">Tay chân đều được tự do, Phượng Quân lại đột nhiên không muốn phải đối mặt với Phượng Vũ.</w:t>
      </w:r>
      <w:r>
        <w:br w:type="textWrapping"/>
      </w:r>
      <w:r>
        <w:br w:type="textWrapping"/>
      </w:r>
      <w:r>
        <w:t xml:space="preserve">Bản thân mình chật vật như thế, thật không muốn để Phượng Vũ nhìn thấy.</w:t>
      </w:r>
      <w:r>
        <w:br w:type="textWrapping"/>
      </w:r>
      <w:r>
        <w:br w:type="textWrapping"/>
      </w:r>
      <w:r>
        <w:t xml:space="preserve">Không biết là phẫn nộ hay kinh hãi, Phượng Quân siết chặt hai nắm tay giấu trong tay áo.</w:t>
      </w:r>
      <w:r>
        <w:br w:type="textWrapping"/>
      </w:r>
      <w:r>
        <w:br w:type="textWrapping"/>
      </w:r>
      <w:r>
        <w:t xml:space="preserve">Phượng Vũ đến gần hắn, dùng thanh âm vừa đủ hai người nghe, nói “Nếu như trẫm không đến, ngươi biết chuyện gì sẽ xảy ra không?”</w:t>
      </w:r>
      <w:r>
        <w:br w:type="textWrapping"/>
      </w:r>
      <w:r>
        <w:br w:type="textWrapping"/>
      </w:r>
      <w:r>
        <w:t xml:space="preserve">Sắc mặt Phượng Quân liền trắng bệch. Hắn cũng không nghĩ tới hoàng hậu sẽ hạ mệnh lệnh âm hiểm như thế, cũng không nghĩ tới chính mình lại vô lực đến nỗi không thể chống lại mấy người thị vệ. Vừa rồi nằm trên giường, hắn lần đầu tiên trong đời cảm nhận được thế nào là sợ.</w:t>
      </w:r>
      <w:r>
        <w:br w:type="textWrapping"/>
      </w:r>
      <w:r>
        <w:br w:type="textWrapping"/>
      </w:r>
      <w:r>
        <w:t xml:space="preserve">Phượng Vũ cười nhạt một chút, dẫn đầu đi ra ngoài.</w:t>
      </w:r>
      <w:r>
        <w:br w:type="textWrapping"/>
      </w:r>
      <w:r>
        <w:br w:type="textWrapping"/>
      </w:r>
      <w:r>
        <w:t xml:space="preserve">Hoàng hậu thấy Phượng Vũ thật sự muốn mang Phượng Quân đi, biết là có tiếp tục ngăn cản cũng vô dụng, liền khôi phục lại khuôn mặt tươi cười của mình.</w:t>
      </w:r>
      <w:r>
        <w:br w:type="textWrapping"/>
      </w:r>
      <w:r>
        <w:br w:type="textWrapping"/>
      </w:r>
      <w:r>
        <w:t xml:space="preserve">“Không nghĩ tới hoàng thượng lại yêu thương Quân phi đến thế, nô tì đúng là nhiều chuyện rồi.”</w:t>
      </w:r>
      <w:r>
        <w:br w:type="textWrapping"/>
      </w:r>
      <w:r>
        <w:br w:type="textWrapping"/>
      </w:r>
      <w:r>
        <w:t xml:space="preserve">“Hoàng hậu cũng vì quan tâm trẫm thôi.” Phượng Vũ cười khẽ với hoàng hậu, quay người kéo Phượng Quân đang đứng phía sau vào lòng mình, từng cử chỉ đều rất ôn nhu.</w:t>
      </w:r>
      <w:r>
        <w:br w:type="textWrapping"/>
      </w:r>
      <w:r>
        <w:br w:type="textWrapping"/>
      </w:r>
      <w:r>
        <w:t xml:space="preserve">Hoàng hậu đứng đầu hậu cung phi tần thấy Quân phi được quân vương đãi ngộ như thế, nhất thời tức giận đến suýt chút nữa thất thố, ngay cả Thiệu quý phi được Phượng Vũ sủng ái nhất cũng không giấu được vẻ mặt khó coi.</w:t>
      </w:r>
      <w:r>
        <w:br w:type="textWrapping"/>
      </w:r>
      <w:r>
        <w:br w:type="textWrapping"/>
      </w:r>
      <w:r>
        <w:t xml:space="preserve">Phượng Quân giương lên cặp mắt thâm trầm, thần thái kinh hoảng đã không còn, chỉ cực kỳ bình tĩnh mà nói, “Giáo huấn hôm nay của hoàng hậu, Lạc Quân suốt đời khó quên.”</w:t>
      </w:r>
      <w:r>
        <w:br w:type="textWrapping"/>
      </w:r>
      <w:r>
        <w:br w:type="textWrapping"/>
      </w:r>
      <w:r>
        <w:t xml:space="preserve">“Ngươi nói cái gì?” Trong nháy mắt, hoàng hậu cho rằng mình đã thấy được sát khí trong đôi mắt kia.</w:t>
      </w:r>
      <w:r>
        <w:br w:type="textWrapping"/>
      </w:r>
      <w:r>
        <w:br w:type="textWrapping"/>
      </w:r>
      <w:r>
        <w:t xml:space="preserve">Phượng Quân cung khiêm cúi đầu nói, “Lạc Quân nhất định sẽ ghi nhớ lời hoàng hậu nói, tuân thủ nghiêm ngặt quy tắc, an phận thủ thường, tuyệt không vượt quá quy định.”</w:t>
      </w:r>
      <w:r>
        <w:br w:type="textWrapping"/>
      </w:r>
      <w:r>
        <w:br w:type="textWrapping"/>
      </w:r>
      <w:r>
        <w:t xml:space="preserve">Hoàng hậu nghĩ chắc mình nhìn nhầm rồi, một nam sủng nho nhỏ làm sao dám bất kinh với nàng?</w:t>
      </w:r>
      <w:r>
        <w:br w:type="textWrapping"/>
      </w:r>
      <w:r>
        <w:br w:type="textWrapping"/>
      </w:r>
      <w:r>
        <w:t xml:space="preserve">“Chuyện này ngươi tự mình hiểu rõ nhất.” Câu này ý nói, ngươi đừng để ta bắt được, nếu không thì đừng trách!</w:t>
      </w:r>
      <w:r>
        <w:br w:type="textWrapping"/>
      </w:r>
      <w:r>
        <w:br w:type="textWrapping"/>
      </w:r>
      <w:r>
        <w:t xml:space="preserve">————————-</w:t>
      </w:r>
      <w:r>
        <w:br w:type="textWrapping"/>
      </w:r>
      <w:r>
        <w:br w:type="textWrapping"/>
      </w:r>
      <w:r>
        <w:t xml:space="preserve">Mặc Nhiên: Quân ca nói được là làm được, hoàng hậu à, đời cưng sắp tàn rồi =))</w:t>
      </w:r>
      <w:r>
        <w:br w:type="textWrapping"/>
      </w:r>
      <w:r>
        <w:br w:type="textWrapping"/>
      </w:r>
    </w:p>
    <w:p>
      <w:pPr>
        <w:pStyle w:val="Heading2"/>
      </w:pPr>
      <w:bookmarkStart w:id="42" w:name="chương-15"/>
      <w:bookmarkEnd w:id="42"/>
      <w:r>
        <w:t xml:space="preserve">15. Chương 15</w:t>
      </w:r>
    </w:p>
    <w:p>
      <w:pPr>
        <w:pStyle w:val="Compact"/>
      </w:pPr>
      <w:r>
        <w:br w:type="textWrapping"/>
      </w:r>
      <w:r>
        <w:br w:type="textWrapping"/>
      </w:r>
      <w:r>
        <w:t xml:space="preserve">Rời khỏi phòng tịnh thân, Phượng Vũ liền không thèm để ý đến Phượng Quân nữa, một mình rời đi. Phượng Quân mơ hồ cảm giác hình như y đang tức giận chuyện gì, nhưng lại không biết nguyên cớ, chỉ đành nhìn theo bóng lưng y ngày càng xa, mặt lộ vẻ phiền muộn.</w:t>
      </w:r>
      <w:r>
        <w:br w:type="textWrapping"/>
      </w:r>
      <w:r>
        <w:br w:type="textWrapping"/>
      </w:r>
      <w:r>
        <w:t xml:space="preserve">Ngày hôm đó sau khi Phượng Quân trở về, hậu cung vẫn sóng êm gió lặng, ban đêm Phượng Vũ cũng không triệu hắn thị tẩm, cuối cùng hắn cũng có được một đêm an an ổn ổn mà nghỉ ngơi.</w:t>
      </w:r>
      <w:r>
        <w:br w:type="textWrapping"/>
      </w:r>
      <w:r>
        <w:br w:type="textWrapping"/>
      </w:r>
      <w:r>
        <w:t xml:space="preserve">Phượng Quân vừa ngủ dậy thì nghe tin có Mẫn phó tướng cầu kiến. Khi Vương công công thông báo cho hắn, hắn không khỏi hồ nghi nhíu mày.</w:t>
      </w:r>
      <w:r>
        <w:br w:type="textWrapping"/>
      </w:r>
      <w:r>
        <w:br w:type="textWrapping"/>
      </w:r>
      <w:r>
        <w:t xml:space="preserve">“Hoàng thượng cho ta gặp hắn?”</w:t>
      </w:r>
      <w:r>
        <w:br w:type="textWrapping"/>
      </w:r>
      <w:r>
        <w:br w:type="textWrapping"/>
      </w:r>
      <w:r>
        <w:t xml:space="preserve">“Hoàng thượng nói, việc này điện hạ tự mình biết chừng mực.”</w:t>
      </w:r>
      <w:r>
        <w:br w:type="textWrapping"/>
      </w:r>
      <w:r>
        <w:br w:type="textWrapping"/>
      </w:r>
      <w:r>
        <w:t xml:space="preserve">Phượng Quân cười, Phượng Vũ đúng là không cần lo lắng, bởi y biết những chuyện này cho dù đối phương có là thuộc hạ tin cẩn nhất, Phượng Quân cũng sẽ không nói ra.</w:t>
      </w:r>
      <w:r>
        <w:br w:type="textWrapping"/>
      </w:r>
      <w:r>
        <w:br w:type="textWrapping"/>
      </w:r>
      <w:r>
        <w:t xml:space="preserve">Mẫn phó tướng ở tiền thính đợi một lúc lâu, thẳng đến khi Phượng Quân xuất hiện, khuôn mặt lo lắng của hắn mới hiện lên được dáng tươi cười.</w:t>
      </w:r>
      <w:r>
        <w:br w:type="textWrapping"/>
      </w:r>
      <w:r>
        <w:br w:type="textWrapping"/>
      </w:r>
      <w:r>
        <w:t xml:space="preserve">“Đại hoàng tử!” Mẫn phó tướng quỳ một gối, chấp tay hành lễ.</w:t>
      </w:r>
      <w:r>
        <w:br w:type="textWrapping"/>
      </w:r>
      <w:r>
        <w:br w:type="textWrapping"/>
      </w:r>
      <w:r>
        <w:t xml:space="preserve">“Mẫn phó tướng miễn lễ.” Phượng Quân sảng khoái cười, tự tay nâng thuộc hạ đắt lực của mình dậy.</w:t>
      </w:r>
      <w:r>
        <w:br w:type="textWrapping"/>
      </w:r>
      <w:r>
        <w:br w:type="textWrapping"/>
      </w:r>
      <w:r>
        <w:t xml:space="preserve">Hai người ngồi vào bàn, Mẫn phó tướng nhớ tới vừa rồi lúc Phượng Quân nâng hắn dậy, hắn cảm giác nội lực của Phượng Quân trống rỗng, không khỏi lo lắng hỏi.</w:t>
      </w:r>
      <w:r>
        <w:br w:type="textWrapping"/>
      </w:r>
      <w:r>
        <w:br w:type="textWrapping"/>
      </w:r>
      <w:r>
        <w:t xml:space="preserve">“Mạt tướng thấy sắc mặt ngài không tốt, chẳng lẽ thân thể còn chưa khỏi hẳn?”</w:t>
      </w:r>
      <w:r>
        <w:br w:type="textWrapping"/>
      </w:r>
      <w:r>
        <w:br w:type="textWrapping"/>
      </w:r>
      <w:r>
        <w:t xml:space="preserve">Đối với việc thuộc hạ quá nhạy cảm, Phượng Quân cũng chỉ bất đắc dĩ nói, “Chỉ là chút bệnh phong hàn, đều tại ta không cẩn thận mới để lại di chứng, điều dưỡng mấy ngày liền không còn trở ngại.”</w:t>
      </w:r>
      <w:r>
        <w:br w:type="textWrapping"/>
      </w:r>
      <w:r>
        <w:br w:type="textWrapping"/>
      </w:r>
      <w:r>
        <w:t xml:space="preserve">Mẫn phó tướng còn muốn nói gì đó, nhưng thấy có người bưng trà vào, nhìn lên không khỏi ngạc nhiên.</w:t>
      </w:r>
      <w:r>
        <w:br w:type="textWrapping"/>
      </w:r>
      <w:r>
        <w:br w:type="textWrapping"/>
      </w:r>
      <w:r>
        <w:t xml:space="preserve">“Đây không phải Vương công công bên người hoàng thượng sao?”</w:t>
      </w:r>
      <w:r>
        <w:br w:type="textWrapping"/>
      </w:r>
      <w:r>
        <w:br w:type="textWrapping"/>
      </w:r>
      <w:r>
        <w:t xml:space="preserve">Vương công công cúi người, “Là hoàng thượng lo lắng những người khác hầu hạ đại điện hạ thiếu cẩn trọng nên mới sai nô tài đến đây.”</w:t>
      </w:r>
      <w:r>
        <w:br w:type="textWrapping"/>
      </w:r>
      <w:r>
        <w:br w:type="textWrapping"/>
      </w:r>
      <w:r>
        <w:t xml:space="preserve">Mẫn phó tướng bán tín bán nghi, nhìn sang Phượng Quân.</w:t>
      </w:r>
      <w:r>
        <w:br w:type="textWrapping"/>
      </w:r>
      <w:r>
        <w:br w:type="textWrapping"/>
      </w:r>
      <w:r>
        <w:t xml:space="preserve">Phượng Quân nhấp một ngụm trà, nói “Đúng vậy, mấy ngày nay ta bệnh đều là Vương công công hầu hạ. Dù sao cũng là tâm phúc của phụ hoàng, nói về thận trọng tỉ mỉ hiển nhiên bọn nô tài khác không ai sánh được.”</w:t>
      </w:r>
      <w:r>
        <w:br w:type="textWrapping"/>
      </w:r>
      <w:r>
        <w:br w:type="textWrapping"/>
      </w:r>
      <w:r>
        <w:t xml:space="preserve">“Đại điện hạ quá khen.”</w:t>
      </w:r>
      <w:r>
        <w:br w:type="textWrapping"/>
      </w:r>
      <w:r>
        <w:br w:type="textWrapping"/>
      </w:r>
      <w:r>
        <w:t xml:space="preserve">Mẫn phó tướng hiển nhiên là còn có chuyện khác muốn nói với Phượng Quân, nhưng có Vương công công ở một bên thật rất khó để mở miệng.</w:t>
      </w:r>
      <w:r>
        <w:br w:type="textWrapping"/>
      </w:r>
      <w:r>
        <w:br w:type="textWrapping"/>
      </w:r>
      <w:r>
        <w:t xml:space="preserve">Phượng Quân thấy thế liền nói, “Mẫn phó tướng, ngươi ở lại cùng ta dùng cơm trưa đi.”</w:t>
      </w:r>
      <w:r>
        <w:br w:type="textWrapping"/>
      </w:r>
      <w:r>
        <w:br w:type="textWrapping"/>
      </w:r>
      <w:r>
        <w:t xml:space="preserve">“Nhưng thuộc hạ…” Mẫn phó tướng có chút lo lắng, trong cung dù sao cũng không giống quân doanh, quân thần kỷ cương quy cũ đâu thể dễ dàng cho qua như thế.</w:t>
      </w:r>
      <w:r>
        <w:br w:type="textWrapping"/>
      </w:r>
      <w:r>
        <w:br w:type="textWrapping"/>
      </w:r>
      <w:r>
        <w:t xml:space="preserve">Phượng Quân cắt ngang lời hắn, phân phó, “Vương công công ngươi đi chuẩn bị một chút, Mẫn phó tướng sẽ ở lại dùng bữa với ta.”</w:t>
      </w:r>
      <w:r>
        <w:br w:type="textWrapping"/>
      </w:r>
      <w:r>
        <w:br w:type="textWrapping"/>
      </w:r>
      <w:r>
        <w:t xml:space="preserve">Vương công công do dự, giương mắt nhìn Phượng Quân một chút.</w:t>
      </w:r>
      <w:r>
        <w:br w:type="textWrapping"/>
      </w:r>
      <w:r>
        <w:br w:type="textWrapping"/>
      </w:r>
      <w:r>
        <w:t xml:space="preserve">Phượng Quân hiển nhiên minh bạch ý tứ trong mắt Vương công công. Phượng Vũ bảo gã ở lại quan sát mình, gã cũng không dám tùy tiện ly khai như vậy.</w:t>
      </w:r>
      <w:r>
        <w:br w:type="textWrapping"/>
      </w:r>
      <w:r>
        <w:br w:type="textWrapping"/>
      </w:r>
      <w:r>
        <w:t xml:space="preserve">“Còn không nhanh lên.” Phượng Quân quát.</w:t>
      </w:r>
      <w:r>
        <w:br w:type="textWrapping"/>
      </w:r>
      <w:r>
        <w:br w:type="textWrapping"/>
      </w:r>
      <w:r>
        <w:t xml:space="preserve">Ngữ khí chẳng khác nào quân vương khiến Vương công công sợ đến run lên, lúc này mới cúi đầu nói, “Vâng, vâng, nô tài lập tức chuẩn bị.”</w:t>
      </w:r>
      <w:r>
        <w:br w:type="textWrapping"/>
      </w:r>
      <w:r>
        <w:br w:type="textWrapping"/>
      </w:r>
      <w:r>
        <w:t xml:space="preserve">Vương công công vừa đi, Mẫn phó tướng liền vội vàng nói, “Đại hoàng tử, ngài gần đây có khỏe không? Có phải là hoàng thượng…”</w:t>
      </w:r>
      <w:r>
        <w:br w:type="textWrapping"/>
      </w:r>
      <w:r>
        <w:br w:type="textWrapping"/>
      </w:r>
      <w:r>
        <w:t xml:space="preserve">Phượng Quân hơi giương mắt, Mẫn phó tướng liền thức thời ngậm miệng lại.</w:t>
      </w:r>
      <w:r>
        <w:br w:type="textWrapping"/>
      </w:r>
      <w:r>
        <w:br w:type="textWrapping"/>
      </w:r>
      <w:r>
        <w:t xml:space="preserve">Phượng Quân nói, “Ta tốt, ngươi đừng lo.”</w:t>
      </w:r>
      <w:r>
        <w:br w:type="textWrapping"/>
      </w:r>
      <w:r>
        <w:br w:type="textWrapping"/>
      </w:r>
      <w:r>
        <w:t xml:space="preserve">“Nhưng từ lúc ngài vào cung, mạt tướng muốn gặp ngài đều bị ngăn cản, chẳng lẽ không phải có người cố ý khó dễ?” Mẫn phó tướng nhanh mồm nhanh miệng, không chút nghĩ ngợi liền nói ra.</w:t>
      </w:r>
      <w:r>
        <w:br w:type="textWrapping"/>
      </w:r>
      <w:r>
        <w:br w:type="textWrapping"/>
      </w:r>
      <w:r>
        <w:t xml:space="preserve">“Ngươi đa tâm rồi, đúng thật là ta đang bệnh không muốn gặp khách.” Phượng Quân cũng không muốn cho thuộc hạ biết đến ân oán giữa hắn và Phượng Vũ, huống hồ nếu để bọn thuộc hạ biết, sợ rằng nhất định sẽ đứng lên làm loạn.</w:t>
      </w:r>
      <w:r>
        <w:br w:type="textWrapping"/>
      </w:r>
      <w:r>
        <w:br w:type="textWrapping"/>
      </w:r>
      <w:r>
        <w:t xml:space="preserve">Mẫn phó tướng lại hỏi, “Ngài có biết hoàng thượng phái một giám quân đến quân doanh của chúng ta?”</w:t>
      </w:r>
      <w:r>
        <w:br w:type="textWrapping"/>
      </w:r>
      <w:r>
        <w:br w:type="textWrapping"/>
      </w:r>
      <w:r>
        <w:t xml:space="preserve">Giám quân? Phượng Quân thực chưa từng nghe Phượng Vũ đề cập đến… A, hắn trong lòng tự giễu chính mình, thiếu chút nữa đã quên, với tình hình hiện nay, Phượng Vũ hà tất gì phải nói cho hắn biết?</w:t>
      </w:r>
      <w:r>
        <w:br w:type="textWrapping"/>
      </w:r>
      <w:r>
        <w:br w:type="textWrapping"/>
      </w:r>
      <w:r>
        <w:t xml:space="preserve">“Việc này phụ hoàng có nói qua, bảo muốn phái một người đến giúp ta cùng giải quyết quân vụ để ta bớt mệt nhọc.” Không muốn Mẫn phó tướng nghi ngờ, Phượng Quân chỉ còn cách giả bộ cảm kích mà nói.</w:t>
      </w:r>
      <w:r>
        <w:br w:type="textWrapping"/>
      </w:r>
      <w:r>
        <w:br w:type="textWrapping"/>
      </w:r>
      <w:r>
        <w:t xml:space="preserve">“Nhưng ngài có biết hoàng thượng phái ai đến không?”</w:t>
      </w:r>
      <w:r>
        <w:br w:type="textWrapping"/>
      </w:r>
      <w:r>
        <w:br w:type="textWrapping"/>
      </w:r>
      <w:r>
        <w:t xml:space="preserve">“Ai?”</w:t>
      </w:r>
      <w:r>
        <w:br w:type="textWrapping"/>
      </w:r>
      <w:r>
        <w:br w:type="textWrapping"/>
      </w:r>
      <w:r>
        <w:t xml:space="preserve">Mẫn phó tướng ngừng một chút, có chút nhụt chí nói, “Tam hoàng tử.”</w:t>
      </w:r>
      <w:r>
        <w:br w:type="textWrapping"/>
      </w:r>
      <w:r>
        <w:br w:type="textWrapping"/>
      </w:r>
      <w:r>
        <w:t xml:space="preserve">“Phượng Lăng?” Phượng Quân kinh ngạc không nhỏ, sao lại an bài tam hoàng đệ Phượng Lăng?</w:t>
      </w:r>
      <w:r>
        <w:br w:type="textWrapping"/>
      </w:r>
      <w:r>
        <w:br w:type="textWrapping"/>
      </w:r>
      <w:r>
        <w:t xml:space="preserve">Phượng Lăng chưa từng bước ra cửa cung nửa bước, lại được nuông chiều từ bé, tính tình kiêu căng, thường ngày chỉ biết chơi bời trăng hoa, người như vậy làm sao thích hợp làm giám quân?</w:t>
      </w:r>
      <w:r>
        <w:br w:type="textWrapping"/>
      </w:r>
      <w:r>
        <w:br w:type="textWrapping"/>
      </w:r>
      <w:r>
        <w:t xml:space="preserve">“Đại hoàng tử, thứ cho mạt tướng nói thẳng, để tam hoàng tử đến quản trứ chúng ta, ta không phục.” Mẫn phó tướng vẻ mặt bất bình.</w:t>
      </w:r>
      <w:r>
        <w:br w:type="textWrapping"/>
      </w:r>
      <w:r>
        <w:br w:type="textWrapping"/>
      </w:r>
      <w:r>
        <w:t xml:space="preserve">Phượng Quân nhíu nhíu mày, nói, “Việc này ta sẽ cùng phụ hoàng thương nghị lại.”</w:t>
      </w:r>
      <w:r>
        <w:br w:type="textWrapping"/>
      </w:r>
      <w:r>
        <w:br w:type="textWrapping"/>
      </w:r>
      <w:r>
        <w:t xml:space="preserve">Mẫn phó tướng nghe Phượng Quân nói thế, trong lòng cũng thoải mái ít nhiều, “Được rồi, đại hoàng tử, chừng nào chúng ta mới khởi hành trở lại biên cương?”</w:t>
      </w:r>
      <w:r>
        <w:br w:type="textWrapping"/>
      </w:r>
      <w:r>
        <w:br w:type="textWrapping"/>
      </w:r>
      <w:r>
        <w:t xml:space="preserve">Ban đầu dự định chỉ hồi kinh khoảng một tháng, hiện tại đã qua nửa tháng, nếu phải về thì cũng đến lúc chuẩn bị rồi, chỉ là… hiện tại hắn có thể đi được sao?</w:t>
      </w:r>
      <w:r>
        <w:br w:type="textWrapping"/>
      </w:r>
      <w:r>
        <w:br w:type="textWrapping"/>
      </w:r>
      <w:r>
        <w:t xml:space="preserve">Phượng Quân trong lòng thở dài, tuy hiện tại hắn thân thể tự do, Phượng Vũ không giam hắn lại, nhưng kỳ thực chỉ là chuyển sang giam lỏng. Hắn lúc này một người hai thân phận, chỉ sợ muốn đi cũng không phải dễ như vậy.</w:t>
      </w:r>
      <w:r>
        <w:br w:type="textWrapping"/>
      </w:r>
      <w:r>
        <w:br w:type="textWrapping"/>
      </w:r>
      <w:r>
        <w:t xml:space="preserve">“Các huynh đệ ở biên ngoại chinh chiến khổ cực, nay có cơ hội về kinh thành, chi bằng để họ hảo hảo hưởng thụ thêm một khoảng thời gian.”</w:t>
      </w:r>
      <w:r>
        <w:br w:type="textWrapping"/>
      </w:r>
      <w:r>
        <w:br w:type="textWrapping"/>
      </w:r>
      <w:r>
        <w:t xml:space="preserve">“Đáng tiếc mạt tướng trời sinh thô nhân, cẩm y ngọc thực trái lại liền cảm thấy không quen.” Mẫn phó tướng ha hả cười.</w:t>
      </w:r>
      <w:r>
        <w:br w:type="textWrapping"/>
      </w:r>
      <w:r>
        <w:br w:type="textWrapping"/>
      </w:r>
      <w:r>
        <w:t xml:space="preserve">(thô nhân: người thô lỗ)</w:t>
      </w:r>
      <w:r>
        <w:br w:type="textWrapping"/>
      </w:r>
      <w:r>
        <w:br w:type="textWrapping"/>
      </w:r>
      <w:r>
        <w:t xml:space="preserve">Trong lúc dùng bữa, Phượng Quân đột nhiên hứng trí, bảo người đem rượu ngon cất kỹ ra cùng thuộc hạ đối ẩm. Cuối cùng đến lúc rời cung, Mẫn phó tướng say đến bước đi không nổi, Phượng Quân liền bảo Vương công công chuẩn bị cỗ kiệu đưa hắn trở về.</w:t>
      </w:r>
      <w:r>
        <w:br w:type="textWrapping"/>
      </w:r>
      <w:r>
        <w:br w:type="textWrapping"/>
      </w:r>
      <w:r>
        <w:t xml:space="preserve">Vương công công lo liệu cho Mẫn phó tướng xong, thấy Phượng Quân thay đổi xiêm y vội hỏi, “Đại hoàng tử muốn đến gặp hoàng thượng?”</w:t>
      </w:r>
      <w:r>
        <w:br w:type="textWrapping"/>
      </w:r>
      <w:r>
        <w:br w:type="textWrapping"/>
      </w:r>
      <w:r>
        <w:t xml:space="preserve">“Ừ.” Phượng Quân mặc dù chưa say, nhưng uống cũng không ít, đối với nghi vấn của Vương công công chỉ hơi gật đầu.</w:t>
      </w:r>
      <w:r>
        <w:br w:type="textWrapping"/>
      </w:r>
      <w:r>
        <w:br w:type="textWrapping"/>
      </w:r>
      <w:r>
        <w:t xml:space="preserve">Vương công công mang lên trà giải rượu, “Không bằng để nô tài đến báo trước với hoàng thượng một tiếng.”</w:t>
      </w:r>
      <w:r>
        <w:br w:type="textWrapping"/>
      </w:r>
      <w:r>
        <w:br w:type="textWrapping"/>
      </w:r>
      <w:r>
        <w:t xml:space="preserve">“Hà tất phải phiền phức như thế, ta trực tiếp đến gặp là được.” Phượng Quân nhấp ngụm trà nóng, thông cổ họng, thấy Vương công công thần tình muốn nói lại thôi, liền nhíu mày hỏi, “Chẳng lẽ không thể đi?”</w:t>
      </w:r>
      <w:r>
        <w:br w:type="textWrapping"/>
      </w:r>
      <w:r>
        <w:br w:type="textWrapping"/>
      </w:r>
      <w:r>
        <w:t xml:space="preserve">“Đại điện hạ xin đừng làm khó nô tài.” Ngụ ý Phượng Vũ đã bảo gã xem chừng Phượng Quân.</w:t>
      </w:r>
      <w:r>
        <w:br w:type="textWrapping"/>
      </w:r>
      <w:r>
        <w:br w:type="textWrapping"/>
      </w:r>
      <w:r>
        <w:t xml:space="preserve">“Ngươi không cần lo lắng, ta mặc kệ, gặp hoàng thượng xong ta tự nhiên sẽ về.” Ý Phượng Quân đã quyết, Vương công công cũng không dám ngang ngược ngăn cản.</w:t>
      </w:r>
      <w:r>
        <w:br w:type="textWrapping"/>
      </w:r>
      <w:r>
        <w:br w:type="textWrapping"/>
      </w:r>
      <w:r>
        <w:t xml:space="preserve">“Vậy… vậy xin cho nô tài đi theo.”</w:t>
      </w:r>
      <w:r>
        <w:br w:type="textWrapping"/>
      </w:r>
      <w:r>
        <w:br w:type="textWrapping"/>
      </w:r>
      <w:r>
        <w:t xml:space="preserve">Đến ngự thư phòng, không nghĩ tới Phượng Vũ lại không ở đó. Vương công công hỏi cung nhân mới biết y đã tới chỗ Thiệu quý phi, Phượng Quân nghe xong chỉ gật đầu, xoay người đi đến tẩm cung Thiệu quý phi.</w:t>
      </w:r>
      <w:r>
        <w:br w:type="textWrapping"/>
      </w:r>
      <w:r>
        <w:br w:type="textWrapping"/>
      </w:r>
      <w:r>
        <w:t xml:space="preserve">Phượng Quân tuy rằng trước đây ở biên cương, nhưng những chuyện trong cung hắn đều nắm rất rõ, đặt biệt là những chuyện liên quan đến Phượng Vũ. Thiệu quý phi này hắn đã có nghe qua, hình như Phượng Vũ khá sủng ái nàng. Hôm qua hắn đã gặp qua, đúng là trầm ngư lạc nhạn, nhưng so với Phượng Vũ vẫn kém phần tao nhã khí độ. Trong mắt Phượng Quân ngoài Phượng Vũ ra ai cũng chỉ là son phấn dung tục.</w:t>
      </w:r>
      <w:r>
        <w:br w:type="textWrapping"/>
      </w:r>
      <w:r>
        <w:br w:type="textWrapping"/>
      </w:r>
      <w:r>
        <w:t xml:space="preserve">“Bái kiến đại hoàng tử.” Thấy Phượng Quân đến, thủ vệ bên canh gác bên ngoài tẩm cung Thiệu quý phi vội quỳ xuống hành lễ.</w:t>
      </w:r>
      <w:r>
        <w:br w:type="textWrapping"/>
      </w:r>
      <w:r>
        <w:br w:type="textWrapping"/>
      </w:r>
      <w:r>
        <w:t xml:space="preserve">Phượng Quân phất tay ra hiệu cho họ đứng lên, hỏi “Hoàng thượng đang ở bên trong?”</w:t>
      </w:r>
      <w:r>
        <w:br w:type="textWrapping"/>
      </w:r>
      <w:r>
        <w:br w:type="textWrapping"/>
      </w:r>
      <w:r>
        <w:t xml:space="preserve">“Vâng ạ. Nô tài sẽ vào bẩm báo.”</w:t>
      </w:r>
      <w:r>
        <w:br w:type="textWrapping"/>
      </w:r>
      <w:r>
        <w:br w:type="textWrapping"/>
      </w:r>
      <w:r>
        <w:t xml:space="preserve">Chỉ một lát sao, thủ vệ liền đi ra, bẩm báo “Hoàng thượng nói rằng ngài ấy đang mệt mỏi, thỉnh đại hoàng tử hồi cung.”</w:t>
      </w:r>
      <w:r>
        <w:br w:type="textWrapping"/>
      </w:r>
      <w:r>
        <w:br w:type="textWrapping"/>
      </w:r>
      <w:r>
        <w:t xml:space="preserve">Phượng Quân sớm đoán được Phượng Vũ sẽ không dễ dàng chịu gặp hắn như thế, thậm chí còn vì chuyện hắn tự ý rời khỏi tẩm điện mà tức giận, nhưng Phượng Quân cũng không định trở về đơn giản như thế.</w:t>
      </w:r>
      <w:r>
        <w:br w:type="textWrapping"/>
      </w:r>
      <w:r>
        <w:br w:type="textWrapping"/>
      </w:r>
      <w:r>
        <w:t xml:space="preserve">“Ngươi vào nói ta có chuyện quan trọng muốn bẩm báo.”</w:t>
      </w:r>
      <w:r>
        <w:br w:type="textWrapping"/>
      </w:r>
      <w:r>
        <w:br w:type="textWrapping"/>
      </w:r>
      <w:r>
        <w:t xml:space="preserve">Thủ vệ đành phải đi vào thông báo lần nữa.</w:t>
      </w:r>
      <w:r>
        <w:br w:type="textWrapping"/>
      </w:r>
      <w:r>
        <w:br w:type="textWrapping"/>
      </w:r>
      <w:r>
        <w:t xml:space="preserve">Vương công công quan sát tình hình, khuyên nhủ. “Đại điện hạ, hay là trở về đi.” Gã lo lắng Phượng Quân cố chấp sẽ chọc giận long nhan.</w:t>
      </w:r>
      <w:r>
        <w:br w:type="textWrapping"/>
      </w:r>
      <w:r>
        <w:br w:type="textWrapping"/>
      </w:r>
      <w:r>
        <w:t xml:space="preserve">Phượng Quân khoát tay, ý bảo Vương công công không cần nhiều lời.</w:t>
      </w:r>
      <w:r>
        <w:br w:type="textWrapping"/>
      </w:r>
      <w:r>
        <w:br w:type="textWrapping"/>
      </w:r>
      <w:r>
        <w:t xml:space="preserve">Sau giờ ngọ, sắc trời đột nhiên chuyển sang âm u quỷ dị, xem chừng sẽ có một trận mưa to.</w:t>
      </w:r>
      <w:r>
        <w:br w:type="textWrapping"/>
      </w:r>
      <w:r>
        <w:br w:type="textWrapping"/>
      </w:r>
      <w:r>
        <w:t xml:space="preserve">“Nhất tràng xuân vũ, nhất tràng hàn.” Hắn bỗng nhiên nhớ tới khi còn bé Phượng Vũ từng dạy hắn một câu thơ, không khỏi thấp giọng lẩm bẩm.</w:t>
      </w:r>
      <w:r>
        <w:br w:type="textWrapping"/>
      </w:r>
      <w:r>
        <w:br w:type="textWrapping"/>
      </w:r>
      <w:r>
        <w:t xml:space="preserve">Tại quốc gia của bọn họ, mưa xuân vừa đến chính là báo trước mùa đông cũng sắp về.</w:t>
      </w:r>
      <w:r>
        <w:br w:type="textWrapping"/>
      </w:r>
      <w:r>
        <w:br w:type="textWrapping"/>
      </w:r>
    </w:p>
    <w:p>
      <w:pPr>
        <w:pStyle w:val="Heading2"/>
      </w:pPr>
      <w:bookmarkStart w:id="43" w:name="chương-16"/>
      <w:bookmarkEnd w:id="43"/>
      <w:r>
        <w:t xml:space="preserve">16. Chương 16</w:t>
      </w:r>
    </w:p>
    <w:p>
      <w:pPr>
        <w:pStyle w:val="Compact"/>
      </w:pPr>
      <w:r>
        <w:br w:type="textWrapping"/>
      </w:r>
      <w:r>
        <w:br w:type="textWrapping"/>
      </w:r>
      <w:r>
        <w:t xml:space="preserve">Biên tập: Mặc Nhiên</w:t>
      </w:r>
      <w:r>
        <w:br w:type="textWrapping"/>
      </w:r>
      <w:r>
        <w:br w:type="textWrapping"/>
      </w:r>
      <w:r>
        <w:t xml:space="preserve">———————————————–</w:t>
      </w:r>
      <w:r>
        <w:br w:type="textWrapping"/>
      </w:r>
      <w:r>
        <w:br w:type="textWrapping"/>
      </w:r>
      <w:r>
        <w:t xml:space="preserve">Không lâu sau, thiên địa nối nhau bằng một màn mưa, rào rào rào rào, đánh vỡ buổi trưa yên tĩnh.</w:t>
      </w:r>
      <w:r>
        <w:br w:type="textWrapping"/>
      </w:r>
      <w:r>
        <w:br w:type="textWrapping"/>
      </w:r>
      <w:r>
        <w:t xml:space="preserve">“Hoàng thượng.” Thiệu quý phi dâng lên chén rượu, đôi mắt tựa thu thủy nhìn quân vương mỹ lệ nhưng diện vô biểu tình, cẩn trọng gọi một tiếng.</w:t>
      </w:r>
      <w:r>
        <w:br w:type="textWrapping"/>
      </w:r>
      <w:r>
        <w:br w:type="textWrapping"/>
      </w:r>
      <w:r>
        <w:t xml:space="preserve">Phượng Vũ nằm nghiêng trên nhuyễn tháp, nhận chén rượu, một hơi uống sạch.</w:t>
      </w:r>
      <w:r>
        <w:br w:type="textWrapping"/>
      </w:r>
      <w:r>
        <w:br w:type="textWrapping"/>
      </w:r>
      <w:r>
        <w:t xml:space="preserve">Thiệu quý phi bảo một người cung nữ lui ra, bản thân mình quỳ xuống phía sau hầu hạ quân vương, nhẹ nhàng xoa bóp đầu vai, rồi lại phân phó cung nữ bỏ thêm hương liệu và than vào lư hương.</w:t>
      </w:r>
      <w:r>
        <w:br w:type="textWrapping"/>
      </w:r>
      <w:r>
        <w:br w:type="textWrapping"/>
      </w:r>
      <w:r>
        <w:t xml:space="preserve">Cung nữ mở nắp lư hương, ngọn lửa đỏ cam ánh vào đôi mắt lãnh đạm của quân vương.</w:t>
      </w:r>
      <w:r>
        <w:br w:type="textWrapping"/>
      </w:r>
      <w:r>
        <w:br w:type="textWrapping"/>
      </w:r>
      <w:r>
        <w:t xml:space="preserve">Phượng Vũ có chút suy nghĩ.</w:t>
      </w:r>
      <w:r>
        <w:br w:type="textWrapping"/>
      </w:r>
      <w:r>
        <w:br w:type="textWrapping"/>
      </w:r>
      <w:r>
        <w:t xml:space="preserve">“Hắn còn ở bên ngoài?” Y hỏi thái giám đứng một bên.</w:t>
      </w:r>
      <w:r>
        <w:br w:type="textWrapping"/>
      </w:r>
      <w:r>
        <w:br w:type="textWrapping"/>
      </w:r>
      <w:r>
        <w:t xml:space="preserve">Thái giám liền bước lên phía trước, cung kính đáp lời, “Đại hoàng tử bảo nếu hoàng thượng không chịu gặp, ngài ấy vẫn sẽ quỳ gối bên ngoài không đi.”</w:t>
      </w:r>
      <w:r>
        <w:br w:type="textWrapping"/>
      </w:r>
      <w:r>
        <w:br w:type="textWrapping"/>
      </w:r>
      <w:r>
        <w:t xml:space="preserve">Phượng Vũ nở một nụ cười nhạt, loại tình huống này hình như đã từng gặp qua.</w:t>
      </w:r>
      <w:r>
        <w:br w:type="textWrapping"/>
      </w:r>
      <w:r>
        <w:br w:type="textWrapping"/>
      </w:r>
      <w:r>
        <w:t xml:space="preserve">Năm Phượng Quân mười bốn tuổi, nước láng giềng cho quân xâm lấn biên cảnh, Phượng Quân tuổi trẻ khí thịnh, hướng y chờ lệnh. Khi đó mặc dù đối với nhi tử có lòng tin, nhưng dù sao trong lòng vẫn bị tâm tư của bậc phụ mẫu quấy rầy, y không muốn để nhi tử mình thương yêu nhất đi mạo hiểm. Khi đó Phượng Quân cũng cố chấp quật cường như thế này, vì cầu y nhận lời, quỳ ngoài thư phòng từ giữa trưa cho đến tận lúc y đồng ý mới thôi.</w:t>
      </w:r>
      <w:r>
        <w:br w:type="textWrapping"/>
      </w:r>
      <w:r>
        <w:br w:type="textWrapping"/>
      </w:r>
      <w:r>
        <w:t xml:space="preserve">Phượng Vũ còn nhớ rõ khi đó trời đông giá rét, tuyết bay tán loạn, lúc thái giám dìu Phượng Quân tiến vào thư phòng, gương mặt khí phách phi dương của Phượng Quân đều đã bị băng tuyết đông lạnh đến trắng bệch, thân thể thiếu niên thon gầy không tự chủ được run rẩy. Chỉ là thần tình khí thế của hắn, giơ tay nhất chân không tỏ ra chút khiếp nhược nào, trái lại còn ngẩng đầu ưỡn ngực quỳ gối trước mặt y, thanh âm kiên định hướng y đưa ra thỉnh cầu lĩnh binh xuất chiến.</w:t>
      </w:r>
      <w:r>
        <w:br w:type="textWrapping"/>
      </w:r>
      <w:r>
        <w:br w:type="textWrapping"/>
      </w:r>
      <w:r>
        <w:t xml:space="preserve">Y đã từng rất hạnh phúc khi mình có một nhi tử xuất chúng như thế.</w:t>
      </w:r>
      <w:r>
        <w:br w:type="textWrapping"/>
      </w:r>
      <w:r>
        <w:br w:type="textWrapping"/>
      </w:r>
      <w:r>
        <w:t xml:space="preserve">Con ngươi Phượng Vũ đột nhiên co rút lại, hai tròng mắt bắn ra một cỗ sát khí bức người, tay y không khỏi siết chặt chén rượu. Y hận — hận mình kết quả mình lại bị một đôi tiện nhân đùa bỡn! Hơn nữa còn khiến y mất đi một người nhi tử mà y kiêu ngạo!</w:t>
      </w:r>
      <w:r>
        <w:br w:type="textWrapping"/>
      </w:r>
      <w:r>
        <w:br w:type="textWrapping"/>
      </w:r>
      <w:r>
        <w:t xml:space="preserve">Không thể ta thứ! Tuyệt đối không thể tha thứ!</w:t>
      </w:r>
      <w:r>
        <w:br w:type="textWrapping"/>
      </w:r>
      <w:r>
        <w:br w:type="textWrapping"/>
      </w:r>
      <w:r>
        <w:t xml:space="preserve">*Rắc*, một thanh âm đáng sợ vang lên khiến mọi người hầu hạ bên cạnh quân vương đều kinh khiếp.</w:t>
      </w:r>
      <w:r>
        <w:br w:type="textWrapping"/>
      </w:r>
      <w:r>
        <w:br w:type="textWrapping"/>
      </w:r>
      <w:r>
        <w:t xml:space="preserve">“Hoàng thượng!” Mọi người kinh hô.</w:t>
      </w:r>
      <w:r>
        <w:br w:type="textWrapping"/>
      </w:r>
      <w:r>
        <w:br w:type="textWrapping"/>
      </w:r>
      <w:r>
        <w:t xml:space="preserve">Mới vừa rồi chung rượu thanh hoa long văn còn trong tay quân vương, bây giờ đã bị bóp nát thành từng mảnh nhỏ, mảnh vỡ sắc bén cứa vào tay quân vương, dịch thể đỏ tươi nhỏ giọt qua kẽ tay.</w:t>
      </w:r>
      <w:r>
        <w:br w:type="textWrapping"/>
      </w:r>
      <w:r>
        <w:br w:type="textWrapping"/>
      </w:r>
      <w:r>
        <w:t xml:space="preserve">“Người đâu, mau truyền ngự y!” Thiệu quý phi nhất thời hoa dung thất sắc, hoàng thượng bị thương ở chỗ của nàng, sự tình không nhỏ a!</w:t>
      </w:r>
      <w:r>
        <w:br w:type="textWrapping"/>
      </w:r>
      <w:r>
        <w:br w:type="textWrapping"/>
      </w:r>
      <w:r>
        <w:t xml:space="preserve">“Không cần.” Phượng Vũ ngăn cản, ném cái chung vỡ trong tay xuống đất, ngồi dậy, để cung nữ quấn khăn lụa quanh tay mình.</w:t>
      </w:r>
      <w:r>
        <w:br w:type="textWrapping"/>
      </w:r>
      <w:r>
        <w:br w:type="textWrapping"/>
      </w:r>
      <w:r>
        <w:t xml:space="preserve">Thiệu quý phi nâng tay Phượng Vũ lên, cẩn thận tỉ mỉ xem xét, “Hoàng thượng, hay là để ngự y đến xem.”</w:t>
      </w:r>
      <w:r>
        <w:br w:type="textWrapping"/>
      </w:r>
      <w:r>
        <w:br w:type="textWrapping"/>
      </w:r>
      <w:r>
        <w:t xml:space="preserve">“Vết thương nhỏ, không cần nháo lớn.” Phượng Vũ lắc đầu.</w:t>
      </w:r>
      <w:r>
        <w:br w:type="textWrapping"/>
      </w:r>
      <w:r>
        <w:br w:type="textWrapping"/>
      </w:r>
      <w:r>
        <w:t xml:space="preserve">Thiệu quý phi không thể làm gì khác hơn là lệnh cung nhân mang dược vật đến, tự mình thoa dược cho Phượng Vũ.</w:t>
      </w:r>
      <w:r>
        <w:br w:type="textWrapping"/>
      </w:r>
      <w:r>
        <w:br w:type="textWrapping"/>
      </w:r>
      <w:r>
        <w:t xml:space="preserve">Bên ngoài cung điện một tiếng sấm rền vang.</w:t>
      </w:r>
      <w:r>
        <w:br w:type="textWrapping"/>
      </w:r>
      <w:r>
        <w:br w:type="textWrapping"/>
      </w:r>
      <w:r>
        <w:t xml:space="preserve">Phượng Vũ nhíu mày, Thiệu quý phi thấy thế, không khỏi phóng nhẹ hơn động tác, khẩn trương hỏi, “Nô tì làm đau hoàng thượng?”</w:t>
      </w:r>
      <w:r>
        <w:br w:type="textWrapping"/>
      </w:r>
      <w:r>
        <w:br w:type="textWrapping"/>
      </w:r>
      <w:r>
        <w:t xml:space="preserve">Phượng Vũ không có nghe nàng hỏi, chỉ ngẩn người một chút rồi hỏi thái giám, “Bên ngoài mưa to lắm sao?”</w:t>
      </w:r>
      <w:r>
        <w:br w:type="textWrapping"/>
      </w:r>
      <w:r>
        <w:br w:type="textWrapping"/>
      </w:r>
      <w:r>
        <w:t xml:space="preserve">“Bẩm hoàng thượng, đây là trận mưa đầu xuân, khó tránh vũ thế rào rạt.”</w:t>
      </w:r>
      <w:r>
        <w:br w:type="textWrapping"/>
      </w:r>
      <w:r>
        <w:br w:type="textWrapping"/>
      </w:r>
      <w:r>
        <w:t xml:space="preserve">Thiệu quý phi từ những lời y hỏi đã suy ra tâm tư y, nói “Hoàng thượng lo lắng cho đại hoàng tử ạ? Nô tì thấy nếu hoàng tử không gặp được ngài chắc sẽ không trở lại, chi bằng hoàng thượng…”</w:t>
      </w:r>
      <w:r>
        <w:br w:type="textWrapping"/>
      </w:r>
      <w:r>
        <w:br w:type="textWrapping"/>
      </w:r>
      <w:r>
        <w:t xml:space="preserve">“Đừng nói nữa.” Phượng Vũ lạnh lùng cắt ngang.</w:t>
      </w:r>
      <w:r>
        <w:br w:type="textWrapping"/>
      </w:r>
      <w:r>
        <w:br w:type="textWrapping"/>
      </w:r>
      <w:r>
        <w:t xml:space="preserve">“Vâng, nô tì lắm miệng.” Thiệu quý phi cúi đầu.</w:t>
      </w:r>
      <w:r>
        <w:br w:type="textWrapping"/>
      </w:r>
      <w:r>
        <w:br w:type="textWrapping"/>
      </w:r>
      <w:r>
        <w:t xml:space="preserve">Vừa nghĩ đến chuyện hôm qua, trong ngực Phượng Vũ lại thêm một trận tức giận, có bất mãn vì hoàng hậu tự ý làm chủ, cũng có không hài lòng vì mình cứ đơn giản đi vào cứu Phượng Quân như thế.</w:t>
      </w:r>
      <w:r>
        <w:br w:type="textWrapping"/>
      </w:r>
      <w:r>
        <w:br w:type="textWrapping"/>
      </w:r>
      <w:r>
        <w:t xml:space="preserve">Biết rõ Phượng Quân không phải thân sinh nhi tử của y, nhưng y cũng không thể cho phép người khác tổn thương hắn. Lúc vừa cứu Phượng Quân xong, kìm lòng không đậu mà thở phào nhẹ nhỏm, đó là chưa kể tới một đường vội vã chạy tới phòng tịnh thân.</w:t>
      </w:r>
      <w:r>
        <w:br w:type="textWrapping"/>
      </w:r>
      <w:r>
        <w:br w:type="textWrapping"/>
      </w:r>
      <w:r>
        <w:t xml:space="preserve">Cái loại cảm giác lo lắng này không cách nào tiêu tan được, như là đang nhắc nhở Phượng Vũ, rằng y chắc chắn sẽ mềm lòng trước Phượng Quân, rồi sẽ tha thứ cho những chuyện phụ mẫu Phượng Quân gây ra…</w:t>
      </w:r>
      <w:r>
        <w:br w:type="textWrapping"/>
      </w:r>
      <w:r>
        <w:br w:type="textWrapping"/>
      </w:r>
      <w:r>
        <w:t xml:space="preserve">Không! Y tuyệt đối không cho phép chuyện này xảy ra!</w:t>
      </w:r>
      <w:r>
        <w:br w:type="textWrapping"/>
      </w:r>
      <w:r>
        <w:br w:type="textWrapping"/>
      </w:r>
      <w:r>
        <w:t xml:space="preserve">“Các người đều lui hết ra, bảo hắn một mình tiến vào.” Phượng Vũ đột nhiên ra lệnh.</w:t>
      </w:r>
      <w:r>
        <w:br w:type="textWrapping"/>
      </w:r>
      <w:r>
        <w:br w:type="textWrapping"/>
      </w:r>
      <w:r>
        <w:t xml:space="preserve">Nếu Phượng Quân đã tự mình đưa đến cửa để y trút giận, thì việc gì y phải buông tha.</w:t>
      </w:r>
      <w:r>
        <w:br w:type="textWrapping"/>
      </w:r>
      <w:r>
        <w:br w:type="textWrapping"/>
      </w:r>
      <w:r>
        <w:t xml:space="preserve">Sau khi Thiệu quý phi cùng tất cả cung nhân lui ra, Phượng Quân đẩy cửa bước vào, cả người ướt đẫm, dùng đúng thần tử chi lễ quỳ gối trước mặt Phượng Vũ.</w:t>
      </w:r>
      <w:r>
        <w:br w:type="textWrapping"/>
      </w:r>
      <w:r>
        <w:br w:type="textWrapping"/>
      </w:r>
      <w:r>
        <w:t xml:space="preserve">“Thần tham kiến hoàng thượng.”</w:t>
      </w:r>
      <w:r>
        <w:br w:type="textWrapping"/>
      </w:r>
      <w:r>
        <w:br w:type="textWrapping"/>
      </w:r>
      <w:r>
        <w:t xml:space="preserve">Phượng Quân cúi đầu, nước mưa theo sợi tóc tích lạc, từng giọt từng giọt.</w:t>
      </w:r>
      <w:r>
        <w:br w:type="textWrapping"/>
      </w:r>
      <w:r>
        <w:br w:type="textWrapping"/>
      </w:r>
      <w:r>
        <w:t xml:space="preserve">“Thần? Ở trước mặt trẫm ngươi cũng xứng xưng một tiếng vi thần?” Phượng Vũ không hề có ý cho hắn đứng dậy, lạnh lùng hỏi.</w:t>
      </w:r>
      <w:r>
        <w:br w:type="textWrapping"/>
      </w:r>
      <w:r>
        <w:br w:type="textWrapping"/>
      </w:r>
      <w:r>
        <w:t xml:space="preserve">Phượng Quân nói, “Hôm nay ta dùng thân phận thần tử hướng hoàng thượng thỉnh cầu một chuyện, mong hoàng thượng an bài lại chuyện giám quân.”</w:t>
      </w:r>
      <w:r>
        <w:br w:type="textWrapping"/>
      </w:r>
      <w:r>
        <w:br w:type="textWrapping"/>
      </w:r>
      <w:r>
        <w:t xml:space="preserve">Phượng Vũ cũng không ngạc nhiên. Chuyện sáng nay Mẫn phó tướng đi gặp Phượng Quân y cũng biết, cũng đoán được Mẫn phó tướng sẽ đem chuyện này nói cho Phượng Quân, chỉ không ngờ Phượng Quân đến nhanh như vậy.</w:t>
      </w:r>
      <w:r>
        <w:br w:type="textWrapping"/>
      </w:r>
      <w:r>
        <w:br w:type="textWrapping"/>
      </w:r>
      <w:r>
        <w:t xml:space="preserve">“Trẫm đã lệnh cho Lăng nhi giữ chức đó, huống hồ việc này cũng không đến phiên ngươi có ý kiến.”</w:t>
      </w:r>
      <w:r>
        <w:br w:type="textWrapping"/>
      </w:r>
      <w:r>
        <w:br w:type="textWrapping"/>
      </w:r>
      <w:r>
        <w:t xml:space="preserve">Phượng Quân nói, “Thần thân là thống lĩnh toàn quân, nếu hoàng thượng chọn giám quân không thích đáng, thần đương nhiên phải đưa ra ý kiến. Hoàng thượng an bài tam hoàng tử làm giám quân, đừng nói thuộc cấp của thần không phục, ngay cả thần cũng không phục.”</w:t>
      </w:r>
      <w:r>
        <w:br w:type="textWrapping"/>
      </w:r>
      <w:r>
        <w:br w:type="textWrapping"/>
      </w:r>
      <w:r>
        <w:t xml:space="preserve">“Lăng nhi có hùng tâm hoài bão, trẫm đương nhiên cho nó một cơ hội, ngươi không phục? Ngươi không có tư cách không phục! Chí ít… Chí ít Lăng nhi là nhi tử của trẫm, còn ngươi không phải! Ngươi ngay cả làm thần tử của trẫm cũng không đáng!” Phượng Vũ nhịn không được tức giận.</w:t>
      </w:r>
      <w:r>
        <w:br w:type="textWrapping"/>
      </w:r>
      <w:r>
        <w:br w:type="textWrapping"/>
      </w:r>
      <w:r>
        <w:t xml:space="preserve">Phượng Lăng không xuất sắc bằng Phượng Quân, Phượng Lăng còn rất nhiều khuyết điểm, những chuyện này Phượng Vũ hiển nhiên biết. Nhưng Phượng Lăng là con y, là nhi tử huyết thống ruột thịt, hơn nữa tương lai có lẽ còn phải thay y gánh vác giang sơn Hỏa Phượng Quốc. Y không muốn ký thác giang sơn trên người Phượng Quân – một gã tiện chủng, nên y đành phải một lần nữa bồi dưỡng một người nhi tử khiến y thỏa mãn. Vì thế y phải nhanh chóng giúp Phượng Lăng trưởng thành chính chắn, để Phượng Lăng trở thành một người có năng lực lãnh đạo quốc gia.</w:t>
      </w:r>
      <w:r>
        <w:br w:type="textWrapping"/>
      </w:r>
      <w:r>
        <w:br w:type="textWrapping"/>
      </w:r>
      <w:r>
        <w:t xml:space="preserve">Phượng Quân ngẩng đầu nói, “Hoàng thượng, ta biết ngài đối với ta đã không còn tín nhiệm, thậm chí chán ghét sự tồn tại của ta, nhưng ta có thể thề với trời, bất luận có phải là nhi tử của ngài hay không, ta vẫn luôn trung thành tận tâm với ngài, chẳng lẽ… như thế còn chưa đủ?”</w:t>
      </w:r>
      <w:r>
        <w:br w:type="textWrapping"/>
      </w:r>
      <w:r>
        <w:br w:type="textWrapping"/>
      </w:r>
      <w:r>
        <w:t xml:space="preserve">Phượng Vũ cười nhạt hỏi, “Vậy vì sao ngươi vẫn không chịu giao ra binh phù?”</w:t>
      </w:r>
      <w:r>
        <w:br w:type="textWrapping"/>
      </w:r>
      <w:r>
        <w:br w:type="textWrapping"/>
      </w:r>
      <w:r>
        <w:t xml:space="preserve">Phượng Quân có chút thẹn, thấp giọng nói, “Đó đem như là một chút tư tâm của ta, ta muốn có thể tiếp tục ở bên cạnh ngài…”</w:t>
      </w:r>
      <w:r>
        <w:br w:type="textWrapping"/>
      </w:r>
      <w:r>
        <w:br w:type="textWrapping"/>
      </w:r>
      <w:r>
        <w:t xml:space="preserve">“Được rồi, mấy lời biện minh này trẫm không muốn nghe nữa. Nếu ngươi muốn ở lại bên cạnh trẫm thì chỉ có thể làm một nam sủng nho nhỏ, ngoại trừ thân phận đó ra, ngươi cái gì cũng không phải!” Phượng Vũ dùng ánh mắt sắc bén trừng Phượng Quân, gằn từng chữ một.</w:t>
      </w:r>
      <w:r>
        <w:br w:type="textWrapping"/>
      </w:r>
      <w:r>
        <w:br w:type="textWrapping"/>
      </w:r>
      <w:r>
        <w:t xml:space="preserve">“Tam hoàng tử tuyệt không thích hợp chức giám quân, thỉnh hoàng thượng suy nghĩ lại!” Phượng Quân vẫn cố ý thỉnh cầu.</w:t>
      </w:r>
      <w:r>
        <w:br w:type="textWrapping"/>
      </w:r>
      <w:r>
        <w:br w:type="textWrapping"/>
      </w:r>
      <w:r>
        <w:t xml:space="preserve">“Trẫm…”</w:t>
      </w:r>
      <w:r>
        <w:br w:type="textWrapping"/>
      </w:r>
      <w:r>
        <w:br w:type="textWrapping"/>
      </w:r>
      <w:r>
        <w:t xml:space="preserve">“Hoàng thượng!”</w:t>
      </w:r>
      <w:r>
        <w:br w:type="textWrapping"/>
      </w:r>
      <w:r>
        <w:br w:type="textWrapping"/>
      </w:r>
      <w:r>
        <w:t xml:space="preserve">Phượng Vũ không khỏi ngẩn ra.</w:t>
      </w:r>
      <w:r>
        <w:br w:type="textWrapping"/>
      </w:r>
      <w:r>
        <w:br w:type="textWrapping"/>
      </w:r>
      <w:r>
        <w:t xml:space="preserve">Thái độ quật cường này của hắn vẫn không thay đổi. Trong nháy mắt hình ảnh Phượng Quân năm xưa cùng bây giờ hòa cùng một chỗ. Năm đó, y cũng vì Phượng Quân kiên nhẫn thỉnh cầu mà cải biên chủ ý.</w:t>
      </w:r>
      <w:r>
        <w:br w:type="textWrapping"/>
      </w:r>
      <w:r>
        <w:br w:type="textWrapping"/>
      </w:r>
      <w:r>
        <w:t xml:space="preserve">Phải chăng lúc này y cũng vì thế mà dao động?</w:t>
      </w:r>
      <w:r>
        <w:br w:type="textWrapping"/>
      </w:r>
      <w:r>
        <w:br w:type="textWrapping"/>
      </w:r>
      <w:r>
        <w:t xml:space="preserve">Phượng Vũ đè xuống dị dạng trong lòng, hai mắt lạnh lùng nhìn Phượng Quân, “Trẫm từng nói với ngươi, ngươi ở trước mặt trẫm chỉ có thể có một loại thân phận.”</w:t>
      </w:r>
      <w:r>
        <w:br w:type="textWrapping"/>
      </w:r>
      <w:r>
        <w:br w:type="textWrapping"/>
      </w:r>
      <w:r>
        <w:t xml:space="preserve">Nghe vậy, Phượng Quân bỗng dưng cả kinh. Hắn hiện tại không có mang mặt nạ, cũng không phải đang ở trong tẩm cung mẫu thân mình từng ở, hắn tưởng như thế mình có thể thoát ra khỏi thân phận kia… Xem ra chỉ có mình hắn tự cho là đúng.</w:t>
      </w:r>
      <w:r>
        <w:br w:type="textWrapping"/>
      </w:r>
      <w:r>
        <w:br w:type="textWrapping"/>
      </w:r>
      <w:r>
        <w:t xml:space="preserve">“Hoàng thượng, ta… ta dùng thân phận thần tử thỉnh cầu ngài…” Hắn cắn chặt môi.</w:t>
      </w:r>
      <w:r>
        <w:br w:type="textWrapping"/>
      </w:r>
      <w:r>
        <w:br w:type="textWrapping"/>
      </w:r>
      <w:r>
        <w:t xml:space="preserve">“Thân phận này ngươi cũng không xứng!” Phượng Vũ dùng ngữ điệu châm chọc nói, sau đó ngồi thẳng dậy, dùng chân nâng lên tuấn dung ướt đẫm nước mưa của Phượng Quân, “Ngươi biết phi tử của trẫm nếu muốn thỉnh cầu trẫm chuyện gì, phải làm sao để lấy lòng trẫm không?”</w:t>
      </w:r>
      <w:r>
        <w:br w:type="textWrapping"/>
      </w:r>
      <w:r>
        <w:br w:type="textWrapping"/>
      </w:r>
    </w:p>
    <w:p>
      <w:pPr>
        <w:pStyle w:val="Heading2"/>
      </w:pPr>
      <w:bookmarkStart w:id="44" w:name="chương-17"/>
      <w:bookmarkEnd w:id="44"/>
      <w:r>
        <w:t xml:space="preserve">17. Chương 17</w:t>
      </w:r>
    </w:p>
    <w:p>
      <w:pPr>
        <w:pStyle w:val="Compact"/>
      </w:pPr>
      <w:r>
        <w:br w:type="textWrapping"/>
      </w:r>
      <w:r>
        <w:br w:type="textWrapping"/>
      </w:r>
      <w:r>
        <w:t xml:space="preserve">Biên tập: Mặc Nhiên</w:t>
      </w:r>
      <w:r>
        <w:br w:type="textWrapping"/>
      </w:r>
      <w:r>
        <w:br w:type="textWrapping"/>
      </w:r>
      <w:r>
        <w:t xml:space="preserve">——————————————</w:t>
      </w:r>
      <w:r>
        <w:br w:type="textWrapping"/>
      </w:r>
      <w:r>
        <w:br w:type="textWrapping"/>
      </w:r>
      <w:r>
        <w:t xml:space="preserve">“Chỉ cần ta… Ngài sẽ nghe theo kiến nghị của ta?”</w:t>
      </w:r>
      <w:r>
        <w:br w:type="textWrapping"/>
      </w:r>
      <w:r>
        <w:br w:type="textWrapping"/>
      </w:r>
      <w:r>
        <w:t xml:space="preserve">“A, đợi ngươi làm được đi rồi hẵng nói.”</w:t>
      </w:r>
      <w:r>
        <w:br w:type="textWrapping"/>
      </w:r>
      <w:r>
        <w:br w:type="textWrapping"/>
      </w:r>
      <w:r>
        <w:t xml:space="preserve">Phượng Vũ xoay người ngồi trở lại trên tháp, thái độ vẫn ung dung.</w:t>
      </w:r>
      <w:r>
        <w:br w:type="textWrapping"/>
      </w:r>
      <w:r>
        <w:br w:type="textWrapping"/>
      </w:r>
      <w:r>
        <w:t xml:space="preserve">Nhìn gương mặt quân vương lạnh lùng đầy tiếu ý, Phượng Quân chậm rãi thùy hạ mi mắt, đứng lên, đi tới sát bên tháp rồi lại quỳ xuống, chần chờ một lúc, vươn tay…</w:t>
      </w:r>
      <w:r>
        <w:br w:type="textWrapping"/>
      </w:r>
      <w:r>
        <w:br w:type="textWrapping"/>
      </w:r>
      <w:r>
        <w:t xml:space="preserve">*Ba!* Phượng Vũ hung hăng hất tay hắn ra.</w:t>
      </w:r>
      <w:r>
        <w:br w:type="textWrapping"/>
      </w:r>
      <w:r>
        <w:br w:type="textWrapping"/>
      </w:r>
      <w:r>
        <w:t xml:space="preserve">Phương Quân kinh ngạc nhìn y, tỏ vẻ không hiểu, tuy rằng nỗi thẹn do bị cự tuyệt khiến hai tay run lên, nhưng rất nhanh siết chặt thành quyền, bình tâm lại.</w:t>
      </w:r>
      <w:r>
        <w:br w:type="textWrapping"/>
      </w:r>
      <w:r>
        <w:br w:type="textWrapping"/>
      </w:r>
      <w:r>
        <w:t xml:space="preserve">“Ngươi định dùng hai tay như thế chạm vào trẫm?” Phượng Vũ nheo mắt, tỏ ý ghét bỏ.</w:t>
      </w:r>
      <w:r>
        <w:br w:type="textWrapping"/>
      </w:r>
      <w:r>
        <w:br w:type="textWrapping"/>
      </w:r>
      <w:r>
        <w:t xml:space="preserve">Phượng Quân lúc này mới nhớ tới cả người mình đều ướt nước mưa, ngay cả hai tay cũng vậy, lòng bàn tay lạnh băng. Hắn do dự một chút, sau đó cởi ngoại bào, may mà lý y bên trong cũng không đến nỗi ướt lắm, chỉ hơi dinh dính vào ngực và lưng, lại thêm trong tẩm điện có đốt lưu hương, bản thân hắn trời sinh không sợ hàn, nên thế này với hắn mà nói cũng không lạnh cho lắm.</w:t>
      </w:r>
      <w:r>
        <w:br w:type="textWrapping"/>
      </w:r>
      <w:r>
        <w:br w:type="textWrapping"/>
      </w:r>
      <w:r>
        <w:t xml:space="preserve">Phượng Quân đi tới bên lư hương, vươn tay, ủ đến lúc hai bàn tay ướt lạnh trở nên khô ráo ửng hồng mới trở lại bên người Phượng Vũ.</w:t>
      </w:r>
      <w:r>
        <w:br w:type="textWrapping"/>
      </w:r>
      <w:r>
        <w:br w:type="textWrapping"/>
      </w:r>
      <w:r>
        <w:t xml:space="preserve">Đã từng có một lần kinh nghiệm nên lần này Phượng Quân cũng không đến nỗi quá khẩn trương, trong lòng cũng không lo lắng gì nhiều. Dù sao những gì nên làm hay không nên làm đều đã làm hết, bộ dáng đáng thẹn hơn cũng đã sớm bị Phượng Vũ thấy qua, này có tính là gì.</w:t>
      </w:r>
      <w:r>
        <w:br w:type="textWrapping"/>
      </w:r>
      <w:r>
        <w:br w:type="textWrapping"/>
      </w:r>
      <w:r>
        <w:t xml:space="preserve">Mang theo một loại tâm thái gần như phó mặc tất cả, Phượng Quân quỳ giữa hai chân quân vương, dùng đầu lưỡi nhu hòa nhưng có chút trúc trắc không quen trực tiếp khơi gợi dục vọng của quân vương.</w:t>
      </w:r>
      <w:r>
        <w:br w:type="textWrapping"/>
      </w:r>
      <w:r>
        <w:br w:type="textWrapping"/>
      </w:r>
      <w:r>
        <w:t xml:space="preserve">Phượng Vũ lạnh lùng nhìn xuống Phượng Quân, cho dù lúc này hạ thân nóng rực của y đang dựng thẳng trong khoang miệng đối phương, nhãn thần của y vẫn hững hờ như cũ.</w:t>
      </w:r>
      <w:r>
        <w:br w:type="textWrapping"/>
      </w:r>
      <w:r>
        <w:br w:type="textWrapping"/>
      </w:r>
      <w:r>
        <w:t xml:space="preserve">Nước mưa lạnh lẽo theo sợi tóc ướt ẩm của Phượng Quân rỏ xuống da thịt hắn, nhưng rất nhanh đã bị nhiệt lượng thân thể đang tăng cao do dục niệm làm bốc hơi, vô tung vô ảnh.</w:t>
      </w:r>
      <w:r>
        <w:br w:type="textWrapping"/>
      </w:r>
      <w:r>
        <w:br w:type="textWrapping"/>
      </w:r>
      <w:r>
        <w:t xml:space="preserve">Nương theo động tác đầu không ngừng lay động của Phượng Quân, nước theo tóc rơi xuống ngày một nhanh hơn, Phượng Vũ bị cảm giác lành lạnh quấy nhiễu có chút phiền lòng, vô thức vươn tay vén tóc Phượng Quân kéo về phía sau.</w:t>
      </w:r>
      <w:r>
        <w:br w:type="textWrapping"/>
      </w:r>
      <w:r>
        <w:br w:type="textWrapping"/>
      </w:r>
      <w:r>
        <w:t xml:space="preserve">Ngón tay lướt qua gò má chạm vào vành tai, mang theo một chút lơ đãng một chút ôn nhu, khiến Phượng Quân không kìm được run lên.</w:t>
      </w:r>
      <w:r>
        <w:br w:type="textWrapping"/>
      </w:r>
      <w:r>
        <w:br w:type="textWrapping"/>
      </w:r>
      <w:r>
        <w:t xml:space="preserve">Phượng Quân chậm lại động tác khiến Phượng Vũ thanh tỉnh lại, nhìn thấy tay mình vẫn còn luồn vào tóc của Phượng Quân chưa buông, trong ngực Phượng Vũ như nảy lên một cái, lập tức đẩy người đang hàm trứ hạ thân của mình ra.</w:t>
      </w:r>
      <w:r>
        <w:br w:type="textWrapping"/>
      </w:r>
      <w:r>
        <w:br w:type="textWrapping"/>
      </w:r>
      <w:r>
        <w:t xml:space="preserve">Khoảng cách kéo ra đột ngột, giữa bờ môi Phượng Quân và dục vọng của Phượng Vũ vẫn còn nối nhau bằng một sợi chỉ bạc ám muội, thẳng đến lúc Phượng Quân ngã ngồi ra sau mới đứt lìa.</w:t>
      </w:r>
      <w:r>
        <w:br w:type="textWrapping"/>
      </w:r>
      <w:r>
        <w:br w:type="textWrapping"/>
      </w:r>
      <w:r>
        <w:t xml:space="preserve">Lồng ngực Phượng Vũ phập phồng bất định, trong ánh mắt nhìn Phượng Quân tựa hồ đã quên duy trì lạnh lùng vốn có.</w:t>
      </w:r>
      <w:r>
        <w:br w:type="textWrapping"/>
      </w:r>
      <w:r>
        <w:br w:type="textWrapping"/>
      </w:r>
      <w:r>
        <w:t xml:space="preserve">Người đầu tiên hồi phục lại tinh thần chính là Phượng Quân, hắn dùng mu bàn tay lau đi nước bọt còn đọng lại bên môi, dừng một chút, hỏi “Hoàng thượng… ngài không hài lòng?”</w:t>
      </w:r>
      <w:r>
        <w:br w:type="textWrapping"/>
      </w:r>
      <w:r>
        <w:br w:type="textWrapping"/>
      </w:r>
      <w:r>
        <w:t xml:space="preserve">Phượng Vũ lúc này mới ý thức được bản thân mình thất thố, lập tức khôi phục lại bộ dáng lạnh lùng, nói “Trẫm có hài lòng hay không còn phải xem kế tiếp ngươi biểu hiện ra sao.”</w:t>
      </w:r>
      <w:r>
        <w:br w:type="textWrapping"/>
      </w:r>
      <w:r>
        <w:br w:type="textWrapping"/>
      </w:r>
      <w:r>
        <w:t xml:space="preserve">Kế tiếp? Phượng Quân trong lòng ảm đạm cười, nguyên lai Phượng Vũ thật sự tính ở đây làm tới bước cuối cùng, ở trong tẩm cung phi tử của y mà sủng hạnh hắn?</w:t>
      </w:r>
      <w:r>
        <w:br w:type="textWrapping"/>
      </w:r>
      <w:r>
        <w:br w:type="textWrapping"/>
      </w:r>
      <w:r>
        <w:t xml:space="preserve">Bên ngoài trời mua thật lớn, thanh âm vang vọng, lúc này đây tưởng chừng như trời đất đều tĩnh lặng, chỉ còn tiếng mưa rơi, không một âm thanh nào khác.</w:t>
      </w:r>
      <w:r>
        <w:br w:type="textWrapping"/>
      </w:r>
      <w:r>
        <w:br w:type="textWrapping"/>
      </w:r>
      <w:r>
        <w:t xml:space="preserve">Có thể, Vương công công thông minh nhạy bén vẫn còn ở ngoài cửa đứng canh, đề phòng có người tiến đến quấy rối “nhã hứng” của quân vương.</w:t>
      </w:r>
      <w:r>
        <w:br w:type="textWrapping"/>
      </w:r>
      <w:r>
        <w:br w:type="textWrapping"/>
      </w:r>
      <w:r>
        <w:t xml:space="preserve">Phượng Quân ngay cả một chút tâm tình mâu thuẫn cũng không có thời gian mà nghĩ đến, khi hắn minh bạch được hàm nghĩa trong lời nói của Phượng Vũ, hắn chỉ có thể vô thức phục tùng, dù sao vô luận hắn phản đối thế nào cũng không có khả năng cải biến được quyết định của Phượng Vũ.</w:t>
      </w:r>
      <w:r>
        <w:br w:type="textWrapping"/>
      </w:r>
      <w:r>
        <w:br w:type="textWrapping"/>
      </w:r>
      <w:r>
        <w:t xml:space="preserve">Phượng Vũ muốn ở chỗ này sủng hạnh hắn, cho dù không phải vì chuyện phân công giám quân, hắn cũng phải ngoan ngoãn phối hợp. Nói đi nói lại, là phụ mẫu hắn có lỗi với Phượng Vũ, mà hắn đã từng hứa hẹn sẽ chuộc tội.</w:t>
      </w:r>
      <w:r>
        <w:br w:type="textWrapping"/>
      </w:r>
      <w:r>
        <w:br w:type="textWrapping"/>
      </w:r>
      <w:r>
        <w:t xml:space="preserve">Tình chỉ là một chữ, nhưng lại khiến người điên cuồng.</w:t>
      </w:r>
      <w:r>
        <w:br w:type="textWrapping"/>
      </w:r>
      <w:r>
        <w:br w:type="textWrapping"/>
      </w:r>
      <w:r>
        <w:t xml:space="preserve">Phượng Quân leo lên tháp, nhưng Phượng Vũ vẫn không có bất cứ cử động nào, chỉ là yên lặng quan sát hắn, tựa như đang đợi xem trò hay.</w:t>
      </w:r>
      <w:r>
        <w:br w:type="textWrapping"/>
      </w:r>
      <w:r>
        <w:br w:type="textWrapping"/>
      </w:r>
      <w:r>
        <w:t xml:space="preserve">Vậy còn chưa đủ thỏa mãn y hay sao? Phượng Quân chắc chắn Phượng Vũ đang cố ý làm khó.</w:t>
      </w:r>
      <w:r>
        <w:br w:type="textWrapping"/>
      </w:r>
      <w:r>
        <w:br w:type="textWrapping"/>
      </w:r>
      <w:r>
        <w:t xml:space="preserve">Cúi đầu, quỳ qối trên tháp, hai chân chậm rãi mở về hai phía, cái loại hình dạng này đã là cực hạn đối với Phượng Quân, giữa đôi mày tuấn lãng không khỏi toát ra một tia ngượng ngùng khổ não.</w:t>
      </w:r>
      <w:r>
        <w:br w:type="textWrapping"/>
      </w:r>
      <w:r>
        <w:br w:type="textWrapping"/>
      </w:r>
      <w:r>
        <w:t xml:space="preserve">Nhưng đối với một quân vương hậu cung ba nghìn mà nói, như vậy vẫn còn thiếu chủ động.</w:t>
      </w:r>
      <w:r>
        <w:br w:type="textWrapping"/>
      </w:r>
      <w:r>
        <w:br w:type="textWrapping"/>
      </w:r>
      <w:r>
        <w:t xml:space="preserve">“Muốn làm trẫm vui mà chỉ tới trình độ này, trẫm không thấy ngươi có thành ý chút nào cả.” Phượng Vũ nãy giờ chậm rãi không có động tác bây giờ đã mở miệng, ngữ khí không kém phần mỉa mai.</w:t>
      </w:r>
      <w:r>
        <w:br w:type="textWrapping"/>
      </w:r>
      <w:r>
        <w:br w:type="textWrapping"/>
      </w:r>
      <w:r>
        <w:t xml:space="preserve">Phượng Quân không hiểu được nhíu nhíu mày.</w:t>
      </w:r>
      <w:r>
        <w:br w:type="textWrapping"/>
      </w:r>
      <w:r>
        <w:br w:type="textWrapping"/>
      </w:r>
      <w:r>
        <w:t xml:space="preserve">Hắn vốn không phải người phong lưu phóng đãng, tuy rằng không thiếu nữ tử đối hắn yêu thương nhung nhớ, hơn nữa lúc mới vào quân doanh tuổi trẻ khí thịnh, hiển nhiên có những lúc cần phát tiết, nhưng so với loại nữ tử hành vi càn rở, hắn vừa ý loại nhã nhặn lịch sự hơn. Cũng vì thế nên lúc này, phải làm thế nào lấy lòng Phượng Vũ, hắn không được rõ ràng lắm.</w:t>
      </w:r>
      <w:r>
        <w:br w:type="textWrapping"/>
      </w:r>
      <w:r>
        <w:br w:type="textWrapping"/>
      </w:r>
      <w:r>
        <w:t xml:space="preserve">Vạn bất đắc dĩ, hắn không thể làm gì khác hơn là mở miệng hỏi.</w:t>
      </w:r>
      <w:r>
        <w:br w:type="textWrapping"/>
      </w:r>
      <w:r>
        <w:br w:type="textWrapping"/>
      </w:r>
      <w:r>
        <w:t xml:space="preserve">“Ngài muốn ta phải làm sao?”</w:t>
      </w:r>
      <w:r>
        <w:br w:type="textWrapping"/>
      </w:r>
      <w:r>
        <w:br w:type="textWrapping"/>
      </w:r>
      <w:r>
        <w:t xml:space="preserve">Nhìn khuôn mặt quẫn bách đến cực điểm của hắn, Phượng Vũ cong khóe môi, đường nhìn đảo lên đảo xuống trên người hắn, tựa hồ đang nghĩ nên làm thế nào mới thú vị.</w:t>
      </w:r>
      <w:r>
        <w:br w:type="textWrapping"/>
      </w:r>
      <w:r>
        <w:br w:type="textWrapping"/>
      </w:r>
      <w:r>
        <w:t xml:space="preserve">Một chốc sau, Phượng Quân nghe Phượng Vũ dùng thanh âm dễ nghe nói ra ba chữ.</w:t>
      </w:r>
      <w:r>
        <w:br w:type="textWrapping"/>
      </w:r>
      <w:r>
        <w:br w:type="textWrapping"/>
      </w:r>
      <w:r>
        <w:t xml:space="preserve">“Ngồi lên đây.”</w:t>
      </w:r>
      <w:r>
        <w:br w:type="textWrapping"/>
      </w:r>
      <w:r>
        <w:br w:type="textWrapping"/>
      </w:r>
      <w:r>
        <w:t xml:space="preserve">Phượng Quân sửng sốt một chút mới hiểu được, mặt không tự chủ được nóng lên.</w:t>
      </w:r>
      <w:r>
        <w:br w:type="textWrapping"/>
      </w:r>
      <w:r>
        <w:br w:type="textWrapping"/>
      </w:r>
      <w:r>
        <w:t xml:space="preserve">“Sao nào? Chỉ có vậy cũng làm không được?” Phượng Vũ nhíu mày.</w:t>
      </w:r>
      <w:r>
        <w:br w:type="textWrapping"/>
      </w:r>
      <w:r>
        <w:br w:type="textWrapping"/>
      </w:r>
      <w:r>
        <w:t xml:space="preserve">“Không phải.” Phượng Quân cắn môi nói, “Ta làm được.”</w:t>
      </w:r>
      <w:r>
        <w:br w:type="textWrapping"/>
      </w:r>
      <w:r>
        <w:br w:type="textWrapping"/>
      </w:r>
      <w:r>
        <w:t xml:space="preserve">Phượng Vũ vẫn ngồi yên bất động như cũ, nhìn Phượng Quân chậm chập ngồi khóa vào trên người mình, hai tay không biết để đâu đành đặt lên vai mình, môi run run hôn lên mắt mình, động tác chẳng hề nhanh nhẹn gì như lúc hắn mở miệng đáp ứng.</w:t>
      </w:r>
      <w:r>
        <w:br w:type="textWrapping"/>
      </w:r>
      <w:r>
        <w:br w:type="textWrapping"/>
      </w:r>
      <w:r>
        <w:t xml:space="preserve">“Ngươi đang chờ trẫm dạy ngươi từng bước một à?” Phượng Vũ cố ý tỏ vẻ không kiên nhẫn nói.</w:t>
      </w:r>
      <w:r>
        <w:br w:type="textWrapping"/>
      </w:r>
      <w:r>
        <w:br w:type="textWrapping"/>
      </w:r>
      <w:r>
        <w:t xml:space="preserve">Đối với y, bộ dáng quẫn bách không còn thong dong tự tại của Phượng Quân tương đối thuận mắt.</w:t>
      </w:r>
      <w:r>
        <w:br w:type="textWrapping"/>
      </w:r>
      <w:r>
        <w:br w:type="textWrapping"/>
      </w:r>
      <w:r>
        <w:t xml:space="preserve">Vịn vào hai vai Phượng Vũ, Phượng Quân nâng lên thắt lưng, sau đó từ từ hạ xuống. Theo động tác thân thể, đôi mày của hắn ngày càng nhíu chặt, môi bị cắn đến trắng bệch, mồ hôi lạnh từng chút chảy ra, tựa như thứ đang nhét vào trong cơ thể là một lưỡi đao sắc bén nóng rực, nỗ lực xé nát thân thể hắn.</w:t>
      </w:r>
      <w:r>
        <w:br w:type="textWrapping"/>
      </w:r>
      <w:r>
        <w:br w:type="textWrapping"/>
      </w:r>
      <w:r>
        <w:t xml:space="preserve">“Ân!” Loại tư thế này khiến Phượng Vũ có thể tiến vào chỗ sâu trước nay chưa từng đến trong cơ thể Phượng Quân. Phượng Quân từ vịn vai chuyển sang ôm cổ y, cúi đầu phát ra tiếng rên rỉ cố dồn nén.</w:t>
      </w:r>
      <w:r>
        <w:br w:type="textWrapping"/>
      </w:r>
      <w:r>
        <w:br w:type="textWrapping"/>
      </w:r>
      <w:r>
        <w:t xml:space="preserve">Chờ cho thích ứng được với cảm giác dị dạng này, Phượng Quân bắt đầu trên dưới di chuyển thân thể, cho dù đang nhắm chặt hai mắt cũng có thể cảm giác được thứ đang đâm vào mông mình ngày càng cứng rắn.</w:t>
      </w:r>
      <w:r>
        <w:br w:type="textWrapping"/>
      </w:r>
      <w:r>
        <w:br w:type="textWrapping"/>
      </w:r>
      <w:r>
        <w:t xml:space="preserve">Thế là nỗ lực của hắn cuối cùng đã có thể khiến Phượng Vũ thỏa mãn?</w:t>
      </w:r>
      <w:r>
        <w:br w:type="textWrapping"/>
      </w:r>
      <w:r>
        <w:br w:type="textWrapping"/>
      </w:r>
      <w:r>
        <w:t xml:space="preserve">Phượng Quân lén lút bày ra một tia cười khổ.</w:t>
      </w:r>
      <w:r>
        <w:br w:type="textWrapping"/>
      </w:r>
      <w:r>
        <w:br w:type="textWrapping"/>
      </w:r>
      <w:r>
        <w:t xml:space="preserve">Động tác giao hợp ngày càng kịch liệt, hai tay đang ôm Phượng Vũ của Phượng Quân càng siết chặt hơn, tiếng thở dốc không che giấu được hỗn loạn cùng tiếng mưa rơi bên ngoài, quanh quẩn trong cung điện to lớn vắng vẻ.</w:t>
      </w:r>
      <w:r>
        <w:br w:type="textWrapping"/>
      </w:r>
      <w:r>
        <w:br w:type="textWrapping"/>
      </w:r>
      <w:r>
        <w:t xml:space="preserve">Chính Phượng Quân cũng không phát hiện, thân thể dựa vào Phượng Vũ của hắn đang vô thức run rẩy, điều này làm cho nơi sâu thẳm trong lòng Phượng Vũ nhè nhẹ dâng lên một cảm giác thương tiếc, thậm chí trong đầu y còn có một ý niệm thoáng qua —- thật muốn đưa tay ôm lấy Phượng Quân, giúp hắn giảm bớt khó chịu.</w:t>
      </w:r>
      <w:r>
        <w:br w:type="textWrapping"/>
      </w:r>
      <w:r>
        <w:br w:type="textWrapping"/>
      </w:r>
      <w:r>
        <w:t xml:space="preserve">Nhưng mà, bàn tay đã vươn ra của Phượng Vũ cuối cùng lại thu về.</w:t>
      </w:r>
      <w:r>
        <w:br w:type="textWrapping"/>
      </w:r>
      <w:r>
        <w:br w:type="textWrapping"/>
      </w:r>
      <w:r>
        <w:t xml:space="preserve">Y thiếu chút nữa đã quên, đối với Phượng Quân, y không được mềm lòng.</w:t>
      </w:r>
      <w:r>
        <w:br w:type="textWrapping"/>
      </w:r>
      <w:r>
        <w:br w:type="textWrapping"/>
      </w:r>
      <w:r>
        <w:t xml:space="preserve">Mà Phượng Quân, vĩnh viễn cũng sẽ không biết được, Phượng Vũ đã từng vươn tay ra với hắn.</w:t>
      </w:r>
      <w:r>
        <w:br w:type="textWrapping"/>
      </w:r>
      <w:r>
        <w:br w:type="textWrapping"/>
      </w:r>
      <w:r>
        <w:t xml:space="preserve">Thẳng cho đến lúc mọi chuyện đều kết thúc, cơn mưa mang theo bí mật dịu dàng ấy vẫn còn đang rơi.</w:t>
      </w:r>
      <w:r>
        <w:br w:type="textWrapping"/>
      </w:r>
      <w:r>
        <w:br w:type="textWrapping"/>
      </w:r>
    </w:p>
    <w:p>
      <w:pPr>
        <w:pStyle w:val="Heading2"/>
      </w:pPr>
      <w:bookmarkStart w:id="45" w:name="chương-18"/>
      <w:bookmarkEnd w:id="45"/>
      <w:r>
        <w:t xml:space="preserve">18. Chương 18</w:t>
      </w:r>
    </w:p>
    <w:p>
      <w:pPr>
        <w:pStyle w:val="Compact"/>
      </w:pPr>
      <w:r>
        <w:br w:type="textWrapping"/>
      </w:r>
      <w:r>
        <w:br w:type="textWrapping"/>
      </w:r>
      <w:r>
        <w:t xml:space="preserve">Biên tập: Mặc Nhiên</w:t>
      </w:r>
      <w:r>
        <w:br w:type="textWrapping"/>
      </w:r>
      <w:r>
        <w:br w:type="textWrapping"/>
      </w:r>
      <w:r>
        <w:t xml:space="preserve">——————————————- </w:t>
      </w:r>
      <w:r>
        <w:br w:type="textWrapping"/>
      </w:r>
      <w:r>
        <w:br w:type="textWrapping"/>
      </w:r>
      <w:r>
        <w:t xml:space="preserve">Tin tức quân vương liên tiếp mấy ngày đều qua đêm trong cung tân phi thoáng cái đã lan khắp hậu cung, người ghen tị thì đầy, người tức giận cũng không thiếu.</w:t>
      </w:r>
      <w:r>
        <w:br w:type="textWrapping"/>
      </w:r>
      <w:r>
        <w:br w:type="textWrapping"/>
      </w:r>
      <w:r>
        <w:t xml:space="preserve">Mọi người đều biết, trước lúc tân phi vào cung, được sủng ái nhất chính là Thiệu phi, nhưng cho dù vậy có thể khiến quân vương liên tiếp sủng hạnh kiểu này, tân phi mới đến là người thứ nhất, thành ra cũng không thiếu những lời nhàn ngôn toái ngữ, nói Thiệu phi đối với tân phi có bất mãn.</w:t>
      </w:r>
      <w:r>
        <w:br w:type="textWrapping"/>
      </w:r>
      <w:r>
        <w:br w:type="textWrapping"/>
      </w:r>
      <w:r>
        <w:t xml:space="preserve">Có vẻ như để phủ định lời đồn đãi này, một hôm trời trong mây tạnh, Phượng Vũ liền gọi hai phi tử cùng y vào tiểu đình giữa hồ trong ngự hoa viên thưởng thức thịnh yến ngắm hoa cuối xuân.</w:t>
      </w:r>
      <w:r>
        <w:br w:type="textWrapping"/>
      </w:r>
      <w:r>
        <w:br w:type="textWrapping"/>
      </w:r>
      <w:r>
        <w:t xml:space="preserve">Lúc đầu khi nhận được thánh chỉ, Phượng Quân không muốn tham gia, định mượn cớ bị bệnh mà từ chối, nhưng Phượng Vũ lại cố tình làm khó hắn, lệnh cho hắn nhất định phải đi. Thế là cuối cùng, hắn đành phải chán nản chậm chạp bước vào ngự hoa viên.</w:t>
      </w:r>
      <w:r>
        <w:br w:type="textWrapping"/>
      </w:r>
      <w:r>
        <w:br w:type="textWrapping"/>
      </w:r>
      <w:r>
        <w:t xml:space="preserve">Khi Phượng Quân đến, Phượng Vũ đã cùng Thiệu phi nói chuyện cười đùa trong tiểu đình được một lúc lâu. Thiệu phi dung nhan tú lệ, dựa vào trong lòng Phượng Vũ, thân thể mềm mại không xương, một đôi mị nhãn như tơ, ẩn ẩn đưa tình. Phượng Vũ ôm thân thể mảnh mai của nàng, đôi môi mỏng cong lên, trên mặt nhàn nhạt tiếu ý.</w:t>
      </w:r>
      <w:r>
        <w:br w:type="textWrapping"/>
      </w:r>
      <w:r>
        <w:br w:type="textWrapping"/>
      </w:r>
      <w:r>
        <w:t xml:space="preserve">Xa xa nhìn thấy một màn, Phượng Quân bắt đầu hối hận vì đã đồng ý đến. Lúc đi đến trước đình, hắn liền dừng bước, đang nghĩ chắc không nên quấy rầy bọn họ.</w:t>
      </w:r>
      <w:r>
        <w:br w:type="textWrapping"/>
      </w:r>
      <w:r>
        <w:br w:type="textWrapping"/>
      </w:r>
      <w:r>
        <w:t xml:space="preserve">“Hoàng thượng, Quân phi tới.” Thiệu phi tinh mắt phát hiện ra hắn trước.</w:t>
      </w:r>
      <w:r>
        <w:br w:type="textWrapping"/>
      </w:r>
      <w:r>
        <w:br w:type="textWrapping"/>
      </w:r>
      <w:r>
        <w:t xml:space="preserve">Phượng Vũ nhất thời thu hồi vẻ nhàn đạm, đưa mắt nhìn hắn, mặc dù đang cười, tiếu ý cũng không thắng được phần lạnh lùng trong đáy mắt.</w:t>
      </w:r>
      <w:r>
        <w:br w:type="textWrapping"/>
      </w:r>
      <w:r>
        <w:br w:type="textWrapping"/>
      </w:r>
      <w:r>
        <w:t xml:space="preserve">“Gặp qua Hoàng thượng.” Phượng Quân cúi mặt, muốn tránh cũng đã không kịp, chỉ đành ở góc độ không ai thấy, cười khổ một cái.</w:t>
      </w:r>
      <w:r>
        <w:br w:type="textWrapping"/>
      </w:r>
      <w:r>
        <w:br w:type="textWrapping"/>
      </w:r>
      <w:r>
        <w:t xml:space="preserve">“Đến, ngồi vào đây.” Phượng Vũ gọi hắn đến bên người.</w:t>
      </w:r>
      <w:r>
        <w:br w:type="textWrapping"/>
      </w:r>
      <w:r>
        <w:br w:type="textWrapping"/>
      </w:r>
      <w:r>
        <w:t xml:space="preserve">Phượng Quân nhìn y một chút, lại nhìn Thiệu phi còn đang được y ôm một chút, trong lòng do dự.</w:t>
      </w:r>
      <w:r>
        <w:br w:type="textWrapping"/>
      </w:r>
      <w:r>
        <w:br w:type="textWrapping"/>
      </w:r>
      <w:r>
        <w:t xml:space="preserve">Phải chăng đây là thứ người đời gọi… trái ôm phải ấp?</w:t>
      </w:r>
      <w:r>
        <w:br w:type="textWrapping"/>
      </w:r>
      <w:r>
        <w:br w:type="textWrapping"/>
      </w:r>
      <w:r>
        <w:t xml:space="preserve">Thiệu phi là một người cơ trí, liền muốn từ trên đùi Phượng Vũ đứng dậy, lại bị Phượng Vũ chế trụ, hỏi “Muốn đi đâu?”</w:t>
      </w:r>
      <w:r>
        <w:br w:type="textWrapping"/>
      </w:r>
      <w:r>
        <w:br w:type="textWrapping"/>
      </w:r>
      <w:r>
        <w:t xml:space="preserve">“Nô tì chỉ là nghĩ muốn châm rượu cho hoàng thượng.”</w:t>
      </w:r>
      <w:r>
        <w:br w:type="textWrapping"/>
      </w:r>
      <w:r>
        <w:br w:type="textWrapping"/>
      </w:r>
      <w:r>
        <w:t xml:space="preserve">“Để hắn được rồi, ngươi ngồi yên đừng nhúc nhích.” Phượng Vũ lạnh lùng nhìn Phượng Quân.</w:t>
      </w:r>
      <w:r>
        <w:br w:type="textWrapping"/>
      </w:r>
      <w:r>
        <w:br w:type="textWrapping"/>
      </w:r>
      <w:r>
        <w:t xml:space="preserve">“Nhưng nô tì…”</w:t>
      </w:r>
      <w:r>
        <w:br w:type="textWrapping"/>
      </w:r>
      <w:r>
        <w:br w:type="textWrapping"/>
      </w:r>
      <w:r>
        <w:t xml:space="preserve">“Để ta làm.” Phượng Quân mở miệng nói, tiến đến cầm lấy bầu rượu, thần sắc thản nhiên châm rượu cho Phượng Vũ cùng Thiệu phi.</w:t>
      </w:r>
      <w:r>
        <w:br w:type="textWrapping"/>
      </w:r>
      <w:r>
        <w:br w:type="textWrapping"/>
      </w:r>
      <w:r>
        <w:t xml:space="preserve">Phượng Vũ giương mắt, nghĩ rằng sẽ thấy trên mặt người kia bộ dáng chật vật bất kham, nhưng kết quả cái gì cũng không thấy.</w:t>
      </w:r>
      <w:r>
        <w:br w:type="textWrapping"/>
      </w:r>
      <w:r>
        <w:br w:type="textWrapping"/>
      </w:r>
      <w:r>
        <w:t xml:space="preserve">Thẳng đến lúc Phượng Quân châm xong rượu, ánh mắt Phượng Vũ vẫn nhìn hắn không tha, thậm chí lúc cầm lấy chung rượu uống, hai mắt vẫn dán chặt vào Phượng Quân. Nhưng đến tột cùng trong đôi mắt ấy là tâm tình gì, chính bản thân Phượng Vũ cũng không thể nói rõ ràng.</w:t>
      </w:r>
      <w:r>
        <w:br w:type="textWrapping"/>
      </w:r>
      <w:r>
        <w:br w:type="textWrapping"/>
      </w:r>
      <w:r>
        <w:t xml:space="preserve">Thiệu phi híp mắt cười, hai tay nâng chung rượu hướng Phượng Quân, nói, “Ta kính Quân phi một chén.”</w:t>
      </w:r>
      <w:r>
        <w:br w:type="textWrapping"/>
      </w:r>
      <w:r>
        <w:br w:type="textWrapping"/>
      </w:r>
      <w:r>
        <w:t xml:space="preserve">Phượng Quân tự rót cho mình một chén, trả lời, “Thỉnh.”</w:t>
      </w:r>
      <w:r>
        <w:br w:type="textWrapping"/>
      </w:r>
      <w:r>
        <w:br w:type="textWrapping"/>
      </w:r>
      <w:r>
        <w:t xml:space="preserve">Thiệu phi thấy hắn một hơi uống cạn, cười nói, “Ta tửu lượng không tốt, có thể nhờ hoàng thượng thay ta uống?” Vừa nói, đôi mắt chớp chớp nhìn Phượng Vũ.</w:t>
      </w:r>
      <w:r>
        <w:br w:type="textWrapping"/>
      </w:r>
      <w:r>
        <w:br w:type="textWrapping"/>
      </w:r>
      <w:r>
        <w:t xml:space="preserve">Phượng Vũ lúc này mới rời mắt khỏi Phượng Quân, “Được, trẫm thay ngươi uống.”</w:t>
      </w:r>
      <w:r>
        <w:br w:type="textWrapping"/>
      </w:r>
      <w:r>
        <w:br w:type="textWrapping"/>
      </w:r>
      <w:r>
        <w:t xml:space="preserve">Y đưa tay định lấy chén rượu, nhưng Thiệu phi né tránh, e thẹn cười, “Để nô tì giúp.” Sau đó nâng chén rượu đến bên môi Phượng Vũ.</w:t>
      </w:r>
      <w:r>
        <w:br w:type="textWrapping"/>
      </w:r>
      <w:r>
        <w:br w:type="textWrapping"/>
      </w:r>
      <w:r>
        <w:t xml:space="preserve">Thần tình Phượng Quân hiện lên một tia dao động. Mục đích thực sự của Phượng Vũ khi bắt hắn đến đây, kỳ thực là muốn cho hắn thấy cảnh tượng này ư? Từ nhỏ lớn lên ở cung đình, hắn đã sớm biết, cũng sớm thập thành quen chuyện quân vương một nước như Phượng Vũ được rất nhiều phi tử quây quanh hầu hạ, nhưng ép hắn phải mặt đối mặt tiếp thu… thật sự là tàn khốc!</w:t>
      </w:r>
      <w:r>
        <w:br w:type="textWrapping"/>
      </w:r>
      <w:r>
        <w:br w:type="textWrapping"/>
      </w:r>
      <w:r>
        <w:t xml:space="preserve">Đối mặt với tràng cảnh này, hắn không thể nào hoàn toàn bất động dung. Trước đây che giấu tốt là bởi vì Phượng Vũ không biết tâm ý hắn, giờ đây chuyện đó đối với cả hai đã không còn là bí mật, cảm thụ thật sự của hắn làm sao có thể qua mắt được đối phương?</w:t>
      </w:r>
      <w:r>
        <w:br w:type="textWrapping"/>
      </w:r>
      <w:r>
        <w:br w:type="textWrapping"/>
      </w:r>
      <w:r>
        <w:t xml:space="preserve">Không cần tìm chứng cứ, đáp án nằm ngay trong tâm.</w:t>
      </w:r>
      <w:r>
        <w:br w:type="textWrapping"/>
      </w:r>
      <w:r>
        <w:br w:type="textWrapping"/>
      </w:r>
      <w:r>
        <w:t xml:space="preserve">Phượng Vũ nhoẻn miệng cười với Thiệu phi, mang theo một chút quan tâm, hớp chung rượu trong đôi tay trắng nõn nà, sau đó mới nhìn đến Phượng Quân đang đứng đờ đẫn một bên, nói “Ngồi đi, trẫm đâu có phạt ngươi đứng.”</w:t>
      </w:r>
      <w:r>
        <w:br w:type="textWrapping"/>
      </w:r>
      <w:r>
        <w:br w:type="textWrapping"/>
      </w:r>
      <w:r>
        <w:t xml:space="preserve">“Vâng.” Phượng Quân lúc này mới ngồi xuống.</w:t>
      </w:r>
      <w:r>
        <w:br w:type="textWrapping"/>
      </w:r>
      <w:r>
        <w:br w:type="textWrapping"/>
      </w:r>
      <w:r>
        <w:t xml:space="preserve">Phượng Vũ thấy hắn cố tình không ngồi bên cạnh mình, trên mặt không tỏ thái độ, nhưng trong lòng không hiểu sao lại dâng lên cảm giác hờn giận, cho dù Thiệu phi đang ghé vào tai y nói những câu dễ nghe muốn giúp y vui vẻ, y cũng chẳng có tâm tình mà nghe, chỉ là thuận miệng ứng phó.</w:t>
      </w:r>
      <w:r>
        <w:br w:type="textWrapping"/>
      </w:r>
      <w:r>
        <w:br w:type="textWrapping"/>
      </w:r>
      <w:r>
        <w:t xml:space="preserve">Phượng Vũ tâm tình ác liệt không khỏi bắt đầu miên mang tự nghĩ đến những chuyện khiến bản thân vui vẻ —- Phượng Quân thấy y sủng ái Thiệu phi như vậy, nhất định là đang đố kị đến phát cuồng.</w:t>
      </w:r>
      <w:r>
        <w:br w:type="textWrapping"/>
      </w:r>
      <w:r>
        <w:br w:type="textWrapping"/>
      </w:r>
      <w:r>
        <w:t xml:space="preserve">Uống một ngụm rượu, Phượng Vũ liếc Phượng Quân một cái, dáng dấp đối phương đang nhìn không chớp mắt càng khiến y hưng trí.</w:t>
      </w:r>
      <w:r>
        <w:br w:type="textWrapping"/>
      </w:r>
      <w:r>
        <w:br w:type="textWrapping"/>
      </w:r>
      <w:r>
        <w:t xml:space="preserve">“Ái phi, trẫm muốn đưa ngươi một thứ.” Phượng Vũ đột nhiên nói với Thiệu phi.</w:t>
      </w:r>
      <w:r>
        <w:br w:type="textWrapping"/>
      </w:r>
      <w:r>
        <w:br w:type="textWrapping"/>
      </w:r>
      <w:r>
        <w:t xml:space="preserve">“Thực sự?” Thiệu phi nhất thời lộ ra biểu tình vui mừng, nhưng lập tức nghĩ đến còn Phượng Quân một bên liền thu liễm một chút, vui mừng khấp khởi nói, “Hoàng thượng người tặng nô tì nhiều thứ rồi, trong cung nô tì sắp chứa không được nữa.”</w:t>
      </w:r>
      <w:r>
        <w:br w:type="textWrapping"/>
      </w:r>
      <w:r>
        <w:br w:type="textWrapping"/>
      </w:r>
      <w:r>
        <w:t xml:space="preserve">Phượng Vũ cười, “Không chứa được cũng không sao, cùng lắm thì trẫm cho ngươi đổi một cung điện lớn hơn.”</w:t>
      </w:r>
      <w:r>
        <w:br w:type="textWrapping"/>
      </w:r>
      <w:r>
        <w:br w:type="textWrapping"/>
      </w:r>
      <w:r>
        <w:t xml:space="preserve">“Nô tì chỉ nói đùa, hoàng thượng ngàn vạn lần không nên xem là thật.” Thiệu phi cúi đầu cười.</w:t>
      </w:r>
      <w:r>
        <w:br w:type="textWrapping"/>
      </w:r>
      <w:r>
        <w:br w:type="textWrapping"/>
      </w:r>
      <w:r>
        <w:t xml:space="preserve">Cung nhân đem đến thứ Phượng Vũ muốn đưa, thứ đó nằm trong một hộp gấm màu đỏ, nhìn không được là thứ gì, Thiệu phi hiếu kỳ muốn đưa tay mở, lại bị Phượng Vũ kéo hai tay đặt lên ngực mình.</w:t>
      </w:r>
      <w:r>
        <w:br w:type="textWrapping"/>
      </w:r>
      <w:r>
        <w:br w:type="textWrapping"/>
      </w:r>
      <w:r>
        <w:t xml:space="preserve">“Đoán xem trẫm muốn đưa ngươi thứ gì.”</w:t>
      </w:r>
      <w:r>
        <w:br w:type="textWrapping"/>
      </w:r>
      <w:r>
        <w:br w:type="textWrapping"/>
      </w:r>
      <w:r>
        <w:t xml:space="preserve">Thiệu phi suy nghĩ một chút, lắc đầu, “Nô tì đoán không ra.”</w:t>
      </w:r>
      <w:r>
        <w:br w:type="textWrapping"/>
      </w:r>
      <w:r>
        <w:br w:type="textWrapping"/>
      </w:r>
      <w:r>
        <w:t xml:space="preserve">Phượng Vũ đột nhiên chuyển hướng, nhìn về phía Phượng Quân đang tự rót rượu tự uống bên kia, nói, “Quân phi cũng thử đoán xem.”</w:t>
      </w:r>
      <w:r>
        <w:br w:type="textWrapping"/>
      </w:r>
      <w:r>
        <w:br w:type="textWrapping"/>
      </w:r>
      <w:r>
        <w:t xml:space="preserve">Bỗng nhiên bị chỉ đích danh, Phượng Quân không thể làm gì khác hơn là đáp qua loa, “Ta… ta cũng đoán không ra.”</w:t>
      </w:r>
      <w:r>
        <w:br w:type="textWrapping"/>
      </w:r>
      <w:r>
        <w:br w:type="textWrapping"/>
      </w:r>
      <w:r>
        <w:t xml:space="preserve">Thiệu phi ôm vai Phượng Vũ, dịu dàng nói, “Hoàng thượng, nô tì thực sự đoán không ra, ngài nói cho nô tì biết được không?”</w:t>
      </w:r>
      <w:r>
        <w:br w:type="textWrapping"/>
      </w:r>
      <w:r>
        <w:br w:type="textWrapping"/>
      </w:r>
      <w:r>
        <w:t xml:space="preserve">Phượng Vũ vỗ vỗ tay Thiệu phi trấn an, rồi lại nói với Phượng Quân, “Trẫm cho ngươi chút gợi ý thì sao?”</w:t>
      </w:r>
      <w:r>
        <w:br w:type="textWrapping"/>
      </w:r>
      <w:r>
        <w:br w:type="textWrapping"/>
      </w:r>
      <w:r>
        <w:t xml:space="preserve">Thiệu phi vừa nghe liền sửng sốt, thứ đó không phải tặng cho nàng sao?</w:t>
      </w:r>
      <w:r>
        <w:br w:type="textWrapping"/>
      </w:r>
      <w:r>
        <w:br w:type="textWrapping"/>
      </w:r>
      <w:r>
        <w:t xml:space="preserve">Hiển nhiên Phượng Quân cũng sửng sốt, nghi hoặc đảo mắt.</w:t>
      </w:r>
      <w:r>
        <w:br w:type="textWrapping"/>
      </w:r>
      <w:r>
        <w:br w:type="textWrapping"/>
      </w:r>
      <w:r>
        <w:t xml:space="preserve">Phượng Vũ ra chiều suy tư một chút, “Lễ vật này ngươi phải đoán trúng trẫm mới đem tặng.”</w:t>
      </w:r>
      <w:r>
        <w:br w:type="textWrapping"/>
      </w:r>
      <w:r>
        <w:br w:type="textWrapping"/>
      </w:r>
      <w:r>
        <w:t xml:space="preserve">Thiệu phi khựng người một chút, lập tức sau đó hướng Phượng Quân nở nụ cười tươi, “Vậy Quân phi phải giúp ta nha.”</w:t>
      </w:r>
      <w:r>
        <w:br w:type="textWrapping"/>
      </w:r>
      <w:r>
        <w:br w:type="textWrapping"/>
      </w:r>
      <w:r>
        <w:t xml:space="preserve">Đối phương đã nói thế, Phượng Quân cũng không tiện chối từ, thuận miệng hỏi, “Vậy gợi ý của hoàng thượng là…”</w:t>
      </w:r>
      <w:r>
        <w:br w:type="textWrapping"/>
      </w:r>
      <w:r>
        <w:br w:type="textWrapping"/>
      </w:r>
      <w:r>
        <w:t xml:space="preserve">Phượng Vũ thần bí cười, mang theo một chút ác ý, từ tốn nói, “Đêm qua ngươi đã thấy qua rồi đó.”</w:t>
      </w:r>
      <w:r>
        <w:br w:type="textWrapping"/>
      </w:r>
      <w:r>
        <w:br w:type="textWrapping"/>
      </w:r>
      <w:r>
        <w:t xml:space="preserve">Hô hấp Phượng Quân liền cứng lại, sắc mặt hết xanh lại trắng, trắng rồi đến xanh, nửa ngày vẫn chưa nói ra đáp án.</w:t>
      </w:r>
      <w:r>
        <w:br w:type="textWrapping"/>
      </w:r>
      <w:r>
        <w:br w:type="textWrapping"/>
      </w:r>
      <w:r>
        <w:t xml:space="preserve">“Đến tột cùng là thứ gì a? Quân phi đã thấy qua sao?” Thiệu phi lo lắng hỏi.</w:t>
      </w:r>
      <w:r>
        <w:br w:type="textWrapping"/>
      </w:r>
      <w:r>
        <w:br w:type="textWrapping"/>
      </w:r>
      <w:r>
        <w:t xml:space="preserve">Phượng Vũ cười nhạt không nói,</w:t>
      </w:r>
      <w:r>
        <w:br w:type="textWrapping"/>
      </w:r>
      <w:r>
        <w:br w:type="textWrapping"/>
      </w:r>
      <w:r>
        <w:t xml:space="preserve">Phượng Quân cắn chặt môi, cũng không biết là làm sao, ngập ngừng nói, “Là, là một thanh… ngọc như ý…”</w:t>
      </w:r>
      <w:r>
        <w:br w:type="textWrapping"/>
      </w:r>
      <w:r>
        <w:br w:type="textWrapping"/>
      </w:r>
      <w:r>
        <w:t xml:space="preserve">Vừa dứt lời, cung nhân liền mở hộp gấm ra, bên trong đúng là có một thanh ngọc như ý sáng trơn bóng loáng, to cỡ bằng cánh tay trẻ sơ sinh.</w:t>
      </w:r>
      <w:r>
        <w:br w:type="textWrapping"/>
      </w:r>
      <w:r>
        <w:br w:type="textWrapping"/>
      </w:r>
      <w:r>
        <w:t xml:space="preserve">Phượng Quân vừa thấy ngọc như ý, khuôn mặt tuấn tú liền lộ ra biểu tình phức tạp.</w:t>
      </w:r>
      <w:r>
        <w:br w:type="textWrapping"/>
      </w:r>
      <w:r>
        <w:br w:type="textWrapping"/>
      </w:r>
      <w:r>
        <w:t xml:space="preserve">Phượng Vũ nói, “Nếu đã đoán trúng, vậy ngọc như ý liền cho Thiệu phi.”</w:t>
      </w:r>
      <w:r>
        <w:br w:type="textWrapping"/>
      </w:r>
      <w:r>
        <w:br w:type="textWrapping"/>
      </w:r>
      <w:r>
        <w:t xml:space="preserve">Thiệu phi vui mừng không giấu được nụ cười, “Tạ ơn hoàng thượng ban cho.”</w:t>
      </w:r>
      <w:r>
        <w:br w:type="textWrapping"/>
      </w:r>
      <w:r>
        <w:br w:type="textWrapping"/>
      </w:r>
      <w:r>
        <w:t xml:space="preserve">“Đừng quên ngươi còn phải cảm tạ Quân phi của trẫm nữa, nếu không phải hắn thông minh, trí nhớ tốt như vậy, ngọc như ý này ngươi không lấy được rồi.” Ngữ khí của Phượng Vũ toát lên vẻ ám muội cùng ác ý. (mình khoái chữ Quân phi </w:t>
      </w:r>
      <w:r>
        <w:rPr>
          <w:i/>
        </w:rPr>
        <w:t xml:space="preserve">của trẫm</w:t>
      </w:r>
      <w:r>
        <w:t xml:space="preserve"> rồi nha~)</w:t>
      </w:r>
      <w:r>
        <w:br w:type="textWrapping"/>
      </w:r>
      <w:r>
        <w:br w:type="textWrapping"/>
      </w:r>
      <w:r>
        <w:t xml:space="preserve">Nụ cười của Thiệu phi liền cứng lại, nàng mơ hồ cảm giác rằng bản thân nàng hình như không phải nhân vật chính của lần thưởng hoa này. Tuy rằng từ đầu tới cuối quân vương chưa từng tươi cười hòa nhã với tân phi, nhưng ánh mắt phần lớn lại lưu tại bên người hắn…</w:t>
      </w:r>
      <w:r>
        <w:br w:type="textWrapping"/>
      </w:r>
      <w:r>
        <w:br w:type="textWrapping"/>
      </w:r>
      <w:r>
        <w:t xml:space="preserve">Thiệu phi rất nhanh khôi phục vẻ tươi cười, đối Quân phi nói, “Đa tạ Quân phi tương trợ.”</w:t>
      </w:r>
      <w:r>
        <w:br w:type="textWrapping"/>
      </w:r>
      <w:r>
        <w:br w:type="textWrapping"/>
      </w:r>
      <w:r>
        <w:t xml:space="preserve">“Ta… cũng bất quá may mắn đoán trúng thôi.” Phượng Quân nghĩ thầm, Phượng Vũ đã nói rõ đến thế rồi, hắn có muốn đoán sai cũng khó! Hắn căn bản không muốn nhìn đến thanh ngọc như ý đó, bởi thứ ấy nhắc hắn nhớ lại sự tình phát sinh đêm qua… Sáng nay hắn vừa tỉnh lại, hắn liền đem cái thứ dằn vặt mình ném xuống đất gãy nát, ngờ đâu rằng ngọc như ý lại là một đôi, mà Phượng Vũ còn làm trò trước mặt hắn tặng cho người khác, thật sự, thật sự là…</w:t>
      </w:r>
      <w:r>
        <w:br w:type="textWrapping"/>
      </w:r>
      <w:r>
        <w:br w:type="textWrapping"/>
      </w:r>
      <w:r>
        <w:t xml:space="preserve">Phượng Quân vừa tức vừa giận, chỉ có thể liên tiếp uống rượu để che giấu thất thố.</w:t>
      </w:r>
      <w:r>
        <w:br w:type="textWrapping"/>
      </w:r>
      <w:r>
        <w:br w:type="textWrapping"/>
      </w:r>
      <w:r>
        <w:t xml:space="preserve">Lúc này, có một cung nhân vội vã chạy đến hướng Phượng Vũ bẩm báo, ghé vào tay y nói nhỏ mấy câu, Phượng Vũ liền lộ ra thần sắc nghiêm túc, đôi mày thanh tú nhíu lài, chắc là sự tình trọng đại.</w:t>
      </w:r>
      <w:r>
        <w:br w:type="textWrapping"/>
      </w:r>
      <w:r>
        <w:br w:type="textWrapping"/>
      </w:r>
      <w:r>
        <w:t xml:space="preserve">Phượng Quân thấy thế không khỏi nghĩ muốn hỏi thử, nhưng lúc này thân phận hắn chỉ là phi tần chốn hậu cung không được can thiệp vào chuyện triều chính, hơn nữa Phượng Vũ đã sớm không còn tín nhiệm hắn, cho dù thật sự có chuyện tình trọng đại cũng sẽ không nói cho hắn biết.</w:t>
      </w:r>
      <w:r>
        <w:br w:type="textWrapping"/>
      </w:r>
      <w:r>
        <w:br w:type="textWrapping"/>
      </w:r>
      <w:r>
        <w:t xml:space="preserve">Một khắc trầm ngâm, đợi lúc hắn hồi phục tinh thần, Phượng Vũ đã rời đi từ lâu, để lại hắn cùng Thiệu phi hai mặt nhìn nhau.</w:t>
      </w:r>
      <w:r>
        <w:br w:type="textWrapping"/>
      </w:r>
      <w:r>
        <w:br w:type="textWrapping"/>
      </w:r>
      <w:r>
        <w:t xml:space="preserve">——————-</w:t>
      </w:r>
      <w:r>
        <w:br w:type="textWrapping"/>
      </w:r>
      <w:r>
        <w:br w:type="textWrapping"/>
      </w:r>
      <w:r>
        <w:t xml:space="preserve">Mặc Nhiên: Vũ ca à, anh kêu Quân ca ra cùng ngắm hoa là để diễn màn tình cảm với Thiệu phi chọc tức Quân ca, hay để thể hiện anh cùng Quân ca tâm linh tương thông, dằn mặt Thiệu phi vậy =)) Coi bộ anh bị đi sai mục đích ban đầu rồi nha~</w:t>
      </w:r>
      <w:r>
        <w:br w:type="textWrapping"/>
      </w:r>
      <w:r>
        <w:br w:type="textWrapping"/>
      </w:r>
      <w:r>
        <w:t xml:space="preserve">Anyway, cuối cùng cũng sắp sang đoạn cao trào =))</w:t>
      </w:r>
      <w:r>
        <w:br w:type="textWrapping"/>
      </w:r>
      <w:r>
        <w:br w:type="textWrapping"/>
      </w:r>
    </w:p>
    <w:p>
      <w:pPr>
        <w:pStyle w:val="Heading2"/>
      </w:pPr>
      <w:bookmarkStart w:id="46" w:name="chương-19"/>
      <w:bookmarkEnd w:id="46"/>
      <w:r>
        <w:t xml:space="preserve">19. Chương 19</w:t>
      </w:r>
    </w:p>
    <w:p>
      <w:pPr>
        <w:pStyle w:val="Compact"/>
      </w:pPr>
      <w:r>
        <w:br w:type="textWrapping"/>
      </w:r>
      <w:r>
        <w:br w:type="textWrapping"/>
      </w:r>
      <w:r>
        <w:t xml:space="preserve">Biên tập: Mặc Nhiên</w:t>
      </w:r>
      <w:r>
        <w:br w:type="textWrapping"/>
      </w:r>
      <w:r>
        <w:br w:type="textWrapping"/>
      </w:r>
      <w:r>
        <w:t xml:space="preserve">—————————————–</w:t>
      </w:r>
      <w:r>
        <w:br w:type="textWrapping"/>
      </w:r>
      <w:r>
        <w:br w:type="textWrapping"/>
      </w:r>
      <w:r>
        <w:t xml:space="preserve">Phượng Vũ đã đi, Phượng Quân tự nhiên cũng sẽ không ở lâu, đứng dậy cáo từ, “Thiệu phi, ta cũng về trước đây.”</w:t>
      </w:r>
      <w:r>
        <w:br w:type="textWrapping"/>
      </w:r>
      <w:r>
        <w:br w:type="textWrapping"/>
      </w:r>
      <w:r>
        <w:t xml:space="preserve">Thiệu phi liền giữ hắn lại, “Khó có được hoa yến (tiệc ngắm hoa), Quân phi không ngại thưởng thức thêm một hồi?”</w:t>
      </w:r>
      <w:r>
        <w:br w:type="textWrapping"/>
      </w:r>
      <w:r>
        <w:br w:type="textWrapping"/>
      </w:r>
      <w:r>
        <w:t xml:space="preserve">Phượng Quân từ chối, “Thiệu phi cứ tự nhiên, ta muốn hồi cung nghỉ ngơi một chút.”</w:t>
      </w:r>
      <w:r>
        <w:br w:type="textWrapping"/>
      </w:r>
      <w:r>
        <w:br w:type="textWrapping"/>
      </w:r>
      <w:r>
        <w:t xml:space="preserve">Thiệu phi cầm khăn che miệng, cười khẽ, “Xem ra đúng là hoàng thượng đã khiến ngươi mệt muốn chết rồi.”</w:t>
      </w:r>
      <w:r>
        <w:br w:type="textWrapping"/>
      </w:r>
      <w:r>
        <w:br w:type="textWrapping"/>
      </w:r>
      <w:r>
        <w:t xml:space="preserve">Không biết đối phương là cố ý hay vô tình, nhưng nghe vậy cũng đủ khiến Phượng Quân nhíu chặt mày.</w:t>
      </w:r>
      <w:r>
        <w:br w:type="textWrapping"/>
      </w:r>
      <w:r>
        <w:br w:type="textWrapping"/>
      </w:r>
      <w:r>
        <w:t xml:space="preserve">Thiệu phi chớp chớp mắt đầy ôn nhu, cười châm rượu, đưa đến trước mặt hắn, “Quân phi, thỉnh.”</w:t>
      </w:r>
      <w:r>
        <w:br w:type="textWrapping"/>
      </w:r>
      <w:r>
        <w:br w:type="textWrapping"/>
      </w:r>
      <w:r>
        <w:t xml:space="preserve">Phượng Quân đưa tay ngăn lại, “Tự ta uống.”</w:t>
      </w:r>
      <w:r>
        <w:br w:type="textWrapping"/>
      </w:r>
      <w:r>
        <w:br w:type="textWrapping"/>
      </w:r>
      <w:r>
        <w:t xml:space="preserve">Thiệu phi ngẩn người, nụ cười có phần sượng lại, không thể làm gì khác hơn là buông chung rượu.</w:t>
      </w:r>
      <w:r>
        <w:br w:type="textWrapping"/>
      </w:r>
      <w:r>
        <w:br w:type="textWrapping"/>
      </w:r>
      <w:r>
        <w:t xml:space="preserve">Phượng Quân rất thẳng thắng tự nhấc chung lên, uống một hơi cạn sạch, sau đó dốc ngược chung, không một giọt rượu dư thừa, sau đó đặt chung lại xuống bàn.</w:t>
      </w:r>
      <w:r>
        <w:br w:type="textWrapping"/>
      </w:r>
      <w:r>
        <w:br w:type="textWrapping"/>
      </w:r>
      <w:r>
        <w:t xml:space="preserve">“Rượu cũng đã uống xong, ta cần phải trở về. Nếu hoa yến là khó có được, vậy Thiệu phi cứ ở lại chậm rãi thưởng thức, ta sẽ không quấy rối nhã hứng của ngươi.”</w:t>
      </w:r>
      <w:r>
        <w:br w:type="textWrapping"/>
      </w:r>
      <w:r>
        <w:br w:type="textWrapping"/>
      </w:r>
      <w:r>
        <w:t xml:space="preserve">Ánh mắt Thiệu phi nhìn Phượng Quân có chút sâu xa, nói “Ta một người xem có gì là thú vị? Nếu ngươi không bận chuyện gì, sao không lưu lại làm bạn cùng ta?”</w:t>
      </w:r>
      <w:r>
        <w:br w:type="textWrapping"/>
      </w:r>
      <w:r>
        <w:br w:type="textWrapping"/>
      </w:r>
      <w:r>
        <w:t xml:space="preserve">Phượng Quân mặc dù không rõ lắm Thiệu phi đang suy tính gì, nhưng cô nam quả nữ ở cùng một chỗ quá lâu, khó tránh khỏi tình ngay lý gian, huống hồ trước đó hoàng hậu cũng đã có cảnh cáo. Còn nếu bảo hắn có tư tâm, chưa kể việc hắn đối Thiệu phi hoàn toàn không có hứng thú, cho dù có muốn tìm nữ nhân, hắn cũng không lưu lạc đến nỗi phải ra tay với phi tử của Phượng Vũ.</w:t>
      </w:r>
      <w:r>
        <w:br w:type="textWrapping"/>
      </w:r>
      <w:r>
        <w:br w:type="textWrapping"/>
      </w:r>
      <w:r>
        <w:t xml:space="preserve">“Thiệu phi nếu muốn tìm một người làm bạn, không sợ tìm không được người, còn về phần ta…” Phượng Quân dừng lại một chút, sâu xa nhìn Thiệu phi một cái rồi mới nới tiếp, “Chỉ sợ không phải người thích hợp để lựa chọn.”</w:t>
      </w:r>
      <w:r>
        <w:br w:type="textWrapping"/>
      </w:r>
      <w:r>
        <w:br w:type="textWrapping"/>
      </w:r>
      <w:r>
        <w:t xml:space="preserve">Những cấm kỵ trong cung, so với hắn thì Thiệu phi phải rõ hơn rất nhiều, có những thứ hắn không muốn nói trắng ra, thì tự nàng cũng phải hiểu minh bạch. Hắn không muốn nghi ngờ tấm lòng của một nữ tử, cũng biết bản thân hiện đang đeo mặt nạ dung mạo tầm thường, đối phương chưa chắc sẽ để mắt tới, nhưng cẩn trọng vẫn hơn — sai lầm của phụ mẫu, hắn tuyệt đối không thể để tái diễn, hắn không muốn Phượng Vũ phải chịu đựng cùng một loại phản bội đến hai lần.</w:t>
      </w:r>
      <w:r>
        <w:br w:type="textWrapping"/>
      </w:r>
      <w:r>
        <w:br w:type="textWrapping"/>
      </w:r>
      <w:r>
        <w:t xml:space="preserve">Nghe hắn nói thế, thần sắc Thiệu phi lập tức đơ ra, như là mưu kế bị xem thấu, cắn chặt môi, im lặng không nói gì.</w:t>
      </w:r>
      <w:r>
        <w:br w:type="textWrapping"/>
      </w:r>
      <w:r>
        <w:br w:type="textWrapping"/>
      </w:r>
      <w:r>
        <w:t xml:space="preserve">Phượng Quân thật không ngờ nói đại lại trúng, trong lòng vừa kinh hãi vừa buồn cười, song song còn có một loại bi ai có khó thể nói rõ.</w:t>
      </w:r>
      <w:r>
        <w:br w:type="textWrapping"/>
      </w:r>
      <w:r>
        <w:br w:type="textWrapping"/>
      </w:r>
      <w:r>
        <w:t xml:space="preserve">Nữ nhân này nhận hết sủng ái của Phượng Vũ như vậy mà vẫn tham lam, bất trung, trong khi mình toàn tâm toàn ý đối với y, chỉ xin y một chút tha thứ cùng khoan dung nhưng lại khó hơn lên trời.</w:t>
      </w:r>
      <w:r>
        <w:br w:type="textWrapping"/>
      </w:r>
      <w:r>
        <w:br w:type="textWrapping"/>
      </w:r>
      <w:r>
        <w:t xml:space="preserve">Phượng Quân không khỏi lộ ra một nụ cười tự giễu, xoay người bỏ đi.</w:t>
      </w:r>
      <w:r>
        <w:br w:type="textWrapping"/>
      </w:r>
      <w:r>
        <w:br w:type="textWrapping"/>
      </w:r>
      <w:r>
        <w:t xml:space="preserve">Thiệu phi thấy hắn kiên quyết ly khai, thần sắc khẩn trương, hoa dung thất sắc, hoảng loạn đuổi theo, chắn trước mặt Phượng Quân.</w:t>
      </w:r>
      <w:r>
        <w:br w:type="textWrapping"/>
      </w:r>
      <w:r>
        <w:br w:type="textWrapping"/>
      </w:r>
      <w:r>
        <w:t xml:space="preserve">“Chờ, chờ một chút… Quân phi… Ta…” Thanh âm của nàng run rẩy, tựa như có điều gì khó nói.</w:t>
      </w:r>
      <w:r>
        <w:br w:type="textWrapping"/>
      </w:r>
      <w:r>
        <w:br w:type="textWrapping"/>
      </w:r>
      <w:r>
        <w:t xml:space="preserve">“Chẳng hay Thiệu phi là muốn làm sao?” Phượng Quân nhịn không được hỏi.</w:t>
      </w:r>
      <w:r>
        <w:br w:type="textWrapping"/>
      </w:r>
      <w:r>
        <w:br w:type="textWrapping"/>
      </w:r>
      <w:r>
        <w:t xml:space="preserve">“Ngươi…” Thiệu phi vẫn là một bộ dáng khó có thể mở miệng, hai vai run run.</w:t>
      </w:r>
      <w:r>
        <w:br w:type="textWrapping"/>
      </w:r>
      <w:r>
        <w:br w:type="textWrapping"/>
      </w:r>
      <w:r>
        <w:t xml:space="preserve">Phượng Quân nghiêm mặt, cũng không phải hắn không biết thương hương tiếc ngọc, nhưng hành động này của Thiệu phi khiến hắn chán ghét, nhìn nàng cả nửa buổi trời ấp úng cũng không nói nên lời, hắn hiển nhiên cũng không cần kiên nhẫn thêm nữa, lạnh lùng mở miệng.</w:t>
      </w:r>
      <w:r>
        <w:br w:type="textWrapping"/>
      </w:r>
      <w:r>
        <w:br w:type="textWrapping"/>
      </w:r>
      <w:r>
        <w:t xml:space="preserve">“Nếu như ngươi không còn lời nào nói nữa, vậy để ta đi.”</w:t>
      </w:r>
      <w:r>
        <w:br w:type="textWrapping"/>
      </w:r>
      <w:r>
        <w:br w:type="textWrapping"/>
      </w:r>
      <w:r>
        <w:t xml:space="preserve">“Quân phi, Quân phi, ngươi hãy nghe ta nói, vừa rồi… vừa rồi ta không phải có ý đó, ta…” Đôi mắt Thiệu phi bắt đầu ngấn nước, kinh hồn táng đảm nói, “Ngươi… ngươi ngàn vạn lần không nên nói lung tung với hoàng thượng.”</w:t>
      </w:r>
      <w:r>
        <w:br w:type="textWrapping"/>
      </w:r>
      <w:r>
        <w:br w:type="textWrapping"/>
      </w:r>
      <w:r>
        <w:t xml:space="preserve">Phượng Quân sắc mặt lạnh lùng, “Ta sẽ không nói lung tung, ta chỉ cần nói thật là được chứ gì?”</w:t>
      </w:r>
      <w:r>
        <w:br w:type="textWrapping"/>
      </w:r>
      <w:r>
        <w:br w:type="textWrapping"/>
      </w:r>
      <w:r>
        <w:t xml:space="preserve">“Ngươi, ngươi, ngươi…” Thiệu phi gấp gáp đến độ cũng không biết phải làm gì, nước mắt chảy dài, xuống nước cầu xin, “Quân phi, chuyện vừa rồi ngươi có thể xem như là chưa từng phát sinh không? Ta, ta…” Bỗng chốc, nàng ta hai mắt sáng ngời, tựa như nghĩ ra được chủ ý gì, “Ta đem ngọc như ý hoàng thượng tặng ta cho ngươi được không?”</w:t>
      </w:r>
      <w:r>
        <w:br w:type="textWrapping"/>
      </w:r>
      <w:r>
        <w:br w:type="textWrapping"/>
      </w:r>
      <w:r>
        <w:t xml:space="preserve">Thiệu phi cho rằng vừa rồi Phượng Quân nhìn thấy ngọc như ý sắc mặt mất tự nhiên là vì đố kỵ Phượng Vũ đem ngọc tặng nàng,bây giờ nàng đem tặng lại, nghĩ rằng nhất định sẽ lấy lòng được Phượng Quân.</w:t>
      </w:r>
      <w:r>
        <w:br w:type="textWrapping"/>
      </w:r>
      <w:r>
        <w:br w:type="textWrapping"/>
      </w:r>
      <w:r>
        <w:t xml:space="preserve">Ai ngờ Phượng Quân vừa nghe nàng nhắc tới ngọc như ý, nguyên bản khuôn mặt lạnh lùng chuyển sang giận dữ, trừng mắt nhìn nàng, tựa như đang kìm chế tâm tình nào đó, nhưng cũng không nói thêm gì, lập tức phất tay áo rời đi.</w:t>
      </w:r>
      <w:r>
        <w:br w:type="textWrapping"/>
      </w:r>
      <w:r>
        <w:br w:type="textWrapping"/>
      </w:r>
      <w:r>
        <w:t xml:space="preserve">Thiệu phi không rõ chuyện gì, vừa thấy hắn nổi giận chưa biết phải phản ứng sao, lại thấy hắn dứt khoát rời đi, ngực càng cảm giác không ổn, nếu là chuyện vừa rồi để quân vương biết được, đừng nói đến việc địa vị nàng khó giữ, ngay cả tính mệnh cũng không còn.</w:t>
      </w:r>
      <w:r>
        <w:br w:type="textWrapping"/>
      </w:r>
      <w:r>
        <w:br w:type="textWrapping"/>
      </w:r>
      <w:r>
        <w:t xml:space="preserve">Thiệu phi lập tức không để ý kiêng kỵ gì nữa, tình thế cấp bách vội túm lấy tay áo Phượng Quân, la lên, “Ngươi hãy nghe ta nói, không phải ta thực sự muốn vậy…”</w:t>
      </w:r>
      <w:r>
        <w:br w:type="textWrapping"/>
      </w:r>
      <w:r>
        <w:br w:type="textWrapping"/>
      </w:r>
      <w:r>
        <w:t xml:space="preserve">“Mau buông ra!” Phượng Quân không nghĩ tới nàng dám hành động lớn mật như vậy, không khỏi bực bội quát tháo.</w:t>
      </w:r>
      <w:r>
        <w:br w:type="textWrapping"/>
      </w:r>
      <w:r>
        <w:br w:type="textWrapping"/>
      </w:r>
      <w:r>
        <w:t xml:space="preserve">“Khoan, nghe ta nói xong đã, việc này không phải chủ ý của ta, ta… ” Thiệu phi thần sắc tái nhợt.</w:t>
      </w:r>
      <w:r>
        <w:br w:type="textWrapping"/>
      </w:r>
      <w:r>
        <w:br w:type="textWrapping"/>
      </w:r>
      <w:r>
        <w:t xml:space="preserve">“Ta coi như ngươi bị quỷ ám, được chưa, mau buông tay!” Phượng Quân kéo tay áo lại, nhưng bị nàng ta níu chặt không buông, lại không tiền động thủ, không thể làm gì khác hơn là cứ thế giằng co.</w:t>
      </w:r>
      <w:r>
        <w:br w:type="textWrapping"/>
      </w:r>
      <w:r>
        <w:br w:type="textWrapping"/>
      </w:r>
      <w:r>
        <w:t xml:space="preserve">“Không, thật sự không phải, ta là có nỗi khổ riêng!” Thiệu phi hoảng loạn, túm tay áo Phượng Quân càng chặt.</w:t>
      </w:r>
      <w:r>
        <w:br w:type="textWrapping"/>
      </w:r>
      <w:r>
        <w:br w:type="textWrapping"/>
      </w:r>
      <w:r>
        <w:t xml:space="preserve">“Ta mặc kệ ngươi có chuyện gì, ngươi lập tức buông tay, nếu để người khác thấy, cả ta và ngươi đều… ” Phượng Quân cũng rối loạn, cung nhân tuy đứng bên ngoài chờ lệnh nhưng thật ra cách cũng không xa, nếu để bọn họ thấy được một màn ngươi lôi ta kéo này, cho dù có nhảy xuống Hoàng Hà cũng không rửa nổi oan tình.</w:t>
      </w:r>
      <w:r>
        <w:br w:type="textWrapping"/>
      </w:r>
      <w:r>
        <w:br w:type="textWrapping"/>
      </w:r>
      <w:r>
        <w:t xml:space="preserve">“Ta là bị…”</w:t>
      </w:r>
      <w:r>
        <w:br w:type="textWrapping"/>
      </w:r>
      <w:r>
        <w:br w:type="textWrapping"/>
      </w:r>
      <w:r>
        <w:t xml:space="preserve">“Buông tay!” Phượng Quân cuối cùng không thể nhịn nữa, cố sức giật tay áo về.</w:t>
      </w:r>
      <w:r>
        <w:br w:type="textWrapping"/>
      </w:r>
      <w:r>
        <w:br w:type="textWrapping"/>
      </w:r>
      <w:r>
        <w:t xml:space="preserve">Không ai ngờ tới, một màn tiếp theo lại phát sinh.</w:t>
      </w:r>
      <w:r>
        <w:br w:type="textWrapping"/>
      </w:r>
      <w:r>
        <w:br w:type="textWrapping"/>
      </w:r>
      <w:r>
        <w:t xml:space="preserve">Lúc hắn toàn lực rút tay áo về, Thiệu phi trở tay không kịp, bị đẩy ra lảo đảo lui về sau mấy bước, ngờ đâu lại ngã trúng lan can phía sau. Lan can vốn thấp, không chắn nổi người, nàng ta chưa kịp hô lên cả người đã rơi ùm xuống hồ.</w:t>
      </w:r>
      <w:r>
        <w:br w:type="textWrapping"/>
      </w:r>
      <w:r>
        <w:br w:type="textWrapping"/>
      </w:r>
      <w:r>
        <w:t xml:space="preserve">“A!” Vừa rơi xuống nước, Thiệu phi vốn không biết bơi liền thét lên, tay chân quẫy đạp loạn xạ, cố ngoi lên gào khóc, “Người a.. cứu… cứu mệnh… mau tới… cứu…”</w:t>
      </w:r>
      <w:r>
        <w:br w:type="textWrapping"/>
      </w:r>
      <w:r>
        <w:br w:type="textWrapping"/>
      </w:r>
      <w:r>
        <w:t xml:space="preserve">Cung nhân nghe tiếng chạy đến, đã thấy một dáng người mạnh mẽ nhào vào trong nước, thẳng đến lúc Thiệu phi bị uống nước hồ đến hôn mê bất tỉnh được cứu lên bờ, bọn họ mới phát hiện người xuống cứu là tân phi.</w:t>
      </w:r>
      <w:r>
        <w:br w:type="textWrapping"/>
      </w:r>
      <w:r>
        <w:br w:type="textWrapping"/>
      </w:r>
      <w:r>
        <w:t xml:space="preserve">“Nương nương!” Đám cung nhân vội vàng vây đến, mặt mày tái xanh, đều đang lo lắng nếu lỡ quân vương trách tội bọn họ chiếu cố bất lực, để cho hai vị nương nương rơi xuống nước thì biết phải làm sao?</w:t>
      </w:r>
      <w:r>
        <w:br w:type="textWrapping"/>
      </w:r>
      <w:r>
        <w:br w:type="textWrapping"/>
      </w:r>
      <w:r>
        <w:t xml:space="preserve">“Hai người các ngươi mang nàng ta về cung, còn ngươi đi thỉnh thái y. Phượng Quân vuốt nước trên mặt, trấn định phân phó, thấy cả đám cung nhân đều bị gương mặt trắng bệch hôn mê của Thiệu phi sợ đến tay chân run rẩy, tức giận hét, “Còn không mau đi!”</w:t>
      </w:r>
      <w:r>
        <w:br w:type="textWrapping"/>
      </w:r>
      <w:r>
        <w:br w:type="textWrapping"/>
      </w:r>
      <w:r>
        <w:t xml:space="preserve">Lúc Vương công công nghe chuyện chạy tới thì Thiệu phi đã bị mang đi, hắn liền theo Phượng Quân hồi cung, giúp hắn thay y phục ẩm ướt. Thấy Phượng Quân thay đồ xong tháo mặt nạ ra thì liền nhắc nhở, “Bên phía Thiệu phi nương nương, chắc ngài cũng nên đến xem, giải thích mọi chuyện mới được.”</w:t>
      </w:r>
      <w:r>
        <w:br w:type="textWrapping"/>
      </w:r>
      <w:r>
        <w:br w:type="textWrapping"/>
      </w:r>
      <w:r>
        <w:t xml:space="preserve">“Cái gì?” Phượng Quân dừng lại động tác, nhíu mày nói, “Ta còn đến làm gì? Đã nhảy xuống nước cứu ả lên còn chưa đủ sao? Uống có mấy ngụm nước cũng không chết được đâu.”</w:t>
      </w:r>
      <w:r>
        <w:br w:type="textWrapping"/>
      </w:r>
      <w:r>
        <w:br w:type="textWrapping"/>
      </w:r>
      <w:r>
        <w:t xml:space="preserve">“Hoàng thượng đã đến chỗ Thiệu phi, nghe nói đang rất tức giận, nếu như ngài không đến xem, phỏng chừng sau đó hoàng thượng cũng sẽ đến tìm ngài.” Vương công công ý giấu sau lời, ngầm bảo thay vì đợi hoàng thượng tới giận chó đánh mèo, chi bằng hắn nhanh đến giải thích rõ ràng trước, chuyện trong hậu cung ai nhanh miệng thì có lợi thế hơn.</w:t>
      </w:r>
      <w:r>
        <w:br w:type="textWrapping"/>
      </w:r>
      <w:r>
        <w:br w:type="textWrapping"/>
      </w:r>
      <w:r>
        <w:t xml:space="preserve">Phượng Quân nhìn mặt nạ một hồi, bất đắc dĩ phải mang lên.</w:t>
      </w:r>
      <w:r>
        <w:br w:type="textWrapping"/>
      </w:r>
      <w:r>
        <w:br w:type="textWrapping"/>
      </w:r>
      <w:r>
        <w:t xml:space="preserve">Tới tẩm điện của Thiệu phi, vừa vào cửa đã thấy Phượng Vũ sắc mặt bất thiện ngồi ở ghế trên, đám cung nhân nơm nớp lo sợ hầu hạ một bên, cả thở cũng không dám.</w:t>
      </w:r>
      <w:r>
        <w:br w:type="textWrapping"/>
      </w:r>
      <w:r>
        <w:br w:type="textWrapping"/>
      </w:r>
      <w:r>
        <w:t xml:space="preserve">Phượng Quân thầm than không may, tiến đến nói, “Gặp qua hoàng thượng.”</w:t>
      </w:r>
      <w:r>
        <w:br w:type="textWrapping"/>
      </w:r>
      <w:r>
        <w:br w:type="textWrapping"/>
      </w:r>
      <w:r>
        <w:t xml:space="preserve">Phượng Vũ trầm giọng, “Rốt cuộc là chuyện thế nào?”</w:t>
      </w:r>
      <w:r>
        <w:br w:type="textWrapping"/>
      </w:r>
      <w:r>
        <w:br w:type="textWrapping"/>
      </w:r>
      <w:r>
        <w:t xml:space="preserve">“Là…” Phượng Quân cũng không biết phải nói sao, chẳng lẽ nói Thiệu phi nỗ lực câu dẫn hắn không thành, dẫn đến bọn họ tranh chấp, trong lúc giằng co bất cẩn khiến nàng rơi xuống hồ? Nếu thật nói vậy, nghe chẳng khác nào phi tử hậu cung đố kỵ ghen ghét, sau lưng nói xấu nhau. Chuyện như thế Phượng Quân có nói cũng không nên lời, đành đơn giản là yên lặng mím chặt môi.</w:t>
      </w:r>
      <w:r>
        <w:br w:type="textWrapping"/>
      </w:r>
      <w:r>
        <w:br w:type="textWrapping"/>
      </w:r>
      <w:r>
        <w:t xml:space="preserve">Phượng Vũ còn đang muốn hỏi thêm, lại thấy thái y từ bên trong đi ra, liền chuyển hướng hỏi thái y, “Tình huống Thiệu phi ra sao?”</w:t>
      </w:r>
      <w:r>
        <w:br w:type="textWrapping"/>
      </w:r>
      <w:r>
        <w:br w:type="textWrapping"/>
      </w:r>
      <w:r>
        <w:t xml:space="preserve">“Khởi bẩm hoàng thượng, Thiệu phi nương nương thân thể vốn suy yếu, lần này rơi xuống nước, dù đối với bản thân không có gì trở ngại, thế nhưng…” Thái y vẻ mặt như lâm đại nạn, lau mồ hôi trên trán, run giọng nói, “Thế nhưng, sợ rằng long thai trong bụng nương nương không giữ được.”</w:t>
      </w:r>
      <w:r>
        <w:br w:type="textWrapping"/>
      </w:r>
      <w:r>
        <w:br w:type="textWrapping"/>
      </w:r>
      <w:r>
        <w:t xml:space="preserve">“Cái gì!!!” Phượng Vũ bật người dậy.</w:t>
      </w:r>
      <w:r>
        <w:br w:type="textWrapping"/>
      </w:r>
      <w:r>
        <w:br w:type="textWrapping"/>
      </w:r>
      <w:r>
        <w:t xml:space="preserve">Phượng Quân nghe xong thân thể chấn động.</w:t>
      </w:r>
      <w:r>
        <w:br w:type="textWrapping"/>
      </w:r>
      <w:r>
        <w:br w:type="textWrapping"/>
      </w:r>
      <w:r>
        <w:t xml:space="preserve">Thái y vội vã giải thích, “Nương nương vốn thân thể suy yếu, mang long thai đã tiêu hao rất nhiều sức lực, nay còn rơi xuống nước…”</w:t>
      </w:r>
      <w:r>
        <w:br w:type="textWrapping"/>
      </w:r>
      <w:r>
        <w:br w:type="textWrapping"/>
      </w:r>
      <w:r>
        <w:t xml:space="preserve">“Được rồi!” Phượng Vũ hét lớn một tiếng, đau lòng nhắm chặt mắt. Sau đó hắn bước xuống, nhưng không vào phòng trong mà thẳng hướng đến Phượng Quân.</w:t>
      </w:r>
      <w:r>
        <w:br w:type="textWrapping"/>
      </w:r>
      <w:r>
        <w:br w:type="textWrapping"/>
      </w:r>
      <w:r>
        <w:t xml:space="preserve">“Hoàng thượng?” Phượng Quân bị ánh mắt băng lãnh của y nhìn đến, trong lòng run lên.</w:t>
      </w:r>
      <w:r>
        <w:br w:type="textWrapping"/>
      </w:r>
      <w:r>
        <w:br w:type="textWrapping"/>
      </w:r>
      <w:r>
        <w:t xml:space="preserve">“Ngươi cùng Thiệu phi phát sinh tranh chấp phải không?” Phượng Vũ hỏi.</w:t>
      </w:r>
      <w:r>
        <w:br w:type="textWrapping"/>
      </w:r>
      <w:r>
        <w:br w:type="textWrapping"/>
      </w:r>
      <w:r>
        <w:t xml:space="preserve">“Ta…” Đối mặt với ánh mắt đó, Phượng Quân vô pháp phủ nhận, thấp giọng nói, “Đúng.”</w:t>
      </w:r>
      <w:r>
        <w:br w:type="textWrapping"/>
      </w:r>
      <w:r>
        <w:br w:type="textWrapping"/>
      </w:r>
      <w:r>
        <w:t xml:space="preserve">Ngay sau đó, một bên tai của hắn ù lên, bên má rát rạt, là Phượng Vũ đã dùng hết toàn lực tát hắn một cái. Hắn còn chưa kịp phản ứng, tơ máu đã từ khóe miệng trào ra.</w:t>
      </w:r>
      <w:r>
        <w:br w:type="textWrapping"/>
      </w:r>
      <w:r>
        <w:br w:type="textWrapping"/>
      </w:r>
      <w:r>
        <w:t xml:space="preserve">Bên trong phòng truyền đến tiếng khóc thương tâm của nữ tử.</w:t>
      </w:r>
      <w:r>
        <w:br w:type="textWrapping"/>
      </w:r>
      <w:r>
        <w:br w:type="textWrapping"/>
      </w:r>
      <w:r>
        <w:t xml:space="preserve">“Dẫn đi, chờ xử phạt.” Phượng Vũ lạnh lùng phân phó, không hề liếc nhìn hắn một cái.</w:t>
      </w:r>
      <w:r>
        <w:br w:type="textWrapping"/>
      </w:r>
      <w:r>
        <w:br w:type="textWrapping"/>
      </w:r>
    </w:p>
    <w:p>
      <w:pPr>
        <w:pStyle w:val="Heading2"/>
      </w:pPr>
      <w:bookmarkStart w:id="47" w:name="chương-20"/>
      <w:bookmarkEnd w:id="47"/>
      <w:r>
        <w:t xml:space="preserve">20. Chương 20</w:t>
      </w:r>
    </w:p>
    <w:p>
      <w:pPr>
        <w:pStyle w:val="Compact"/>
      </w:pPr>
      <w:r>
        <w:br w:type="textWrapping"/>
      </w:r>
      <w:r>
        <w:br w:type="textWrapping"/>
      </w:r>
      <w:r>
        <w:t xml:space="preserve">Biên tập: Mặc Nhiên</w:t>
      </w:r>
      <w:r>
        <w:br w:type="textWrapping"/>
      </w:r>
      <w:r>
        <w:br w:type="textWrapping"/>
      </w:r>
      <w:r>
        <w:t xml:space="preserve">——————————————</w:t>
      </w:r>
      <w:r>
        <w:br w:type="textWrapping"/>
      </w:r>
      <w:r>
        <w:br w:type="textWrapping"/>
      </w:r>
      <w:r>
        <w:t xml:space="preserve">Phượng Quân không ngờ tới, trong khoảng thời gian ngắn như vậy sẽ lại đại giá quang lâm nhà ngục ẩm ướt này lần thứ hai. Lúc này đây bị bỏ tù với thân phận nam sủng, mặt còn đeo mặt nạ, đám canh ngục hiển nhiên sẽ không có vụ nể nang, đẩy mạnh hắn vào phòng giam, đóng cửa lại, trước khi bỏ đi còn khịt mũi hừ một tiếng tỏ vẻ khinh bỉ.</w:t>
      </w:r>
      <w:r>
        <w:br w:type="textWrapping"/>
      </w:r>
      <w:r>
        <w:br w:type="textWrapping"/>
      </w:r>
      <w:r>
        <w:t xml:space="preserve">Ngục tốt mang cây đuốc đi xa, nhà tù lại rơi vào một mảnh hắc ám.</w:t>
      </w:r>
      <w:r>
        <w:br w:type="textWrapping"/>
      </w:r>
      <w:r>
        <w:br w:type="textWrapping"/>
      </w:r>
      <w:r>
        <w:t xml:space="preserve">Phượng Quân ngồi xếp bằng xuống đống rơm rạ, lúc này cảm giác khóe môi đau nhức, tơ máu còn động lại bên môi, chỉ cần động nhẹ một cái cũng đau như xé rách.</w:t>
      </w:r>
      <w:r>
        <w:br w:type="textWrapping"/>
      </w:r>
      <w:r>
        <w:br w:type="textWrapping"/>
      </w:r>
      <w:r>
        <w:t xml:space="preserve">Hắn đưa tay lau đi vết máu, sau một hồi tai họa dồn dập, lúc bấy giờ yên tĩnh lại mới thấy đau đớn như lan khắp tứ chi trăm hài.</w:t>
      </w:r>
      <w:r>
        <w:br w:type="textWrapping"/>
      </w:r>
      <w:r>
        <w:br w:type="textWrapping"/>
      </w:r>
      <w:r>
        <w:t xml:space="preserve">Trước mắt hiện lên đôi mắt bi thương của Phượng Vũ, tâm liền thấy khó chịu, đau đớn vô pháp xua tan.</w:t>
      </w:r>
      <w:r>
        <w:br w:type="textWrapping"/>
      </w:r>
      <w:r>
        <w:br w:type="textWrapping"/>
      </w:r>
      <w:r>
        <w:t xml:space="preserve">Phượng Vũ tức giận như vậy, bởi vì y đã mất đi thân sinh hài tử của mình trong tay một gã hoàn toàn không có quan hệ huyết thống như hắn, một cách quá đột ngột!</w:t>
      </w:r>
      <w:r>
        <w:br w:type="textWrapping"/>
      </w:r>
      <w:r>
        <w:br w:type="textWrapping"/>
      </w:r>
      <w:r>
        <w:t xml:space="preserve">Phượng Quân nhíu mày cười khổ, chuyện này quả thật gây ra tổn thương rất lớn.</w:t>
      </w:r>
      <w:r>
        <w:br w:type="textWrapping"/>
      </w:r>
      <w:r>
        <w:br w:type="textWrapping"/>
      </w:r>
      <w:r>
        <w:t xml:space="preserve">Ngoại trừ hắn ra, Phượng Vũ còn có hai người nhi tử, một là Phượng Lăng, một là một nhi tử đã mất lúc ba tuổi do bị đậu mùa. Có thể hài tử chưa kịp sinh ra kia sẽ là một hoàng tử xuất sắc, đủ để Phượng Vũ ký thác kỳ vọng, kế thừa giang sơn Hỏa Phượng quốc… Nhưng mà hiện tại, hài tử kia ngay cả một tia sáng mặt trời cũng không có duyên nhìn thấy.</w:t>
      </w:r>
      <w:r>
        <w:br w:type="textWrapping"/>
      </w:r>
      <w:r>
        <w:br w:type="textWrapping"/>
      </w:r>
      <w:r>
        <w:t xml:space="preserve">Phượng Vũ chắc chắn sẽ xem hắn là thủ phạm đã giết chết hài nhi của y, hận thù có lẽ sẽ càng thêm sâu sắc.</w:t>
      </w:r>
      <w:r>
        <w:br w:type="textWrapping"/>
      </w:r>
      <w:r>
        <w:br w:type="textWrapping"/>
      </w:r>
      <w:r>
        <w:t xml:space="preserve">Phượng Quân đột nhiên nhớ tới trước khi Thiệu phi rơi xuống nước đã nhỏ giọng biện giải một câu —</w:t>
      </w:r>
      <w:r>
        <w:br w:type="textWrapping"/>
      </w:r>
      <w:r>
        <w:br w:type="textWrapping"/>
      </w:r>
      <w:r>
        <w:rPr>
          <w:i/>
        </w:rPr>
        <w:t xml:space="preserve">“Ta là bị bắt buộc, là hoàng hậu…”</w:t>
      </w:r>
      <w:r>
        <w:br w:type="textWrapping"/>
      </w:r>
      <w:r>
        <w:br w:type="textWrapping"/>
      </w:r>
      <w:r>
        <w:t xml:space="preserve">Lẽ nào hoàng hậu mới là kẻ chủ mưu đứng sau tất cả?</w:t>
      </w:r>
      <w:r>
        <w:br w:type="textWrapping"/>
      </w:r>
      <w:r>
        <w:br w:type="textWrapping"/>
      </w:r>
      <w:r>
        <w:t xml:space="preserve">Phượng Quân tự thấy mình cùng nàng ta không cừu không oán, việc gì phải ba lần bốn lượt tìm cách hãm hại? Cho dù có vì sự kiện lần trước mà đối hắn có bất mãn, thì cũng không đến mức dùng loại thủ đoạn này, tổn hại uy nghiêm của một quốc gia chi mẫu?</w:t>
      </w:r>
      <w:r>
        <w:br w:type="textWrapping"/>
      </w:r>
      <w:r>
        <w:br w:type="textWrapping"/>
      </w:r>
      <w:r>
        <w:t xml:space="preserve">Phượng Quân không dám tin hoàn toàn những gì Thiệu phi nói, bởi trong cung lời đồn đáng sợ, hoàng hậu tội gì phải khổ công đối phó hắn như vậy? Chẳng phải chỉ cần tùy tiện một câu, gán đại tội danh nào đó cũng đủ xử tử hắn rồi sao? Tựa như hiện tại, hắn không phải chỉ vì một câu nói mà bị định tội danh rồi sao?</w:t>
      </w:r>
      <w:r>
        <w:br w:type="textWrapping"/>
      </w:r>
      <w:r>
        <w:br w:type="textWrapping"/>
      </w:r>
      <w:r>
        <w:t xml:space="preserve">Sự tình đến nước này, Phượng Quân biết cho dù có biện giải cỡ nào cũng vô dụng. Lúc này Phượng vũ vừa mất đứa con, cái gai chướng mắt như hắn có nói gì cũng là đốt lửa tự thiêu. Phượng Vũ đã cho rằng mọi chuyện là tại hắn, thì trừ phi Thiệu phi nói ra sự thật, bằng không hắn có oan cũng không giải nổi.</w:t>
      </w:r>
      <w:r>
        <w:br w:type="textWrapping"/>
      </w:r>
      <w:r>
        <w:br w:type="textWrapping"/>
      </w:r>
      <w:r>
        <w:t xml:space="preserve">Trong bóng tối đột nhiên truyền đến tiếng bước chân rất nhỏ, một lúc sau đó, ánh sáng từ ngọn đuốc dần dần xuất hiện, chiếu sáng nhà tù chỗ Phượng Quân.</w:t>
      </w:r>
      <w:r>
        <w:br w:type="textWrapping"/>
      </w:r>
      <w:r>
        <w:br w:type="textWrapping"/>
      </w:r>
      <w:r>
        <w:t xml:space="preserve">Phượng Quân vốn đang nhắm mắt dưỡng thần liền hé mở mắt, nhưng do ánh sáng đột ngột khiến mắt bị chói, nhíu nhíu mấy lần cũng chỉ thấy được một bóng người toàn thân ẩn trong tấm áo choàng đen.</w:t>
      </w:r>
      <w:r>
        <w:br w:type="textWrapping"/>
      </w:r>
      <w:r>
        <w:br w:type="textWrapping"/>
      </w:r>
      <w:r>
        <w:t xml:space="preserve">Phượng Quân nhắm mắt lại, đến lúc mở ra lần nữa, hai mắt đã khôi phục vẻ thanh lượng, bên môi cong lên một ý cười không rõ nghĩa.</w:t>
      </w:r>
      <w:r>
        <w:br w:type="textWrapping"/>
      </w:r>
      <w:r>
        <w:br w:type="textWrapping"/>
      </w:r>
      <w:r>
        <w:t xml:space="preserve">“Hoàng hậu đại giá quang lâm, ta đây không kịp từ xa tiếp đón.”</w:t>
      </w:r>
      <w:r>
        <w:br w:type="textWrapping"/>
      </w:r>
      <w:r>
        <w:br w:type="textWrapping"/>
      </w:r>
      <w:r>
        <w:t xml:space="preserve">Lời vừa nói ra, hắc y nhân liền chấn động.</w:t>
      </w:r>
      <w:r>
        <w:br w:type="textWrapping"/>
      </w:r>
      <w:r>
        <w:br w:type="textWrapping"/>
      </w:r>
      <w:r>
        <w:t xml:space="preserve">Phượng Quân lẳng lặng nhìn đối phương, tiếu ý không giảm.</w:t>
      </w:r>
      <w:r>
        <w:br w:type="textWrapping"/>
      </w:r>
      <w:r>
        <w:br w:type="textWrapping"/>
      </w:r>
      <w:r>
        <w:t xml:space="preserve">Hắn y nhân khẽ cười một tiếng, từ trong áo choàng vươn ra một đôi tay được bảo dưỡng vô cùng tốt, hạ mũ áo choàng xuống.</w:t>
      </w:r>
      <w:r>
        <w:br w:type="textWrapping"/>
      </w:r>
      <w:r>
        <w:br w:type="textWrapping"/>
      </w:r>
      <w:r>
        <w:t xml:space="preserve">“Xem ra ngươi đã biết hết mọi chuyện.” Người đến quả nhiên là hoàng hậu.</w:t>
      </w:r>
      <w:r>
        <w:br w:type="textWrapping"/>
      </w:r>
      <w:r>
        <w:br w:type="textWrapping"/>
      </w:r>
      <w:r>
        <w:t xml:space="preserve">Nhìn dung nhan đẹp đẽ ung dung, cho dù đang tính kế người khác vẫn bày ra vẻ mặt tươi cười hòa ái, Phượng Quân thật sâu cảm thụ được cái gọi là “khi man đạo thế”. (lừa dối người đời, chớ có trông mặt mà bắt hình dong)</w:t>
      </w:r>
      <w:r>
        <w:br w:type="textWrapping"/>
      </w:r>
      <w:r>
        <w:br w:type="textWrapping"/>
      </w:r>
      <w:r>
        <w:t xml:space="preserve">Hoàng hậu vung tay, ngục tốt, cung nhân đều hiếu ý lui ra ngoài.</w:t>
      </w:r>
      <w:r>
        <w:br w:type="textWrapping"/>
      </w:r>
      <w:r>
        <w:br w:type="textWrapping"/>
      </w:r>
      <w:r>
        <w:t xml:space="preserve">Phượng Quân mấp máy môi, nói, “Hoàng hậu thân phận tôn quý lại hạ giá đến tận đây, xem ra là có chuyện trọng yếu muốn nói với ta.”</w:t>
      </w:r>
      <w:r>
        <w:br w:type="textWrapping"/>
      </w:r>
      <w:r>
        <w:br w:type="textWrapping"/>
      </w:r>
      <w:r>
        <w:t xml:space="preserve">Hoàng hậu cười cười, “Không phải trong lòng ngươi có điều muốn hỏi sao?”</w:t>
      </w:r>
      <w:r>
        <w:br w:type="textWrapping"/>
      </w:r>
      <w:r>
        <w:br w:type="textWrapping"/>
      </w:r>
      <w:r>
        <w:t xml:space="preserve">Phượng Quân cười to, đi thẳng vào vấn đề, “Như vậy, quả thật là hoàng hậu bảo Thiệu phi đến tiếp cận ta?”</w:t>
      </w:r>
      <w:r>
        <w:br w:type="textWrapping"/>
      </w:r>
      <w:r>
        <w:br w:type="textWrapping"/>
      </w:r>
      <w:r>
        <w:t xml:space="preserve">“Thiệu phi có khuôn mặt đẹp, ta cho rằng nam nhân cả thiên hạ ai cũng phải động tâm.”</w:t>
      </w:r>
      <w:r>
        <w:br w:type="textWrapping"/>
      </w:r>
      <w:r>
        <w:br w:type="textWrapping"/>
      </w:r>
      <w:r>
        <w:t xml:space="preserve">Phượng Quân lắc đầu.</w:t>
      </w:r>
      <w:r>
        <w:br w:type="textWrapping"/>
      </w:r>
      <w:r>
        <w:br w:type="textWrapping"/>
      </w:r>
      <w:r>
        <w:t xml:space="preserve">Hoàng hậu kỳ quái hỏi, “Không phải ư? Chẳng lẽ lẽ ngươi đã gặp qua nữ tử nào còn đẹp hơn Thiệu phi?”</w:t>
      </w:r>
      <w:r>
        <w:br w:type="textWrapping"/>
      </w:r>
      <w:r>
        <w:br w:type="textWrapping"/>
      </w:r>
      <w:r>
        <w:t xml:space="preserve">Phượng Quân cười nói, “Y không phải nữ tử, nhưng trong lòng ta không ai có thể sánh được với y.”</w:t>
      </w:r>
      <w:r>
        <w:br w:type="textWrapping"/>
      </w:r>
      <w:r>
        <w:br w:type="textWrapping"/>
      </w:r>
      <w:r>
        <w:t xml:space="preserve">Hoàng hậu sửng sốt, tựa như nghĩ đến chuyện gì đó.</w:t>
      </w:r>
      <w:r>
        <w:br w:type="textWrapping"/>
      </w:r>
      <w:r>
        <w:br w:type="textWrapping"/>
      </w:r>
      <w:r>
        <w:t xml:space="preserve">“Ý ngươi muốn nói… hoàng thượng?”</w:t>
      </w:r>
      <w:r>
        <w:br w:type="textWrapping"/>
      </w:r>
      <w:r>
        <w:br w:type="textWrapping"/>
      </w:r>
      <w:r>
        <w:t xml:space="preserve">“Đúng vậy.”</w:t>
      </w:r>
      <w:r>
        <w:br w:type="textWrapping"/>
      </w:r>
      <w:r>
        <w:br w:type="textWrapping"/>
      </w:r>
      <w:r>
        <w:t xml:space="preserve">Hoàng hậu sau khi nghe xong liền cười ha hả, Phượng Quân cũng chẳng bận tâm, chỉ hờ hững nhìn nàng ta.</w:t>
      </w:r>
      <w:r>
        <w:br w:type="textWrapping"/>
      </w:r>
      <w:r>
        <w:br w:type="textWrapping"/>
      </w:r>
      <w:r>
        <w:t xml:space="preserve">“Nghĩ không ra, thực sự nghĩ không ra a, hạng nghiệt chủng như ngươi cũng dám có tâm tư này với hoàng thượng!” Hoàng hậu đột nhiên nói ra câu khiến người kinh ngạc, ánh mắt độc địa bắn về phía hắn, “Chỉ bằng ngươi, xứng sao?”</w:t>
      </w:r>
      <w:r>
        <w:br w:type="textWrapping"/>
      </w:r>
      <w:r>
        <w:br w:type="textWrapping"/>
      </w:r>
      <w:r>
        <w:t xml:space="preserve">“Ngươi…” Phượng Quân ngạc nhiên nhìn nàng.</w:t>
      </w:r>
      <w:r>
        <w:br w:type="textWrapping"/>
      </w:r>
      <w:r>
        <w:br w:type="textWrapping"/>
      </w:r>
      <w:r>
        <w:t xml:space="preserve">Chẳng lẽ hoàng hậu đã biết thân phận của hắn?”</w:t>
      </w:r>
      <w:r>
        <w:br w:type="textWrapping"/>
      </w:r>
      <w:r>
        <w:br w:type="textWrapping"/>
      </w:r>
      <w:r>
        <w:t xml:space="preserve">“Rất kinh ngạc à?” Hoàng hậu dừng lại một chút, lộ ra một mạt cười âm hiểm, từ tốn rõ ràng gọi ra hai chữ, “Phượng Quân.”</w:t>
      </w:r>
      <w:r>
        <w:br w:type="textWrapping"/>
      </w:r>
      <w:r>
        <w:br w:type="textWrapping"/>
      </w:r>
      <w:r>
        <w:t xml:space="preserve">Nghe được tên mình phát ra từ miệng đối phương, Phượng Quân khó có thể tin được, mở to hai tròng mắt.</w:t>
      </w:r>
      <w:r>
        <w:br w:type="textWrapping"/>
      </w:r>
      <w:r>
        <w:br w:type="textWrapping"/>
      </w:r>
      <w:r>
        <w:t xml:space="preserve">Sao có thể được? Hoàng hậu biết hắn là… Nếu đã biết, vì sao lại không ngăn cản lúc Phượng Vũ muốn đem một hoàng tử lập làm nam phi? Chẳng lẽ…</w:t>
      </w:r>
      <w:r>
        <w:br w:type="textWrapping"/>
      </w:r>
      <w:r>
        <w:br w:type="textWrapping"/>
      </w:r>
      <w:r>
        <w:t xml:space="preserve">Phượng Quân nhíu chặt lông mày.</w:t>
      </w:r>
      <w:r>
        <w:br w:type="textWrapping"/>
      </w:r>
      <w:r>
        <w:br w:type="textWrapping"/>
      </w:r>
      <w:r>
        <w:t xml:space="preserve">“Là ta đem thân thế của ngươi nói cho hoàng thượng biết.”</w:t>
      </w:r>
      <w:r>
        <w:br w:type="textWrapping"/>
      </w:r>
      <w:r>
        <w:br w:type="textWrapping"/>
      </w:r>
      <w:r>
        <w:t xml:space="preserve">“Là ngươi sao?” Đúng vậy, mọi chuyện lúc này đều đã rõ ràng. Phượng Vũ từ trước tới nay tín nhiệm hắn như vậy, tuyệt đối không có chuyện vô duyên vô cớ đi thăm dò hắn, chỉ có thể là hoàng hậu trước nay luôn xem hắn như cái gai trong mắt.</w:t>
      </w:r>
      <w:r>
        <w:br w:type="textWrapping"/>
      </w:r>
      <w:r>
        <w:br w:type="textWrapping"/>
      </w:r>
      <w:r>
        <w:t xml:space="preserve">Hoàng hậu cũng không phủ nhận, “Ta đương nhiên phải nói cho hoàng thượng, chẳng lẽ phải chờ tới lúc ngươi ngồi lên ngai vàng sao? Nếu giang sơn rơi vào tay tên nghiệt chủng như ngươi, chẳng phải sẽ khiến cả hoàng thất hổ thẹn!”</w:t>
      </w:r>
      <w:r>
        <w:br w:type="textWrapping"/>
      </w:r>
      <w:r>
        <w:br w:type="textWrapping"/>
      </w:r>
      <w:r>
        <w:t xml:space="preserve">Phượng Quân cười lạnh một tiếng, cho dù mục đích thật sự của hoàng hậu là gì, thì loại tâm lý ghen ghét ganh tỵ này của ả đều khiến ả trở nên xấu xí đến cực điểm.</w:t>
      </w:r>
      <w:r>
        <w:br w:type="textWrapping"/>
      </w:r>
      <w:r>
        <w:br w:type="textWrapping"/>
      </w:r>
      <w:r>
        <w:t xml:space="preserve">Khi còn bé, hắn chỉ biết hoàng hậu đối với hắn không có hảo cảm. Mỗi khi Phượng Vũ ở trước mặt người khác tán thưởng khích lệ hắn, hắn đều thấy hoàng hậu dùng một loại ánh mắt lạnh lùng khó chịu nhìn hắn. Mẫu thân hắn mất sớm, Phượng Vũ từng muốn hắn có thể xem hoàng hậu như thân mẫu, hắn cũng rất cố gắng, nhưng định kiến của hoàng hậu đối với hắn quá sâu sắc. Càng lớn, hắn và hoàng hậu càng không hợp, nếu như không có chuyện thật cần thiết, hắn cũng sẽ không đến gặp, tránh cho bất hòa.</w:t>
      </w:r>
      <w:r>
        <w:br w:type="textWrapping"/>
      </w:r>
      <w:r>
        <w:br w:type="textWrapping"/>
      </w:r>
      <w:r>
        <w:t xml:space="preserve">Nghĩ không ra hoàng hậu lại ghét hắn đến nỗi sử dụng mưu kế độc ác như vậy.</w:t>
      </w:r>
      <w:r>
        <w:br w:type="textWrapping"/>
      </w:r>
      <w:r>
        <w:br w:type="textWrapping"/>
      </w:r>
      <w:r>
        <w:t xml:space="preserve">“Ngay từ đầu ngươi đã biết nam phi hoàng thượng muốn lập là ta?”</w:t>
      </w:r>
      <w:r>
        <w:br w:type="textWrapping"/>
      </w:r>
      <w:r>
        <w:br w:type="textWrapping"/>
      </w:r>
      <w:r>
        <w:t xml:space="preserve">“Chuyện này thì ngươi đoán sai.” Hoàng hậu tựa hồ có chút thất vọng, “Ta nguyên tưởng rằng chỉ cần biết được thân thế thật của ngươi, hoàng thượng sẽ giết ngươi ngay tức khắc, ai ngờ ngài ấy lại không hạ thủ được. Còn chuyện lập nam phi  lúc ban đầu ta không biết, sau đó biết ra, thật sự là cả kinh.”</w:t>
      </w:r>
      <w:r>
        <w:br w:type="textWrapping"/>
      </w:r>
      <w:r>
        <w:br w:type="textWrapping"/>
      </w:r>
      <w:r>
        <w:t xml:space="preserve">“Như thế là nói, ngươi bởi vì biết được Quân phi là ta, nên mới muốn lợi dụng Thiệu phi nhằm loại bỏ ta.” Phượng Quân không khỏi cười nhạt.</w:t>
      </w:r>
      <w:r>
        <w:br w:type="textWrapping"/>
      </w:r>
      <w:r>
        <w:br w:type="textWrapping"/>
      </w:r>
      <w:r>
        <w:t xml:space="preserve">“Mẫu thân của ngươi đã làm ra chuyện vô sỉ như vậy, nếu như ngươi cũng phạm cùng một sai lầm, ngươi cho là hoàng thượng còn có thể tha thứ cho ngươi sao?” Hoàng hậu tà nghễ nhìn hắn, tự tiếu phi tiếu mà châm chọc.</w:t>
      </w:r>
      <w:r>
        <w:br w:type="textWrapping"/>
      </w:r>
      <w:r>
        <w:br w:type="textWrapping"/>
      </w:r>
      <w:r>
        <w:t xml:space="preserve">Phượng Quân nói tiếp, “Đáng tiếc tính toán của ngươi sai một bước, ta đối với Thiệu phi tuyệt không có chút hứng thú.”</w:t>
      </w:r>
      <w:r>
        <w:br w:type="textWrapping"/>
      </w:r>
      <w:r>
        <w:br w:type="textWrapping"/>
      </w:r>
      <w:r>
        <w:t xml:space="preserve">“Chính xác.” Hoàng hậu có chút tiếc nuối, nhưng rồi chợt cười rộ lên, tựa hồ rất cao hứng, “Bất quá sự tình tiến triển so với dự định còn tốt hơn.”</w:t>
      </w:r>
      <w:r>
        <w:br w:type="textWrapping"/>
      </w:r>
      <w:r>
        <w:br w:type="textWrapping"/>
      </w:r>
      <w:r>
        <w:t xml:space="preserve">“Đúng vậy.” Phượng Quân tiếp lời, “Không chỉ có thể loại được ta, tình cờ sao còn bỏ luôn được hài tử không biết có từ bao giờ trong bụng của Thiệu phi, trừ hết mọi uy hiếp đối với ngươi.”</w:t>
      </w:r>
      <w:r>
        <w:br w:type="textWrapping"/>
      </w:r>
      <w:r>
        <w:br w:type="textWrapping"/>
      </w:r>
      <w:r>
        <w:t xml:space="preserve">Hoàng hậu đắc ý nói, “Này cũng không thể trách ta, Thiệu phi rơi xuống nước mất đứa con chỉ có thể trách nàng không may, ngươi bị nàng liên lụy chỉ có thể trách ngươi không may. Nói tóm lại, là trời giúp ta!”</w:t>
      </w:r>
      <w:r>
        <w:br w:type="textWrapping"/>
      </w:r>
      <w:r>
        <w:br w:type="textWrapping"/>
      </w:r>
      <w:r>
        <w:t xml:space="preserve">————–</w:t>
      </w:r>
      <w:r>
        <w:br w:type="textWrapping"/>
      </w:r>
      <w:r>
        <w:br w:type="textWrapping"/>
      </w:r>
      <w:r>
        <w:t xml:space="preserve">Mặc Nhiên: ai nha, hoàng hậu lật bài ngửa rồi =))</w:t>
      </w:r>
      <w:r>
        <w:br w:type="textWrapping"/>
      </w:r>
      <w:r>
        <w:br w:type="textWrapping"/>
      </w:r>
    </w:p>
    <w:p>
      <w:pPr>
        <w:pStyle w:val="Heading2"/>
      </w:pPr>
      <w:bookmarkStart w:id="48" w:name="chương-21"/>
      <w:bookmarkEnd w:id="48"/>
      <w:r>
        <w:t xml:space="preserve">21. Chương 21</w:t>
      </w:r>
    </w:p>
    <w:p>
      <w:pPr>
        <w:pStyle w:val="Compact"/>
      </w:pPr>
      <w:r>
        <w:br w:type="textWrapping"/>
      </w:r>
      <w:r>
        <w:br w:type="textWrapping"/>
      </w:r>
      <w:r>
        <w:t xml:space="preserve">Biên tập: Mặc Nhiên</w:t>
      </w:r>
      <w:r>
        <w:br w:type="textWrapping"/>
      </w:r>
      <w:r>
        <w:br w:type="textWrapping"/>
      </w:r>
      <w:r>
        <w:t xml:space="preserve">————————————————</w:t>
      </w:r>
      <w:r>
        <w:br w:type="textWrapping"/>
      </w:r>
      <w:r>
        <w:br w:type="textWrapping"/>
      </w:r>
      <w:r>
        <w:t xml:space="preserve">“Vì sao chứ?” Phượng Quân bỗng nhiên hỏi. “Thân là nhất quốc chi mẫu, vì sao ngươi phải làm như thế?”</w:t>
      </w:r>
      <w:r>
        <w:br w:type="textWrapping"/>
      </w:r>
      <w:r>
        <w:br w:type="textWrapping"/>
      </w:r>
      <w:r>
        <w:t xml:space="preserve">“Bởi vì ta hận mẫu thân ngươi!” Hoàng hậu lạnh lùng cười, hai mắt tràn ngập ganh ghét, khuôn mặt đoan trang diễm lệ lộ ra một loại âm trầm dữ tợn.</w:t>
      </w:r>
      <w:r>
        <w:br w:type="textWrapping"/>
      </w:r>
      <w:r>
        <w:br w:type="textWrapping"/>
      </w:r>
      <w:r>
        <w:t xml:space="preserve">“Ta hận ả, hận ả cướp đi tâm tư của hoàng thượng, cướp đi mọi chú ý của hoàng thượng, khiến trong mắt hoàng thượng chỉ có mỗi mình ả! Mà ả bất quá cũng chỉ là một dân nữ đê tiện, ả dựa vào cái gì mà tranh cùng ta chứ!”</w:t>
      </w:r>
      <w:r>
        <w:br w:type="textWrapping"/>
      </w:r>
      <w:r>
        <w:br w:type="textWrapping"/>
      </w:r>
      <w:r>
        <w:t xml:space="preserve">Hoàng hậu rơi vào hồi ức, hung hăng nghiến răng.</w:t>
      </w:r>
      <w:r>
        <w:br w:type="textWrapping"/>
      </w:r>
      <w:r>
        <w:br w:type="textWrapping"/>
      </w:r>
      <w:r>
        <w:t xml:space="preserve">“Từ lúc ả vào cung, hoàng thượng liền không thèm nhìn đến ta nữa, chỉ một lòng một dạ vây quanh ả, thiếu điều muốn đem ả nâng vào lòng bàn tay mà bảo hộ. Lúc đó ta vào cung được nửa năm, hoàng thượng luôn lạnh nhạt với ta, thỉnh thoảng nhớ ra thì đi đến hỏi thăm mấy câu cho có lệ, chưa bao giờ ngủ lại, đêm đêm đều chỉ muốn đến chỗ mẫu thân ngươi. Ta là hoàng hậu a, ta mới là thê tử chính thức của y, vì sao y lại đối xử với ta như thế, vì sao chứ!”</w:t>
      </w:r>
      <w:r>
        <w:br w:type="textWrapping"/>
      </w:r>
      <w:r>
        <w:br w:type="textWrapping"/>
      </w:r>
      <w:r>
        <w:t xml:space="preserve">Hoàng hậu đột nhiên chỉ một ngón tay về hướng Phượng Quân, lạnh lùng nói, “Nếu như không vì mẫu thân của ngươi, hoàng thượng sẽ không đối xử với ta như vậy!”</w:t>
      </w:r>
      <w:r>
        <w:br w:type="textWrapping"/>
      </w:r>
      <w:r>
        <w:br w:type="textWrapping"/>
      </w:r>
      <w:r>
        <w:t xml:space="preserve">“Vì thế ngươi cũng hận ta?” Phượng Quân điềm nhiên trả lời, nhìn thẳng vào một người vốn xinh đẹp cao quý lại bị những đố kỵ ganh ghét trong lòng khiến cho trở nên thật tầm thường.</w:t>
      </w:r>
      <w:r>
        <w:br w:type="textWrapping"/>
      </w:r>
      <w:r>
        <w:br w:type="textWrapping"/>
      </w:r>
      <w:r>
        <w:t xml:space="preserve">“Đúng, ta đương nhiên hận ngươi. Rõ ràng là ta tiến cung trước, nhưng mẫu thân của ngươi lại mang long thai sớm hơn ta. Ta biết ả đang nghĩ gì, ả là muốn bay lên cành cao thành phượng hoàng, ả muốn cái ghế hoàng hậu của ta!” Hoàng hậu âm trầm nở nụ cười, “Chỉ tiếc cái mạng hèn của ả, tuy rằng sinh ra hoàng tử, nhưng cũng chỉ là một hoàng tử giả, một thứ nghiệt chủng mà thôi, ha hả. Ban đầu ta thật không ngờ tới, mẫu thân ngươi lại dám yêu đương vụn trộm với thằng anh trên danh nghĩa kia ngay dưới mắt hoàng thượng, còn đem ngươi xem như hoàng tử, thật sự là thấp hèn, hạ lưu, không biết xấu hổ…”</w:t>
      </w:r>
      <w:r>
        <w:br w:type="textWrapping"/>
      </w:r>
      <w:r>
        <w:br w:type="textWrapping"/>
      </w:r>
      <w:r>
        <w:t xml:space="preserve">“Câm miệng!” Phượng Quân không kìm nổi phẫn nộ, quát lên. Cho dù phụ mẫu hắn có sai cũng không đến lượt nữ nhân này tới đây khoa chân múa tay, nói lời bẩn thỉu!</w:t>
      </w:r>
      <w:r>
        <w:br w:type="textWrapping"/>
      </w:r>
      <w:r>
        <w:br w:type="textWrapping"/>
      </w:r>
      <w:r>
        <w:t xml:space="preserve">Hoàng hậu cười lạnh, “Nhìn khuôn mặt tức giận xấu xí của ngươi, cùng phụ thân ngươi quả thật mười phần như một. Nếu không phải ta đem thân phận thật của ngươi phơi bày, chỉ sợ ngươi vẫn còn nghĩ mình là rất cao quý a? Chỉ với dòng máu dơ bẩn đang lưu chảy trong người ngươi, ngươi căn bản không xứng ở bên hoàng thượng, không xứng ở trong hoàng cung này!”</w:t>
      </w:r>
      <w:r>
        <w:br w:type="textWrapping"/>
      </w:r>
      <w:r>
        <w:br w:type="textWrapping"/>
      </w:r>
      <w:r>
        <w:t xml:space="preserve">Phượng Quân không cam lòng tỏ ra yếu thế, cười nhạt đáp lễ.</w:t>
      </w:r>
      <w:r>
        <w:br w:type="textWrapping"/>
      </w:r>
      <w:r>
        <w:br w:type="textWrapping"/>
      </w:r>
      <w:r>
        <w:t xml:space="preserve">“Mặc dù ta không phải hoàng tử, không có tư cách kế thừa giang sơn, thế nhưng, hoàng hậu nương nương đáng thương à, người cũng đâu có nhi tử để kế thừa ngai vị đâu.”</w:t>
      </w:r>
      <w:r>
        <w:br w:type="textWrapping"/>
      </w:r>
      <w:r>
        <w:br w:type="textWrapping"/>
      </w:r>
      <w:r>
        <w:t xml:space="preserve">“Ngươi!” Hoàng hậu phẫn hận trừng lớn hai mắt.</w:t>
      </w:r>
      <w:r>
        <w:br w:type="textWrapping"/>
      </w:r>
      <w:r>
        <w:br w:type="textWrapping"/>
      </w:r>
      <w:r>
        <w:t xml:space="preserve">Phượng Quân nói một câu nhất châm kiến huyết, nàng ta chỉ có hai công chúa, tới tuổi này rồi cũng không có khả năng hoài thai long tự nữa. Huống chi Phượng Vũ cũng chẳng mấy khi cùng nàng đồng sàng cộng chẩm, hiện giờ nàng ta cũng không thể tranh giành nổi với những phi tử tuổi trẻ mỹ mạo nữa.</w:t>
      </w:r>
      <w:r>
        <w:br w:type="textWrapping"/>
      </w:r>
      <w:r>
        <w:br w:type="textWrapping"/>
      </w:r>
      <w:r>
        <w:t xml:space="preserve">“Ha hả, ngươi nói không sai.” Hoàng hậu phát ra tiếng cười bi thương, nhưng lại dùng tư thái đắc thắng mà nói với Phượng Quân, “Nhưng chỉ cần ngươi không lên ngôi hoàng đế được là đủ rồi. Đây không chỉ là trả thù mẫu thân ngươi, mà còn trả thù cả hoàng thượng. Giang sơn của y sau này chỉ có thể rơi vào trong tay ta.”</w:t>
      </w:r>
      <w:r>
        <w:br w:type="textWrapping"/>
      </w:r>
      <w:r>
        <w:br w:type="textWrapping"/>
      </w:r>
      <w:r>
        <w:t xml:space="preserve">“Cái gì?” Phượng Quân bất an nhíu chặt mi.</w:t>
      </w:r>
      <w:r>
        <w:br w:type="textWrapping"/>
      </w:r>
      <w:r>
        <w:br w:type="textWrapping"/>
      </w:r>
      <w:r>
        <w:t xml:space="preserve">“Ngươi không đủ tư cách kế thừa giang sơn, như vậy sau này hoàng thượng lập thái tử, không còn cách nào khác phải chọn tam hoàng tử Phượng Lăng…” Hoàng hậu tươi cười không hảo ý, “Mà Phượng Lăng là người như thế nào, không cần ta nói ngươi cũng đã rõ, muốn hắn nghe theo lệnh ta chẳng phải việc khó khăn gì.”</w:t>
      </w:r>
      <w:r>
        <w:br w:type="textWrapping"/>
      </w:r>
      <w:r>
        <w:br w:type="textWrapping"/>
      </w:r>
      <w:r>
        <w:t xml:space="preserve">Chuyện Phượng Lăng nịnh bợ hoàng hậu, Phượng Quân đã nghe phong thanh từ lâu, nhưng hắn vẫn không cho là đúng, chủ yếu vì nghĩ Phượng Lăng không thể có tâm địa gian giảo này, lẽ nào… Phượng Quân trong lòng nhảy dựng, “Ngươi muốn soán mưu…”</w:t>
      </w:r>
      <w:r>
        <w:br w:type="textWrapping"/>
      </w:r>
      <w:r>
        <w:br w:type="textWrapping"/>
      </w:r>
      <w:r>
        <w:t xml:space="preserve">Hoàng hậu lập tức cắt ngang, “Không nên nói lung tung nga, ta chỉ muốn thay hoàng thượng phân ưu mà thôi.”</w:t>
      </w:r>
      <w:r>
        <w:br w:type="textWrapping"/>
      </w:r>
      <w:r>
        <w:br w:type="textWrapping"/>
      </w:r>
      <w:r>
        <w:t xml:space="preserve">Phượng Quân cảnh cáo nói, “Ngươi làm như thế chỉ khiến hoàng thượng đối ngươi càng thêm vô cảm.”</w:t>
      </w:r>
      <w:r>
        <w:br w:type="textWrapping"/>
      </w:r>
      <w:r>
        <w:br w:type="textWrapping"/>
      </w:r>
      <w:r>
        <w:t xml:space="preserve">Hoàng hậu ha hả cười, “Hoàng thượng đối ta thế nào, tới giờ ta cũng không còn bận tâm nữa. Đối với loại nghiệt chủng như ngươi, trước khi ra tay y còn do dự, vậy mà đối với ta… Y xem ta là hoàng hậu, nhưng chưa bao giờ xem ta là thê tử.”</w:t>
      </w:r>
      <w:r>
        <w:br w:type="textWrapping"/>
      </w:r>
      <w:r>
        <w:br w:type="textWrapping"/>
      </w:r>
      <w:r>
        <w:t xml:space="preserve">Nếu có thể, ta thà làm thê tử cũng không muốn ngôi vị hoàng hậu này. Nhưng số phận đã định, ta chỉ còn cách bảo vệ địa vị này, không cho bất cứ kẻ nào có cơ hội cướp đi!</w:t>
      </w:r>
      <w:r>
        <w:br w:type="textWrapping"/>
      </w:r>
      <w:r>
        <w:br w:type="textWrapping"/>
      </w:r>
      <w:r>
        <w:t xml:space="preserve">Phượng Quân trầm giọng nói, “Ta khuyên ngươi không nên vọng tưởng làm tổn thương y, bằng không…”</w:t>
      </w:r>
      <w:r>
        <w:br w:type="textWrapping"/>
      </w:r>
      <w:r>
        <w:br w:type="textWrapping"/>
      </w:r>
      <w:r>
        <w:t xml:space="preserve">“Bằng không?” Hoàng hậu cười nhạo nhìn Phượng Quân bị giam trong ngục.</w:t>
      </w:r>
      <w:r>
        <w:br w:type="textWrapping"/>
      </w:r>
      <w:r>
        <w:br w:type="textWrapping"/>
      </w:r>
      <w:r>
        <w:t xml:space="preserve">“Bằng không, không những y không tha thứ ngươi, mà ta cũng sẽ không bỏ qua cho ngươi.” Hắn sẽ không để bất luận ai hay sự việc gì thương tổn đến Phượng Vũ có cơ hội phát sinh.</w:t>
      </w:r>
      <w:r>
        <w:br w:type="textWrapping"/>
      </w:r>
      <w:r>
        <w:br w:type="textWrapping"/>
      </w:r>
      <w:r>
        <w:t xml:space="preserve">Tựa như nghe được chuyện đáng chê cười nhất thiên hạ, hoàng hậu ha hả cười to, nói, “Ngươi trước tiên tự lo cho thân mình đi nga, hôm nay cho dù có ngươi có tâm tư Bồ Tát, thì tự bản thân cũng khó bảo toàn!”</w:t>
      </w:r>
      <w:r>
        <w:br w:type="textWrapping"/>
      </w:r>
      <w:r>
        <w:br w:type="textWrapping"/>
      </w:r>
      <w:r>
        <w:t xml:space="preserve">Nàng vỗ vỗ tay, ngục tốt ngoài lao nghe được liền tiến vào.</w:t>
      </w:r>
      <w:r>
        <w:br w:type="textWrapping"/>
      </w:r>
      <w:r>
        <w:br w:type="textWrapping"/>
      </w:r>
      <w:r>
        <w:t xml:space="preserve">“Hoàng hậu nương nương có điều chi phân phó?”</w:t>
      </w:r>
      <w:r>
        <w:br w:type="textWrapping"/>
      </w:r>
      <w:r>
        <w:br w:type="textWrapping"/>
      </w:r>
      <w:r>
        <w:t xml:space="preserve">“Gã này dám nói năng lỗ mãng với ta, lập tức thay ta đánh năm mươi bản xem như trách phạt.”</w:t>
      </w:r>
      <w:r>
        <w:br w:type="textWrapping"/>
      </w:r>
      <w:r>
        <w:br w:type="textWrapping"/>
      </w:r>
      <w:r>
        <w:t xml:space="preserve">“Nô tài tuân mệnh.”</w:t>
      </w:r>
      <w:r>
        <w:br w:type="textWrapping"/>
      </w:r>
      <w:r>
        <w:br w:type="textWrapping"/>
      </w:r>
      <w:r>
        <w:t xml:space="preserve">Bốn gã ngục tốt lập tức kéo Phượng Quân ra khỏi phòng giam, đặt nằm sấp trên ghế, cột chặt tay chân, giơ cao trượng bản chờ lệnh.</w:t>
      </w:r>
      <w:r>
        <w:br w:type="textWrapping"/>
      </w:r>
      <w:r>
        <w:br w:type="textWrapping"/>
      </w:r>
      <w:r>
        <w:t xml:space="preserve">Hoàng hậu đội mũ áo choàng lên che khuất nửa mặt, chỉ thấy đôi môi đỏ mọng cong lên một độ cung âm hiểm, nàng ta nhẹ giọng nói, “Yên tâm, chỉ năm mươi bản sẽ không đủ lấy mạng ngươi. Ta không tự mình động thủ đâu, ta phải đợi hoàng thượng hạ lệnh, mạng của ngươi phải do chính hoàng thượng giải quyết, như thế đối với ngươi mới là thống khổ nhất… Đến chết ngươi cũng sẽ không được hoàng thượng tha thứ!”</w:t>
      </w:r>
      <w:r>
        <w:br w:type="textWrapping"/>
      </w:r>
      <w:r>
        <w:br w:type="textWrapping"/>
      </w:r>
      <w:r>
        <w:t xml:space="preserve">Phượng Quân tựa như không đế ý đến hình phạt sắp thi hành trên thân thể mình, chỉ là lạnh lùng uy hiếp. “Ta vẫn nói câu kia, ngươi tốt nhất không nên tổn thương y.”</w:t>
      </w:r>
      <w:r>
        <w:br w:type="textWrapping"/>
      </w:r>
      <w:r>
        <w:br w:type="textWrapping"/>
      </w:r>
      <w:r>
        <w:t xml:space="preserve">Hoàng hậu biến sắc, quát, “Đánh.”</w:t>
      </w:r>
      <w:r>
        <w:br w:type="textWrapping"/>
      </w:r>
      <w:r>
        <w:br w:type="textWrapping"/>
      </w:r>
      <w:r>
        <w:t xml:space="preserve">Thanh âm trượng bản đánh vào da thịt vang dội khắp nhà tù kín cổng, hoàng hậu thấy thế cuối cùng cũng thỏa mạng cười, xoay người rời đi.</w:t>
      </w:r>
      <w:r>
        <w:br w:type="textWrapping"/>
      </w:r>
      <w:r>
        <w:br w:type="textWrapping"/>
      </w:r>
      <w:r>
        <w:t xml:space="preserve">Trượng bản từng trượng một hạ xuống thân thể, nhưng vẫn có một thanh âm kiên định quanh quẩn đuổi theo sau hoàng hậu.</w:t>
      </w:r>
      <w:r>
        <w:br w:type="textWrapping"/>
      </w:r>
      <w:r>
        <w:br w:type="textWrapping"/>
      </w:r>
      <w:r>
        <w:t xml:space="preserve">“Không được phép… tổn thương hắn… bằng không…”</w:t>
      </w:r>
      <w:r>
        <w:br w:type="textWrapping"/>
      </w:r>
      <w:r>
        <w:br w:type="textWrapping"/>
      </w:r>
      <w:r>
        <w:t xml:space="preserve">Hoàng hậu khựng người một chút, nhưng cuối cùng vẫn không quay đầu lại mà nhanh chóng rời đi.</w:t>
      </w:r>
      <w:r>
        <w:br w:type="textWrapping"/>
      </w:r>
      <w:r>
        <w:br w:type="textWrapping"/>
      </w:r>
      <w:r>
        <w:t xml:space="preserve">Năm mươi trượng đối với Phượng Quân mà nói, đúng thật là chưa đủ nguy hiểm cho tính mạng. Tuy nhiên, lãnh đủ năm mươi trượng này trong tình trạng nội lực mất hết đủ để thể lực hắn tiêu hao gần hết, cả người từ trong ra ngoài đều đau đến không chịu nổi. Sau khi bị ngục tốt khiêng về phòng giam, vết thương trên lưng như nóng cháy khiến hắn không thể ngồi dậy nổi ngay, chỉ còn cách tạm thời nằm úp sấp ngủ trên đống rơm rạ.</w:t>
      </w:r>
      <w:r>
        <w:br w:type="textWrapping"/>
      </w:r>
      <w:r>
        <w:br w:type="textWrapping"/>
      </w:r>
      <w:r>
        <w:t xml:space="preserve">Nhưng mà, cho dù có nhắm mắt lại cũng không thể ngủ, vì trước mắt sẽ hiện ra thân ảnh của người mà hắn muốn gặp nhất.</w:t>
      </w:r>
      <w:r>
        <w:br w:type="textWrapping"/>
      </w:r>
      <w:r>
        <w:br w:type="textWrapping"/>
      </w:r>
      <w:r>
        <w:t xml:space="preserve">Thân ảnh cô độc đó, nếu như lại một lần nữa chịu đựng sự phản bội…</w:t>
      </w:r>
      <w:r>
        <w:br w:type="textWrapping"/>
      </w:r>
      <w:r>
        <w:br w:type="textWrapping"/>
      </w:r>
      <w:r>
        <w:t xml:space="preserve">Phượng Quân nhíu chặt mày, đau không phải ở vết thương, mà là ở trong lòng.</w:t>
      </w:r>
      <w:r>
        <w:br w:type="textWrapping"/>
      </w:r>
      <w:r>
        <w:br w:type="textWrapping"/>
      </w:r>
      <w:r>
        <w:t xml:space="preserve">Trong bóng tối, thời gian yên ắng trôi qua. Phượng quân đoán rằng mình vô tình ngủ quên mất, nhưng ngủ bao lâu thì không rõ ràng lắm, đến lúc mở mắt ra thì thấy trước song sắt có để một chén nước và ba cái màn thầu trắng.</w:t>
      </w:r>
      <w:r>
        <w:br w:type="textWrapping"/>
      </w:r>
      <w:r>
        <w:br w:type="textWrapping"/>
      </w:r>
      <w:r>
        <w:t xml:space="preserve">Phượng Quân cầm lấy nước và bánh, nghiêng người tựa vào song sắt, một ngụm nước một ngụm màn thầu, chậm rãi nhai nuốt.</w:t>
      </w:r>
      <w:r>
        <w:br w:type="textWrapping"/>
      </w:r>
      <w:r>
        <w:br w:type="textWrapping"/>
      </w:r>
      <w:r>
        <w:t xml:space="preserve">“Ngươi vẫn còn nuốt nổi, xem ra trẫm đánh giá thấp ngươi rồi.”</w:t>
      </w:r>
      <w:r>
        <w:br w:type="textWrapping"/>
      </w:r>
      <w:r>
        <w:br w:type="textWrapping"/>
      </w:r>
      <w:r>
        <w:t xml:space="preserve">Nghe vậy, Phượng Quân có chút không dám tin nhìn về phía thanh âm truyền tới.</w:t>
      </w:r>
      <w:r>
        <w:br w:type="textWrapping"/>
      </w:r>
      <w:r>
        <w:br w:type="textWrapping"/>
      </w:r>
      <w:r>
        <w:t xml:space="preserve">Một đốm lửa đột ngột xuất hiện, lan tỏa trong bóng đêm dày đặt, chiếu sáng một khuôn mặt tinh xảo tuyệt mỹ.</w:t>
      </w:r>
      <w:r>
        <w:br w:type="textWrapping"/>
      </w:r>
      <w:r>
        <w:br w:type="textWrapping"/>
      </w:r>
      <w:r>
        <w:t xml:space="preserve">“Hoàng…” Phượng Quân giật mình đứng dậy, cho dù động tác đột ngột làm động đến vết thương trên lưng, hắn cũng không để ý, thậm chí có thể nói, giờ khắc này trong lòng trong mắt hắn chỉ có người trước mặt, tất cả những thứ khác đều không cảm thụ được.</w:t>
      </w:r>
      <w:r>
        <w:br w:type="textWrapping"/>
      </w:r>
      <w:r>
        <w:br w:type="textWrapping"/>
      </w:r>
      <w:r>
        <w:t xml:space="preserve">Phượng Vũ dùng mồi lửa thắp sáng ngọn đèn duy nhất trong phòng giam, sau lại tùy ý ngồi vào cái ghế không biết từ lúc nào đã được chuẩn bị sẵn, đặt trước cửa phòng giam của Phượng Quân.</w:t>
      </w:r>
      <w:r>
        <w:br w:type="textWrapping"/>
      </w:r>
      <w:r>
        <w:br w:type="textWrapping"/>
      </w:r>
      <w:r>
        <w:t xml:space="preserve">Kinh ngạc qua đi, Phượng Quân có chút không kìm nổi kích động, nhào đến song sắt, hai tay siết chặt chấn song, hận không thể phá bỏ vật cản ngăn trở bọn họ.</w:t>
      </w:r>
      <w:r>
        <w:br w:type="textWrapping"/>
      </w:r>
      <w:r>
        <w:br w:type="textWrapping"/>
      </w:r>
      <w:r>
        <w:t xml:space="preserve">Cách một chấn song, một ánh mắt rực cháy như đuốc, một ánh mắt lại băng lãnh tựa băng, nhìn nhau, bỗng nhiên không gian rơi vào lặng yên khó có thể đánh vỡ.</w:t>
      </w:r>
      <w:r>
        <w:br w:type="textWrapping"/>
      </w:r>
      <w:r>
        <w:br w:type="textWrapping"/>
      </w:r>
      <w:r>
        <w:t xml:space="preserve">—————-</w:t>
      </w:r>
      <w:r>
        <w:br w:type="textWrapping"/>
      </w:r>
      <w:r>
        <w:br w:type="textWrapping"/>
      </w:r>
      <w:r>
        <w:t xml:space="preserve">Mặc Nhiên: thế nào là “ép người tạo phản”, hồi sau sẽ rõ =_=</w:t>
      </w:r>
      <w:r>
        <w:br w:type="textWrapping"/>
      </w:r>
      <w:r>
        <w:br w:type="textWrapping"/>
      </w:r>
    </w:p>
    <w:p>
      <w:pPr>
        <w:pStyle w:val="Heading2"/>
      </w:pPr>
      <w:bookmarkStart w:id="49" w:name="chương-22"/>
      <w:bookmarkEnd w:id="49"/>
      <w:r>
        <w:t xml:space="preserve">22. Chương 22</w:t>
      </w:r>
    </w:p>
    <w:p>
      <w:pPr>
        <w:pStyle w:val="Compact"/>
      </w:pPr>
      <w:r>
        <w:br w:type="textWrapping"/>
      </w:r>
      <w:r>
        <w:br w:type="textWrapping"/>
      </w:r>
      <w:r>
        <w:t xml:space="preserve">Biên tập: Mặc Nhiên</w:t>
      </w:r>
      <w:r>
        <w:br w:type="textWrapping"/>
      </w:r>
      <w:r>
        <w:br w:type="textWrapping"/>
      </w:r>
      <w:r>
        <w:t xml:space="preserve">———————————————</w:t>
      </w:r>
      <w:r>
        <w:br w:type="textWrapping"/>
      </w:r>
      <w:r>
        <w:br w:type="textWrapping"/>
      </w:r>
      <w:r>
        <w:t xml:space="preserve">Một lúc lâu sau, thanh âm của Phượng Vũ vang lên phá bỏ tĩnh lặng.</w:t>
      </w:r>
      <w:r>
        <w:br w:type="textWrapping"/>
      </w:r>
      <w:r>
        <w:br w:type="textWrapping"/>
      </w:r>
      <w:r>
        <w:t xml:space="preserve">“Thanh Long quốc cho sứ giả sang cầu kiến…”</w:t>
      </w:r>
      <w:r>
        <w:br w:type="textWrapping"/>
      </w:r>
      <w:r>
        <w:br w:type="textWrapping"/>
      </w:r>
      <w:r>
        <w:t xml:space="preserve">Phượng Quân ngẩn người, hoàn toàn không ngờ tới Phượng Vũ đột nhiên lại nói cho hắn biết việc này.</w:t>
      </w:r>
      <w:r>
        <w:br w:type="textWrapping"/>
      </w:r>
      <w:r>
        <w:br w:type="textWrapping"/>
      </w:r>
      <w:r>
        <w:t xml:space="preserve">Phượng Vũ giương mắt nhìn hắn, tiếp tục nói, “Mục đích bọn họ đi chuyến này là muốn cùng nước ta kết giao hữu hảo.”</w:t>
      </w:r>
      <w:r>
        <w:br w:type="textWrapping"/>
      </w:r>
      <w:r>
        <w:br w:type="textWrapping"/>
      </w:r>
      <w:r>
        <w:t xml:space="preserve">Phượng Quân nhíu mày, rơi vào suy tư.</w:t>
      </w:r>
      <w:r>
        <w:br w:type="textWrapping"/>
      </w:r>
      <w:r>
        <w:br w:type="textWrapping"/>
      </w:r>
      <w:r>
        <w:t xml:space="preserve">Thanh Long quốc cùng Hỏa Phượng quốc bọn họ xưa nay không hợp, vùng biên giới phân tranh không ngừng, quan hệ hai bên phải nói là giương cung bạt kiếm, hết sức căng thẳng. Mà nay Thanh Long quốc lại cho người đến muốn bàn chuyện giao hảo trước, thật khiến người khác phải nghi ngờ, biết đâu chừng trong đó còn giấu diếm một âm mưu nào đấy.</w:t>
      </w:r>
      <w:r>
        <w:br w:type="textWrapping"/>
      </w:r>
      <w:r>
        <w:br w:type="textWrapping"/>
      </w:r>
      <w:r>
        <w:t xml:space="preserve">Trầm ngâm chốc lát, Phượng Quân nhìn Phượng Vũ, thấy vẻ mặt y thản nhiên bình tĩnh, lo lắng nói, “Hoàng thượng không phải là muốn đáp ứng đấy chứ?”</w:t>
      </w:r>
      <w:r>
        <w:br w:type="textWrapping"/>
      </w:r>
      <w:r>
        <w:br w:type="textWrapping"/>
      </w:r>
      <w:r>
        <w:t xml:space="preserve">Phượng Vũ nói, “Hai bên giao chiến khó tránh khỏi sinh linh đồ thán, trẫm cho rằng đề nghị này của Thanh Long quốc cũng không có gì là xấu.”</w:t>
      </w:r>
      <w:r>
        <w:br w:type="textWrapping"/>
      </w:r>
      <w:r>
        <w:br w:type="textWrapping"/>
      </w:r>
      <w:r>
        <w:t xml:space="preserve">Phượng Quân vội la lên, “Hoàng thượng, Thanh Long quốc thử ý bất minh, ta chỉ sợ bọn họ còn có dụng tâm nào đó.”</w:t>
      </w:r>
      <w:r>
        <w:br w:type="textWrapping"/>
      </w:r>
      <w:r>
        <w:br w:type="textWrapping"/>
      </w:r>
      <w:r>
        <w:t xml:space="preserve">Phượng Vũ vẫn là ôn hòa nói, “Trẫm biết, bọn họ đến đề nghị bang giao lần này cũng là có điều kiện.”</w:t>
      </w:r>
      <w:r>
        <w:br w:type="textWrapping"/>
      </w:r>
      <w:r>
        <w:br w:type="textWrapping"/>
      </w:r>
      <w:r>
        <w:t xml:space="preserve">“Điều kiện gì?”</w:t>
      </w:r>
      <w:r>
        <w:br w:type="textWrapping"/>
      </w:r>
      <w:r>
        <w:br w:type="textWrapping"/>
      </w:r>
      <w:r>
        <w:t xml:space="preserve">“Hòa thân.”</w:t>
      </w:r>
      <w:r>
        <w:br w:type="textWrapping"/>
      </w:r>
      <w:r>
        <w:br w:type="textWrapping"/>
      </w:r>
      <w:r>
        <w:t xml:space="preserve">“Hòa thân?” Phượng Quân dừng lại một chút, “Bọn họ có chỉ định vị công chúa nào không?”</w:t>
      </w:r>
      <w:r>
        <w:br w:type="textWrapping"/>
      </w:r>
      <w:r>
        <w:br w:type="textWrapping"/>
      </w:r>
      <w:r>
        <w:t xml:space="preserve">Phượng Vũ có tất cả năm công chúa, dung nhan tú lệ, tiếng lành đồn xa, nếu bảo Thanh Long quốc có vương tử nghe danh tìm đến cầu thân thì cũng không phải không có khả năng.</w:t>
      </w:r>
      <w:r>
        <w:br w:type="textWrapping"/>
      </w:r>
      <w:r>
        <w:br w:type="textWrapping"/>
      </w:r>
      <w:r>
        <w:t xml:space="preserve">Chỉ là sự tình nghe qua tuyệt đối không phải đơn giản như vậy.</w:t>
      </w:r>
      <w:r>
        <w:br w:type="textWrapping"/>
      </w:r>
      <w:r>
        <w:br w:type="textWrapping"/>
      </w:r>
      <w:r>
        <w:t xml:space="preserve">Quả nhiên, kế tiếp chợt nghe Phượng Vũ trầm giọng nói, “Bọn họ yêu cầu hòa thân không phải công chúa, mà là hoàng tử.”</w:t>
      </w:r>
      <w:r>
        <w:br w:type="textWrapping"/>
      </w:r>
      <w:r>
        <w:br w:type="textWrapping"/>
      </w:r>
      <w:r>
        <w:t xml:space="preserve">Phượng Quân nghe vậy hai mắt trợn to, cả giận nói, “Đề nghị này thật khinh người quá đáng!”</w:t>
      </w:r>
      <w:r>
        <w:br w:type="textWrapping"/>
      </w:r>
      <w:r>
        <w:br w:type="textWrapping"/>
      </w:r>
      <w:r>
        <w:t xml:space="preserve">“Trẫm biết.” Phượng Vũ ngẩng đầu, có vẻ hơi nhíu mày, nhưng rất nhanh chóng lấy lại thần tình thản nhiên, “Trẫm cũng không muốn cùng Thanh Long gây chiến, nhiều năm qua chuyện biên giới đã khiến dân chúng lầm than, nếu lần này hai nước có thể thật sự giao hảo, đây cũng là một chuyện tốt.”</w:t>
      </w:r>
      <w:r>
        <w:br w:type="textWrapping"/>
      </w:r>
      <w:r>
        <w:br w:type="textWrapping"/>
      </w:r>
      <w:r>
        <w:t xml:space="preserve">Phượng Quân nói, “Ngài không phải cho rằng bọn họ đưa ra đề nghị hòa thân này là thật sự muốn giao hảo đấy chứ!”</w:t>
      </w:r>
      <w:r>
        <w:br w:type="textWrapping"/>
      </w:r>
      <w:r>
        <w:br w:type="textWrapping"/>
      </w:r>
      <w:r>
        <w:t xml:space="preserve">“Đó là đương nhiên, bọn họ muốn trẫm đưa qua một hoàng tử, đơn giản là muốn nắm trong tay con tin kiềm chế quốc gia ta.” Phượng Vũ xoay xoay chiến nhẫn ở ngón cái, lạnh lùng nói.</w:t>
      </w:r>
      <w:r>
        <w:br w:type="textWrapping"/>
      </w:r>
      <w:r>
        <w:br w:type="textWrapping"/>
      </w:r>
      <w:r>
        <w:t xml:space="preserve">“Nếu hoàng thượng đã biết, vậy sao còn…”</w:t>
      </w:r>
      <w:r>
        <w:br w:type="textWrapping"/>
      </w:r>
      <w:r>
        <w:br w:type="textWrapping"/>
      </w:r>
      <w:r>
        <w:t xml:space="preserve">“Phượng Quân.” Phượng Vũ bỗng nhiên gọi tên hắn.</w:t>
      </w:r>
      <w:r>
        <w:br w:type="textWrapping"/>
      </w:r>
      <w:r>
        <w:br w:type="textWrapping"/>
      </w:r>
      <w:r>
        <w:t xml:space="preserve">Không hiểu sao, thanh âm đó nghe vào trong tai lại khiến Phượng Quân rùng mình, tâm không khỏi run lên.</w:t>
      </w:r>
      <w:r>
        <w:br w:type="textWrapping"/>
      </w:r>
      <w:r>
        <w:br w:type="textWrapping"/>
      </w:r>
      <w:r>
        <w:t xml:space="preserve">“Ngươi đã nói vĩnh viễn sẽ không phản bội trẫm, vĩnh vễn thuần phục trẫm, đúng không?” Đôi mắt lãnh liệt của Phượng Vũ nhìn chằm chằm vào Phượng Quân, nhãn thần tựa như một con đại bàng kiêu ngạo nhìn thẳng vào con mồi, khiến nó không thể động đậy.</w:t>
      </w:r>
      <w:r>
        <w:br w:type="textWrapping"/>
      </w:r>
      <w:r>
        <w:br w:type="textWrapping"/>
      </w:r>
      <w:r>
        <w:t xml:space="preserve">“Đúng vậy.” Phượng Quân mở to mắt, không hề do dự trả lời.</w:t>
      </w:r>
      <w:r>
        <w:br w:type="textWrapping"/>
      </w:r>
      <w:r>
        <w:br w:type="textWrapping"/>
      </w:r>
      <w:r>
        <w:t xml:space="preserve">Đối với câu trả lời nằm trong dự liệu này, Phượng Vũ không lộ ra biểu tình gì, chỉ là thanh âm ngày càng băng lãnh, “Vì ngươi mã trẫm liên tiếp mất đi hai người con trai…”</w:t>
      </w:r>
      <w:r>
        <w:br w:type="textWrapping"/>
      </w:r>
      <w:r>
        <w:br w:type="textWrapping"/>
      </w:r>
      <w:r>
        <w:t xml:space="preserve">Ý Phượng Vũ nói, một người là chính bản thân Phượng Quân, một người là hài tử còn chưa kịp sinh của Thiệu Phi. Người trước mặc dù đang tồn tại trên đời, nhưng so với chết càng khiến y thêm thống khổ.</w:t>
      </w:r>
      <w:r>
        <w:br w:type="textWrapping"/>
      </w:r>
      <w:r>
        <w:br w:type="textWrapping"/>
      </w:r>
      <w:r>
        <w:t xml:space="preserve">Phượng Quân không thể phản bác, lặng người đứng bên song sắt, ngón tay nắm chấn song do bị siết quá chặt đã trở nên trắng bệch.</w:t>
      </w:r>
      <w:r>
        <w:br w:type="textWrapping"/>
      </w:r>
      <w:r>
        <w:br w:type="textWrapping"/>
      </w:r>
      <w:r>
        <w:t xml:space="preserve">Hắn không có cách nào lựa chọn thân thế hay dòng máu lưu chảy trong người mình, cũng vô lực vãn hồi sơ suất mình tạo ra. Nếu như Phượng Vũ không tha thứ, hắn chỉ còn cách lặng yên tiếp nhận hết thảy cừu hận cùng khiển trách.</w:t>
      </w:r>
      <w:r>
        <w:br w:type="textWrapping"/>
      </w:r>
      <w:r>
        <w:br w:type="textWrapping"/>
      </w:r>
      <w:r>
        <w:t xml:space="preserve">Phượng Vũ nói, “Trẫm không thể mất đi một Lăng nhi duy nhất còn lại được.”</w:t>
      </w:r>
      <w:r>
        <w:br w:type="textWrapping"/>
      </w:r>
      <w:r>
        <w:br w:type="textWrapping"/>
      </w:r>
      <w:r>
        <w:t xml:space="preserve">Tâm Phượng Quân đau như bị ai rạch từng nhát kiếm, tựa hồ hắn cũng đã đoán ra Phượng Vũ vì sao lại đến tìm mình.</w:t>
      </w:r>
      <w:r>
        <w:br w:type="textWrapping"/>
      </w:r>
      <w:r>
        <w:br w:type="textWrapping"/>
      </w:r>
      <w:r>
        <w:t xml:space="preserve">Hỏa Phượng quốc chỉ có duy nhất hai vị hoàng tử, nếu nhất định muốn hi sinh một người, Phượng Vũ muốn bỏ ai chẳng phải đã là chuyện rõ ràng rồi sao?</w:t>
      </w:r>
      <w:r>
        <w:br w:type="textWrapping"/>
      </w:r>
      <w:r>
        <w:br w:type="textWrapping"/>
      </w:r>
      <w:r>
        <w:t xml:space="preserve">Khó trách y lại đến gặp mình.</w:t>
      </w:r>
      <w:r>
        <w:br w:type="textWrapping"/>
      </w:r>
      <w:r>
        <w:br w:type="textWrapping"/>
      </w:r>
      <w:r>
        <w:t xml:space="preserve">Khó trách y lại nói năng bình thản như vậy.</w:t>
      </w:r>
      <w:r>
        <w:br w:type="textWrapping"/>
      </w:r>
      <w:r>
        <w:br w:type="textWrapping"/>
      </w:r>
      <w:r>
        <w:t xml:space="preserve">Nhưng mà, Phượng Quân vẫn muốn ôm một tia hi vọng nhỏ nhoi, “Ý của ngài là…”</w:t>
      </w:r>
      <w:r>
        <w:br w:type="textWrapping"/>
      </w:r>
      <w:r>
        <w:br w:type="textWrapping"/>
      </w:r>
      <w:r>
        <w:t xml:space="preserve">“Ngươi không phải muốn chuộc tội sao?” Phượng Vũ đứng lên, đi đến gần chấn song, nhưng đến chỗ Phượng Quân sắp chạm tới được thì dừng lại, thong thả rõ ràng nói từng chữ một, “Trẫm quyết định cho ngươi đi hòa thân.”</w:t>
      </w:r>
      <w:r>
        <w:br w:type="textWrapping"/>
      </w:r>
      <w:r>
        <w:br w:type="textWrapping"/>
      </w:r>
      <w:r>
        <w:t xml:space="preserve">Phượng Quân hai mắt nhắm chặt, bên tai văng vẳng thanh âm của người kia, từng lời từng chữ đều nghe cực kỳ rõ ràng, khiến hắn có muốn giả ngốc cũng không được.</w:t>
      </w:r>
      <w:r>
        <w:br w:type="textWrapping"/>
      </w:r>
      <w:r>
        <w:br w:type="textWrapping"/>
      </w:r>
      <w:r>
        <w:t xml:space="preserve">“Để ta đi hòa thân sao…” Hắn vô thức thì thào.</w:t>
      </w:r>
      <w:r>
        <w:br w:type="textWrapping"/>
      </w:r>
      <w:r>
        <w:br w:type="textWrapping"/>
      </w:r>
      <w:r>
        <w:t xml:space="preserve">Sở dĩ hắn còn có một giá trị cuối cùng này lợi dụng được, nên Phượng Vũ mới nguyện ý tới gặp hắn.</w:t>
      </w:r>
      <w:r>
        <w:br w:type="textWrapping"/>
      </w:r>
      <w:r>
        <w:br w:type="textWrapping"/>
      </w:r>
      <w:r>
        <w:t xml:space="preserve">“Ha hả… ha hả….” Phượng Quân chợt phá lên cười.</w:t>
      </w:r>
      <w:r>
        <w:br w:type="textWrapping"/>
      </w:r>
      <w:r>
        <w:br w:type="textWrapping"/>
      </w:r>
      <w:r>
        <w:t xml:space="preserve">Phượng Vũ nhíu mày hỏi, “Ngươi cười cái gì?”</w:t>
      </w:r>
      <w:r>
        <w:br w:type="textWrapping"/>
      </w:r>
      <w:r>
        <w:br w:type="textWrapping"/>
      </w:r>
      <w:r>
        <w:t xml:space="preserve">“Nếu ngài đã quyết định rồi mà còn cố ý đến thăm ta, khẳng định là có chuyện khác cần phân phó.” Phượng Quân sẽ không khờ dại đến nỗi cho rằng Phượng Vũ tới là muốn cùng hắn thương lượng.</w:t>
      </w:r>
      <w:r>
        <w:br w:type="textWrapping"/>
      </w:r>
      <w:r>
        <w:br w:type="textWrapping"/>
      </w:r>
      <w:r>
        <w:t xml:space="preserve">Phượng Vũ cũng không ngại ý đồ bị người xem thấu, hơn nữa từ trước đến nay y chưa từng nghĩ Phượng Quân là một người ngu ngốc.</w:t>
      </w:r>
      <w:r>
        <w:br w:type="textWrapping"/>
      </w:r>
      <w:r>
        <w:br w:type="textWrapping"/>
      </w:r>
      <w:r>
        <w:t xml:space="preserve">Thong thả quay lại chỗ ngồi, y một tay chắp sau lưng, một tay vịn vào lưng ghế, “Trẫm muốn ngày mai trong triều, ngươi chủ động đưa ra yêu cầu hòa thân.”</w:t>
      </w:r>
      <w:r>
        <w:br w:type="textWrapping"/>
      </w:r>
      <w:r>
        <w:br w:type="textWrapping"/>
      </w:r>
      <w:r>
        <w:t xml:space="preserve">Phượng Quân tiếp tục cười to một trận.</w:t>
      </w:r>
      <w:r>
        <w:br w:type="textWrapping"/>
      </w:r>
      <w:r>
        <w:br w:type="textWrapping"/>
      </w:r>
      <w:r>
        <w:t xml:space="preserve">Đúng rồi, chỉ có thể là thế, ngoại trừ như vậy còn có chuyện gì đáng giá để Phượng Vũ tự mình đến một chuyến cơ chứ.</w:t>
      </w:r>
      <w:r>
        <w:br w:type="textWrapping"/>
      </w:r>
      <w:r>
        <w:br w:type="textWrapping"/>
      </w:r>
      <w:r>
        <w:t xml:space="preserve">Đại hoàng tử công trạng ngất trời và tam hoàng tử vô dụng, nếu bảo văn võ bá quan trong triều lựa chọn, bọn họ chắc chắn sẽ kiến nghị Phượng Vũ để Phượng Lăng đi hòa thân, tuyệt đối sẽ không chọn hắn.</w:t>
      </w:r>
      <w:r>
        <w:br w:type="textWrapping"/>
      </w:r>
      <w:r>
        <w:br w:type="textWrapping"/>
      </w:r>
      <w:r>
        <w:t xml:space="preserve">Thế là, Phượng Vũ chỉ còn cách đến đây bảo hắn chủ động đưa ra đề nghị.</w:t>
      </w:r>
      <w:r>
        <w:br w:type="textWrapping"/>
      </w:r>
      <w:r>
        <w:br w:type="textWrapping"/>
      </w:r>
      <w:r>
        <w:t xml:space="preserve">Nhưng khiến Phượng Quân cười không ngớt đó là, hắn đối Phượng Vũ vạn phần trung thành, nguyên lai chỉ có như vậy mới thể hiện được.</w:t>
      </w:r>
      <w:r>
        <w:br w:type="textWrapping"/>
      </w:r>
      <w:r>
        <w:br w:type="textWrapping"/>
      </w:r>
      <w:r>
        <w:t xml:space="preserve">“Ngài… biết rõ là ta yêu ngài, nhưng lại muốn ta nghe theo loại mệnh lệnh này…” Phượng Quân bi thương nói.</w:t>
      </w:r>
      <w:r>
        <w:br w:type="textWrapping"/>
      </w:r>
      <w:r>
        <w:br w:type="textWrapping"/>
      </w:r>
      <w:r>
        <w:t xml:space="preserve">Không oán không hận không hối tiếc chịu đựng hết thảy mọi nghiêm phạt, chỉ cầu được ở lại bên người Phượng Vũ, mà nay ngay cả một ít quyền lợi hèn mọn đó cũng bị cướp đoạt.</w:t>
      </w:r>
      <w:r>
        <w:br w:type="textWrapping"/>
      </w:r>
      <w:r>
        <w:br w:type="textWrapping"/>
      </w:r>
      <w:r>
        <w:t xml:space="preserve">Sau khi hòa thân, chẳng phải là ngay cả cơ hội gặp mặt y cũng đã không còn sao?</w:t>
      </w:r>
      <w:r>
        <w:br w:type="textWrapping"/>
      </w:r>
      <w:r>
        <w:br w:type="textWrapping"/>
      </w:r>
      <w:r>
        <w:t xml:space="preserve">Phượng Vũ vì sao lại có thể tàn nhẫn với hắn như vậy, trước đây đều không phải đã từng ôn nhu đến thế sao? Vì cái gì… là bởi trong thân thể hắn lưu chảy không phải huyết mạch của Phượng Vũ sao?</w:t>
      </w:r>
      <w:r>
        <w:br w:type="textWrapping"/>
      </w:r>
      <w:r>
        <w:br w:type="textWrapping"/>
      </w:r>
      <w:r>
        <w:t xml:space="preserve">Cho dù không phải thân sinh nhi tử, nhưng hai mươi năm bên nhau chẳng lẽ cũng không chiếm được một chút cảm tình nào?</w:t>
      </w:r>
      <w:r>
        <w:br w:type="textWrapping"/>
      </w:r>
      <w:r>
        <w:br w:type="textWrapping"/>
      </w:r>
      <w:r>
        <w:t xml:space="preserve">Phượng Quân nhìn người nọ xoay lưng lại nhìn mình, nhưng biểu tình trên mặt y so với bóng lưng y, đối với hắn càng thêm đả thương.</w:t>
      </w:r>
      <w:r>
        <w:br w:type="textWrapping"/>
      </w:r>
      <w:r>
        <w:br w:type="textWrapping"/>
      </w:r>
      <w:r>
        <w:t xml:space="preserve">“Nếu như ngươi trung thành với trẫm, thì vô luận trẫm có mệnh lệnh gì, ngươi đều không nên có kiến nghị.”</w:t>
      </w:r>
      <w:r>
        <w:br w:type="textWrapping"/>
      </w:r>
      <w:r>
        <w:br w:type="textWrapping"/>
      </w:r>
      <w:r>
        <w:t xml:space="preserve">Phượng Quân cười khổ, “Ngài kỳ thật không tín nhiệm ta, nếu như vậy, để ta đến Thanh Long quốc, ngài an tâm sao?”</w:t>
      </w:r>
      <w:r>
        <w:br w:type="textWrapping"/>
      </w:r>
      <w:r>
        <w:br w:type="textWrapping"/>
      </w:r>
      <w:r>
        <w:t xml:space="preserve">Nhìn khuôn mặt tuấn tú không biết ẩn chứa bao nhiêu sầu khổ trước mắt, Phượng Vũ bỗng nhiên do dự. Trong đầu không ngừng hiện lên vẻ mặt tươi cười sán lạng của tiểu hài tử Phượng Quân khi xưa, ôm chặt mình gọi “phụ hoàng”.</w:t>
      </w:r>
      <w:r>
        <w:br w:type="textWrapping"/>
      </w:r>
      <w:r>
        <w:br w:type="textWrapping"/>
      </w:r>
      <w:r>
        <w:t xml:space="preserve">Người này từ bao giờ đã bắt đầu che giấu tâm tình khi đứng trước mặt mình, giấu kín đến không nhìn thấu được…</w:t>
      </w:r>
      <w:r>
        <w:br w:type="textWrapping"/>
      </w:r>
      <w:r>
        <w:br w:type="textWrapping"/>
      </w:r>
      <w:r>
        <w:t xml:space="preserve">Trong lòng xao động, nhưng ngoài mặt Phượng Vũ cũng không lộ chút biểu tình nào, lấy trong ngực ra một cái bình sứ ném vào phòng giam.</w:t>
      </w:r>
      <w:r>
        <w:br w:type="textWrapping"/>
      </w:r>
      <w:r>
        <w:br w:type="textWrapping"/>
      </w:r>
      <w:r>
        <w:t xml:space="preserve">Phượng Quân cúi người nhặt lên, bên tai truyền đến tiếng Phượng Vũ giải thích.</w:t>
      </w:r>
      <w:r>
        <w:br w:type="textWrapping"/>
      </w:r>
      <w:r>
        <w:br w:type="textWrapping"/>
      </w:r>
      <w:r>
        <w:t xml:space="preserve">“Đây là dược hoàn dùng cổ trùng chế tạo thành, ăn nó vào, chỉ cần ngươi đối trẫm có chút bất trung, cổ trùng lập tức xâm nhập vào lục phủ ngũ tạng, dày vò ngươi đến chết.”</w:t>
      </w:r>
      <w:r>
        <w:br w:type="textWrapping"/>
      </w:r>
      <w:r>
        <w:br w:type="textWrapping"/>
      </w:r>
      <w:r>
        <w:t xml:space="preserve">Cầm bình sứ trong tay, Phượng Quân dù cố gắng kìm chế cỡ nào cũng không đình chỉ được bàn tay run rẩy.</w:t>
      </w:r>
      <w:r>
        <w:br w:type="textWrapping"/>
      </w:r>
      <w:r>
        <w:br w:type="textWrapping"/>
      </w:r>
      <w:r>
        <w:t xml:space="preserve">“Hiện tại ngươi có thể chứng minh trung thành của ngươi cho trẫm thấy.”</w:t>
      </w:r>
      <w:r>
        <w:br w:type="textWrapping"/>
      </w:r>
      <w:r>
        <w:br w:type="textWrapping"/>
      </w:r>
      <w:r>
        <w:t xml:space="preserve">Phượng Quân không động đậy.</w:t>
      </w:r>
      <w:r>
        <w:br w:type="textWrapping"/>
      </w:r>
      <w:r>
        <w:br w:type="textWrapping"/>
      </w:r>
      <w:r>
        <w:t xml:space="preserve">“Làm không được sao?” Phượng Vũ đột nhiên cảm thấy trong lòng có một tia thất vọng lạ kỳ.</w:t>
      </w:r>
      <w:r>
        <w:br w:type="textWrapping"/>
      </w:r>
      <w:r>
        <w:br w:type="textWrapping"/>
      </w:r>
      <w:r>
        <w:t xml:space="preserve">Phượng Quân đột ngột mở miệng hỏi, “Ngài hận ta cỡ nào?”</w:t>
      </w:r>
      <w:r>
        <w:br w:type="textWrapping"/>
      </w:r>
      <w:r>
        <w:br w:type="textWrapping"/>
      </w:r>
      <w:r>
        <w:t xml:space="preserve">Phượng Vũ nghe vậy giật mình, khựng người trong chốc lát. Nhưng Phượng Quân tựa hồ cũng không có ý định chờ nghe đáp án, chỉ bình thản nói tiếp.</w:t>
      </w:r>
      <w:r>
        <w:br w:type="textWrapping"/>
      </w:r>
      <w:r>
        <w:br w:type="textWrapping"/>
      </w:r>
      <w:r>
        <w:t xml:space="preserve">“Ngài hận ta bao nhiêu thì ta yêu ngài bấy nhiêu.”</w:t>
      </w:r>
      <w:r>
        <w:br w:type="textWrapping"/>
      </w:r>
      <w:r>
        <w:br w:type="textWrapping"/>
      </w:r>
      <w:r>
        <w:t xml:space="preserve">Dứt lời, hắn hơi cong khóe môi, tựa như đang cười, sau đó trút viên dược hoàn trong bình sứ ra, không chớp mắt nuốt thẳng vào bụ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quan-v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a444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32" Target="media/rId3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ân Vương</dc:title>
  <dc:creator/>
  <dcterms:created xsi:type="dcterms:W3CDTF">2018-05-23T05:07:05Z</dcterms:created>
  <dcterms:modified xsi:type="dcterms:W3CDTF">2018-05-23T05:07:05Z</dcterms:modified>
</cp:coreProperties>
</file>